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4BD03" w14:textId="5586DA66" w:rsidR="00A63DC3" w:rsidRPr="00A11931" w:rsidRDefault="005C69AD" w:rsidP="00A11931">
      <w:pPr>
        <w:pStyle w:val="Heading1"/>
        <w:rPr>
          <w:b/>
        </w:rPr>
      </w:pPr>
      <w:bookmarkStart w:id="0" w:name="_Hlk497751889"/>
      <w:bookmarkStart w:id="1" w:name="_Toc468802506"/>
      <w:bookmarkStart w:id="2" w:name="_Toc497823028"/>
      <w:bookmarkEnd w:id="0"/>
      <w:r w:rsidRPr="00A11931">
        <w:rPr>
          <w:b/>
        </w:rPr>
        <w:t xml:space="preserve">Two-tier </w:t>
      </w:r>
      <w:r w:rsidR="006F5B46" w:rsidRPr="00A11931">
        <w:rPr>
          <w:b/>
        </w:rPr>
        <w:t xml:space="preserve">Nodejs </w:t>
      </w:r>
      <w:r w:rsidRPr="00A11931">
        <w:rPr>
          <w:b/>
        </w:rPr>
        <w:t>App migration on Azure Container</w:t>
      </w:r>
      <w:r w:rsidR="00CB1DA8" w:rsidRPr="00A11931">
        <w:rPr>
          <w:b/>
        </w:rPr>
        <w:t>: Lab Guide</w:t>
      </w:r>
      <w:bookmarkEnd w:id="1"/>
      <w:bookmarkEnd w:id="2"/>
    </w:p>
    <w:p w14:paraId="641656F1" w14:textId="77777777" w:rsidR="00CB1DA8" w:rsidRPr="00A11931" w:rsidRDefault="00CB1DA8" w:rsidP="00CB1DA8">
      <w:pPr>
        <w:rPr>
          <w:szCs w:val="24"/>
        </w:rPr>
      </w:pPr>
    </w:p>
    <w:p w14:paraId="331F7109" w14:textId="77777777" w:rsidR="00CB1DA8" w:rsidRPr="00A11931" w:rsidRDefault="00CB1DA8" w:rsidP="00472E3D">
      <w:pPr>
        <w:pStyle w:val="Heading2"/>
      </w:pPr>
      <w:bookmarkStart w:id="3" w:name="_Toc465852862"/>
      <w:bookmarkStart w:id="4" w:name="_Toc468802513"/>
      <w:bookmarkStart w:id="5" w:name="_Toc497823029"/>
      <w:r w:rsidRPr="00A11931">
        <w:t>Overview</w:t>
      </w:r>
      <w:bookmarkEnd w:id="3"/>
      <w:bookmarkEnd w:id="4"/>
      <w:bookmarkEnd w:id="5"/>
    </w:p>
    <w:p w14:paraId="50E9AC10" w14:textId="60E31DC0" w:rsidR="00CB1DA8" w:rsidRPr="00A11931" w:rsidRDefault="00071C45" w:rsidP="00CB1DA8">
      <w:pPr>
        <w:rPr>
          <w:rFonts w:eastAsia="Calibri" w:cs="Times New Roman"/>
          <w:color w:val="262626"/>
          <w:szCs w:val="24"/>
        </w:rPr>
      </w:pPr>
      <w:r w:rsidRPr="00A11931">
        <w:rPr>
          <w:rFonts w:eastAsia="Calibri" w:cs="Times New Roman"/>
          <w:color w:val="262626"/>
          <w:szCs w:val="24"/>
        </w:rPr>
        <w:t xml:space="preserve">This guide will help you in </w:t>
      </w:r>
      <w:r w:rsidR="00886D65" w:rsidRPr="00A11931">
        <w:rPr>
          <w:rFonts w:eastAsia="Calibri" w:cs="Times New Roman"/>
          <w:color w:val="262626"/>
          <w:szCs w:val="24"/>
        </w:rPr>
        <w:t xml:space="preserve">migrating On-premises two-tier </w:t>
      </w:r>
      <w:r w:rsidR="00CF2928" w:rsidRPr="00A11931">
        <w:rPr>
          <w:rFonts w:eastAsia="Calibri" w:cs="Times New Roman"/>
          <w:color w:val="262626"/>
          <w:szCs w:val="24"/>
        </w:rPr>
        <w:t xml:space="preserve">Nodejs </w:t>
      </w:r>
      <w:r w:rsidR="00783715" w:rsidRPr="00A11931">
        <w:rPr>
          <w:rFonts w:eastAsia="Calibri" w:cs="Times New Roman"/>
          <w:color w:val="262626"/>
          <w:szCs w:val="24"/>
        </w:rPr>
        <w:t>A</w:t>
      </w:r>
      <w:r w:rsidR="00886D65" w:rsidRPr="00A11931">
        <w:rPr>
          <w:rFonts w:eastAsia="Calibri" w:cs="Times New Roman"/>
          <w:color w:val="262626"/>
          <w:szCs w:val="24"/>
        </w:rPr>
        <w:t>pp</w:t>
      </w:r>
      <w:r w:rsidR="000F0EEC" w:rsidRPr="00A11931">
        <w:rPr>
          <w:rFonts w:eastAsia="Calibri" w:cs="Times New Roman"/>
          <w:color w:val="262626"/>
          <w:szCs w:val="24"/>
        </w:rPr>
        <w:t xml:space="preserve"> wit MongoDB</w:t>
      </w:r>
      <w:r w:rsidR="007606FE" w:rsidRPr="00A11931">
        <w:rPr>
          <w:rFonts w:eastAsia="Calibri" w:cs="Times New Roman"/>
          <w:color w:val="262626"/>
          <w:szCs w:val="24"/>
        </w:rPr>
        <w:t xml:space="preserve"> to</w:t>
      </w:r>
      <w:r w:rsidR="00886D65" w:rsidRPr="00A11931">
        <w:rPr>
          <w:rFonts w:eastAsia="Calibri" w:cs="Times New Roman"/>
          <w:color w:val="262626"/>
          <w:szCs w:val="24"/>
        </w:rPr>
        <w:t xml:space="preserve"> Container </w:t>
      </w:r>
      <w:r w:rsidR="007606FE" w:rsidRPr="00A11931">
        <w:rPr>
          <w:rFonts w:eastAsia="Calibri" w:cs="Times New Roman"/>
          <w:color w:val="262626"/>
          <w:szCs w:val="24"/>
        </w:rPr>
        <w:t>and PaaS database on</w:t>
      </w:r>
      <w:r w:rsidR="00CB1DA8" w:rsidRPr="00A11931">
        <w:rPr>
          <w:rFonts w:eastAsia="Calibri" w:cs="Times New Roman"/>
          <w:color w:val="262626"/>
          <w:szCs w:val="24"/>
        </w:rPr>
        <w:t xml:space="preserve"> Azure.</w:t>
      </w:r>
    </w:p>
    <w:p w14:paraId="049AB12E" w14:textId="77777777" w:rsidR="00CB1DA8" w:rsidRPr="00A11931" w:rsidRDefault="00CB1DA8" w:rsidP="00CB1DA8">
      <w:pPr>
        <w:rPr>
          <w:szCs w:val="24"/>
        </w:rPr>
      </w:pPr>
    </w:p>
    <w:tbl>
      <w:tblPr>
        <w:tblW w:w="10800" w:type="dxa"/>
        <w:tblCellMar>
          <w:left w:w="0" w:type="dxa"/>
          <w:right w:w="0" w:type="dxa"/>
        </w:tblCellMar>
        <w:tblLook w:val="0420" w:firstRow="1" w:lastRow="0" w:firstColumn="0" w:lastColumn="0" w:noHBand="0" w:noVBand="1"/>
      </w:tblPr>
      <w:tblGrid>
        <w:gridCol w:w="10800"/>
      </w:tblGrid>
      <w:tr w:rsidR="00A63DC3" w:rsidRPr="00A11931" w14:paraId="57EB5CF2" w14:textId="77777777" w:rsidTr="22912D37">
        <w:tc>
          <w:tcPr>
            <w:tcW w:w="1080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BBC"/>
            <w:tcMar>
              <w:top w:w="15" w:type="dxa"/>
              <w:left w:w="108" w:type="dxa"/>
              <w:bottom w:w="0" w:type="dxa"/>
              <w:right w:w="108" w:type="dxa"/>
            </w:tcMar>
            <w:hideMark/>
          </w:tcPr>
          <w:p w14:paraId="6B73E37F" w14:textId="77777777" w:rsidR="00A63DC3" w:rsidRPr="00A11931" w:rsidRDefault="22912D37" w:rsidP="22912D37">
            <w:pPr>
              <w:rPr>
                <w:rFonts w:ascii="Arial" w:eastAsia="Arial" w:hAnsi="Arial" w:cs="Arial"/>
                <w:color w:val="auto"/>
                <w:szCs w:val="24"/>
              </w:rPr>
            </w:pPr>
            <w:r w:rsidRPr="00A11931">
              <w:rPr>
                <w:color w:val="auto"/>
                <w:szCs w:val="24"/>
              </w:rPr>
              <w:t>Conditions and Terms of Use</w:t>
            </w:r>
          </w:p>
        </w:tc>
      </w:tr>
      <w:tr w:rsidR="00A63DC3" w:rsidRPr="00A11931" w14:paraId="65399A45" w14:textId="77777777" w:rsidTr="22912D37">
        <w:trPr>
          <w:trHeight w:val="1637"/>
        </w:trPr>
        <w:tc>
          <w:tcPr>
            <w:tcW w:w="1080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2F7"/>
            <w:tcMar>
              <w:top w:w="15" w:type="dxa"/>
              <w:left w:w="108" w:type="dxa"/>
              <w:bottom w:w="0" w:type="dxa"/>
              <w:right w:w="108" w:type="dxa"/>
            </w:tcMar>
            <w:hideMark/>
          </w:tcPr>
          <w:p w14:paraId="03D6DF1A" w14:textId="1D1A22F9" w:rsidR="00A63DC3" w:rsidRPr="00A11931" w:rsidRDefault="22912D37" w:rsidP="22912D37">
            <w:pPr>
              <w:rPr>
                <w:rFonts w:ascii="Arial" w:eastAsia="Arial" w:hAnsi="Arial" w:cs="Arial"/>
                <w:color w:val="auto"/>
                <w:szCs w:val="24"/>
              </w:rPr>
            </w:pPr>
            <w:r w:rsidRPr="00A11931">
              <w:rPr>
                <w:szCs w:val="24"/>
              </w:rPr>
              <w:t>This course package is</w:t>
            </w:r>
            <w:r w:rsidR="007606FE" w:rsidRPr="00A11931">
              <w:rPr>
                <w:szCs w:val="24"/>
              </w:rPr>
              <w:t xml:space="preserve"> proprietary and confidential. </w:t>
            </w:r>
            <w:r w:rsidRPr="00A11931">
              <w:rPr>
                <w:szCs w:val="24"/>
              </w:rPr>
              <w:t>Duplicating, reselling and/or distribution of course materials in their entirety or in part is not permitted without the expressed prior written consent of Spektra Systems, LLC.</w:t>
            </w:r>
          </w:p>
        </w:tc>
      </w:tr>
    </w:tbl>
    <w:sdt>
      <w:sdtPr>
        <w:rPr>
          <w:rFonts w:ascii="Gadugi" w:eastAsiaTheme="minorHAnsi" w:hAnsi="Gadugi" w:cstheme="minorBidi"/>
          <w:b w:val="0"/>
          <w:color w:val="262626" w:themeColor="text1" w:themeTint="D9"/>
          <w:sz w:val="24"/>
          <w:szCs w:val="24"/>
        </w:rPr>
        <w:id w:val="-522324364"/>
        <w:docPartObj>
          <w:docPartGallery w:val="Table of Contents"/>
          <w:docPartUnique/>
        </w:docPartObj>
      </w:sdtPr>
      <w:sdtEndPr>
        <w:rPr>
          <w:bCs/>
          <w:noProof/>
        </w:rPr>
      </w:sdtEndPr>
      <w:sdtContent>
        <w:p w14:paraId="4F341B93" w14:textId="64963D5F" w:rsidR="00A63DC3" w:rsidRPr="00A11931" w:rsidRDefault="002C1B04" w:rsidP="00A63DC3">
          <w:pPr>
            <w:pStyle w:val="TOCHeading"/>
            <w:rPr>
              <w:sz w:val="24"/>
              <w:szCs w:val="24"/>
            </w:rPr>
          </w:pPr>
          <w:r w:rsidRPr="00A11931">
            <w:rPr>
              <w:sz w:val="24"/>
              <w:szCs w:val="24"/>
            </w:rPr>
            <w:t>Content</w:t>
          </w:r>
        </w:p>
        <w:p w14:paraId="44029F47" w14:textId="0052CAB3" w:rsidR="000A46F1" w:rsidRDefault="00A63DC3">
          <w:pPr>
            <w:pStyle w:val="TOC1"/>
            <w:tabs>
              <w:tab w:val="right" w:leader="dot" w:pos="10790"/>
            </w:tabs>
            <w:rPr>
              <w:rFonts w:asciiTheme="minorHAnsi" w:eastAsiaTheme="minorEastAsia" w:hAnsiTheme="minorHAnsi"/>
              <w:noProof/>
              <w:color w:val="auto"/>
              <w:sz w:val="22"/>
            </w:rPr>
          </w:pPr>
          <w:r w:rsidRPr="00A11931">
            <w:rPr>
              <w:szCs w:val="24"/>
            </w:rPr>
            <w:fldChar w:fldCharType="begin"/>
          </w:r>
          <w:r w:rsidRPr="00A11931">
            <w:rPr>
              <w:szCs w:val="24"/>
            </w:rPr>
            <w:instrText xml:space="preserve"> TOC \o "1-3" \h \z \u </w:instrText>
          </w:r>
          <w:r w:rsidRPr="00A11931">
            <w:rPr>
              <w:szCs w:val="24"/>
            </w:rPr>
            <w:fldChar w:fldCharType="separate"/>
          </w:r>
          <w:hyperlink w:anchor="_Toc497823028" w:history="1">
            <w:r w:rsidR="000A46F1" w:rsidRPr="00C3208A">
              <w:rPr>
                <w:rStyle w:val="Hyperlink"/>
                <w:noProof/>
              </w:rPr>
              <w:t>Two-tier Nodejs App migration on Azure Container: Lab Guide</w:t>
            </w:r>
            <w:r w:rsidR="000A46F1">
              <w:rPr>
                <w:noProof/>
                <w:webHidden/>
              </w:rPr>
              <w:tab/>
            </w:r>
            <w:r w:rsidR="000A46F1">
              <w:rPr>
                <w:noProof/>
                <w:webHidden/>
              </w:rPr>
              <w:fldChar w:fldCharType="begin"/>
            </w:r>
            <w:r w:rsidR="000A46F1">
              <w:rPr>
                <w:noProof/>
                <w:webHidden/>
              </w:rPr>
              <w:instrText xml:space="preserve"> PAGEREF _Toc497823028 \h </w:instrText>
            </w:r>
            <w:r w:rsidR="000A46F1">
              <w:rPr>
                <w:noProof/>
                <w:webHidden/>
              </w:rPr>
            </w:r>
            <w:r w:rsidR="000A46F1">
              <w:rPr>
                <w:noProof/>
                <w:webHidden/>
              </w:rPr>
              <w:fldChar w:fldCharType="separate"/>
            </w:r>
            <w:r w:rsidR="000A46F1">
              <w:rPr>
                <w:noProof/>
                <w:webHidden/>
              </w:rPr>
              <w:t>1</w:t>
            </w:r>
            <w:r w:rsidR="000A46F1">
              <w:rPr>
                <w:noProof/>
                <w:webHidden/>
              </w:rPr>
              <w:fldChar w:fldCharType="end"/>
            </w:r>
          </w:hyperlink>
        </w:p>
        <w:p w14:paraId="33A5529E" w14:textId="5BF3DEF6" w:rsidR="000A46F1" w:rsidRDefault="000A46F1">
          <w:pPr>
            <w:pStyle w:val="TOC2"/>
            <w:rPr>
              <w:rFonts w:asciiTheme="minorHAnsi" w:eastAsiaTheme="minorEastAsia" w:hAnsiTheme="minorHAnsi" w:cstheme="minorBidi"/>
              <w:color w:val="auto"/>
              <w:sz w:val="22"/>
              <w:lang w:bidi="ar-SA"/>
            </w:rPr>
          </w:pPr>
          <w:hyperlink w:anchor="_Toc497823029" w:history="1">
            <w:r w:rsidRPr="00C3208A">
              <w:rPr>
                <w:rStyle w:val="Hyperlink"/>
              </w:rPr>
              <w:t>Overview</w:t>
            </w:r>
            <w:r>
              <w:rPr>
                <w:webHidden/>
              </w:rPr>
              <w:tab/>
            </w:r>
            <w:r>
              <w:rPr>
                <w:webHidden/>
              </w:rPr>
              <w:fldChar w:fldCharType="begin"/>
            </w:r>
            <w:r>
              <w:rPr>
                <w:webHidden/>
              </w:rPr>
              <w:instrText xml:space="preserve"> PAGEREF _Toc497823029 \h </w:instrText>
            </w:r>
            <w:r>
              <w:rPr>
                <w:webHidden/>
              </w:rPr>
            </w:r>
            <w:r>
              <w:rPr>
                <w:webHidden/>
              </w:rPr>
              <w:fldChar w:fldCharType="separate"/>
            </w:r>
            <w:r>
              <w:rPr>
                <w:webHidden/>
              </w:rPr>
              <w:t>1</w:t>
            </w:r>
            <w:r>
              <w:rPr>
                <w:webHidden/>
              </w:rPr>
              <w:fldChar w:fldCharType="end"/>
            </w:r>
          </w:hyperlink>
        </w:p>
        <w:p w14:paraId="685F397C" w14:textId="2E7AE812" w:rsidR="000A46F1" w:rsidRDefault="000A46F1">
          <w:pPr>
            <w:pStyle w:val="TOC1"/>
            <w:tabs>
              <w:tab w:val="right" w:leader="dot" w:pos="10790"/>
            </w:tabs>
            <w:rPr>
              <w:rFonts w:asciiTheme="minorHAnsi" w:eastAsiaTheme="minorEastAsia" w:hAnsiTheme="minorHAnsi"/>
              <w:noProof/>
              <w:color w:val="auto"/>
              <w:sz w:val="22"/>
            </w:rPr>
          </w:pPr>
          <w:hyperlink w:anchor="_Toc497823030" w:history="1">
            <w:r w:rsidRPr="00C3208A">
              <w:rPr>
                <w:rStyle w:val="Hyperlink"/>
                <w:noProof/>
              </w:rPr>
              <w:t>Lab 1: Getting Started with Azure</w:t>
            </w:r>
            <w:r>
              <w:rPr>
                <w:noProof/>
                <w:webHidden/>
              </w:rPr>
              <w:tab/>
            </w:r>
            <w:r>
              <w:rPr>
                <w:noProof/>
                <w:webHidden/>
              </w:rPr>
              <w:fldChar w:fldCharType="begin"/>
            </w:r>
            <w:r>
              <w:rPr>
                <w:noProof/>
                <w:webHidden/>
              </w:rPr>
              <w:instrText xml:space="preserve"> PAGEREF _Toc497823030 \h </w:instrText>
            </w:r>
            <w:r>
              <w:rPr>
                <w:noProof/>
                <w:webHidden/>
              </w:rPr>
            </w:r>
            <w:r>
              <w:rPr>
                <w:noProof/>
                <w:webHidden/>
              </w:rPr>
              <w:fldChar w:fldCharType="separate"/>
            </w:r>
            <w:r>
              <w:rPr>
                <w:noProof/>
                <w:webHidden/>
              </w:rPr>
              <w:t>2</w:t>
            </w:r>
            <w:r>
              <w:rPr>
                <w:noProof/>
                <w:webHidden/>
              </w:rPr>
              <w:fldChar w:fldCharType="end"/>
            </w:r>
          </w:hyperlink>
        </w:p>
        <w:p w14:paraId="282D2BD4" w14:textId="365341C1" w:rsidR="000A46F1" w:rsidRDefault="000A46F1">
          <w:pPr>
            <w:pStyle w:val="TOC2"/>
            <w:rPr>
              <w:rFonts w:asciiTheme="minorHAnsi" w:eastAsiaTheme="minorEastAsia" w:hAnsiTheme="minorHAnsi" w:cstheme="minorBidi"/>
              <w:color w:val="auto"/>
              <w:sz w:val="22"/>
              <w:lang w:bidi="ar-SA"/>
            </w:rPr>
          </w:pPr>
          <w:hyperlink w:anchor="_Toc497823031" w:history="1">
            <w:r w:rsidRPr="00C3208A">
              <w:rPr>
                <w:rStyle w:val="Hyperlink"/>
              </w:rPr>
              <w:t>Lab Overview</w:t>
            </w:r>
            <w:r>
              <w:rPr>
                <w:webHidden/>
              </w:rPr>
              <w:tab/>
            </w:r>
            <w:r>
              <w:rPr>
                <w:webHidden/>
              </w:rPr>
              <w:fldChar w:fldCharType="begin"/>
            </w:r>
            <w:r>
              <w:rPr>
                <w:webHidden/>
              </w:rPr>
              <w:instrText xml:space="preserve"> PAGEREF _Toc497823031 \h </w:instrText>
            </w:r>
            <w:r>
              <w:rPr>
                <w:webHidden/>
              </w:rPr>
            </w:r>
            <w:r>
              <w:rPr>
                <w:webHidden/>
              </w:rPr>
              <w:fldChar w:fldCharType="separate"/>
            </w:r>
            <w:r>
              <w:rPr>
                <w:webHidden/>
              </w:rPr>
              <w:t>2</w:t>
            </w:r>
            <w:r>
              <w:rPr>
                <w:webHidden/>
              </w:rPr>
              <w:fldChar w:fldCharType="end"/>
            </w:r>
          </w:hyperlink>
        </w:p>
        <w:p w14:paraId="67F73F6D" w14:textId="276A3EAE" w:rsidR="000A46F1" w:rsidRDefault="000A46F1">
          <w:pPr>
            <w:pStyle w:val="TOC2"/>
            <w:rPr>
              <w:rFonts w:asciiTheme="minorHAnsi" w:eastAsiaTheme="minorEastAsia" w:hAnsiTheme="minorHAnsi" w:cstheme="minorBidi"/>
              <w:color w:val="auto"/>
              <w:sz w:val="22"/>
              <w:lang w:bidi="ar-SA"/>
            </w:rPr>
          </w:pPr>
          <w:hyperlink w:anchor="_Toc497823032" w:history="1">
            <w:r w:rsidRPr="00C3208A">
              <w:rPr>
                <w:rStyle w:val="Hyperlink"/>
              </w:rPr>
              <w:t>Prerequisites</w:t>
            </w:r>
            <w:r>
              <w:rPr>
                <w:webHidden/>
              </w:rPr>
              <w:tab/>
            </w:r>
            <w:r>
              <w:rPr>
                <w:webHidden/>
              </w:rPr>
              <w:fldChar w:fldCharType="begin"/>
            </w:r>
            <w:r>
              <w:rPr>
                <w:webHidden/>
              </w:rPr>
              <w:instrText xml:space="preserve"> PAGEREF _Toc497823032 \h </w:instrText>
            </w:r>
            <w:r>
              <w:rPr>
                <w:webHidden/>
              </w:rPr>
            </w:r>
            <w:r>
              <w:rPr>
                <w:webHidden/>
              </w:rPr>
              <w:fldChar w:fldCharType="separate"/>
            </w:r>
            <w:r>
              <w:rPr>
                <w:webHidden/>
              </w:rPr>
              <w:t>2</w:t>
            </w:r>
            <w:r>
              <w:rPr>
                <w:webHidden/>
              </w:rPr>
              <w:fldChar w:fldCharType="end"/>
            </w:r>
          </w:hyperlink>
        </w:p>
        <w:p w14:paraId="13492985" w14:textId="7C3D1917" w:rsidR="000A46F1" w:rsidRDefault="000A46F1">
          <w:pPr>
            <w:pStyle w:val="TOC2"/>
            <w:rPr>
              <w:rFonts w:asciiTheme="minorHAnsi" w:eastAsiaTheme="minorEastAsia" w:hAnsiTheme="minorHAnsi" w:cstheme="minorBidi"/>
              <w:color w:val="auto"/>
              <w:sz w:val="22"/>
              <w:lang w:bidi="ar-SA"/>
            </w:rPr>
          </w:pPr>
          <w:hyperlink w:anchor="_Toc497823033" w:history="1">
            <w:r w:rsidRPr="00C3208A">
              <w:rPr>
                <w:rStyle w:val="Hyperlink"/>
              </w:rPr>
              <w:t>Time Estimate</w:t>
            </w:r>
            <w:r>
              <w:rPr>
                <w:webHidden/>
              </w:rPr>
              <w:tab/>
            </w:r>
            <w:r>
              <w:rPr>
                <w:webHidden/>
              </w:rPr>
              <w:fldChar w:fldCharType="begin"/>
            </w:r>
            <w:r>
              <w:rPr>
                <w:webHidden/>
              </w:rPr>
              <w:instrText xml:space="preserve"> PAGEREF _Toc497823033 \h </w:instrText>
            </w:r>
            <w:r>
              <w:rPr>
                <w:webHidden/>
              </w:rPr>
            </w:r>
            <w:r>
              <w:rPr>
                <w:webHidden/>
              </w:rPr>
              <w:fldChar w:fldCharType="separate"/>
            </w:r>
            <w:r>
              <w:rPr>
                <w:webHidden/>
              </w:rPr>
              <w:t>2</w:t>
            </w:r>
            <w:r>
              <w:rPr>
                <w:webHidden/>
              </w:rPr>
              <w:fldChar w:fldCharType="end"/>
            </w:r>
          </w:hyperlink>
        </w:p>
        <w:p w14:paraId="78CA7C86" w14:textId="46751149" w:rsidR="000A46F1" w:rsidRDefault="000A46F1">
          <w:pPr>
            <w:pStyle w:val="TOC2"/>
            <w:rPr>
              <w:rFonts w:asciiTheme="minorHAnsi" w:eastAsiaTheme="minorEastAsia" w:hAnsiTheme="minorHAnsi" w:cstheme="minorBidi"/>
              <w:color w:val="auto"/>
              <w:sz w:val="22"/>
              <w:lang w:bidi="ar-SA"/>
            </w:rPr>
          </w:pPr>
          <w:hyperlink w:anchor="_Toc497823034" w:history="1">
            <w:r w:rsidRPr="00C3208A">
              <w:rPr>
                <w:rStyle w:val="Hyperlink"/>
              </w:rPr>
              <w:t>Exercise 1: Deploy Pre-requisite ON-preminses template</w:t>
            </w:r>
            <w:r>
              <w:rPr>
                <w:webHidden/>
              </w:rPr>
              <w:tab/>
            </w:r>
            <w:r>
              <w:rPr>
                <w:webHidden/>
              </w:rPr>
              <w:fldChar w:fldCharType="begin"/>
            </w:r>
            <w:r>
              <w:rPr>
                <w:webHidden/>
              </w:rPr>
              <w:instrText xml:space="preserve"> PAGEREF _Toc497823034 \h </w:instrText>
            </w:r>
            <w:r>
              <w:rPr>
                <w:webHidden/>
              </w:rPr>
            </w:r>
            <w:r>
              <w:rPr>
                <w:webHidden/>
              </w:rPr>
              <w:fldChar w:fldCharType="separate"/>
            </w:r>
            <w:r>
              <w:rPr>
                <w:webHidden/>
              </w:rPr>
              <w:t>2</w:t>
            </w:r>
            <w:r>
              <w:rPr>
                <w:webHidden/>
              </w:rPr>
              <w:fldChar w:fldCharType="end"/>
            </w:r>
          </w:hyperlink>
        </w:p>
        <w:p w14:paraId="0B181D24" w14:textId="5E0E3071" w:rsidR="000A46F1" w:rsidRDefault="000A46F1">
          <w:pPr>
            <w:pStyle w:val="TOC2"/>
            <w:rPr>
              <w:rFonts w:asciiTheme="minorHAnsi" w:eastAsiaTheme="minorEastAsia" w:hAnsiTheme="minorHAnsi" w:cstheme="minorBidi"/>
              <w:color w:val="auto"/>
              <w:sz w:val="22"/>
              <w:lang w:bidi="ar-SA"/>
            </w:rPr>
          </w:pPr>
          <w:hyperlink w:anchor="_Toc497823035" w:history="1">
            <w:r w:rsidRPr="00C3208A">
              <w:rPr>
                <w:rStyle w:val="Hyperlink"/>
              </w:rPr>
              <w:t>Exercise 2: Verify the DB and WebApp</w:t>
            </w:r>
            <w:r>
              <w:rPr>
                <w:webHidden/>
              </w:rPr>
              <w:tab/>
            </w:r>
            <w:r>
              <w:rPr>
                <w:webHidden/>
              </w:rPr>
              <w:fldChar w:fldCharType="begin"/>
            </w:r>
            <w:r>
              <w:rPr>
                <w:webHidden/>
              </w:rPr>
              <w:instrText xml:space="preserve"> PAGEREF _Toc497823035 \h </w:instrText>
            </w:r>
            <w:r>
              <w:rPr>
                <w:webHidden/>
              </w:rPr>
            </w:r>
            <w:r>
              <w:rPr>
                <w:webHidden/>
              </w:rPr>
              <w:fldChar w:fldCharType="separate"/>
            </w:r>
            <w:r>
              <w:rPr>
                <w:webHidden/>
              </w:rPr>
              <w:t>3</w:t>
            </w:r>
            <w:r>
              <w:rPr>
                <w:webHidden/>
              </w:rPr>
              <w:fldChar w:fldCharType="end"/>
            </w:r>
          </w:hyperlink>
        </w:p>
        <w:p w14:paraId="37229651" w14:textId="09C63CC5" w:rsidR="000A46F1" w:rsidRDefault="000A46F1">
          <w:pPr>
            <w:pStyle w:val="TOC1"/>
            <w:tabs>
              <w:tab w:val="right" w:leader="dot" w:pos="10790"/>
            </w:tabs>
            <w:rPr>
              <w:rFonts w:asciiTheme="minorHAnsi" w:eastAsiaTheme="minorEastAsia" w:hAnsiTheme="minorHAnsi"/>
              <w:noProof/>
              <w:color w:val="auto"/>
              <w:sz w:val="22"/>
            </w:rPr>
          </w:pPr>
          <w:hyperlink w:anchor="_Toc497823036" w:history="1">
            <w:r w:rsidRPr="00C3208A">
              <w:rPr>
                <w:rStyle w:val="Hyperlink"/>
                <w:noProof/>
              </w:rPr>
              <w:t>Lab 2: Two-tier Nodejs WebApp migration to Container on Azure.</w:t>
            </w:r>
            <w:r>
              <w:rPr>
                <w:noProof/>
                <w:webHidden/>
              </w:rPr>
              <w:tab/>
            </w:r>
            <w:r>
              <w:rPr>
                <w:noProof/>
                <w:webHidden/>
              </w:rPr>
              <w:fldChar w:fldCharType="begin"/>
            </w:r>
            <w:r>
              <w:rPr>
                <w:noProof/>
                <w:webHidden/>
              </w:rPr>
              <w:instrText xml:space="preserve"> PAGEREF _Toc497823036 \h </w:instrText>
            </w:r>
            <w:r>
              <w:rPr>
                <w:noProof/>
                <w:webHidden/>
              </w:rPr>
            </w:r>
            <w:r>
              <w:rPr>
                <w:noProof/>
                <w:webHidden/>
              </w:rPr>
              <w:fldChar w:fldCharType="separate"/>
            </w:r>
            <w:r>
              <w:rPr>
                <w:noProof/>
                <w:webHidden/>
              </w:rPr>
              <w:t>9</w:t>
            </w:r>
            <w:r>
              <w:rPr>
                <w:noProof/>
                <w:webHidden/>
              </w:rPr>
              <w:fldChar w:fldCharType="end"/>
            </w:r>
          </w:hyperlink>
        </w:p>
        <w:p w14:paraId="44ED69A8" w14:textId="2FA564C2" w:rsidR="000A46F1" w:rsidRDefault="000A46F1">
          <w:pPr>
            <w:pStyle w:val="TOC2"/>
            <w:rPr>
              <w:rFonts w:asciiTheme="minorHAnsi" w:eastAsiaTheme="minorEastAsia" w:hAnsiTheme="minorHAnsi" w:cstheme="minorBidi"/>
              <w:color w:val="auto"/>
              <w:sz w:val="22"/>
              <w:lang w:bidi="ar-SA"/>
            </w:rPr>
          </w:pPr>
          <w:hyperlink w:anchor="_Toc497823037" w:history="1">
            <w:r w:rsidRPr="00C3208A">
              <w:rPr>
                <w:rStyle w:val="Hyperlink"/>
              </w:rPr>
              <w:t>Lab Overview</w:t>
            </w:r>
            <w:r>
              <w:rPr>
                <w:webHidden/>
              </w:rPr>
              <w:tab/>
            </w:r>
            <w:r>
              <w:rPr>
                <w:webHidden/>
              </w:rPr>
              <w:fldChar w:fldCharType="begin"/>
            </w:r>
            <w:r>
              <w:rPr>
                <w:webHidden/>
              </w:rPr>
              <w:instrText xml:space="preserve"> PAGEREF _Toc497823037 \h </w:instrText>
            </w:r>
            <w:r>
              <w:rPr>
                <w:webHidden/>
              </w:rPr>
            </w:r>
            <w:r>
              <w:rPr>
                <w:webHidden/>
              </w:rPr>
              <w:fldChar w:fldCharType="separate"/>
            </w:r>
            <w:r>
              <w:rPr>
                <w:webHidden/>
              </w:rPr>
              <w:t>9</w:t>
            </w:r>
            <w:r>
              <w:rPr>
                <w:webHidden/>
              </w:rPr>
              <w:fldChar w:fldCharType="end"/>
            </w:r>
          </w:hyperlink>
        </w:p>
        <w:p w14:paraId="62FB2FC4" w14:textId="1E34D9E6" w:rsidR="000A46F1" w:rsidRDefault="000A46F1">
          <w:pPr>
            <w:pStyle w:val="TOC2"/>
            <w:rPr>
              <w:rFonts w:asciiTheme="minorHAnsi" w:eastAsiaTheme="minorEastAsia" w:hAnsiTheme="minorHAnsi" w:cstheme="minorBidi"/>
              <w:color w:val="auto"/>
              <w:sz w:val="22"/>
              <w:lang w:bidi="ar-SA"/>
            </w:rPr>
          </w:pPr>
          <w:hyperlink w:anchor="_Toc497823038" w:history="1">
            <w:r w:rsidRPr="00C3208A">
              <w:rPr>
                <w:rStyle w:val="Hyperlink"/>
              </w:rPr>
              <w:t>Prerequisites</w:t>
            </w:r>
            <w:r>
              <w:rPr>
                <w:webHidden/>
              </w:rPr>
              <w:tab/>
            </w:r>
            <w:r>
              <w:rPr>
                <w:webHidden/>
              </w:rPr>
              <w:fldChar w:fldCharType="begin"/>
            </w:r>
            <w:r>
              <w:rPr>
                <w:webHidden/>
              </w:rPr>
              <w:instrText xml:space="preserve"> PAGEREF _Toc497823038 \h </w:instrText>
            </w:r>
            <w:r>
              <w:rPr>
                <w:webHidden/>
              </w:rPr>
            </w:r>
            <w:r>
              <w:rPr>
                <w:webHidden/>
              </w:rPr>
              <w:fldChar w:fldCharType="separate"/>
            </w:r>
            <w:r>
              <w:rPr>
                <w:webHidden/>
              </w:rPr>
              <w:t>9</w:t>
            </w:r>
            <w:r>
              <w:rPr>
                <w:webHidden/>
              </w:rPr>
              <w:fldChar w:fldCharType="end"/>
            </w:r>
          </w:hyperlink>
        </w:p>
        <w:p w14:paraId="596454F5" w14:textId="7713414A" w:rsidR="000A46F1" w:rsidRDefault="000A46F1">
          <w:pPr>
            <w:pStyle w:val="TOC2"/>
            <w:rPr>
              <w:rFonts w:asciiTheme="minorHAnsi" w:eastAsiaTheme="minorEastAsia" w:hAnsiTheme="minorHAnsi" w:cstheme="minorBidi"/>
              <w:color w:val="auto"/>
              <w:sz w:val="22"/>
              <w:lang w:bidi="ar-SA"/>
            </w:rPr>
          </w:pPr>
          <w:hyperlink w:anchor="_Toc497823039" w:history="1">
            <w:r w:rsidRPr="00C3208A">
              <w:rPr>
                <w:rStyle w:val="Hyperlink"/>
              </w:rPr>
              <w:t>Time Estimate</w:t>
            </w:r>
            <w:r>
              <w:rPr>
                <w:webHidden/>
              </w:rPr>
              <w:tab/>
            </w:r>
            <w:r>
              <w:rPr>
                <w:webHidden/>
              </w:rPr>
              <w:fldChar w:fldCharType="begin"/>
            </w:r>
            <w:r>
              <w:rPr>
                <w:webHidden/>
              </w:rPr>
              <w:instrText xml:space="preserve"> PAGEREF _Toc497823039 \h </w:instrText>
            </w:r>
            <w:r>
              <w:rPr>
                <w:webHidden/>
              </w:rPr>
            </w:r>
            <w:r>
              <w:rPr>
                <w:webHidden/>
              </w:rPr>
              <w:fldChar w:fldCharType="separate"/>
            </w:r>
            <w:r>
              <w:rPr>
                <w:webHidden/>
              </w:rPr>
              <w:t>9</w:t>
            </w:r>
            <w:r>
              <w:rPr>
                <w:webHidden/>
              </w:rPr>
              <w:fldChar w:fldCharType="end"/>
            </w:r>
          </w:hyperlink>
        </w:p>
        <w:p w14:paraId="791C2446" w14:textId="1A8E80BD" w:rsidR="000A46F1" w:rsidRDefault="000A46F1">
          <w:pPr>
            <w:pStyle w:val="TOC2"/>
            <w:rPr>
              <w:rFonts w:asciiTheme="minorHAnsi" w:eastAsiaTheme="minorEastAsia" w:hAnsiTheme="minorHAnsi" w:cstheme="minorBidi"/>
              <w:color w:val="auto"/>
              <w:sz w:val="22"/>
              <w:lang w:bidi="ar-SA"/>
            </w:rPr>
          </w:pPr>
          <w:hyperlink w:anchor="_Toc497823040" w:history="1">
            <w:r w:rsidRPr="00C3208A">
              <w:rPr>
                <w:rStyle w:val="Hyperlink"/>
              </w:rPr>
              <w:t>Exercise 1: Deploy Azure Cosmos DB for migration</w:t>
            </w:r>
            <w:r>
              <w:rPr>
                <w:webHidden/>
              </w:rPr>
              <w:tab/>
            </w:r>
            <w:r>
              <w:rPr>
                <w:webHidden/>
              </w:rPr>
              <w:fldChar w:fldCharType="begin"/>
            </w:r>
            <w:r>
              <w:rPr>
                <w:webHidden/>
              </w:rPr>
              <w:instrText xml:space="preserve"> PAGEREF _Toc497823040 \h </w:instrText>
            </w:r>
            <w:r>
              <w:rPr>
                <w:webHidden/>
              </w:rPr>
            </w:r>
            <w:r>
              <w:rPr>
                <w:webHidden/>
              </w:rPr>
              <w:fldChar w:fldCharType="separate"/>
            </w:r>
            <w:r>
              <w:rPr>
                <w:webHidden/>
              </w:rPr>
              <w:t>9</w:t>
            </w:r>
            <w:r>
              <w:rPr>
                <w:webHidden/>
              </w:rPr>
              <w:fldChar w:fldCharType="end"/>
            </w:r>
          </w:hyperlink>
        </w:p>
        <w:p w14:paraId="47A89980" w14:textId="10A9189D" w:rsidR="000A46F1" w:rsidRDefault="000A46F1">
          <w:pPr>
            <w:pStyle w:val="TOC2"/>
            <w:rPr>
              <w:rFonts w:asciiTheme="minorHAnsi" w:eastAsiaTheme="minorEastAsia" w:hAnsiTheme="minorHAnsi" w:cstheme="minorBidi"/>
              <w:color w:val="auto"/>
              <w:sz w:val="22"/>
              <w:lang w:bidi="ar-SA"/>
            </w:rPr>
          </w:pPr>
          <w:hyperlink w:anchor="_Toc497823041" w:history="1">
            <w:r w:rsidRPr="00C3208A">
              <w:rPr>
                <w:rStyle w:val="Hyperlink"/>
              </w:rPr>
              <w:t>Exercise 2: Migrate</w:t>
            </w:r>
            <w:r w:rsidRPr="00C3208A">
              <w:rPr>
                <w:rStyle w:val="Hyperlink"/>
                <w:rFonts w:ascii="Gadugi" w:eastAsiaTheme="majorEastAsia" w:hAnsi="Gadugi"/>
              </w:rPr>
              <w:t xml:space="preserve"> Mongodb On Azure</w:t>
            </w:r>
            <w:r>
              <w:rPr>
                <w:webHidden/>
              </w:rPr>
              <w:tab/>
            </w:r>
            <w:r>
              <w:rPr>
                <w:webHidden/>
              </w:rPr>
              <w:fldChar w:fldCharType="begin"/>
            </w:r>
            <w:r>
              <w:rPr>
                <w:webHidden/>
              </w:rPr>
              <w:instrText xml:space="preserve"> PAGEREF _Toc497823041 \h </w:instrText>
            </w:r>
            <w:r>
              <w:rPr>
                <w:webHidden/>
              </w:rPr>
            </w:r>
            <w:r>
              <w:rPr>
                <w:webHidden/>
              </w:rPr>
              <w:fldChar w:fldCharType="separate"/>
            </w:r>
            <w:r>
              <w:rPr>
                <w:webHidden/>
              </w:rPr>
              <w:t>13</w:t>
            </w:r>
            <w:r>
              <w:rPr>
                <w:webHidden/>
              </w:rPr>
              <w:fldChar w:fldCharType="end"/>
            </w:r>
          </w:hyperlink>
        </w:p>
        <w:p w14:paraId="2A1597F2" w14:textId="6CA5B2E1" w:rsidR="000A46F1" w:rsidRDefault="000A46F1">
          <w:pPr>
            <w:pStyle w:val="TOC2"/>
            <w:rPr>
              <w:rFonts w:asciiTheme="minorHAnsi" w:eastAsiaTheme="minorEastAsia" w:hAnsiTheme="minorHAnsi" w:cstheme="minorBidi"/>
              <w:color w:val="auto"/>
              <w:sz w:val="22"/>
              <w:lang w:bidi="ar-SA"/>
            </w:rPr>
          </w:pPr>
          <w:hyperlink w:anchor="_Toc497823042" w:history="1">
            <w:r w:rsidRPr="00C3208A">
              <w:rPr>
                <w:rStyle w:val="Hyperlink"/>
              </w:rPr>
              <w:t>Exercise 3: Deploy Ubuntu with Docker using template</w:t>
            </w:r>
            <w:r>
              <w:rPr>
                <w:webHidden/>
              </w:rPr>
              <w:tab/>
            </w:r>
            <w:r>
              <w:rPr>
                <w:webHidden/>
              </w:rPr>
              <w:fldChar w:fldCharType="begin"/>
            </w:r>
            <w:r>
              <w:rPr>
                <w:webHidden/>
              </w:rPr>
              <w:instrText xml:space="preserve"> PAGEREF _Toc497823042 \h </w:instrText>
            </w:r>
            <w:r>
              <w:rPr>
                <w:webHidden/>
              </w:rPr>
            </w:r>
            <w:r>
              <w:rPr>
                <w:webHidden/>
              </w:rPr>
              <w:fldChar w:fldCharType="separate"/>
            </w:r>
            <w:r>
              <w:rPr>
                <w:webHidden/>
              </w:rPr>
              <w:t>14</w:t>
            </w:r>
            <w:r>
              <w:rPr>
                <w:webHidden/>
              </w:rPr>
              <w:fldChar w:fldCharType="end"/>
            </w:r>
          </w:hyperlink>
        </w:p>
        <w:p w14:paraId="1972ED97" w14:textId="15159EDD" w:rsidR="000A46F1" w:rsidRDefault="000A46F1">
          <w:pPr>
            <w:pStyle w:val="TOC2"/>
            <w:rPr>
              <w:rFonts w:asciiTheme="minorHAnsi" w:eastAsiaTheme="minorEastAsia" w:hAnsiTheme="minorHAnsi" w:cstheme="minorBidi"/>
              <w:color w:val="auto"/>
              <w:sz w:val="22"/>
              <w:lang w:bidi="ar-SA"/>
            </w:rPr>
          </w:pPr>
          <w:hyperlink w:anchor="_Toc497823043" w:history="1">
            <w:r w:rsidRPr="00C3208A">
              <w:rPr>
                <w:rStyle w:val="Hyperlink"/>
              </w:rPr>
              <w:t>Exercise 4: Migrate NodeJs App to Container</w:t>
            </w:r>
            <w:r>
              <w:rPr>
                <w:webHidden/>
              </w:rPr>
              <w:tab/>
            </w:r>
            <w:r>
              <w:rPr>
                <w:webHidden/>
              </w:rPr>
              <w:fldChar w:fldCharType="begin"/>
            </w:r>
            <w:r>
              <w:rPr>
                <w:webHidden/>
              </w:rPr>
              <w:instrText xml:space="preserve"> PAGEREF _Toc497823043 \h </w:instrText>
            </w:r>
            <w:r>
              <w:rPr>
                <w:webHidden/>
              </w:rPr>
            </w:r>
            <w:r>
              <w:rPr>
                <w:webHidden/>
              </w:rPr>
              <w:fldChar w:fldCharType="separate"/>
            </w:r>
            <w:r>
              <w:rPr>
                <w:webHidden/>
              </w:rPr>
              <w:t>20</w:t>
            </w:r>
            <w:r>
              <w:rPr>
                <w:webHidden/>
              </w:rPr>
              <w:fldChar w:fldCharType="end"/>
            </w:r>
          </w:hyperlink>
        </w:p>
        <w:p w14:paraId="5894C4F3" w14:textId="264519FC" w:rsidR="00A63DC3" w:rsidRPr="00A11931" w:rsidRDefault="00A63DC3" w:rsidP="00A63DC3">
          <w:pPr>
            <w:rPr>
              <w:szCs w:val="24"/>
            </w:rPr>
          </w:pPr>
          <w:r w:rsidRPr="00A11931">
            <w:rPr>
              <w:b/>
              <w:bCs/>
              <w:noProof/>
              <w:szCs w:val="24"/>
            </w:rPr>
            <w:fldChar w:fldCharType="end"/>
          </w:r>
        </w:p>
      </w:sdtContent>
    </w:sdt>
    <w:p w14:paraId="2771FDDB" w14:textId="64FB7562" w:rsidR="0068362E" w:rsidRPr="00A11931" w:rsidRDefault="0068362E" w:rsidP="00282E5A">
      <w:pPr>
        <w:pStyle w:val="Heading1"/>
      </w:pPr>
      <w:bookmarkStart w:id="6" w:name="_Toc465710511"/>
      <w:bookmarkStart w:id="7" w:name="_Toc497823030"/>
      <w:r w:rsidRPr="00A11931">
        <w:lastRenderedPageBreak/>
        <w:t xml:space="preserve">Lab 1: </w:t>
      </w:r>
      <w:bookmarkEnd w:id="6"/>
      <w:r w:rsidR="00CB1DA8" w:rsidRPr="00A11931">
        <w:t>Get</w:t>
      </w:r>
      <w:r w:rsidR="007868C5" w:rsidRPr="00A11931">
        <w:t>ting</w:t>
      </w:r>
      <w:r w:rsidR="00CB1DA8" w:rsidRPr="00A11931">
        <w:t xml:space="preserve"> </w:t>
      </w:r>
      <w:r w:rsidR="00CB1DA8" w:rsidRPr="00282E5A">
        <w:t>Started</w:t>
      </w:r>
      <w:r w:rsidR="007868C5" w:rsidRPr="00A11931">
        <w:t xml:space="preserve"> with Azure</w:t>
      </w:r>
      <w:bookmarkEnd w:id="7"/>
    </w:p>
    <w:p w14:paraId="5B248C87" w14:textId="4840D4D0" w:rsidR="0068362E" w:rsidRPr="00A11931" w:rsidRDefault="0068362E" w:rsidP="00282E5A">
      <w:pPr>
        <w:pStyle w:val="Heading2"/>
        <w:rPr>
          <w:b/>
        </w:rPr>
      </w:pPr>
      <w:bookmarkStart w:id="8" w:name="_Toc465710512"/>
      <w:bookmarkStart w:id="9" w:name="_Toc497823031"/>
      <w:r w:rsidRPr="00A11931">
        <w:t xml:space="preserve">Lab </w:t>
      </w:r>
      <w:r w:rsidRPr="00282E5A">
        <w:t>Overview</w:t>
      </w:r>
      <w:bookmarkEnd w:id="8"/>
      <w:bookmarkEnd w:id="9"/>
    </w:p>
    <w:p w14:paraId="24300C4F" w14:textId="7845634C" w:rsidR="0068362E" w:rsidRPr="00A11931" w:rsidRDefault="00463D07" w:rsidP="0068362E">
      <w:pPr>
        <w:rPr>
          <w:szCs w:val="24"/>
        </w:rPr>
      </w:pPr>
      <w:r w:rsidRPr="00A11931">
        <w:rPr>
          <w:szCs w:val="24"/>
        </w:rPr>
        <w:t>In this lab</w:t>
      </w:r>
      <w:r w:rsidR="008B103D" w:rsidRPr="00A11931">
        <w:rPr>
          <w:szCs w:val="24"/>
        </w:rPr>
        <w:t>,</w:t>
      </w:r>
      <w:r w:rsidRPr="00A11931">
        <w:rPr>
          <w:szCs w:val="24"/>
        </w:rPr>
        <w:t xml:space="preserve"> you will be deploying pre-requisite infrastructure which is simula</w:t>
      </w:r>
      <w:r w:rsidR="008B103D" w:rsidRPr="00A11931">
        <w:rPr>
          <w:szCs w:val="24"/>
        </w:rPr>
        <w:t xml:space="preserve">tion of on-premises two-tier nodejs </w:t>
      </w:r>
      <w:r w:rsidRPr="00A11931">
        <w:rPr>
          <w:szCs w:val="24"/>
        </w:rPr>
        <w:t xml:space="preserve">app with </w:t>
      </w:r>
      <w:r w:rsidR="008B103D" w:rsidRPr="00A11931">
        <w:rPr>
          <w:szCs w:val="24"/>
        </w:rPr>
        <w:t>MongoDB</w:t>
      </w:r>
      <w:r w:rsidRPr="00A11931">
        <w:rPr>
          <w:szCs w:val="24"/>
        </w:rPr>
        <w:t xml:space="preserve"> database.</w:t>
      </w:r>
    </w:p>
    <w:p w14:paraId="6254F070" w14:textId="77777777" w:rsidR="0068362E" w:rsidRPr="00A11931" w:rsidRDefault="0068362E" w:rsidP="00282E5A">
      <w:pPr>
        <w:pStyle w:val="Heading2"/>
        <w:rPr>
          <w:b/>
        </w:rPr>
      </w:pPr>
      <w:bookmarkStart w:id="10" w:name="_Toc465710513"/>
      <w:bookmarkStart w:id="11" w:name="_Toc497823032"/>
      <w:r w:rsidRPr="00282E5A">
        <w:t>Prerequisites</w:t>
      </w:r>
      <w:bookmarkEnd w:id="10"/>
      <w:bookmarkEnd w:id="11"/>
    </w:p>
    <w:p w14:paraId="1893C44F" w14:textId="2F7ECE3B" w:rsidR="007868C5" w:rsidRPr="00A11931" w:rsidRDefault="007868C5" w:rsidP="009163E2">
      <w:pPr>
        <w:numPr>
          <w:ilvl w:val="0"/>
          <w:numId w:val="3"/>
        </w:numPr>
        <w:spacing w:line="256" w:lineRule="auto"/>
        <w:contextualSpacing/>
        <w:rPr>
          <w:rFonts w:eastAsia="Calibri" w:cs="Times New Roman"/>
          <w:color w:val="262626"/>
          <w:szCs w:val="24"/>
        </w:rPr>
      </w:pPr>
      <w:bookmarkStart w:id="12" w:name="_Toc465710514"/>
      <w:r w:rsidRPr="00A11931">
        <w:rPr>
          <w:szCs w:val="24"/>
        </w:rPr>
        <w:t xml:space="preserve">Windows or </w:t>
      </w:r>
      <w:r w:rsidR="000842E8" w:rsidRPr="00A11931">
        <w:rPr>
          <w:szCs w:val="24"/>
        </w:rPr>
        <w:t xml:space="preserve">a </w:t>
      </w:r>
      <w:r w:rsidRPr="00A11931">
        <w:rPr>
          <w:szCs w:val="24"/>
        </w:rPr>
        <w:t>Mac machine with HTML5 support</w:t>
      </w:r>
      <w:r w:rsidR="00713EAE" w:rsidRPr="00A11931">
        <w:rPr>
          <w:szCs w:val="24"/>
        </w:rPr>
        <w:t>ed browser</w:t>
      </w:r>
      <w:r w:rsidRPr="00A11931">
        <w:rPr>
          <w:szCs w:val="24"/>
        </w:rPr>
        <w:t xml:space="preserve"> such as Microsoft Edge, Internet Explorer, Chrome or Firefox</w:t>
      </w:r>
    </w:p>
    <w:p w14:paraId="2EBA7631" w14:textId="39EA280B" w:rsidR="008B103D" w:rsidRPr="00A11931" w:rsidRDefault="008B103D" w:rsidP="009163E2">
      <w:pPr>
        <w:numPr>
          <w:ilvl w:val="0"/>
          <w:numId w:val="3"/>
        </w:numPr>
        <w:spacing w:line="256" w:lineRule="auto"/>
        <w:contextualSpacing/>
        <w:rPr>
          <w:rFonts w:eastAsia="Calibri" w:cs="Times New Roman"/>
          <w:color w:val="262626"/>
          <w:szCs w:val="24"/>
        </w:rPr>
      </w:pPr>
      <w:r w:rsidRPr="00A11931">
        <w:rPr>
          <w:szCs w:val="24"/>
        </w:rPr>
        <w:t xml:space="preserve">Putty </w:t>
      </w:r>
    </w:p>
    <w:p w14:paraId="2C96CE69" w14:textId="77777777" w:rsidR="0068362E" w:rsidRPr="00A11931" w:rsidRDefault="0068362E" w:rsidP="00282E5A">
      <w:pPr>
        <w:pStyle w:val="Heading2"/>
        <w:rPr>
          <w:b/>
        </w:rPr>
      </w:pPr>
      <w:bookmarkStart w:id="13" w:name="_Toc497823033"/>
      <w:r w:rsidRPr="00A11931">
        <w:t xml:space="preserve">Time </w:t>
      </w:r>
      <w:r w:rsidRPr="00282E5A">
        <w:t>Estimate</w:t>
      </w:r>
      <w:bookmarkEnd w:id="12"/>
      <w:bookmarkEnd w:id="13"/>
    </w:p>
    <w:p w14:paraId="307955BB" w14:textId="77A4D2E9" w:rsidR="0068362E" w:rsidRPr="00A11931" w:rsidRDefault="009163E2" w:rsidP="0068362E">
      <w:pPr>
        <w:pStyle w:val="ListParagraph"/>
        <w:rPr>
          <w:szCs w:val="24"/>
        </w:rPr>
      </w:pPr>
      <w:r w:rsidRPr="00A11931">
        <w:rPr>
          <w:szCs w:val="24"/>
        </w:rPr>
        <w:t>20</w:t>
      </w:r>
      <w:r w:rsidR="0068362E" w:rsidRPr="00A11931">
        <w:rPr>
          <w:szCs w:val="24"/>
        </w:rPr>
        <w:t xml:space="preserve"> minutes</w:t>
      </w:r>
    </w:p>
    <w:bookmarkStart w:id="14" w:name="_Toc465710515"/>
    <w:bookmarkStart w:id="15" w:name="_Toc497823034"/>
    <w:p w14:paraId="39DABAA1" w14:textId="3399FC5E" w:rsidR="0068362E" w:rsidRPr="00A11931" w:rsidRDefault="0080674E" w:rsidP="00282E5A">
      <w:pPr>
        <w:pStyle w:val="Heading2"/>
      </w:pPr>
      <w:sdt>
        <w:sdtPr>
          <w:alias w:val="Topic"/>
          <w:tag w:val="08c1d3a0-0a8d-46e3-9844-bc1433dc10c4"/>
          <w:id w:val="-1046985162"/>
          <w:text/>
        </w:sdtPr>
        <w:sdtEndPr/>
        <w:sdtContent>
          <w:r w:rsidR="0068362E" w:rsidRPr="00282E5A">
            <w:t xml:space="preserve">Exercise 1: </w:t>
          </w:r>
          <w:r w:rsidR="00BC5A3E" w:rsidRPr="00282E5A">
            <w:t xml:space="preserve">Deploy Pre-requisite </w:t>
          </w:r>
          <w:r w:rsidR="00AF5143" w:rsidRPr="00282E5A">
            <w:t>On-premises</w:t>
          </w:r>
          <w:r w:rsidR="00BC5A3E" w:rsidRPr="00282E5A">
            <w:t xml:space="preserve"> template</w:t>
          </w:r>
        </w:sdtContent>
      </w:sdt>
      <w:bookmarkEnd w:id="14"/>
      <w:bookmarkEnd w:id="15"/>
    </w:p>
    <w:p w14:paraId="17368836" w14:textId="77777777" w:rsidR="0068362E" w:rsidRPr="00A11931" w:rsidRDefault="0068362E" w:rsidP="0068362E">
      <w:pPr>
        <w:rPr>
          <w:szCs w:val="24"/>
        </w:rPr>
      </w:pPr>
      <w:r w:rsidRPr="00A11931">
        <w:rPr>
          <w:szCs w:val="24"/>
        </w:rPr>
        <w:t>In this exercise, you will log into the Azure Portal using your Azure credentials.</w:t>
      </w:r>
    </w:p>
    <w:p w14:paraId="31E2606C" w14:textId="4458B21B" w:rsidR="001723B8" w:rsidRPr="00A11931" w:rsidRDefault="00CB1DA8" w:rsidP="00B61F4A">
      <w:pPr>
        <w:pStyle w:val="ListParagraph"/>
        <w:numPr>
          <w:ilvl w:val="0"/>
          <w:numId w:val="9"/>
        </w:numPr>
        <w:rPr>
          <w:b/>
          <w:bCs/>
          <w:noProof/>
          <w:szCs w:val="24"/>
        </w:rPr>
      </w:pPr>
      <w:bookmarkStart w:id="16" w:name="_Toc465710516"/>
      <w:r w:rsidRPr="00A11931">
        <w:rPr>
          <w:b/>
          <w:noProof/>
          <w:szCs w:val="24"/>
        </w:rPr>
        <w:t>Launch</w:t>
      </w:r>
      <w:r w:rsidRPr="00A11931">
        <w:rPr>
          <w:noProof/>
          <w:szCs w:val="24"/>
        </w:rPr>
        <w:t xml:space="preserve"> a browser and </w:t>
      </w:r>
      <w:r w:rsidRPr="00A11931">
        <w:rPr>
          <w:b/>
          <w:noProof/>
          <w:szCs w:val="24"/>
        </w:rPr>
        <w:t>Navigate</w:t>
      </w:r>
      <w:r w:rsidRPr="00A11931">
        <w:rPr>
          <w:noProof/>
          <w:szCs w:val="24"/>
        </w:rPr>
        <w:t xml:space="preserve"> to </w:t>
      </w:r>
      <w:hyperlink r:id="rId8" w:history="1">
        <w:r w:rsidRPr="00A11931">
          <w:rPr>
            <w:rStyle w:val="Hyperlink"/>
            <w:b/>
            <w:noProof/>
            <w:szCs w:val="24"/>
          </w:rPr>
          <w:t>https://portal.azure.com</w:t>
        </w:r>
      </w:hyperlink>
      <w:r w:rsidRPr="00A11931">
        <w:rPr>
          <w:noProof/>
          <w:szCs w:val="24"/>
        </w:rPr>
        <w:t xml:space="preserve">. </w:t>
      </w:r>
      <w:r w:rsidR="00BC5A3E" w:rsidRPr="00A11931">
        <w:rPr>
          <w:noProof/>
          <w:szCs w:val="24"/>
        </w:rPr>
        <w:t>Provide you Azure login credentials and c</w:t>
      </w:r>
      <w:r w:rsidRPr="00A11931">
        <w:rPr>
          <w:noProof/>
          <w:szCs w:val="24"/>
        </w:rPr>
        <w:t>lick</w:t>
      </w:r>
      <w:r w:rsidR="00FC2E9E" w:rsidRPr="00A11931">
        <w:rPr>
          <w:b/>
          <w:noProof/>
          <w:szCs w:val="24"/>
        </w:rPr>
        <w:t xml:space="preserve"> </w:t>
      </w:r>
      <w:r w:rsidR="00FC2E9E" w:rsidRPr="00A11931">
        <w:rPr>
          <w:noProof/>
          <w:szCs w:val="24"/>
        </w:rPr>
        <w:t>on</w:t>
      </w:r>
      <w:r w:rsidRPr="00A11931">
        <w:rPr>
          <w:noProof/>
          <w:szCs w:val="24"/>
        </w:rPr>
        <w:t xml:space="preserve"> </w:t>
      </w:r>
      <w:r w:rsidRPr="00A11931">
        <w:rPr>
          <w:b/>
          <w:noProof/>
          <w:szCs w:val="24"/>
        </w:rPr>
        <w:t>Sign In</w:t>
      </w:r>
      <w:r w:rsidRPr="00A11931">
        <w:rPr>
          <w:noProof/>
          <w:szCs w:val="24"/>
        </w:rPr>
        <w:t>.</w:t>
      </w:r>
    </w:p>
    <w:p w14:paraId="2E7B5BFE" w14:textId="58857AE2" w:rsidR="001723B8" w:rsidRPr="00A11931" w:rsidRDefault="001723B8" w:rsidP="005A0651">
      <w:pPr>
        <w:ind w:left="720"/>
        <w:rPr>
          <w:b/>
          <w:bCs/>
          <w:noProof/>
          <w:szCs w:val="24"/>
        </w:rPr>
      </w:pPr>
      <w:r w:rsidRPr="00A11931">
        <w:rPr>
          <w:noProof/>
          <w:szCs w:val="24"/>
        </w:rPr>
        <w:drawing>
          <wp:inline distT="0" distB="0" distL="0" distR="0" wp14:anchorId="7D508D81" wp14:editId="165178CA">
            <wp:extent cx="3234604" cy="3033657"/>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4390" cy="3042835"/>
                    </a:xfrm>
                    <a:prstGeom prst="rect">
                      <a:avLst/>
                    </a:prstGeom>
                  </pic:spPr>
                </pic:pic>
              </a:graphicData>
            </a:graphic>
          </wp:inline>
        </w:drawing>
      </w:r>
    </w:p>
    <w:p w14:paraId="2092F4C8" w14:textId="799B1115" w:rsidR="005A0651" w:rsidRPr="00A11931" w:rsidRDefault="005A0651" w:rsidP="00B61F4A">
      <w:pPr>
        <w:pStyle w:val="ListParagraph"/>
        <w:numPr>
          <w:ilvl w:val="0"/>
          <w:numId w:val="9"/>
        </w:numPr>
        <w:rPr>
          <w:noProof/>
          <w:szCs w:val="24"/>
        </w:rPr>
      </w:pPr>
      <w:r w:rsidRPr="00A11931">
        <w:rPr>
          <w:noProof/>
          <w:szCs w:val="24"/>
        </w:rPr>
        <w:lastRenderedPageBreak/>
        <w:t xml:space="preserve">Now, you will </w:t>
      </w:r>
      <w:r w:rsidR="007868C5" w:rsidRPr="00A11931">
        <w:rPr>
          <w:noProof/>
          <w:szCs w:val="24"/>
        </w:rPr>
        <w:t xml:space="preserve">be </w:t>
      </w:r>
      <w:r w:rsidRPr="00A11931">
        <w:rPr>
          <w:noProof/>
          <w:szCs w:val="24"/>
        </w:rPr>
        <w:t>directed to the Azure Dashboard</w:t>
      </w:r>
      <w:r w:rsidRPr="00A11931">
        <w:rPr>
          <w:noProof/>
          <w:szCs w:val="24"/>
        </w:rPr>
        <w:br/>
      </w:r>
      <w:r w:rsidRPr="00A11931">
        <w:rPr>
          <w:noProof/>
          <w:szCs w:val="24"/>
        </w:rPr>
        <w:br/>
      </w:r>
      <w:r w:rsidR="00E10F5B" w:rsidRPr="00A11931">
        <w:rPr>
          <w:noProof/>
          <w:szCs w:val="24"/>
        </w:rPr>
        <w:drawing>
          <wp:inline distT="0" distB="0" distL="0" distR="0" wp14:anchorId="62422890" wp14:editId="1EB483CB">
            <wp:extent cx="5857875" cy="2759168"/>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051" cy="2763490"/>
                    </a:xfrm>
                    <a:prstGeom prst="rect">
                      <a:avLst/>
                    </a:prstGeom>
                  </pic:spPr>
                </pic:pic>
              </a:graphicData>
            </a:graphic>
          </wp:inline>
        </w:drawing>
      </w:r>
    </w:p>
    <w:bookmarkEnd w:id="16"/>
    <w:p w14:paraId="4FA1D481" w14:textId="4DEE8478" w:rsidR="00A164A5" w:rsidRPr="00A11931" w:rsidRDefault="008B103D" w:rsidP="008B103D">
      <w:pPr>
        <w:pStyle w:val="ListParagraph"/>
        <w:numPr>
          <w:ilvl w:val="0"/>
          <w:numId w:val="9"/>
        </w:numPr>
        <w:rPr>
          <w:rFonts w:asciiTheme="minorHAnsi" w:hAnsiTheme="minorHAnsi"/>
          <w:color w:val="auto"/>
          <w:szCs w:val="24"/>
        </w:rPr>
      </w:pPr>
      <w:r w:rsidRPr="00A11931">
        <w:rPr>
          <w:szCs w:val="24"/>
        </w:rPr>
        <w:t xml:space="preserve">Open github </w:t>
      </w:r>
      <w:r w:rsidR="00A25260">
        <w:rPr>
          <w:szCs w:val="24"/>
        </w:rPr>
        <w:t>URL</w:t>
      </w:r>
      <w:r w:rsidRPr="00A11931">
        <w:rPr>
          <w:szCs w:val="24"/>
        </w:rPr>
        <w:t xml:space="preserve"> (</w:t>
      </w:r>
      <w:hyperlink r:id="rId11" w:history="1">
        <w:r w:rsidRPr="00A11931">
          <w:rPr>
            <w:rStyle w:val="Hyperlink"/>
            <w:szCs w:val="24"/>
          </w:rPr>
          <w:t>https://github.com/SpektraSystems/2-Tier-nodejsapp-migration-to-containers-on-Azure</w:t>
        </w:r>
      </w:hyperlink>
      <w:r w:rsidRPr="00A11931">
        <w:rPr>
          <w:szCs w:val="24"/>
        </w:rPr>
        <w:t>) and click on deploy to azure to create pre-</w:t>
      </w:r>
      <w:r w:rsidR="00817748" w:rsidRPr="00A11931">
        <w:rPr>
          <w:szCs w:val="24"/>
        </w:rPr>
        <w:t>requisite</w:t>
      </w:r>
      <w:r w:rsidRPr="00A11931">
        <w:rPr>
          <w:szCs w:val="24"/>
        </w:rPr>
        <w:t xml:space="preserve"> simulation of on-premises two tier </w:t>
      </w:r>
      <w:r w:rsidR="00817748" w:rsidRPr="00A11931">
        <w:rPr>
          <w:szCs w:val="24"/>
        </w:rPr>
        <w:t>infrastructures</w:t>
      </w:r>
      <w:r w:rsidRPr="00A11931">
        <w:rPr>
          <w:szCs w:val="24"/>
        </w:rPr>
        <w:t xml:space="preserve">. </w:t>
      </w:r>
    </w:p>
    <w:p w14:paraId="3428ABD5" w14:textId="0D31EF7B" w:rsidR="00FB3B0D" w:rsidRPr="00A11931" w:rsidRDefault="00FB3B0D" w:rsidP="00FB3B0D">
      <w:pPr>
        <w:pStyle w:val="ListParagraph"/>
        <w:numPr>
          <w:ilvl w:val="1"/>
          <w:numId w:val="9"/>
        </w:numPr>
        <w:rPr>
          <w:i/>
          <w:noProof/>
          <w:szCs w:val="24"/>
        </w:rPr>
      </w:pPr>
      <w:r w:rsidRPr="00A11931">
        <w:rPr>
          <w:i/>
          <w:noProof/>
          <w:szCs w:val="24"/>
        </w:rPr>
        <w:t xml:space="preserve">ResourceGroup: </w:t>
      </w:r>
      <w:r w:rsidRPr="00A11931">
        <w:rPr>
          <w:i/>
          <w:noProof/>
          <w:szCs w:val="24"/>
        </w:rPr>
        <w:tab/>
      </w:r>
      <w:r w:rsidRPr="00A11931">
        <w:rPr>
          <w:i/>
          <w:noProof/>
          <w:szCs w:val="24"/>
        </w:rPr>
        <w:tab/>
      </w:r>
      <w:r w:rsidRPr="00A11931">
        <w:rPr>
          <w:b/>
          <w:noProof/>
          <w:szCs w:val="24"/>
        </w:rPr>
        <w:t>OnPremisesRG (</w:t>
      </w:r>
      <w:r w:rsidRPr="00A11931">
        <w:rPr>
          <w:noProof/>
          <w:szCs w:val="24"/>
        </w:rPr>
        <w:t>any valid name</w:t>
      </w:r>
      <w:r w:rsidRPr="00A11931">
        <w:rPr>
          <w:b/>
          <w:noProof/>
          <w:szCs w:val="24"/>
        </w:rPr>
        <w:t>)</w:t>
      </w:r>
    </w:p>
    <w:p w14:paraId="4ED2F533" w14:textId="57156BFA" w:rsidR="00FB3B0D" w:rsidRPr="00A11931" w:rsidRDefault="00FB3B0D" w:rsidP="00FB3B0D">
      <w:pPr>
        <w:pStyle w:val="ListParagraph"/>
        <w:numPr>
          <w:ilvl w:val="1"/>
          <w:numId w:val="9"/>
        </w:numPr>
        <w:rPr>
          <w:i/>
          <w:noProof/>
          <w:szCs w:val="24"/>
        </w:rPr>
      </w:pPr>
      <w:r w:rsidRPr="00A11931">
        <w:rPr>
          <w:i/>
          <w:noProof/>
          <w:szCs w:val="24"/>
        </w:rPr>
        <w:t xml:space="preserve">Location: </w:t>
      </w:r>
      <w:r w:rsidRPr="00A11931">
        <w:rPr>
          <w:i/>
          <w:noProof/>
          <w:szCs w:val="24"/>
        </w:rPr>
        <w:tab/>
      </w:r>
      <w:r w:rsidRPr="00A11931">
        <w:rPr>
          <w:i/>
          <w:noProof/>
          <w:szCs w:val="24"/>
        </w:rPr>
        <w:tab/>
      </w:r>
      <w:r w:rsidRPr="00A11931">
        <w:rPr>
          <w:i/>
          <w:noProof/>
          <w:szCs w:val="24"/>
        </w:rPr>
        <w:tab/>
      </w:r>
      <w:r w:rsidRPr="00A11931">
        <w:rPr>
          <w:b/>
          <w:noProof/>
          <w:szCs w:val="24"/>
        </w:rPr>
        <w:t>East US</w:t>
      </w:r>
      <w:r w:rsidRPr="00A11931">
        <w:rPr>
          <w:noProof/>
          <w:szCs w:val="24"/>
        </w:rPr>
        <w:t>(any location)</w:t>
      </w:r>
    </w:p>
    <w:p w14:paraId="6CDC8E7E" w14:textId="195D2805" w:rsidR="00FB3B0D" w:rsidRPr="00A11931" w:rsidRDefault="00FB3B0D" w:rsidP="00FB3B0D">
      <w:pPr>
        <w:pStyle w:val="ListParagraph"/>
        <w:numPr>
          <w:ilvl w:val="1"/>
          <w:numId w:val="9"/>
        </w:numPr>
        <w:rPr>
          <w:i/>
          <w:noProof/>
          <w:szCs w:val="24"/>
        </w:rPr>
      </w:pPr>
      <w:r w:rsidRPr="00A11931">
        <w:rPr>
          <w:i/>
          <w:noProof/>
          <w:szCs w:val="24"/>
        </w:rPr>
        <w:t xml:space="preserve">Admin User: </w:t>
      </w:r>
      <w:r w:rsidRPr="00A11931">
        <w:rPr>
          <w:i/>
          <w:noProof/>
          <w:szCs w:val="24"/>
        </w:rPr>
        <w:tab/>
      </w:r>
      <w:r w:rsidRPr="00A11931">
        <w:rPr>
          <w:i/>
          <w:noProof/>
          <w:szCs w:val="24"/>
        </w:rPr>
        <w:tab/>
      </w:r>
      <w:r w:rsidRPr="00A11931">
        <w:rPr>
          <w:i/>
          <w:noProof/>
          <w:szCs w:val="24"/>
        </w:rPr>
        <w:tab/>
      </w:r>
      <w:r w:rsidRPr="00A11931">
        <w:rPr>
          <w:b/>
          <w:noProof/>
          <w:szCs w:val="24"/>
        </w:rPr>
        <w:t xml:space="preserve">demouser </w:t>
      </w:r>
      <w:r w:rsidRPr="00A11931">
        <w:rPr>
          <w:noProof/>
          <w:szCs w:val="24"/>
        </w:rPr>
        <w:t>(any username of your choice)</w:t>
      </w:r>
    </w:p>
    <w:p w14:paraId="30249982" w14:textId="46A3E9BF" w:rsidR="00FB3B0D" w:rsidRPr="00A11931" w:rsidRDefault="00FB3B0D" w:rsidP="00FB3B0D">
      <w:pPr>
        <w:pStyle w:val="ListParagraph"/>
        <w:numPr>
          <w:ilvl w:val="1"/>
          <w:numId w:val="9"/>
        </w:numPr>
        <w:rPr>
          <w:b/>
          <w:i/>
          <w:noProof/>
          <w:szCs w:val="24"/>
        </w:rPr>
      </w:pPr>
      <w:r w:rsidRPr="00A11931">
        <w:rPr>
          <w:i/>
          <w:noProof/>
          <w:szCs w:val="24"/>
        </w:rPr>
        <w:t xml:space="preserve">Admin Password: </w:t>
      </w:r>
      <w:r w:rsidRPr="00A11931">
        <w:rPr>
          <w:i/>
          <w:noProof/>
          <w:szCs w:val="24"/>
        </w:rPr>
        <w:tab/>
      </w:r>
      <w:r w:rsidRPr="00A11931">
        <w:rPr>
          <w:i/>
          <w:noProof/>
          <w:szCs w:val="24"/>
        </w:rPr>
        <w:tab/>
      </w:r>
      <w:r w:rsidRPr="00A11931">
        <w:rPr>
          <w:noProof/>
          <w:szCs w:val="24"/>
        </w:rPr>
        <w:t>&lt;</w:t>
      </w:r>
      <w:r w:rsidRPr="00A11931">
        <w:rPr>
          <w:i/>
          <w:noProof/>
          <w:szCs w:val="24"/>
        </w:rPr>
        <w:t>Valid Password</w:t>
      </w:r>
      <w:r w:rsidRPr="00A11931">
        <w:rPr>
          <w:noProof/>
          <w:szCs w:val="24"/>
        </w:rPr>
        <w:t>&gt;</w:t>
      </w:r>
    </w:p>
    <w:p w14:paraId="2066189A" w14:textId="548FEE22" w:rsidR="00FB3B0D" w:rsidRPr="00A11931" w:rsidRDefault="00A52240" w:rsidP="00A52240">
      <w:pPr>
        <w:ind w:firstLine="720"/>
        <w:rPr>
          <w:noProof/>
          <w:szCs w:val="24"/>
        </w:rPr>
      </w:pPr>
      <w:r w:rsidRPr="00A11931">
        <w:rPr>
          <w:noProof/>
          <w:szCs w:val="24"/>
        </w:rPr>
        <w:t xml:space="preserve">Accepts terms and conditions and click on </w:t>
      </w:r>
      <w:r w:rsidRPr="00A11931">
        <w:rPr>
          <w:b/>
          <w:noProof/>
          <w:szCs w:val="24"/>
        </w:rPr>
        <w:t>Purchase</w:t>
      </w:r>
      <w:r w:rsidRPr="00A11931">
        <w:rPr>
          <w:noProof/>
          <w:szCs w:val="24"/>
        </w:rPr>
        <w:t xml:space="preserve"> button.</w:t>
      </w:r>
    </w:p>
    <w:bookmarkStart w:id="17" w:name="_Toc497823035"/>
    <w:p w14:paraId="70FF4980" w14:textId="0E45453A" w:rsidR="00C572D7" w:rsidRPr="00A11931" w:rsidRDefault="0080674E" w:rsidP="00282E5A">
      <w:pPr>
        <w:pStyle w:val="Heading2"/>
        <w:rPr>
          <w:noProof/>
          <w:lang w:bidi="en-US"/>
        </w:rPr>
      </w:pPr>
      <w:sdt>
        <w:sdtPr>
          <w:alias w:val="Topic"/>
          <w:tag w:val="08c1d3a0-0a8d-46e3-9844-bc1433dc10c4"/>
          <w:id w:val="-84698804"/>
          <w:text/>
        </w:sdtPr>
        <w:sdtEndPr/>
        <w:sdtContent>
          <w:r w:rsidR="00C572D7" w:rsidRPr="00282E5A">
            <w:t>Exercise 2: Verify the DB and WebApp</w:t>
          </w:r>
        </w:sdtContent>
      </w:sdt>
      <w:bookmarkEnd w:id="17"/>
    </w:p>
    <w:p w14:paraId="0CB3B474" w14:textId="77777777" w:rsidR="00C572D7" w:rsidRPr="00A11931" w:rsidRDefault="00C572D7" w:rsidP="00C572D7">
      <w:pPr>
        <w:rPr>
          <w:noProof/>
          <w:szCs w:val="24"/>
          <w:lang w:bidi="en-US"/>
        </w:rPr>
      </w:pPr>
      <w:r w:rsidRPr="00A11931">
        <w:rPr>
          <w:noProof/>
          <w:szCs w:val="24"/>
          <w:lang w:bidi="en-US"/>
        </w:rPr>
        <w:t>In this exercise, we will login to VM which is pre-deployed as a part of lab. Login to VM with the credentials provided in mail.</w:t>
      </w:r>
    </w:p>
    <w:p w14:paraId="651E90D8" w14:textId="77777777" w:rsidR="00C572D7" w:rsidRPr="00A11931" w:rsidRDefault="00C572D7" w:rsidP="00D81D72">
      <w:pPr>
        <w:pStyle w:val="ListParagraph"/>
        <w:numPr>
          <w:ilvl w:val="0"/>
          <w:numId w:val="26"/>
        </w:numPr>
        <w:rPr>
          <w:noProof/>
          <w:szCs w:val="24"/>
          <w:lang w:bidi="en-US"/>
        </w:rPr>
      </w:pPr>
      <w:r w:rsidRPr="00A11931">
        <w:rPr>
          <w:noProof/>
          <w:szCs w:val="24"/>
          <w:lang w:bidi="en-US"/>
        </w:rPr>
        <w:t>In Azure portal, click on Resource Group which contains the pre-deployed on-premises infrastructure then click on Overview tab and finally on VM.</w:t>
      </w:r>
    </w:p>
    <w:p w14:paraId="60A78BFA" w14:textId="3F8C4AD7" w:rsidR="00C572D7" w:rsidRPr="00A11931" w:rsidRDefault="00BC3DD0" w:rsidP="00D81D72">
      <w:pPr>
        <w:pStyle w:val="ListParagraph"/>
        <w:rPr>
          <w:noProof/>
          <w:szCs w:val="24"/>
          <w:lang w:bidi="en-US"/>
        </w:rPr>
      </w:pPr>
      <w:r w:rsidRPr="00A11931">
        <w:rPr>
          <w:noProof/>
          <w:szCs w:val="24"/>
        </w:rPr>
        <w:drawing>
          <wp:inline distT="0" distB="0" distL="0" distR="0" wp14:anchorId="041FFAC4" wp14:editId="0D71260A">
            <wp:extent cx="6400800" cy="23451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31722" cy="2356512"/>
                    </a:xfrm>
                    <a:prstGeom prst="rect">
                      <a:avLst/>
                    </a:prstGeom>
                  </pic:spPr>
                </pic:pic>
              </a:graphicData>
            </a:graphic>
          </wp:inline>
        </w:drawing>
      </w:r>
    </w:p>
    <w:p w14:paraId="426C2A8B" w14:textId="4B17980C" w:rsidR="00C572D7" w:rsidRPr="00A11931" w:rsidRDefault="00C572D7" w:rsidP="00BD3D55">
      <w:pPr>
        <w:pStyle w:val="ListParagraph"/>
        <w:numPr>
          <w:ilvl w:val="0"/>
          <w:numId w:val="26"/>
        </w:numPr>
        <w:rPr>
          <w:noProof/>
          <w:szCs w:val="24"/>
          <w:lang w:bidi="en-US"/>
        </w:rPr>
      </w:pPr>
      <w:r w:rsidRPr="00A11931">
        <w:rPr>
          <w:noProof/>
          <w:szCs w:val="24"/>
          <w:lang w:bidi="en-US"/>
        </w:rPr>
        <w:lastRenderedPageBreak/>
        <w:t>In overview section, click on Connect butt</w:t>
      </w:r>
      <w:r w:rsidR="00BC3DD0" w:rsidRPr="00A11931">
        <w:rPr>
          <w:noProof/>
          <w:szCs w:val="24"/>
          <w:lang w:bidi="en-US"/>
        </w:rPr>
        <w:t>on. It will show the username with IP address</w:t>
      </w:r>
      <w:r w:rsidRPr="00A11931">
        <w:rPr>
          <w:noProof/>
          <w:szCs w:val="24"/>
          <w:lang w:bidi="en-US"/>
        </w:rPr>
        <w:t>.</w:t>
      </w:r>
      <w:r w:rsidR="00BC3DD0" w:rsidRPr="00A11931">
        <w:rPr>
          <w:noProof/>
          <w:szCs w:val="24"/>
          <w:lang w:bidi="en-US"/>
        </w:rPr>
        <w:t xml:space="preserve"> Copy that username with IP address</w:t>
      </w:r>
      <w:r w:rsidR="00C74252">
        <w:rPr>
          <w:noProof/>
          <w:szCs w:val="24"/>
          <w:lang w:bidi="en-US"/>
        </w:rPr>
        <w:t>, we will use</w:t>
      </w:r>
      <w:r w:rsidR="000D436C" w:rsidRPr="00A11931">
        <w:rPr>
          <w:noProof/>
          <w:szCs w:val="24"/>
          <w:lang w:bidi="en-US"/>
        </w:rPr>
        <w:t xml:space="preserve"> it for connectig the VM</w:t>
      </w:r>
      <w:r w:rsidR="00BC3DD0" w:rsidRPr="00A11931">
        <w:rPr>
          <w:noProof/>
          <w:szCs w:val="24"/>
          <w:lang w:bidi="en-US"/>
        </w:rPr>
        <w:t>.</w:t>
      </w:r>
      <w:r w:rsidRPr="00A11931">
        <w:rPr>
          <w:noProof/>
          <w:szCs w:val="24"/>
          <w:lang w:bidi="en-US"/>
        </w:rPr>
        <w:t xml:space="preserve"> </w:t>
      </w:r>
      <w:r w:rsidR="00BC3DD0" w:rsidRPr="00A11931">
        <w:rPr>
          <w:noProof/>
          <w:szCs w:val="24"/>
        </w:rPr>
        <w:drawing>
          <wp:inline distT="0" distB="0" distL="0" distR="0" wp14:anchorId="17D5AB36" wp14:editId="3D8CC4BA">
            <wp:extent cx="6496050" cy="15482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99894" cy="1549141"/>
                    </a:xfrm>
                    <a:prstGeom prst="rect">
                      <a:avLst/>
                    </a:prstGeom>
                  </pic:spPr>
                </pic:pic>
              </a:graphicData>
            </a:graphic>
          </wp:inline>
        </w:drawing>
      </w:r>
    </w:p>
    <w:p w14:paraId="4645EEAE" w14:textId="02322535" w:rsidR="00BC3DD0" w:rsidRPr="00A11931" w:rsidRDefault="00BC3DD0" w:rsidP="00BC3DD0">
      <w:pPr>
        <w:pStyle w:val="ListParagraph"/>
        <w:numPr>
          <w:ilvl w:val="0"/>
          <w:numId w:val="26"/>
        </w:numPr>
        <w:rPr>
          <w:rFonts w:asciiTheme="minorHAnsi" w:hAnsiTheme="minorHAnsi"/>
          <w:color w:val="auto"/>
          <w:szCs w:val="24"/>
        </w:rPr>
      </w:pPr>
      <w:r w:rsidRPr="00A11931">
        <w:rPr>
          <w:szCs w:val="24"/>
        </w:rPr>
        <w:t xml:space="preserve">Now run putty.exe from your PC. </w:t>
      </w:r>
    </w:p>
    <w:p w14:paraId="47025413" w14:textId="2E89F800" w:rsidR="00BC3DD0" w:rsidRPr="00A11931" w:rsidRDefault="00BC3DD0" w:rsidP="00BC3DD0">
      <w:pPr>
        <w:pStyle w:val="ListParagraph"/>
        <w:rPr>
          <w:szCs w:val="24"/>
        </w:rPr>
      </w:pPr>
      <w:r w:rsidRPr="00A11931">
        <w:rPr>
          <w:szCs w:val="24"/>
        </w:rPr>
        <w:t xml:space="preserve"> </w:t>
      </w:r>
      <w:r w:rsidRPr="00A11931">
        <w:rPr>
          <w:noProof/>
          <w:szCs w:val="24"/>
        </w:rPr>
        <w:drawing>
          <wp:inline distT="0" distB="0" distL="0" distR="0" wp14:anchorId="7CBB8924" wp14:editId="4E51ADEB">
            <wp:extent cx="466725" cy="3238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 cy="323850"/>
                    </a:xfrm>
                    <a:prstGeom prst="rect">
                      <a:avLst/>
                    </a:prstGeom>
                    <a:noFill/>
                    <a:ln>
                      <a:noFill/>
                    </a:ln>
                  </pic:spPr>
                </pic:pic>
              </a:graphicData>
            </a:graphic>
          </wp:inline>
        </w:drawing>
      </w:r>
    </w:p>
    <w:p w14:paraId="4F1B9946" w14:textId="762F84D0" w:rsidR="00C572D7" w:rsidRPr="00A11931" w:rsidRDefault="000D436C" w:rsidP="00C572D7">
      <w:pPr>
        <w:pStyle w:val="ListParagraph"/>
        <w:numPr>
          <w:ilvl w:val="0"/>
          <w:numId w:val="26"/>
        </w:numPr>
        <w:rPr>
          <w:noProof/>
          <w:szCs w:val="24"/>
          <w:lang w:bidi="en-US"/>
        </w:rPr>
      </w:pPr>
      <w:r w:rsidRPr="00A11931">
        <w:rPr>
          <w:szCs w:val="24"/>
        </w:rPr>
        <w:t>This is the application window that pops up when you run putty.exe. Paste the Username with Public IP address</w:t>
      </w:r>
      <w:r w:rsidR="000F2FDD">
        <w:rPr>
          <w:szCs w:val="24"/>
        </w:rPr>
        <w:t xml:space="preserve"> of the VM that you copied in step 2 </w:t>
      </w:r>
      <w:r w:rsidRPr="00A11931">
        <w:rPr>
          <w:szCs w:val="24"/>
        </w:rPr>
        <w:t>to the Host Name (or IP address) box of the putty. Port will be 22 by de</w:t>
      </w:r>
      <w:r w:rsidR="000F2FDD">
        <w:rPr>
          <w:szCs w:val="24"/>
        </w:rPr>
        <w:t>fault.</w:t>
      </w:r>
      <w:r w:rsidRPr="00A11931">
        <w:rPr>
          <w:szCs w:val="24"/>
        </w:rPr>
        <w:t xml:space="preserve"> Click on </w:t>
      </w:r>
      <w:r w:rsidR="00CA3FA8">
        <w:rPr>
          <w:b/>
          <w:szCs w:val="24"/>
        </w:rPr>
        <w:t>O</w:t>
      </w:r>
      <w:r w:rsidRPr="000F2FDD">
        <w:rPr>
          <w:b/>
          <w:szCs w:val="24"/>
        </w:rPr>
        <w:t>pen</w:t>
      </w:r>
      <w:r w:rsidRPr="00A11931">
        <w:rPr>
          <w:szCs w:val="24"/>
        </w:rPr>
        <w:t>.</w:t>
      </w:r>
    </w:p>
    <w:p w14:paraId="37EF0203" w14:textId="0243D1F1" w:rsidR="000D436C" w:rsidRPr="00BA6162" w:rsidRDefault="000D436C" w:rsidP="00BA6162">
      <w:pPr>
        <w:pStyle w:val="ListParagraph"/>
        <w:rPr>
          <w:noProof/>
          <w:szCs w:val="24"/>
          <w:lang w:bidi="en-US"/>
        </w:rPr>
      </w:pPr>
      <w:r w:rsidRPr="00A11931">
        <w:rPr>
          <w:noProof/>
          <w:szCs w:val="24"/>
        </w:rPr>
        <w:drawing>
          <wp:inline distT="0" distB="0" distL="0" distR="0" wp14:anchorId="3812BA7D" wp14:editId="41891F28">
            <wp:extent cx="4323809" cy="4228571"/>
            <wp:effectExtent l="0" t="0" r="635"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3809" cy="4228571"/>
                    </a:xfrm>
                    <a:prstGeom prst="rect">
                      <a:avLst/>
                    </a:prstGeom>
                  </pic:spPr>
                </pic:pic>
              </a:graphicData>
            </a:graphic>
          </wp:inline>
        </w:drawing>
      </w:r>
    </w:p>
    <w:p w14:paraId="0EF34F88" w14:textId="73616F06" w:rsidR="00C572D7" w:rsidRPr="00A11931" w:rsidRDefault="000D436C" w:rsidP="000D436C">
      <w:pPr>
        <w:pStyle w:val="ListParagraph"/>
        <w:numPr>
          <w:ilvl w:val="0"/>
          <w:numId w:val="26"/>
        </w:numPr>
        <w:rPr>
          <w:rFonts w:asciiTheme="minorHAnsi" w:hAnsiTheme="minorHAnsi"/>
          <w:color w:val="auto"/>
          <w:szCs w:val="24"/>
        </w:rPr>
      </w:pPr>
      <w:r w:rsidRPr="00A11931">
        <w:rPr>
          <w:szCs w:val="24"/>
        </w:rPr>
        <w:t xml:space="preserve">The PuTTY Security Alert will pop up. Click on </w:t>
      </w:r>
      <w:r w:rsidRPr="000F1C92">
        <w:rPr>
          <w:b/>
          <w:szCs w:val="24"/>
        </w:rPr>
        <w:t>Yes</w:t>
      </w:r>
      <w:r w:rsidRPr="00A11931">
        <w:rPr>
          <w:szCs w:val="24"/>
        </w:rPr>
        <w:t>.</w:t>
      </w:r>
    </w:p>
    <w:p w14:paraId="273ED645" w14:textId="25E7ACB9" w:rsidR="00C572D7" w:rsidRPr="00A11931" w:rsidRDefault="000D436C" w:rsidP="00C572D7">
      <w:pPr>
        <w:pStyle w:val="ListParagraph"/>
        <w:rPr>
          <w:noProof/>
          <w:szCs w:val="24"/>
          <w:lang w:bidi="en-US"/>
        </w:rPr>
      </w:pPr>
      <w:r w:rsidRPr="00A11931">
        <w:rPr>
          <w:noProof/>
          <w:szCs w:val="24"/>
        </w:rPr>
        <w:lastRenderedPageBreak/>
        <w:drawing>
          <wp:inline distT="0" distB="0" distL="0" distR="0" wp14:anchorId="706E0CB5" wp14:editId="48EA7E0E">
            <wp:extent cx="4142857" cy="2857143"/>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2857" cy="2857143"/>
                    </a:xfrm>
                    <a:prstGeom prst="rect">
                      <a:avLst/>
                    </a:prstGeom>
                  </pic:spPr>
                </pic:pic>
              </a:graphicData>
            </a:graphic>
          </wp:inline>
        </w:drawing>
      </w:r>
    </w:p>
    <w:p w14:paraId="5A3EF0D2" w14:textId="49D7C046" w:rsidR="000D436C" w:rsidRPr="00A11931" w:rsidRDefault="000D436C" w:rsidP="000D436C">
      <w:pPr>
        <w:pStyle w:val="ListParagraph"/>
        <w:numPr>
          <w:ilvl w:val="0"/>
          <w:numId w:val="26"/>
        </w:numPr>
        <w:rPr>
          <w:noProof/>
          <w:szCs w:val="24"/>
          <w:lang w:bidi="en-US"/>
        </w:rPr>
      </w:pPr>
      <w:r w:rsidRPr="00A11931">
        <w:rPr>
          <w:szCs w:val="24"/>
        </w:rPr>
        <w:t xml:space="preserve">Login using your password for the </w:t>
      </w:r>
      <w:r w:rsidR="00BA6162">
        <w:rPr>
          <w:b/>
          <w:szCs w:val="24"/>
        </w:rPr>
        <w:t>V</w:t>
      </w:r>
      <w:r w:rsidRPr="00A11931">
        <w:rPr>
          <w:b/>
          <w:szCs w:val="24"/>
        </w:rPr>
        <w:t>irtual</w:t>
      </w:r>
      <w:r w:rsidR="00BA6162">
        <w:rPr>
          <w:b/>
          <w:szCs w:val="24"/>
        </w:rPr>
        <w:t xml:space="preserve"> </w:t>
      </w:r>
      <w:r w:rsidRPr="00A11931">
        <w:rPr>
          <w:b/>
          <w:szCs w:val="24"/>
        </w:rPr>
        <w:t>Machine</w:t>
      </w:r>
      <w:r w:rsidRPr="00A11931">
        <w:rPr>
          <w:szCs w:val="24"/>
        </w:rPr>
        <w:t xml:space="preserve"> provided while creating virtual machine.</w:t>
      </w:r>
    </w:p>
    <w:p w14:paraId="51F5FEDB" w14:textId="3E691FE2" w:rsidR="000D436C" w:rsidRPr="00C166CF" w:rsidRDefault="000D436C" w:rsidP="00C166CF">
      <w:pPr>
        <w:pStyle w:val="ListParagraph"/>
        <w:rPr>
          <w:noProof/>
          <w:szCs w:val="24"/>
          <w:lang w:bidi="en-US"/>
        </w:rPr>
      </w:pPr>
      <w:r w:rsidRPr="00A11931">
        <w:rPr>
          <w:noProof/>
          <w:szCs w:val="24"/>
        </w:rPr>
        <w:drawing>
          <wp:inline distT="0" distB="0" distL="0" distR="0" wp14:anchorId="5A225F88" wp14:editId="73B7B806">
            <wp:extent cx="5009524" cy="1352381"/>
            <wp:effectExtent l="0" t="0" r="63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9524" cy="1352381"/>
                    </a:xfrm>
                    <a:prstGeom prst="rect">
                      <a:avLst/>
                    </a:prstGeom>
                  </pic:spPr>
                </pic:pic>
              </a:graphicData>
            </a:graphic>
          </wp:inline>
        </w:drawing>
      </w:r>
    </w:p>
    <w:p w14:paraId="4ECE4264" w14:textId="46A71B27" w:rsidR="0079036C" w:rsidRPr="00A11931" w:rsidRDefault="0079036C" w:rsidP="00C572D7">
      <w:pPr>
        <w:pStyle w:val="ListParagraph"/>
        <w:numPr>
          <w:ilvl w:val="0"/>
          <w:numId w:val="26"/>
        </w:numPr>
        <w:rPr>
          <w:noProof/>
          <w:szCs w:val="24"/>
          <w:lang w:bidi="en-US"/>
        </w:rPr>
      </w:pPr>
      <w:r w:rsidRPr="00A11931">
        <w:rPr>
          <w:noProof/>
          <w:szCs w:val="24"/>
          <w:lang w:bidi="en-US"/>
        </w:rPr>
        <w:t>R</w:t>
      </w:r>
      <w:r w:rsidR="008B2302">
        <w:rPr>
          <w:noProof/>
          <w:szCs w:val="24"/>
          <w:lang w:bidi="en-US"/>
        </w:rPr>
        <w:t>un the following command for changing directory to application folder where we have our Nodejs application.</w:t>
      </w:r>
    </w:p>
    <w:p w14:paraId="0E166B78" w14:textId="4A0CDC9B" w:rsidR="0079036C" w:rsidRPr="00A11931" w:rsidRDefault="004664E1" w:rsidP="00E10F00">
      <w:pPr>
        <w:pStyle w:val="Note"/>
        <w:rPr>
          <w:lang w:bidi="en-US"/>
        </w:rPr>
      </w:pPr>
      <w:r>
        <w:rPr>
          <w:lang w:bidi="en-US"/>
        </w:rPr>
        <w:t>c</w:t>
      </w:r>
      <w:r w:rsidR="0079036C" w:rsidRPr="00A11931">
        <w:rPr>
          <w:lang w:bidi="en-US"/>
        </w:rPr>
        <w:t>d</w:t>
      </w:r>
      <w:r>
        <w:rPr>
          <w:lang w:bidi="en-US"/>
        </w:rPr>
        <w:t xml:space="preserve"> </w:t>
      </w:r>
      <w:r w:rsidR="0079036C" w:rsidRPr="00A11931">
        <w:rPr>
          <w:lang w:bidi="en-US"/>
        </w:rPr>
        <w:t>/app/</w:t>
      </w:r>
    </w:p>
    <w:p w14:paraId="7711D9F1" w14:textId="357B098B" w:rsidR="00C572D7" w:rsidRPr="00A11931" w:rsidRDefault="0079036C" w:rsidP="0079036C">
      <w:pPr>
        <w:pStyle w:val="ListParagraph"/>
        <w:rPr>
          <w:noProof/>
          <w:szCs w:val="24"/>
          <w:lang w:bidi="en-US"/>
        </w:rPr>
      </w:pPr>
      <w:r w:rsidRPr="00A11931">
        <w:rPr>
          <w:noProof/>
          <w:szCs w:val="24"/>
        </w:rPr>
        <w:drawing>
          <wp:inline distT="0" distB="0" distL="0" distR="0" wp14:anchorId="4C29E76C" wp14:editId="7E9FF079">
            <wp:extent cx="4657143" cy="98095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143" cy="980952"/>
                    </a:xfrm>
                    <a:prstGeom prst="rect">
                      <a:avLst/>
                    </a:prstGeom>
                  </pic:spPr>
                </pic:pic>
              </a:graphicData>
            </a:graphic>
          </wp:inline>
        </w:drawing>
      </w:r>
      <w:r w:rsidR="00C572D7" w:rsidRPr="00A11931">
        <w:rPr>
          <w:noProof/>
          <w:szCs w:val="24"/>
          <w:lang w:bidi="en-US"/>
        </w:rPr>
        <w:t xml:space="preserve"> </w:t>
      </w:r>
    </w:p>
    <w:p w14:paraId="57932757" w14:textId="15D757C1" w:rsidR="00C572D7" w:rsidRPr="00A11931" w:rsidRDefault="0079036C" w:rsidP="00C572D7">
      <w:pPr>
        <w:pStyle w:val="ListParagraph"/>
        <w:numPr>
          <w:ilvl w:val="0"/>
          <w:numId w:val="26"/>
        </w:numPr>
        <w:rPr>
          <w:noProof/>
          <w:szCs w:val="24"/>
          <w:lang w:bidi="en-US"/>
        </w:rPr>
      </w:pPr>
      <w:r w:rsidRPr="00A11931">
        <w:rPr>
          <w:noProof/>
          <w:szCs w:val="24"/>
          <w:lang w:bidi="en-US"/>
        </w:rPr>
        <w:t xml:space="preserve">List the </w:t>
      </w:r>
      <w:r w:rsidR="00581AD8">
        <w:rPr>
          <w:noProof/>
          <w:szCs w:val="24"/>
          <w:lang w:bidi="en-US"/>
        </w:rPr>
        <w:t>files on app folder</w:t>
      </w:r>
      <w:r w:rsidRPr="00A11931">
        <w:rPr>
          <w:noProof/>
          <w:szCs w:val="24"/>
          <w:lang w:bidi="en-US"/>
        </w:rPr>
        <w:t xml:space="preserve"> using following command</w:t>
      </w:r>
      <w:r w:rsidR="00C572D7" w:rsidRPr="00A11931">
        <w:rPr>
          <w:noProof/>
          <w:szCs w:val="24"/>
          <w:lang w:bidi="en-US"/>
        </w:rPr>
        <w:t>.</w:t>
      </w:r>
    </w:p>
    <w:p w14:paraId="773DCE04" w14:textId="06EA1BF7" w:rsidR="0079036C" w:rsidRPr="00A11931" w:rsidRDefault="0079036C" w:rsidP="00E10F00">
      <w:pPr>
        <w:pStyle w:val="Note"/>
        <w:rPr>
          <w:lang w:bidi="en-US"/>
        </w:rPr>
      </w:pPr>
      <w:r w:rsidRPr="00A11931">
        <w:rPr>
          <w:lang w:bidi="en-US"/>
        </w:rPr>
        <w:t>ls</w:t>
      </w:r>
    </w:p>
    <w:p w14:paraId="43592AD8" w14:textId="707B5A6A" w:rsidR="00C572D7" w:rsidRPr="00A11931" w:rsidRDefault="0079036C" w:rsidP="0079036C">
      <w:pPr>
        <w:pStyle w:val="ListParagraph"/>
        <w:rPr>
          <w:noProof/>
          <w:szCs w:val="24"/>
          <w:lang w:bidi="en-US"/>
        </w:rPr>
      </w:pPr>
      <w:r w:rsidRPr="00A11931">
        <w:rPr>
          <w:noProof/>
          <w:szCs w:val="24"/>
        </w:rPr>
        <w:drawing>
          <wp:inline distT="0" distB="0" distL="0" distR="0" wp14:anchorId="6B6E6ED0" wp14:editId="069E0D77">
            <wp:extent cx="5590476" cy="1409524"/>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90476" cy="1409524"/>
                    </a:xfrm>
                    <a:prstGeom prst="rect">
                      <a:avLst/>
                    </a:prstGeom>
                  </pic:spPr>
                </pic:pic>
              </a:graphicData>
            </a:graphic>
          </wp:inline>
        </w:drawing>
      </w:r>
    </w:p>
    <w:p w14:paraId="6812E3F8" w14:textId="756364F2" w:rsidR="00262721" w:rsidRPr="00A11931" w:rsidRDefault="00262721" w:rsidP="00C572D7">
      <w:pPr>
        <w:pStyle w:val="ListParagraph"/>
        <w:numPr>
          <w:ilvl w:val="0"/>
          <w:numId w:val="26"/>
        </w:numPr>
        <w:rPr>
          <w:noProof/>
          <w:szCs w:val="24"/>
          <w:lang w:bidi="en-US"/>
        </w:rPr>
      </w:pPr>
      <w:r w:rsidRPr="00A11931">
        <w:rPr>
          <w:noProof/>
          <w:szCs w:val="24"/>
          <w:lang w:bidi="en-US"/>
        </w:rPr>
        <w:t>Run the commad for startin</w:t>
      </w:r>
      <w:r w:rsidR="0034594E" w:rsidRPr="00A11931">
        <w:rPr>
          <w:noProof/>
          <w:szCs w:val="24"/>
          <w:lang w:bidi="en-US"/>
        </w:rPr>
        <w:t>g</w:t>
      </w:r>
      <w:r w:rsidR="00581AD8">
        <w:rPr>
          <w:noProof/>
          <w:szCs w:val="24"/>
          <w:lang w:bidi="en-US"/>
        </w:rPr>
        <w:t xml:space="preserve"> the Nodejs </w:t>
      </w:r>
      <w:r w:rsidR="00F677F9">
        <w:rPr>
          <w:noProof/>
          <w:szCs w:val="24"/>
          <w:lang w:bidi="en-US"/>
        </w:rPr>
        <w:t>application using below command</w:t>
      </w:r>
      <w:r w:rsidR="00C572D7" w:rsidRPr="00A11931">
        <w:rPr>
          <w:noProof/>
          <w:szCs w:val="24"/>
          <w:lang w:bidi="en-US"/>
        </w:rPr>
        <w:t>.</w:t>
      </w:r>
    </w:p>
    <w:p w14:paraId="31E1BA9F" w14:textId="1262657B" w:rsidR="00262721" w:rsidRPr="00A11931" w:rsidRDefault="00262721" w:rsidP="00E10F00">
      <w:pPr>
        <w:pStyle w:val="Note"/>
        <w:rPr>
          <w:lang w:bidi="en-US"/>
        </w:rPr>
      </w:pPr>
      <w:r w:rsidRPr="00A11931">
        <w:rPr>
          <w:lang w:bidi="en-US"/>
        </w:rPr>
        <w:t>npm start</w:t>
      </w:r>
    </w:p>
    <w:p w14:paraId="54C3265C" w14:textId="1F60F7DF" w:rsidR="00262721" w:rsidRPr="00C57FDF" w:rsidRDefault="00C572D7" w:rsidP="00C57FDF">
      <w:pPr>
        <w:pStyle w:val="ListParagraph"/>
        <w:rPr>
          <w:noProof/>
          <w:szCs w:val="24"/>
          <w:lang w:bidi="en-US"/>
        </w:rPr>
      </w:pPr>
      <w:r w:rsidRPr="00A11931">
        <w:rPr>
          <w:noProof/>
          <w:szCs w:val="24"/>
          <w:lang w:bidi="en-US"/>
        </w:rPr>
        <w:lastRenderedPageBreak/>
        <w:t xml:space="preserve"> </w:t>
      </w:r>
      <w:r w:rsidR="00262721" w:rsidRPr="00A11931">
        <w:rPr>
          <w:noProof/>
          <w:szCs w:val="24"/>
        </w:rPr>
        <w:drawing>
          <wp:inline distT="0" distB="0" distL="0" distR="0" wp14:anchorId="466E17DC" wp14:editId="089624AC">
            <wp:extent cx="6238095" cy="1733333"/>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38095" cy="1733333"/>
                    </a:xfrm>
                    <a:prstGeom prst="rect">
                      <a:avLst/>
                    </a:prstGeom>
                  </pic:spPr>
                </pic:pic>
              </a:graphicData>
            </a:graphic>
          </wp:inline>
        </w:drawing>
      </w:r>
    </w:p>
    <w:p w14:paraId="3D2A4B3E" w14:textId="73CFDF31" w:rsidR="00C572D7" w:rsidRPr="00A11931" w:rsidRDefault="002F3D02" w:rsidP="00C572D7">
      <w:pPr>
        <w:pStyle w:val="ListParagraph"/>
        <w:numPr>
          <w:ilvl w:val="0"/>
          <w:numId w:val="26"/>
        </w:numPr>
        <w:rPr>
          <w:noProof/>
          <w:szCs w:val="24"/>
          <w:lang w:bidi="en-US"/>
        </w:rPr>
      </w:pPr>
      <w:r w:rsidRPr="00A11931">
        <w:rPr>
          <w:noProof/>
          <w:szCs w:val="24"/>
          <w:lang w:bidi="en-US"/>
        </w:rPr>
        <w:t>Open the browser and browse the Public IP address with por</w:t>
      </w:r>
      <w:r w:rsidR="004B29EA" w:rsidRPr="00A11931">
        <w:rPr>
          <w:noProof/>
          <w:szCs w:val="24"/>
          <w:lang w:bidi="en-US"/>
        </w:rPr>
        <w:t>t 8080 which will show the Node.js</w:t>
      </w:r>
      <w:r w:rsidRPr="00A11931">
        <w:rPr>
          <w:noProof/>
          <w:szCs w:val="24"/>
          <w:lang w:bidi="en-US"/>
        </w:rPr>
        <w:t xml:space="preserve"> application is running</w:t>
      </w:r>
      <w:r w:rsidR="00C572D7" w:rsidRPr="00A11931">
        <w:rPr>
          <w:noProof/>
          <w:szCs w:val="24"/>
          <w:lang w:bidi="en-US"/>
        </w:rPr>
        <w:t xml:space="preserve">. </w:t>
      </w:r>
    </w:p>
    <w:p w14:paraId="1A954D1D" w14:textId="3EB80FA6" w:rsidR="00C572D7" w:rsidRPr="00A11931" w:rsidRDefault="002F3D02" w:rsidP="00C572D7">
      <w:pPr>
        <w:pStyle w:val="ListParagraph"/>
        <w:rPr>
          <w:noProof/>
          <w:szCs w:val="24"/>
          <w:lang w:bidi="en-US"/>
        </w:rPr>
      </w:pPr>
      <w:r w:rsidRPr="00A11931">
        <w:rPr>
          <w:noProof/>
          <w:szCs w:val="24"/>
        </w:rPr>
        <w:drawing>
          <wp:inline distT="0" distB="0" distL="0" distR="0" wp14:anchorId="363D1ACA" wp14:editId="0EA55629">
            <wp:extent cx="6241312" cy="5349613"/>
            <wp:effectExtent l="0" t="0" r="762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46786" cy="5354305"/>
                    </a:xfrm>
                    <a:prstGeom prst="rect">
                      <a:avLst/>
                    </a:prstGeom>
                  </pic:spPr>
                </pic:pic>
              </a:graphicData>
            </a:graphic>
          </wp:inline>
        </w:drawing>
      </w:r>
    </w:p>
    <w:p w14:paraId="6CBBFEDD" w14:textId="1611533F" w:rsidR="00C572D7" w:rsidRPr="00A11931" w:rsidRDefault="00C572D7" w:rsidP="00C572D7">
      <w:pPr>
        <w:pStyle w:val="ListParagraph"/>
        <w:numPr>
          <w:ilvl w:val="0"/>
          <w:numId w:val="26"/>
        </w:numPr>
        <w:rPr>
          <w:noProof/>
          <w:szCs w:val="24"/>
          <w:lang w:bidi="en-US"/>
        </w:rPr>
      </w:pPr>
      <w:r w:rsidRPr="00A11931">
        <w:rPr>
          <w:noProof/>
          <w:szCs w:val="24"/>
          <w:lang w:bidi="en-US"/>
        </w:rPr>
        <w:t>Create some record in that application as shown below.</w:t>
      </w:r>
    </w:p>
    <w:p w14:paraId="52D224B3" w14:textId="24AADFAF" w:rsidR="00072A78" w:rsidRPr="00A11931" w:rsidRDefault="002F3D02" w:rsidP="002233B1">
      <w:pPr>
        <w:pStyle w:val="ListParagraph"/>
        <w:rPr>
          <w:noProof/>
          <w:szCs w:val="24"/>
          <w:lang w:bidi="en-US"/>
        </w:rPr>
      </w:pPr>
      <w:r w:rsidRPr="00A11931">
        <w:rPr>
          <w:noProof/>
          <w:szCs w:val="24"/>
        </w:rPr>
        <w:lastRenderedPageBreak/>
        <w:drawing>
          <wp:inline distT="0" distB="0" distL="0" distR="0" wp14:anchorId="4F41CC0E" wp14:editId="3A865974">
            <wp:extent cx="6177612" cy="5295014"/>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2011" cy="5298784"/>
                    </a:xfrm>
                    <a:prstGeom prst="rect">
                      <a:avLst/>
                    </a:prstGeom>
                  </pic:spPr>
                </pic:pic>
              </a:graphicData>
            </a:graphic>
          </wp:inline>
        </w:drawing>
      </w:r>
    </w:p>
    <w:p w14:paraId="58983B5F" w14:textId="5224E516" w:rsidR="00072A78" w:rsidRPr="00A11931" w:rsidRDefault="00072A78" w:rsidP="00072A78">
      <w:pPr>
        <w:pStyle w:val="ListParagraph"/>
        <w:numPr>
          <w:ilvl w:val="0"/>
          <w:numId w:val="26"/>
        </w:numPr>
        <w:rPr>
          <w:noProof/>
          <w:szCs w:val="24"/>
          <w:lang w:bidi="en-US"/>
        </w:rPr>
      </w:pPr>
      <w:r w:rsidRPr="00A11931">
        <w:rPr>
          <w:noProof/>
          <w:szCs w:val="24"/>
          <w:lang w:bidi="en-US"/>
        </w:rPr>
        <w:t xml:space="preserve"> You can verify the mongoDB database while running the mongo </w:t>
      </w:r>
      <w:r w:rsidR="0034594E" w:rsidRPr="00A11931">
        <w:rPr>
          <w:noProof/>
          <w:szCs w:val="24"/>
          <w:lang w:bidi="en-US"/>
        </w:rPr>
        <w:t>as shown below:</w:t>
      </w:r>
    </w:p>
    <w:p w14:paraId="39D2106E" w14:textId="1619BED5" w:rsidR="00072A78" w:rsidRPr="00AB6008" w:rsidRDefault="00072A78" w:rsidP="00AB6008">
      <w:pPr>
        <w:pStyle w:val="ListParagraph"/>
        <w:rPr>
          <w:noProof/>
          <w:szCs w:val="24"/>
          <w:lang w:bidi="en-US"/>
        </w:rPr>
      </w:pPr>
      <w:r w:rsidRPr="00A11931">
        <w:rPr>
          <w:noProof/>
          <w:szCs w:val="24"/>
        </w:rPr>
        <w:lastRenderedPageBreak/>
        <w:drawing>
          <wp:inline distT="0" distB="0" distL="0" distR="0" wp14:anchorId="1F34DC6A" wp14:editId="49F88847">
            <wp:extent cx="6314286" cy="3733333"/>
            <wp:effectExtent l="0" t="0" r="0" b="635"/>
            <wp:docPr id="634358595" name="Picture 63435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14286" cy="3733333"/>
                    </a:xfrm>
                    <a:prstGeom prst="rect">
                      <a:avLst/>
                    </a:prstGeom>
                  </pic:spPr>
                </pic:pic>
              </a:graphicData>
            </a:graphic>
          </wp:inline>
        </w:drawing>
      </w:r>
    </w:p>
    <w:p w14:paraId="799A62E1" w14:textId="1CA72544" w:rsidR="0034594E" w:rsidRPr="00A11931" w:rsidRDefault="0034594E" w:rsidP="0034594E">
      <w:pPr>
        <w:pStyle w:val="ListParagraph"/>
        <w:numPr>
          <w:ilvl w:val="0"/>
          <w:numId w:val="26"/>
        </w:numPr>
        <w:rPr>
          <w:noProof/>
          <w:szCs w:val="24"/>
          <w:lang w:bidi="en-US"/>
        </w:rPr>
      </w:pPr>
      <w:r w:rsidRPr="00A11931">
        <w:rPr>
          <w:noProof/>
          <w:szCs w:val="24"/>
          <w:lang w:bidi="en-US"/>
        </w:rPr>
        <w:t>You can also verify the records in mongoDB database while running the following commands.</w:t>
      </w:r>
      <w:r w:rsidR="002D00B0" w:rsidRPr="00A11931">
        <w:rPr>
          <w:noProof/>
          <w:szCs w:val="24"/>
          <w:lang w:bidi="en-US"/>
        </w:rPr>
        <w:t xml:space="preserve"> Copy the </w:t>
      </w:r>
      <w:r w:rsidR="002D00B0" w:rsidRPr="00A11931">
        <w:rPr>
          <w:b/>
          <w:noProof/>
          <w:szCs w:val="24"/>
          <w:lang w:bidi="en-US"/>
        </w:rPr>
        <w:t>db_name(</w:t>
      </w:r>
      <w:r w:rsidR="002D00B0" w:rsidRPr="00A11931">
        <w:rPr>
          <w:noProof/>
          <w:szCs w:val="24"/>
          <w:lang w:bidi="en-US"/>
        </w:rPr>
        <w:t>meanstacktutorials</w:t>
      </w:r>
      <w:r w:rsidR="002D00B0" w:rsidRPr="00A11931">
        <w:rPr>
          <w:b/>
          <w:noProof/>
          <w:szCs w:val="24"/>
          <w:lang w:bidi="en-US"/>
        </w:rPr>
        <w:t>)</w:t>
      </w:r>
      <w:r w:rsidR="002D00B0" w:rsidRPr="00A11931">
        <w:rPr>
          <w:noProof/>
          <w:szCs w:val="24"/>
          <w:lang w:bidi="en-US"/>
        </w:rPr>
        <w:t xml:space="preserve"> and </w:t>
      </w:r>
      <w:r w:rsidR="002D00B0" w:rsidRPr="00A11931">
        <w:rPr>
          <w:b/>
          <w:noProof/>
          <w:szCs w:val="24"/>
          <w:lang w:bidi="en-US"/>
        </w:rPr>
        <w:t>collection_name(</w:t>
      </w:r>
      <w:r w:rsidR="002D00B0" w:rsidRPr="00A11931">
        <w:rPr>
          <w:noProof/>
          <w:szCs w:val="24"/>
          <w:lang w:bidi="en-US"/>
        </w:rPr>
        <w:t>todos</w:t>
      </w:r>
      <w:r w:rsidR="002D00B0" w:rsidRPr="00A11931">
        <w:rPr>
          <w:b/>
          <w:noProof/>
          <w:szCs w:val="24"/>
          <w:lang w:bidi="en-US"/>
        </w:rPr>
        <w:t>)</w:t>
      </w:r>
      <w:r w:rsidR="002D00B0" w:rsidRPr="00A11931">
        <w:rPr>
          <w:noProof/>
          <w:szCs w:val="24"/>
          <w:lang w:bidi="en-US"/>
        </w:rPr>
        <w:t xml:space="preserve"> for </w:t>
      </w:r>
      <w:r w:rsidR="004B29EA" w:rsidRPr="00A11931">
        <w:rPr>
          <w:noProof/>
          <w:szCs w:val="24"/>
          <w:lang w:bidi="en-US"/>
        </w:rPr>
        <w:t>future</w:t>
      </w:r>
      <w:r w:rsidR="002D00B0" w:rsidRPr="00A11931">
        <w:rPr>
          <w:noProof/>
          <w:szCs w:val="24"/>
          <w:lang w:bidi="en-US"/>
        </w:rPr>
        <w:t xml:space="preserve"> use.</w:t>
      </w:r>
    </w:p>
    <w:p w14:paraId="4AD61BB9" w14:textId="2F228519" w:rsidR="0034594E" w:rsidRPr="00A11931" w:rsidRDefault="0034594E" w:rsidP="00E10F00">
      <w:pPr>
        <w:pStyle w:val="Note"/>
        <w:rPr>
          <w:lang w:bidi="en-US"/>
        </w:rPr>
      </w:pPr>
      <w:r w:rsidRPr="00A11931">
        <w:rPr>
          <w:lang w:bidi="en-US"/>
        </w:rPr>
        <w:t xml:space="preserve">show dbs </w:t>
      </w:r>
    </w:p>
    <w:p w14:paraId="237ABD16" w14:textId="79AD55C0" w:rsidR="0034594E" w:rsidRPr="00A11931" w:rsidRDefault="0034594E" w:rsidP="00E10F00">
      <w:pPr>
        <w:pStyle w:val="Note"/>
        <w:rPr>
          <w:lang w:bidi="en-US"/>
        </w:rPr>
      </w:pPr>
      <w:r w:rsidRPr="00A11931">
        <w:rPr>
          <w:lang w:bidi="en-US"/>
        </w:rPr>
        <w:t xml:space="preserve">use </w:t>
      </w:r>
      <w:r w:rsidR="002D00B0" w:rsidRPr="00A11931">
        <w:rPr>
          <w:lang w:bidi="en-US"/>
        </w:rPr>
        <w:t>&lt;db_name&gt;</w:t>
      </w:r>
    </w:p>
    <w:p w14:paraId="24232BE7" w14:textId="3A3BB1F9" w:rsidR="0034594E" w:rsidRPr="00A11931" w:rsidRDefault="0034594E" w:rsidP="00E10F00">
      <w:pPr>
        <w:pStyle w:val="Note"/>
        <w:rPr>
          <w:lang w:bidi="en-US"/>
        </w:rPr>
      </w:pPr>
      <w:r w:rsidRPr="00A11931">
        <w:rPr>
          <w:lang w:bidi="en-US"/>
        </w:rPr>
        <w:t>show collections</w:t>
      </w:r>
    </w:p>
    <w:p w14:paraId="7192548D" w14:textId="77E02855" w:rsidR="0034594E" w:rsidRPr="00A11931" w:rsidRDefault="0034594E" w:rsidP="00E10F00">
      <w:pPr>
        <w:pStyle w:val="Note"/>
        <w:rPr>
          <w:lang w:bidi="en-US"/>
        </w:rPr>
      </w:pPr>
      <w:r w:rsidRPr="00A11931">
        <w:rPr>
          <w:lang w:bidi="en-US"/>
        </w:rPr>
        <w:t>db.</w:t>
      </w:r>
      <w:r w:rsidR="00260D3F">
        <w:rPr>
          <w:lang w:bidi="en-US"/>
        </w:rPr>
        <w:t>&lt;collection_name&gt;</w:t>
      </w:r>
      <w:r w:rsidRPr="00A11931">
        <w:rPr>
          <w:lang w:bidi="en-US"/>
        </w:rPr>
        <w:t>.find()</w:t>
      </w:r>
    </w:p>
    <w:p w14:paraId="5C8414F3" w14:textId="6146A3A7" w:rsidR="00C572D7" w:rsidRPr="00A11931" w:rsidRDefault="0034594E" w:rsidP="0034594E">
      <w:pPr>
        <w:pStyle w:val="ListParagraph"/>
        <w:rPr>
          <w:noProof/>
          <w:szCs w:val="24"/>
          <w:lang w:bidi="en-US"/>
        </w:rPr>
      </w:pPr>
      <w:r w:rsidRPr="00A11931">
        <w:rPr>
          <w:noProof/>
          <w:szCs w:val="24"/>
        </w:rPr>
        <w:drawing>
          <wp:inline distT="0" distB="0" distL="0" distR="0" wp14:anchorId="6E012A63" wp14:editId="3DC4074F">
            <wp:extent cx="6314286" cy="3114286"/>
            <wp:effectExtent l="0" t="0" r="0" b="0"/>
            <wp:docPr id="634358612" name="Picture 63435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14286" cy="3114286"/>
                    </a:xfrm>
                    <a:prstGeom prst="rect">
                      <a:avLst/>
                    </a:prstGeom>
                  </pic:spPr>
                </pic:pic>
              </a:graphicData>
            </a:graphic>
          </wp:inline>
        </w:drawing>
      </w:r>
    </w:p>
    <w:p w14:paraId="0E6232DB" w14:textId="71D4A114" w:rsidR="00A164A5" w:rsidRPr="00A11931" w:rsidRDefault="00A164A5" w:rsidP="00282E5A">
      <w:pPr>
        <w:pStyle w:val="Heading1"/>
        <w:rPr>
          <w:bCs/>
        </w:rPr>
      </w:pPr>
      <w:bookmarkStart w:id="18" w:name="_Toc472962998"/>
      <w:bookmarkStart w:id="19" w:name="_Toc497823036"/>
      <w:r w:rsidRPr="00A11931">
        <w:rPr>
          <w:bCs/>
        </w:rPr>
        <w:lastRenderedPageBreak/>
        <w:t>Lab 2</w:t>
      </w:r>
      <w:bookmarkEnd w:id="18"/>
      <w:r w:rsidR="007144E7" w:rsidRPr="00A11931">
        <w:t>:</w:t>
      </w:r>
      <w:r w:rsidR="00D82765" w:rsidRPr="00A11931">
        <w:t xml:space="preserve"> </w:t>
      </w:r>
      <w:r w:rsidR="0079004E" w:rsidRPr="00A11931">
        <w:t xml:space="preserve">Two-tier </w:t>
      </w:r>
      <w:r w:rsidR="00207A6F">
        <w:t xml:space="preserve">Nodejs </w:t>
      </w:r>
      <w:r w:rsidR="0079004E" w:rsidRPr="00A11931">
        <w:t>App migration</w:t>
      </w:r>
      <w:bookmarkEnd w:id="19"/>
    </w:p>
    <w:p w14:paraId="4B666E16" w14:textId="7DE9BEF5" w:rsidR="00FD7BD9" w:rsidRPr="00A11931" w:rsidRDefault="00FD7BD9" w:rsidP="00282E5A">
      <w:pPr>
        <w:pStyle w:val="Heading2"/>
      </w:pPr>
      <w:bookmarkStart w:id="20" w:name="_Toc497823037"/>
      <w:r w:rsidRPr="00A11931">
        <w:t xml:space="preserve">Lab </w:t>
      </w:r>
      <w:r w:rsidRPr="00282E5A">
        <w:t>Overview</w:t>
      </w:r>
      <w:bookmarkEnd w:id="20"/>
    </w:p>
    <w:p w14:paraId="339A153D" w14:textId="254CF155" w:rsidR="00FD7BD9" w:rsidRPr="00A11931" w:rsidRDefault="00FD7BD9" w:rsidP="00FD7BD9">
      <w:pPr>
        <w:rPr>
          <w:szCs w:val="24"/>
        </w:rPr>
      </w:pPr>
      <w:r w:rsidRPr="00A11931">
        <w:rPr>
          <w:szCs w:val="24"/>
        </w:rPr>
        <w:t>In this lab, you will</w:t>
      </w:r>
      <w:r w:rsidR="00F3483E">
        <w:rPr>
          <w:szCs w:val="24"/>
        </w:rPr>
        <w:t>:</w:t>
      </w:r>
      <w:r w:rsidRPr="00A11931">
        <w:rPr>
          <w:szCs w:val="24"/>
        </w:rPr>
        <w:t xml:space="preserve"> </w:t>
      </w:r>
    </w:p>
    <w:p w14:paraId="392D976F" w14:textId="77777777" w:rsidR="00FD7BD9" w:rsidRPr="00A11931" w:rsidRDefault="00FD7BD9" w:rsidP="00FD7BD9">
      <w:pPr>
        <w:pStyle w:val="ListParagraph"/>
        <w:numPr>
          <w:ilvl w:val="0"/>
          <w:numId w:val="35"/>
        </w:numPr>
        <w:spacing w:line="259" w:lineRule="auto"/>
        <w:rPr>
          <w:szCs w:val="24"/>
        </w:rPr>
      </w:pPr>
      <w:r w:rsidRPr="00A11931">
        <w:rPr>
          <w:szCs w:val="24"/>
        </w:rPr>
        <w:t>Create Azure Cosmos DB (MongoDB)</w:t>
      </w:r>
    </w:p>
    <w:p w14:paraId="251741BC" w14:textId="77777777" w:rsidR="00FD7BD9" w:rsidRPr="00A11931" w:rsidRDefault="00FD7BD9" w:rsidP="00FD7BD9">
      <w:pPr>
        <w:pStyle w:val="ListParagraph"/>
        <w:numPr>
          <w:ilvl w:val="0"/>
          <w:numId w:val="35"/>
        </w:numPr>
        <w:spacing w:line="259" w:lineRule="auto"/>
        <w:rPr>
          <w:szCs w:val="24"/>
        </w:rPr>
      </w:pPr>
      <w:r w:rsidRPr="00A11931">
        <w:rPr>
          <w:szCs w:val="24"/>
        </w:rPr>
        <w:t>Export on-premises database and import to Azure Cosmos DB (MongoDB)</w:t>
      </w:r>
    </w:p>
    <w:p w14:paraId="08419CEC" w14:textId="77777777" w:rsidR="00FD7BD9" w:rsidRPr="00A11931" w:rsidRDefault="00FD7BD9" w:rsidP="00FD7BD9">
      <w:pPr>
        <w:pStyle w:val="ListParagraph"/>
        <w:numPr>
          <w:ilvl w:val="0"/>
          <w:numId w:val="35"/>
        </w:numPr>
        <w:spacing w:line="259" w:lineRule="auto"/>
        <w:rPr>
          <w:szCs w:val="24"/>
        </w:rPr>
      </w:pPr>
      <w:r w:rsidRPr="00A11931">
        <w:rPr>
          <w:szCs w:val="24"/>
        </w:rPr>
        <w:t xml:space="preserve">Create Docker Host on Azure </w:t>
      </w:r>
    </w:p>
    <w:p w14:paraId="582DB21F" w14:textId="77777777" w:rsidR="00FD7BD9" w:rsidRPr="00A11931" w:rsidRDefault="00FD7BD9" w:rsidP="00FD7BD9">
      <w:pPr>
        <w:pStyle w:val="ListParagraph"/>
        <w:numPr>
          <w:ilvl w:val="0"/>
          <w:numId w:val="35"/>
        </w:numPr>
        <w:spacing w:line="259" w:lineRule="auto"/>
        <w:rPr>
          <w:szCs w:val="24"/>
        </w:rPr>
      </w:pPr>
      <w:r w:rsidRPr="00A11931">
        <w:rPr>
          <w:szCs w:val="24"/>
        </w:rPr>
        <w:t>Build and Run Nodejs application on container.</w:t>
      </w:r>
    </w:p>
    <w:p w14:paraId="6C17256D" w14:textId="77777777" w:rsidR="00FD7BD9" w:rsidRPr="00A11931" w:rsidRDefault="00FD7BD9" w:rsidP="00282E5A">
      <w:pPr>
        <w:pStyle w:val="Heading2"/>
      </w:pPr>
      <w:bookmarkStart w:id="21" w:name="_Toc497823038"/>
      <w:r w:rsidRPr="00282E5A">
        <w:t>Prerequisites</w:t>
      </w:r>
      <w:bookmarkEnd w:id="21"/>
    </w:p>
    <w:p w14:paraId="4F03C274" w14:textId="77777777" w:rsidR="00FD7BD9" w:rsidRPr="00A11931" w:rsidRDefault="00FD7BD9" w:rsidP="00FD7BD9">
      <w:pPr>
        <w:pStyle w:val="ListParagraph"/>
        <w:numPr>
          <w:ilvl w:val="0"/>
          <w:numId w:val="33"/>
        </w:numPr>
        <w:spacing w:line="259" w:lineRule="auto"/>
        <w:rPr>
          <w:szCs w:val="24"/>
        </w:rPr>
      </w:pPr>
      <w:r w:rsidRPr="00A11931">
        <w:rPr>
          <w:szCs w:val="24"/>
        </w:rPr>
        <w:t>Windows or a Mac machine with HTML5 supported browser such as Microsoft Edge, Internet Explorer, Chrome or Firefox.</w:t>
      </w:r>
    </w:p>
    <w:p w14:paraId="5E47BFB8" w14:textId="77777777" w:rsidR="00FD7BD9" w:rsidRPr="00A11931" w:rsidRDefault="00FD7BD9" w:rsidP="00FD7BD9">
      <w:pPr>
        <w:pStyle w:val="ListParagraph"/>
        <w:numPr>
          <w:ilvl w:val="0"/>
          <w:numId w:val="33"/>
        </w:numPr>
        <w:spacing w:line="259" w:lineRule="auto"/>
        <w:rPr>
          <w:szCs w:val="24"/>
        </w:rPr>
      </w:pPr>
      <w:r w:rsidRPr="00A11931">
        <w:rPr>
          <w:szCs w:val="24"/>
        </w:rPr>
        <w:t>Putty client</w:t>
      </w:r>
    </w:p>
    <w:p w14:paraId="0192DF0C" w14:textId="77777777" w:rsidR="00FD7BD9" w:rsidRPr="00A11931" w:rsidRDefault="00FD7BD9" w:rsidP="00FD7BD9">
      <w:pPr>
        <w:pStyle w:val="ListParagraph"/>
        <w:numPr>
          <w:ilvl w:val="0"/>
          <w:numId w:val="33"/>
        </w:numPr>
        <w:spacing w:line="259" w:lineRule="auto"/>
        <w:rPr>
          <w:szCs w:val="24"/>
        </w:rPr>
      </w:pPr>
      <w:r w:rsidRPr="00A11931">
        <w:rPr>
          <w:szCs w:val="24"/>
        </w:rPr>
        <w:t>Lab 1 must be completed.</w:t>
      </w:r>
    </w:p>
    <w:p w14:paraId="7A8383BB" w14:textId="77777777" w:rsidR="00FD7BD9" w:rsidRPr="00A11931" w:rsidRDefault="00FD7BD9" w:rsidP="00282E5A">
      <w:pPr>
        <w:pStyle w:val="Heading2"/>
      </w:pPr>
      <w:bookmarkStart w:id="22" w:name="_Toc497823039"/>
      <w:r w:rsidRPr="00A11931">
        <w:t xml:space="preserve">Time </w:t>
      </w:r>
      <w:r w:rsidRPr="00282E5A">
        <w:t>Estimate</w:t>
      </w:r>
      <w:bookmarkEnd w:id="22"/>
    </w:p>
    <w:p w14:paraId="22619BDE" w14:textId="77777777" w:rsidR="00FD7BD9" w:rsidRPr="00A11931" w:rsidRDefault="00FD7BD9" w:rsidP="00FD7BD9">
      <w:pPr>
        <w:rPr>
          <w:szCs w:val="24"/>
        </w:rPr>
      </w:pPr>
      <w:r w:rsidRPr="00A11931">
        <w:rPr>
          <w:szCs w:val="24"/>
        </w:rPr>
        <w:t>60 minutes</w:t>
      </w:r>
    </w:p>
    <w:p w14:paraId="15A54721" w14:textId="77777777" w:rsidR="00FD7BD9" w:rsidRPr="00A11931" w:rsidRDefault="00FD7BD9" w:rsidP="00282E5A">
      <w:pPr>
        <w:pStyle w:val="Heading2"/>
      </w:pPr>
      <w:bookmarkStart w:id="23" w:name="_Toc497823040"/>
      <w:r w:rsidRPr="00A11931">
        <w:t xml:space="preserve">Exercise 1: </w:t>
      </w:r>
      <w:r w:rsidRPr="00282E5A">
        <w:t>Deploy</w:t>
      </w:r>
      <w:r w:rsidRPr="00A11931">
        <w:t xml:space="preserve"> Azure Cosmos DB for migration</w:t>
      </w:r>
      <w:bookmarkEnd w:id="23"/>
    </w:p>
    <w:p w14:paraId="00A6684D" w14:textId="1FACA4BC" w:rsidR="00FD7BD9" w:rsidRPr="00A11931" w:rsidRDefault="00FD7BD9" w:rsidP="00FD7BD9">
      <w:pPr>
        <w:rPr>
          <w:szCs w:val="24"/>
        </w:rPr>
      </w:pPr>
      <w:r w:rsidRPr="00A11931">
        <w:rPr>
          <w:szCs w:val="24"/>
        </w:rPr>
        <w:t>In this exercise, you will deploy Azure Cosmos database which is required for migration of on-premises database to Azure</w:t>
      </w:r>
      <w:r w:rsidR="00D71FD3">
        <w:rPr>
          <w:szCs w:val="24"/>
        </w:rPr>
        <w:t xml:space="preserve"> PaaS DB</w:t>
      </w:r>
      <w:r w:rsidRPr="00A11931">
        <w:rPr>
          <w:szCs w:val="24"/>
        </w:rPr>
        <w:t>.</w:t>
      </w:r>
    </w:p>
    <w:p w14:paraId="0AFC0501" w14:textId="77777777" w:rsidR="00FD7BD9" w:rsidRPr="00A11931" w:rsidRDefault="00FD7BD9" w:rsidP="00A3420B">
      <w:pPr>
        <w:pStyle w:val="ListParagraph"/>
        <w:numPr>
          <w:ilvl w:val="0"/>
          <w:numId w:val="36"/>
        </w:numPr>
        <w:spacing w:line="254" w:lineRule="auto"/>
        <w:ind w:left="720"/>
        <w:rPr>
          <w:noProof/>
          <w:szCs w:val="24"/>
          <w:lang w:bidi="en-US"/>
        </w:rPr>
      </w:pPr>
      <w:r w:rsidRPr="00A11931">
        <w:rPr>
          <w:b/>
          <w:bCs/>
          <w:noProof/>
          <w:szCs w:val="24"/>
          <w:lang w:bidi="en-US"/>
        </w:rPr>
        <w:t>Launch</w:t>
      </w:r>
      <w:r w:rsidRPr="00A11931">
        <w:rPr>
          <w:noProof/>
          <w:szCs w:val="24"/>
          <w:lang w:bidi="en-US"/>
        </w:rPr>
        <w:t xml:space="preserve"> a browser and </w:t>
      </w:r>
      <w:r w:rsidRPr="00A11931">
        <w:rPr>
          <w:b/>
          <w:bCs/>
          <w:noProof/>
          <w:szCs w:val="24"/>
          <w:lang w:bidi="en-US"/>
        </w:rPr>
        <w:t>Navigate</w:t>
      </w:r>
      <w:r w:rsidRPr="00A11931">
        <w:rPr>
          <w:noProof/>
          <w:szCs w:val="24"/>
          <w:lang w:bidi="en-US"/>
        </w:rPr>
        <w:t xml:space="preserve"> to </w:t>
      </w:r>
      <w:hyperlink r:id="rId25" w:history="1">
        <w:r w:rsidRPr="00A11931">
          <w:rPr>
            <w:rStyle w:val="Hyperlink"/>
            <w:color w:val="0563C1"/>
            <w:szCs w:val="24"/>
          </w:rPr>
          <w:t>https://portal.Azure .com</w:t>
        </w:r>
      </w:hyperlink>
      <w:r w:rsidRPr="00A11931">
        <w:rPr>
          <w:szCs w:val="24"/>
        </w:rPr>
        <w:t xml:space="preserve">. </w:t>
      </w:r>
      <w:r w:rsidRPr="00A11931">
        <w:rPr>
          <w:b/>
          <w:bCs/>
          <w:szCs w:val="24"/>
        </w:rPr>
        <w:t>Login</w:t>
      </w:r>
      <w:r w:rsidRPr="00A11931">
        <w:rPr>
          <w:szCs w:val="24"/>
        </w:rPr>
        <w:t xml:space="preserve"> with your Microsoft Azure credentials.</w:t>
      </w:r>
    </w:p>
    <w:p w14:paraId="01589F3B" w14:textId="77777777" w:rsidR="00FD7BD9" w:rsidRPr="00A11931" w:rsidRDefault="00FD7BD9" w:rsidP="00A3420B">
      <w:pPr>
        <w:pStyle w:val="ListParagraph"/>
        <w:numPr>
          <w:ilvl w:val="0"/>
          <w:numId w:val="36"/>
        </w:numPr>
        <w:spacing w:line="254" w:lineRule="auto"/>
        <w:ind w:left="720"/>
        <w:rPr>
          <w:noProof/>
          <w:szCs w:val="24"/>
          <w:lang w:bidi="en-US"/>
        </w:rPr>
      </w:pPr>
      <w:r w:rsidRPr="00A11931">
        <w:rPr>
          <w:noProof/>
          <w:szCs w:val="24"/>
        </w:rPr>
        <w:t xml:space="preserve">To toggle </w:t>
      </w:r>
      <w:r w:rsidRPr="00A11931">
        <w:rPr>
          <w:b/>
          <w:noProof/>
          <w:szCs w:val="24"/>
        </w:rPr>
        <w:t>show/hide</w:t>
      </w:r>
      <w:r w:rsidRPr="00A11931">
        <w:rPr>
          <w:noProof/>
          <w:szCs w:val="24"/>
        </w:rPr>
        <w:t xml:space="preserve"> the Portal menu options with icon, </w:t>
      </w:r>
      <w:r w:rsidRPr="00A11931">
        <w:rPr>
          <w:b/>
          <w:noProof/>
          <w:szCs w:val="24"/>
        </w:rPr>
        <w:t>Click</w:t>
      </w:r>
      <w:r w:rsidRPr="00A11931">
        <w:rPr>
          <w:noProof/>
          <w:szCs w:val="24"/>
        </w:rPr>
        <w:t xml:space="preserve"> on the </w:t>
      </w:r>
      <w:r w:rsidRPr="00A11931">
        <w:rPr>
          <w:b/>
          <w:noProof/>
          <w:szCs w:val="24"/>
        </w:rPr>
        <w:t>Show Menu</w:t>
      </w:r>
      <w:r w:rsidRPr="00A11931">
        <w:rPr>
          <w:noProof/>
          <w:szCs w:val="24"/>
        </w:rPr>
        <w:t xml:space="preserve"> button.</w:t>
      </w:r>
    </w:p>
    <w:p w14:paraId="3FE14B53" w14:textId="77777777" w:rsidR="00FD7BD9" w:rsidRPr="00A11931" w:rsidRDefault="00FD7BD9" w:rsidP="00A3420B">
      <w:pPr>
        <w:pStyle w:val="ListParagraph"/>
        <w:spacing w:line="254" w:lineRule="auto"/>
        <w:rPr>
          <w:noProof/>
          <w:szCs w:val="24"/>
          <w:lang w:bidi="en-US"/>
        </w:rPr>
      </w:pPr>
      <w:r w:rsidRPr="00A11931">
        <w:rPr>
          <w:noProof/>
          <w:szCs w:val="24"/>
          <w:lang w:val="en-IN" w:eastAsia="en-IN"/>
        </w:rPr>
        <w:drawing>
          <wp:inline distT="0" distB="0" distL="0" distR="0" wp14:anchorId="66D84D7C" wp14:editId="13218EC7">
            <wp:extent cx="2047875" cy="1611826"/>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2105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0038" cy="1621399"/>
                    </a:xfrm>
                    <a:prstGeom prst="rect">
                      <a:avLst/>
                    </a:prstGeom>
                    <a:noFill/>
                    <a:ln>
                      <a:noFill/>
                    </a:ln>
                  </pic:spPr>
                </pic:pic>
              </a:graphicData>
            </a:graphic>
          </wp:inline>
        </w:drawing>
      </w:r>
    </w:p>
    <w:p w14:paraId="411389C8" w14:textId="77777777" w:rsidR="00FD7BD9" w:rsidRPr="00A11931" w:rsidRDefault="00FD7BD9" w:rsidP="00A3420B">
      <w:pPr>
        <w:pStyle w:val="ListParagraph"/>
        <w:numPr>
          <w:ilvl w:val="0"/>
          <w:numId w:val="36"/>
        </w:numPr>
        <w:ind w:left="720"/>
        <w:rPr>
          <w:noProof/>
          <w:szCs w:val="24"/>
        </w:rPr>
      </w:pPr>
      <w:r w:rsidRPr="00A11931">
        <w:rPr>
          <w:b/>
          <w:bCs/>
          <w:noProof/>
          <w:szCs w:val="24"/>
        </w:rPr>
        <w:t>Click</w:t>
      </w:r>
      <w:r w:rsidRPr="00A11931">
        <w:rPr>
          <w:noProof/>
          <w:szCs w:val="24"/>
        </w:rPr>
        <w:t xml:space="preserve"> on </w:t>
      </w:r>
      <w:r w:rsidRPr="00A11931">
        <w:rPr>
          <w:b/>
          <w:noProof/>
          <w:szCs w:val="24"/>
        </w:rPr>
        <w:t xml:space="preserve">+New </w:t>
      </w:r>
      <w:r w:rsidRPr="00A11931">
        <w:rPr>
          <w:noProof/>
          <w:szCs w:val="24"/>
        </w:rPr>
        <w:t>button.</w:t>
      </w:r>
    </w:p>
    <w:p w14:paraId="62AAAEE4" w14:textId="7BB5B763" w:rsidR="000C5B1D" w:rsidRPr="00754581" w:rsidRDefault="00FD7BD9" w:rsidP="00A3420B">
      <w:pPr>
        <w:pStyle w:val="ListParagraph"/>
        <w:rPr>
          <w:noProof/>
          <w:szCs w:val="24"/>
        </w:rPr>
      </w:pPr>
      <w:r w:rsidRPr="00A11931">
        <w:rPr>
          <w:noProof/>
          <w:szCs w:val="24"/>
        </w:rPr>
        <w:lastRenderedPageBreak/>
        <w:drawing>
          <wp:inline distT="0" distB="0" distL="0" distR="0" wp14:anchorId="096F1E05" wp14:editId="06DF625D">
            <wp:extent cx="2123810" cy="2333333"/>
            <wp:effectExtent l="0" t="0" r="0" b="0"/>
            <wp:docPr id="634358614" name="Picture 63435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
                    <pic:cNvPicPr/>
                  </pic:nvPicPr>
                  <pic:blipFill>
                    <a:blip r:embed="rId27">
                      <a:extLst>
                        <a:ext uri="{28A0092B-C50C-407E-A947-70E740481C1C}">
                          <a14:useLocalDpi xmlns:a14="http://schemas.microsoft.com/office/drawing/2010/main" val="0"/>
                        </a:ext>
                      </a:extLst>
                    </a:blip>
                    <a:stretch>
                      <a:fillRect/>
                    </a:stretch>
                  </pic:blipFill>
                  <pic:spPr>
                    <a:xfrm>
                      <a:off x="0" y="0"/>
                      <a:ext cx="2123810" cy="2333333"/>
                    </a:xfrm>
                    <a:prstGeom prst="rect">
                      <a:avLst/>
                    </a:prstGeom>
                  </pic:spPr>
                </pic:pic>
              </a:graphicData>
            </a:graphic>
          </wp:inline>
        </w:drawing>
      </w:r>
    </w:p>
    <w:p w14:paraId="0D6D364F" w14:textId="619AAD0F" w:rsidR="00FD7BD9" w:rsidRPr="00A11931" w:rsidRDefault="00FD7BD9" w:rsidP="00A3420B">
      <w:pPr>
        <w:pStyle w:val="ListParagraph"/>
        <w:numPr>
          <w:ilvl w:val="0"/>
          <w:numId w:val="36"/>
        </w:numPr>
        <w:ind w:left="720"/>
        <w:rPr>
          <w:noProof/>
          <w:szCs w:val="24"/>
        </w:rPr>
      </w:pPr>
      <w:r w:rsidRPr="00A11931">
        <w:rPr>
          <w:szCs w:val="24"/>
        </w:rPr>
        <w:t xml:space="preserve">Search for </w:t>
      </w:r>
      <w:r w:rsidRPr="00A11931">
        <w:rPr>
          <w:b/>
          <w:szCs w:val="24"/>
        </w:rPr>
        <w:t>Azure Cosmos DB</w:t>
      </w:r>
      <w:r w:rsidRPr="00A11931">
        <w:rPr>
          <w:szCs w:val="24"/>
        </w:rPr>
        <w:t xml:space="preserve"> and </w:t>
      </w:r>
      <w:r w:rsidR="00C74D21">
        <w:rPr>
          <w:szCs w:val="24"/>
        </w:rPr>
        <w:t>click on the same</w:t>
      </w:r>
      <w:r w:rsidRPr="00A11931">
        <w:rPr>
          <w:szCs w:val="24"/>
        </w:rPr>
        <w:t>.</w:t>
      </w:r>
    </w:p>
    <w:p w14:paraId="33FBA20B" w14:textId="779A0966" w:rsidR="000C5B1D" w:rsidRPr="00983757" w:rsidRDefault="00817748" w:rsidP="00A3420B">
      <w:pPr>
        <w:pStyle w:val="ListParagraph"/>
        <w:rPr>
          <w:noProof/>
          <w:szCs w:val="24"/>
        </w:rPr>
      </w:pPr>
      <w:r w:rsidRPr="00A11931">
        <w:rPr>
          <w:noProof/>
          <w:szCs w:val="24"/>
        </w:rPr>
        <w:drawing>
          <wp:inline distT="0" distB="0" distL="0" distR="0" wp14:anchorId="2331F267" wp14:editId="4E2D2C37">
            <wp:extent cx="2211572" cy="1454534"/>
            <wp:effectExtent l="19050" t="19050" r="17780" b="12700"/>
            <wp:docPr id="634358617" name="Picture 634358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036" cy="1458128"/>
                    </a:xfrm>
                    <a:prstGeom prst="rect">
                      <a:avLst/>
                    </a:prstGeom>
                    <a:ln>
                      <a:solidFill>
                        <a:schemeClr val="tx1"/>
                      </a:solidFill>
                    </a:ln>
                  </pic:spPr>
                </pic:pic>
              </a:graphicData>
            </a:graphic>
          </wp:inline>
        </w:drawing>
      </w:r>
    </w:p>
    <w:p w14:paraId="3CB31369" w14:textId="4FCB892F" w:rsidR="000C5B1D" w:rsidRPr="001307EA" w:rsidRDefault="00FD7BD9" w:rsidP="00A3420B">
      <w:pPr>
        <w:pStyle w:val="ListParagraph"/>
        <w:numPr>
          <w:ilvl w:val="0"/>
          <w:numId w:val="36"/>
        </w:numPr>
        <w:spacing w:line="259" w:lineRule="auto"/>
        <w:ind w:left="720"/>
        <w:rPr>
          <w:szCs w:val="24"/>
        </w:rPr>
      </w:pPr>
      <w:r w:rsidRPr="00A11931">
        <w:rPr>
          <w:szCs w:val="24"/>
        </w:rPr>
        <w:t xml:space="preserve">Click on </w:t>
      </w:r>
      <w:r w:rsidRPr="00A11931">
        <w:rPr>
          <w:b/>
          <w:szCs w:val="24"/>
        </w:rPr>
        <w:t>Create</w:t>
      </w:r>
      <w:r w:rsidRPr="00A11931">
        <w:rPr>
          <w:szCs w:val="24"/>
        </w:rPr>
        <w:t xml:space="preserve"> button.</w:t>
      </w:r>
      <w:r w:rsidRPr="00A11931">
        <w:rPr>
          <w:szCs w:val="24"/>
        </w:rPr>
        <w:br/>
      </w:r>
      <w:r w:rsidRPr="00A11931">
        <w:rPr>
          <w:noProof/>
          <w:szCs w:val="24"/>
        </w:rPr>
        <w:drawing>
          <wp:inline distT="0" distB="0" distL="0" distR="0" wp14:anchorId="222F7A9A" wp14:editId="127F2D94">
            <wp:extent cx="4100362" cy="4086319"/>
            <wp:effectExtent l="19050" t="19050" r="14605" b="9525"/>
            <wp:docPr id="634358618" name="Picture 634358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00362" cy="4086319"/>
                    </a:xfrm>
                    <a:prstGeom prst="rect">
                      <a:avLst/>
                    </a:prstGeom>
                    <a:ln>
                      <a:solidFill>
                        <a:schemeClr val="tx1"/>
                      </a:solidFill>
                    </a:ln>
                  </pic:spPr>
                </pic:pic>
              </a:graphicData>
            </a:graphic>
          </wp:inline>
        </w:drawing>
      </w:r>
    </w:p>
    <w:p w14:paraId="0C004491" w14:textId="77777777" w:rsidR="00FD7BD9" w:rsidRPr="00A11931" w:rsidRDefault="00FD7BD9" w:rsidP="00A3420B">
      <w:pPr>
        <w:pStyle w:val="ListParagraph"/>
        <w:numPr>
          <w:ilvl w:val="0"/>
          <w:numId w:val="36"/>
        </w:numPr>
        <w:spacing w:line="259" w:lineRule="auto"/>
        <w:ind w:left="720"/>
        <w:rPr>
          <w:szCs w:val="24"/>
        </w:rPr>
      </w:pPr>
      <w:r w:rsidRPr="00A11931">
        <w:rPr>
          <w:szCs w:val="24"/>
        </w:rPr>
        <w:t>Populate the below parameters as shown below.</w:t>
      </w:r>
    </w:p>
    <w:p w14:paraId="015331D1" w14:textId="7B2D8F04" w:rsidR="00FD7BD9" w:rsidRPr="00A11931" w:rsidRDefault="00FD7BD9" w:rsidP="00A3420B">
      <w:pPr>
        <w:pStyle w:val="ListParagraph"/>
        <w:numPr>
          <w:ilvl w:val="0"/>
          <w:numId w:val="34"/>
        </w:numPr>
        <w:spacing w:line="254" w:lineRule="auto"/>
        <w:rPr>
          <w:b/>
          <w:szCs w:val="24"/>
        </w:rPr>
      </w:pPr>
      <w:r w:rsidRPr="00A11931">
        <w:rPr>
          <w:i/>
          <w:szCs w:val="24"/>
        </w:rPr>
        <w:t>ID:</w:t>
      </w:r>
      <w:r w:rsidRPr="00A11931">
        <w:rPr>
          <w:szCs w:val="24"/>
        </w:rPr>
        <w:t xml:space="preserve"> </w:t>
      </w:r>
      <w:r w:rsidRPr="00A11931">
        <w:rPr>
          <w:b/>
          <w:szCs w:val="24"/>
        </w:rPr>
        <w:t>cos</w:t>
      </w:r>
      <w:r w:rsidR="00817748" w:rsidRPr="00A11931">
        <w:rPr>
          <w:b/>
          <w:szCs w:val="24"/>
        </w:rPr>
        <w:t>mo</w:t>
      </w:r>
      <w:r w:rsidRPr="00A11931">
        <w:rPr>
          <w:b/>
          <w:szCs w:val="24"/>
        </w:rPr>
        <w:t>mongodb</w:t>
      </w:r>
      <w:r w:rsidR="00817748" w:rsidRPr="00A11931">
        <w:rPr>
          <w:b/>
          <w:szCs w:val="24"/>
        </w:rPr>
        <w:t>(</w:t>
      </w:r>
      <w:r w:rsidR="00817748" w:rsidRPr="00A11931">
        <w:rPr>
          <w:szCs w:val="24"/>
        </w:rPr>
        <w:t>any</w:t>
      </w:r>
      <w:r w:rsidR="000C5B1D" w:rsidRPr="00A11931">
        <w:rPr>
          <w:szCs w:val="24"/>
        </w:rPr>
        <w:t xml:space="preserve"> valid </w:t>
      </w:r>
      <w:r w:rsidR="00817748" w:rsidRPr="00A11931">
        <w:rPr>
          <w:szCs w:val="24"/>
        </w:rPr>
        <w:t>name</w:t>
      </w:r>
      <w:r w:rsidR="00817748" w:rsidRPr="00A11931">
        <w:rPr>
          <w:b/>
          <w:szCs w:val="24"/>
        </w:rPr>
        <w:t>)</w:t>
      </w:r>
    </w:p>
    <w:p w14:paraId="6FAAC8CF" w14:textId="77777777" w:rsidR="00FD7BD9" w:rsidRPr="00A11931" w:rsidRDefault="00FD7BD9" w:rsidP="00A3420B">
      <w:pPr>
        <w:pStyle w:val="ListParagraph"/>
        <w:numPr>
          <w:ilvl w:val="0"/>
          <w:numId w:val="34"/>
        </w:numPr>
        <w:spacing w:line="254" w:lineRule="auto"/>
        <w:rPr>
          <w:szCs w:val="24"/>
        </w:rPr>
      </w:pPr>
      <w:r w:rsidRPr="00A11931">
        <w:rPr>
          <w:i/>
          <w:szCs w:val="24"/>
        </w:rPr>
        <w:t>API:</w:t>
      </w:r>
      <w:r w:rsidRPr="00A11931">
        <w:rPr>
          <w:szCs w:val="24"/>
        </w:rPr>
        <w:t xml:space="preserve"> select </w:t>
      </w:r>
      <w:r w:rsidRPr="00A11931">
        <w:rPr>
          <w:b/>
          <w:szCs w:val="24"/>
        </w:rPr>
        <w:t>Mongo DB</w:t>
      </w:r>
      <w:r w:rsidRPr="00A11931">
        <w:rPr>
          <w:szCs w:val="24"/>
        </w:rPr>
        <w:t xml:space="preserve"> from the dropdown</w:t>
      </w:r>
    </w:p>
    <w:p w14:paraId="05E69BA6" w14:textId="142AD05C" w:rsidR="00FD7BD9" w:rsidRPr="00A11931" w:rsidRDefault="00FD7BD9" w:rsidP="00A3420B">
      <w:pPr>
        <w:pStyle w:val="ListParagraph"/>
        <w:numPr>
          <w:ilvl w:val="0"/>
          <w:numId w:val="34"/>
        </w:numPr>
        <w:spacing w:line="254" w:lineRule="auto"/>
        <w:rPr>
          <w:b/>
          <w:noProof/>
          <w:szCs w:val="24"/>
        </w:rPr>
      </w:pPr>
      <w:r w:rsidRPr="00A11931">
        <w:rPr>
          <w:i/>
          <w:szCs w:val="24"/>
        </w:rPr>
        <w:lastRenderedPageBreak/>
        <w:t>Resource Group:</w:t>
      </w:r>
      <w:r w:rsidRPr="00A11931">
        <w:rPr>
          <w:szCs w:val="24"/>
        </w:rPr>
        <w:t xml:space="preserve"> </w:t>
      </w:r>
      <w:r w:rsidRPr="00A11931">
        <w:rPr>
          <w:noProof/>
          <w:szCs w:val="24"/>
        </w:rPr>
        <w:t>Choose</w:t>
      </w:r>
      <w:r w:rsidRPr="00A11931">
        <w:rPr>
          <w:b/>
          <w:noProof/>
          <w:szCs w:val="24"/>
        </w:rPr>
        <w:t xml:space="preserve"> Create new </w:t>
      </w:r>
      <w:r w:rsidRPr="00A11931">
        <w:rPr>
          <w:noProof/>
          <w:szCs w:val="24"/>
        </w:rPr>
        <w:t xml:space="preserve">and </w:t>
      </w:r>
      <w:r w:rsidR="000C5B1D" w:rsidRPr="00A11931">
        <w:rPr>
          <w:noProof/>
          <w:szCs w:val="24"/>
        </w:rPr>
        <w:t xml:space="preserve">provide any </w:t>
      </w:r>
      <w:r w:rsidRPr="00A11931">
        <w:rPr>
          <w:noProof/>
          <w:szCs w:val="24"/>
        </w:rPr>
        <w:t>valid name</w:t>
      </w:r>
    </w:p>
    <w:p w14:paraId="7AEDE447" w14:textId="2262EDB0" w:rsidR="00FD7BD9" w:rsidRPr="00A11931" w:rsidRDefault="004D05F9" w:rsidP="00A3420B">
      <w:pPr>
        <w:spacing w:line="254" w:lineRule="auto"/>
        <w:ind w:left="720"/>
        <w:rPr>
          <w:b/>
          <w:noProof/>
          <w:szCs w:val="24"/>
        </w:rPr>
      </w:pPr>
      <w:r>
        <w:rPr>
          <w:noProof/>
        </w:rPr>
        <w:drawing>
          <wp:inline distT="0" distB="0" distL="0" distR="0" wp14:anchorId="48452E83" wp14:editId="21162C90">
            <wp:extent cx="3028571" cy="4866667"/>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28571" cy="4866667"/>
                    </a:xfrm>
                    <a:prstGeom prst="rect">
                      <a:avLst/>
                    </a:prstGeom>
                  </pic:spPr>
                </pic:pic>
              </a:graphicData>
            </a:graphic>
          </wp:inline>
        </w:drawing>
      </w:r>
    </w:p>
    <w:p w14:paraId="62A53412" w14:textId="08D1CBB5" w:rsidR="000C5B1D" w:rsidRPr="00A11931" w:rsidRDefault="00FD7BD9" w:rsidP="00A3420B">
      <w:pPr>
        <w:pStyle w:val="ListParagraph"/>
        <w:numPr>
          <w:ilvl w:val="0"/>
          <w:numId w:val="36"/>
        </w:numPr>
        <w:spacing w:line="259" w:lineRule="auto"/>
        <w:ind w:left="720"/>
        <w:rPr>
          <w:szCs w:val="24"/>
        </w:rPr>
      </w:pPr>
      <w:r w:rsidRPr="00A11931">
        <w:rPr>
          <w:szCs w:val="24"/>
        </w:rPr>
        <w:t xml:space="preserve">After deployment gets completed, click on </w:t>
      </w:r>
      <w:r w:rsidRPr="00A11931">
        <w:rPr>
          <w:b/>
          <w:szCs w:val="24"/>
        </w:rPr>
        <w:t>Go to resource</w:t>
      </w:r>
      <w:r w:rsidRPr="00A11931">
        <w:rPr>
          <w:szCs w:val="24"/>
        </w:rPr>
        <w:t xml:space="preserve"> to verify that resource is successfully deployed.</w:t>
      </w:r>
      <w:r w:rsidRPr="00A11931">
        <w:rPr>
          <w:szCs w:val="24"/>
        </w:rPr>
        <w:br/>
      </w:r>
      <w:r w:rsidR="00817748" w:rsidRPr="00A11931">
        <w:rPr>
          <w:noProof/>
          <w:szCs w:val="24"/>
        </w:rPr>
        <w:drawing>
          <wp:inline distT="0" distB="0" distL="0" distR="0" wp14:anchorId="08A29FC8" wp14:editId="61D86863">
            <wp:extent cx="4038095" cy="2285714"/>
            <wp:effectExtent l="0" t="0" r="635" b="635"/>
            <wp:docPr id="634358631" name="Picture 63435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8095" cy="2285714"/>
                    </a:xfrm>
                    <a:prstGeom prst="rect">
                      <a:avLst/>
                    </a:prstGeom>
                  </pic:spPr>
                </pic:pic>
              </a:graphicData>
            </a:graphic>
          </wp:inline>
        </w:drawing>
      </w:r>
    </w:p>
    <w:p w14:paraId="33C189DF" w14:textId="25A3E377" w:rsidR="00FD7BD9" w:rsidRPr="00A11931" w:rsidRDefault="006F074E" w:rsidP="00A3420B">
      <w:pPr>
        <w:pStyle w:val="ListParagraph"/>
        <w:numPr>
          <w:ilvl w:val="0"/>
          <w:numId w:val="36"/>
        </w:numPr>
        <w:spacing w:line="259" w:lineRule="auto"/>
        <w:ind w:left="720"/>
        <w:rPr>
          <w:szCs w:val="24"/>
        </w:rPr>
      </w:pPr>
      <w:r w:rsidRPr="00A11931">
        <w:rPr>
          <w:szCs w:val="24"/>
        </w:rPr>
        <w:t>After that you</w:t>
      </w:r>
      <w:r w:rsidR="00FD7BD9" w:rsidRPr="00A11931">
        <w:rPr>
          <w:szCs w:val="24"/>
        </w:rPr>
        <w:t xml:space="preserve"> </w:t>
      </w:r>
      <w:r w:rsidR="00817748" w:rsidRPr="00A11931">
        <w:rPr>
          <w:szCs w:val="24"/>
        </w:rPr>
        <w:t xml:space="preserve">can view that </w:t>
      </w:r>
      <w:r w:rsidR="00817748" w:rsidRPr="00A11931">
        <w:rPr>
          <w:b/>
          <w:szCs w:val="24"/>
        </w:rPr>
        <w:t>cosmosmongodb</w:t>
      </w:r>
      <w:r w:rsidR="00817748" w:rsidRPr="00A11931">
        <w:rPr>
          <w:szCs w:val="24"/>
        </w:rPr>
        <w:t xml:space="preserve"> is created</w:t>
      </w:r>
      <w:r w:rsidR="00FD7BD9" w:rsidRPr="00A11931">
        <w:rPr>
          <w:szCs w:val="24"/>
        </w:rPr>
        <w:t>.</w:t>
      </w:r>
      <w:r w:rsidR="00817748" w:rsidRPr="00A11931">
        <w:rPr>
          <w:szCs w:val="24"/>
        </w:rPr>
        <w:t xml:space="preserve"> Click on </w:t>
      </w:r>
      <w:r w:rsidRPr="00A11931">
        <w:rPr>
          <w:szCs w:val="24"/>
        </w:rPr>
        <w:t xml:space="preserve">Overview. </w:t>
      </w:r>
    </w:p>
    <w:p w14:paraId="1B5A1FB4" w14:textId="293AA475" w:rsidR="006F074E" w:rsidRPr="00A11931" w:rsidRDefault="006F074E" w:rsidP="00A3420B">
      <w:pPr>
        <w:pStyle w:val="ListParagraph"/>
        <w:spacing w:line="259" w:lineRule="auto"/>
        <w:rPr>
          <w:szCs w:val="24"/>
        </w:rPr>
      </w:pPr>
      <w:r w:rsidRPr="00A11931">
        <w:rPr>
          <w:noProof/>
          <w:szCs w:val="24"/>
        </w:rPr>
        <w:lastRenderedPageBreak/>
        <w:drawing>
          <wp:inline distT="0" distB="0" distL="0" distR="0" wp14:anchorId="1A38C3CF" wp14:editId="24E7A0C5">
            <wp:extent cx="6619875" cy="1851113"/>
            <wp:effectExtent l="0" t="0" r="0" b="0"/>
            <wp:docPr id="634358632" name="Picture 63435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3180" cy="1852037"/>
                    </a:xfrm>
                    <a:prstGeom prst="rect">
                      <a:avLst/>
                    </a:prstGeom>
                  </pic:spPr>
                </pic:pic>
              </a:graphicData>
            </a:graphic>
          </wp:inline>
        </w:drawing>
      </w:r>
    </w:p>
    <w:p w14:paraId="49C3DC45" w14:textId="77777777" w:rsidR="000C5B1D" w:rsidRPr="00A11931" w:rsidRDefault="000C5B1D" w:rsidP="00A3420B">
      <w:pPr>
        <w:pStyle w:val="ListParagraph"/>
        <w:spacing w:line="259" w:lineRule="auto"/>
        <w:rPr>
          <w:szCs w:val="24"/>
        </w:rPr>
      </w:pPr>
    </w:p>
    <w:p w14:paraId="794236C9" w14:textId="7A5FB305" w:rsidR="00FD7BD9" w:rsidRPr="0018251D" w:rsidRDefault="007D3CE2" w:rsidP="00A3420B">
      <w:pPr>
        <w:pStyle w:val="ListParagraph"/>
        <w:numPr>
          <w:ilvl w:val="0"/>
          <w:numId w:val="36"/>
        </w:numPr>
        <w:spacing w:line="259" w:lineRule="auto"/>
        <w:ind w:left="720"/>
        <w:rPr>
          <w:szCs w:val="24"/>
        </w:rPr>
      </w:pPr>
      <w:r w:rsidRPr="00A11931">
        <w:rPr>
          <w:szCs w:val="24"/>
        </w:rPr>
        <w:t xml:space="preserve">Go to </w:t>
      </w:r>
      <w:r w:rsidR="00FD7BD9" w:rsidRPr="00A11931">
        <w:rPr>
          <w:b/>
          <w:szCs w:val="24"/>
        </w:rPr>
        <w:t>Quick start</w:t>
      </w:r>
      <w:r w:rsidR="00FD7BD9" w:rsidRPr="00A11931">
        <w:rPr>
          <w:szCs w:val="24"/>
        </w:rPr>
        <w:t xml:space="preserve"> and click on </w:t>
      </w:r>
      <w:r w:rsidR="000035F9" w:rsidRPr="00A11931">
        <w:rPr>
          <w:b/>
          <w:szCs w:val="24"/>
        </w:rPr>
        <w:t>Others</w:t>
      </w:r>
      <w:r w:rsidR="00FD7BD9" w:rsidRPr="00A11931">
        <w:rPr>
          <w:szCs w:val="24"/>
        </w:rPr>
        <w:t>.</w:t>
      </w:r>
      <w:r w:rsidR="006F074E" w:rsidRPr="00A11931">
        <w:rPr>
          <w:szCs w:val="24"/>
        </w:rPr>
        <w:t xml:space="preserve"> Copy all the parameters (</w:t>
      </w:r>
      <w:r w:rsidR="001E539D" w:rsidRPr="00A11931">
        <w:rPr>
          <w:szCs w:val="24"/>
        </w:rPr>
        <w:t>Host, Port, Username, Password) in notepad for future use.</w:t>
      </w:r>
      <w:r w:rsidR="00A5495E" w:rsidRPr="00A11931">
        <w:rPr>
          <w:noProof/>
        </w:rPr>
        <w:drawing>
          <wp:inline distT="0" distB="0" distL="0" distR="0" wp14:anchorId="64A7137B" wp14:editId="7923E4F9">
            <wp:extent cx="6287729" cy="2472009"/>
            <wp:effectExtent l="0" t="0" r="0" b="5080"/>
            <wp:docPr id="634358644" name="Picture 634358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3621" cy="2474326"/>
                    </a:xfrm>
                    <a:prstGeom prst="rect">
                      <a:avLst/>
                    </a:prstGeom>
                  </pic:spPr>
                </pic:pic>
              </a:graphicData>
            </a:graphic>
          </wp:inline>
        </w:drawing>
      </w:r>
    </w:p>
    <w:p w14:paraId="1DBB40C7" w14:textId="5E9E9AAF" w:rsidR="00772585" w:rsidRPr="00A11931" w:rsidRDefault="00772585" w:rsidP="00A3420B">
      <w:pPr>
        <w:pStyle w:val="ListParagraph"/>
        <w:numPr>
          <w:ilvl w:val="0"/>
          <w:numId w:val="36"/>
        </w:numPr>
        <w:ind w:left="720"/>
        <w:rPr>
          <w:szCs w:val="24"/>
        </w:rPr>
      </w:pPr>
      <w:r w:rsidRPr="00A11931">
        <w:rPr>
          <w:szCs w:val="24"/>
        </w:rPr>
        <w:t xml:space="preserve">Click on Node.js and copy the </w:t>
      </w:r>
      <w:r w:rsidRPr="00A11931">
        <w:rPr>
          <w:b/>
          <w:szCs w:val="24"/>
        </w:rPr>
        <w:t xml:space="preserve">CONNECTION STRING </w:t>
      </w:r>
      <w:r w:rsidRPr="00A11931">
        <w:rPr>
          <w:szCs w:val="24"/>
        </w:rPr>
        <w:t>to be used in future.</w:t>
      </w:r>
    </w:p>
    <w:p w14:paraId="263395C2" w14:textId="5CBE463E" w:rsidR="00772585" w:rsidRPr="00A11931" w:rsidRDefault="000C08BB" w:rsidP="00A3420B">
      <w:pPr>
        <w:pStyle w:val="CodeBlock"/>
        <w:rPr>
          <w:szCs w:val="24"/>
        </w:rPr>
      </w:pPr>
      <w:r w:rsidRPr="00A11931">
        <w:rPr>
          <w:szCs w:val="24"/>
        </w:rPr>
        <w:t>mongodb://cosmosmongodb:&lt;password&gt;</w:t>
      </w:r>
      <w:r w:rsidR="00772585" w:rsidRPr="00A11931">
        <w:rPr>
          <w:szCs w:val="24"/>
        </w:rPr>
        <w:t>@cosmosmongodb.documents.azure.com:10255/tododb/?ssl=true</w:t>
      </w:r>
    </w:p>
    <w:p w14:paraId="242CA098" w14:textId="5092A0B5" w:rsidR="00772585" w:rsidRPr="00A3420B" w:rsidRDefault="004B29EA" w:rsidP="00A3420B">
      <w:pPr>
        <w:ind w:left="720"/>
        <w:rPr>
          <w:szCs w:val="24"/>
        </w:rPr>
      </w:pPr>
      <w:r w:rsidRPr="00A11931">
        <w:rPr>
          <w:noProof/>
        </w:rPr>
        <w:drawing>
          <wp:inline distT="0" distB="0" distL="0" distR="0" wp14:anchorId="49703B78" wp14:editId="50A7E34B">
            <wp:extent cx="6400800" cy="1677839"/>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1929" cy="1678135"/>
                    </a:xfrm>
                    <a:prstGeom prst="rect">
                      <a:avLst/>
                    </a:prstGeom>
                  </pic:spPr>
                </pic:pic>
              </a:graphicData>
            </a:graphic>
          </wp:inline>
        </w:drawing>
      </w:r>
    </w:p>
    <w:p w14:paraId="7C3CBCEB" w14:textId="34DB3D06" w:rsidR="00FD7BD9" w:rsidRPr="00841E70" w:rsidRDefault="00FD7BD9" w:rsidP="00841E70">
      <w:pPr>
        <w:pStyle w:val="Heading2"/>
      </w:pPr>
      <w:bookmarkStart w:id="24" w:name="_Toc497823041"/>
      <w:r w:rsidRPr="00841E70">
        <w:t xml:space="preserve">Exercise 2: </w:t>
      </w:r>
      <w:r w:rsidRPr="00841E70">
        <w:rPr>
          <w:rStyle w:val="Heading1Char"/>
          <w:rFonts w:asciiTheme="majorHAnsi" w:eastAsiaTheme="minorHAnsi" w:hAnsiTheme="majorHAnsi"/>
          <w:color w:val="2E74B5" w:themeColor="accent1" w:themeShade="BF"/>
          <w:sz w:val="36"/>
          <w:szCs w:val="26"/>
        </w:rPr>
        <w:t xml:space="preserve">Migrate </w:t>
      </w:r>
      <w:r w:rsidR="000C5B1D" w:rsidRPr="00841E70">
        <w:rPr>
          <w:rStyle w:val="Heading1Char"/>
          <w:rFonts w:asciiTheme="majorHAnsi" w:eastAsiaTheme="minorHAnsi" w:hAnsiTheme="majorHAnsi"/>
          <w:color w:val="2E74B5" w:themeColor="accent1" w:themeShade="BF"/>
          <w:sz w:val="36"/>
          <w:szCs w:val="26"/>
        </w:rPr>
        <w:t>Mongo</w:t>
      </w:r>
      <w:r w:rsidR="00505A06">
        <w:rPr>
          <w:rStyle w:val="Heading1Char"/>
          <w:rFonts w:asciiTheme="majorHAnsi" w:eastAsiaTheme="minorHAnsi" w:hAnsiTheme="majorHAnsi"/>
          <w:color w:val="2E74B5" w:themeColor="accent1" w:themeShade="BF"/>
          <w:sz w:val="36"/>
          <w:szCs w:val="26"/>
        </w:rPr>
        <w:t>DB</w:t>
      </w:r>
      <w:r w:rsidRPr="00841E70">
        <w:rPr>
          <w:rStyle w:val="Heading1Char"/>
          <w:rFonts w:asciiTheme="majorHAnsi" w:eastAsiaTheme="minorHAnsi" w:hAnsiTheme="majorHAnsi"/>
          <w:color w:val="2E74B5" w:themeColor="accent1" w:themeShade="BF"/>
          <w:sz w:val="36"/>
          <w:szCs w:val="26"/>
        </w:rPr>
        <w:t xml:space="preserve"> </w:t>
      </w:r>
      <w:r w:rsidR="000C5B1D" w:rsidRPr="00841E70">
        <w:rPr>
          <w:rStyle w:val="Heading1Char"/>
          <w:rFonts w:asciiTheme="majorHAnsi" w:eastAsiaTheme="minorHAnsi" w:hAnsiTheme="majorHAnsi"/>
          <w:color w:val="2E74B5" w:themeColor="accent1" w:themeShade="BF"/>
          <w:sz w:val="36"/>
          <w:szCs w:val="26"/>
        </w:rPr>
        <w:t>On Azure</w:t>
      </w:r>
      <w:bookmarkEnd w:id="24"/>
    </w:p>
    <w:p w14:paraId="7D5AB1CD" w14:textId="519E8277" w:rsidR="004D4C5E" w:rsidRPr="00A11931" w:rsidRDefault="00FD7BD9" w:rsidP="00FD7BD9">
      <w:pPr>
        <w:rPr>
          <w:szCs w:val="24"/>
        </w:rPr>
      </w:pPr>
      <w:r w:rsidRPr="00A11931">
        <w:rPr>
          <w:szCs w:val="24"/>
        </w:rPr>
        <w:t xml:space="preserve">In this exercise, we will login to </w:t>
      </w:r>
      <w:r w:rsidRPr="00A11931">
        <w:rPr>
          <w:b/>
          <w:szCs w:val="24"/>
        </w:rPr>
        <w:t>On-Premises VM</w:t>
      </w:r>
      <w:r w:rsidR="004D4C5E" w:rsidRPr="00A11931">
        <w:rPr>
          <w:szCs w:val="24"/>
        </w:rPr>
        <w:t xml:space="preserve"> which we created in Lab 1</w:t>
      </w:r>
      <w:r w:rsidR="004D4C5E" w:rsidRPr="00A11931">
        <w:rPr>
          <w:szCs w:val="24"/>
        </w:rPr>
        <w:sym w:font="Wingdings" w:char="F0E0"/>
      </w:r>
      <w:r w:rsidR="004D4C5E" w:rsidRPr="00A11931">
        <w:rPr>
          <w:szCs w:val="24"/>
        </w:rPr>
        <w:t xml:space="preserve"> Exercise 1 and migrate </w:t>
      </w:r>
      <w:r w:rsidR="00DE1858">
        <w:rPr>
          <w:szCs w:val="24"/>
        </w:rPr>
        <w:t>M</w:t>
      </w:r>
      <w:r w:rsidR="004D4C5E" w:rsidRPr="00A11931">
        <w:rPr>
          <w:szCs w:val="24"/>
        </w:rPr>
        <w:t>ongo</w:t>
      </w:r>
      <w:r w:rsidR="00DE1858">
        <w:rPr>
          <w:szCs w:val="24"/>
        </w:rPr>
        <w:t>DB</w:t>
      </w:r>
      <w:r w:rsidR="004D4C5E" w:rsidRPr="00A11931">
        <w:rPr>
          <w:szCs w:val="24"/>
        </w:rPr>
        <w:t xml:space="preserve"> on azure</w:t>
      </w:r>
      <w:r w:rsidRPr="00A11931">
        <w:rPr>
          <w:szCs w:val="24"/>
        </w:rPr>
        <w:t>.</w:t>
      </w:r>
    </w:p>
    <w:p w14:paraId="3A447EAA" w14:textId="2751BEA3" w:rsidR="00FD7BD9" w:rsidRPr="00A11931" w:rsidRDefault="004D4C5E" w:rsidP="004D4C5E">
      <w:pPr>
        <w:pStyle w:val="ListParagraph"/>
        <w:numPr>
          <w:ilvl w:val="0"/>
          <w:numId w:val="40"/>
        </w:numPr>
        <w:rPr>
          <w:szCs w:val="24"/>
        </w:rPr>
      </w:pPr>
      <w:r w:rsidRPr="00A11931">
        <w:rPr>
          <w:szCs w:val="24"/>
        </w:rPr>
        <w:t>Once,</w:t>
      </w:r>
      <w:r w:rsidR="00FD7BD9" w:rsidRPr="00A11931">
        <w:rPr>
          <w:szCs w:val="24"/>
        </w:rPr>
        <w:t xml:space="preserve"> you </w:t>
      </w:r>
      <w:r w:rsidRPr="00A11931">
        <w:rPr>
          <w:szCs w:val="24"/>
        </w:rPr>
        <w:t xml:space="preserve">get </w:t>
      </w:r>
      <w:r w:rsidR="00FD7BD9" w:rsidRPr="00A11931">
        <w:rPr>
          <w:szCs w:val="24"/>
        </w:rPr>
        <w:t>connect</w:t>
      </w:r>
      <w:r w:rsidRPr="00A11931">
        <w:rPr>
          <w:szCs w:val="24"/>
        </w:rPr>
        <w:t>ed</w:t>
      </w:r>
      <w:r w:rsidR="00FD7BD9" w:rsidRPr="00A11931">
        <w:rPr>
          <w:szCs w:val="24"/>
        </w:rPr>
        <w:t xml:space="preserve"> to </w:t>
      </w:r>
      <w:r w:rsidR="00FD7BD9" w:rsidRPr="00A11931">
        <w:rPr>
          <w:b/>
          <w:szCs w:val="24"/>
        </w:rPr>
        <w:t>On-premises VM</w:t>
      </w:r>
      <w:r w:rsidRPr="00A11931">
        <w:rPr>
          <w:szCs w:val="24"/>
        </w:rPr>
        <w:t xml:space="preserve"> which you deployed in L</w:t>
      </w:r>
      <w:r w:rsidR="00FD7BD9" w:rsidRPr="00A11931">
        <w:rPr>
          <w:szCs w:val="24"/>
        </w:rPr>
        <w:t>ab 1</w:t>
      </w:r>
      <w:r w:rsidRPr="00A11931">
        <w:rPr>
          <w:szCs w:val="24"/>
        </w:rPr>
        <w:sym w:font="Wingdings" w:char="F0E0"/>
      </w:r>
      <w:r w:rsidR="00FD7BD9" w:rsidRPr="00A11931">
        <w:rPr>
          <w:szCs w:val="24"/>
        </w:rPr>
        <w:t xml:space="preserve"> </w:t>
      </w:r>
      <w:r w:rsidRPr="00A11931">
        <w:rPr>
          <w:szCs w:val="24"/>
        </w:rPr>
        <w:t>E</w:t>
      </w:r>
      <w:r w:rsidR="00FD7BD9" w:rsidRPr="00A11931">
        <w:rPr>
          <w:szCs w:val="24"/>
        </w:rPr>
        <w:t xml:space="preserve">xercise </w:t>
      </w:r>
      <w:r w:rsidRPr="00A11931">
        <w:rPr>
          <w:szCs w:val="24"/>
        </w:rPr>
        <w:t xml:space="preserve">1. </w:t>
      </w:r>
      <w:r w:rsidR="002D00B0" w:rsidRPr="00A11931">
        <w:rPr>
          <w:szCs w:val="24"/>
        </w:rPr>
        <w:t>Use the below command to export the data from on-</w:t>
      </w:r>
      <w:r w:rsidR="00FD7BD9" w:rsidRPr="00A11931">
        <w:rPr>
          <w:szCs w:val="24"/>
        </w:rPr>
        <w:t xml:space="preserve">premises </w:t>
      </w:r>
      <w:r w:rsidR="0034774A">
        <w:rPr>
          <w:szCs w:val="24"/>
        </w:rPr>
        <w:t>VM</w:t>
      </w:r>
      <w:r w:rsidR="00FD7BD9" w:rsidRPr="00A11931">
        <w:rPr>
          <w:szCs w:val="24"/>
        </w:rPr>
        <w:t>.</w:t>
      </w:r>
    </w:p>
    <w:p w14:paraId="50B34081" w14:textId="5BC22035" w:rsidR="004D4C5E" w:rsidRPr="00A11931" w:rsidRDefault="004D4C5E" w:rsidP="000C5B1D">
      <w:pPr>
        <w:pStyle w:val="ListParagraph"/>
        <w:numPr>
          <w:ilvl w:val="0"/>
          <w:numId w:val="41"/>
        </w:numPr>
        <w:rPr>
          <w:szCs w:val="24"/>
        </w:rPr>
      </w:pPr>
      <w:r w:rsidRPr="00A11931">
        <w:rPr>
          <w:szCs w:val="24"/>
        </w:rPr>
        <w:lastRenderedPageBreak/>
        <w:t>&lt;</w:t>
      </w:r>
      <w:r w:rsidRPr="00F533EE">
        <w:rPr>
          <w:i/>
          <w:szCs w:val="24"/>
        </w:rPr>
        <w:t>db_name</w:t>
      </w:r>
      <w:r w:rsidRPr="00A11931">
        <w:rPr>
          <w:szCs w:val="24"/>
        </w:rPr>
        <w:t>&gt;</w:t>
      </w:r>
      <w:r w:rsidR="002D00B0" w:rsidRPr="00A11931">
        <w:rPr>
          <w:szCs w:val="24"/>
        </w:rPr>
        <w:t xml:space="preserve">: </w:t>
      </w:r>
      <w:r w:rsidR="002D00B0" w:rsidRPr="00A11931">
        <w:rPr>
          <w:b/>
          <w:szCs w:val="24"/>
        </w:rPr>
        <w:t>meanstacktutorials</w:t>
      </w:r>
      <w:r w:rsidR="002D00B0" w:rsidRPr="00A11931">
        <w:rPr>
          <w:szCs w:val="24"/>
        </w:rPr>
        <w:t xml:space="preserve"> (</w:t>
      </w:r>
      <w:r w:rsidR="009C6934" w:rsidRPr="00A11931">
        <w:rPr>
          <w:szCs w:val="24"/>
        </w:rPr>
        <w:t>any database name to be used by application</w:t>
      </w:r>
      <w:r w:rsidR="00B015FE">
        <w:rPr>
          <w:szCs w:val="24"/>
        </w:rPr>
        <w:t xml:space="preserve"> post migration, you can keep it same or change as per requirement of your application</w:t>
      </w:r>
      <w:r w:rsidR="002D00B0" w:rsidRPr="00A11931">
        <w:rPr>
          <w:szCs w:val="24"/>
        </w:rPr>
        <w:t>)</w:t>
      </w:r>
    </w:p>
    <w:p w14:paraId="5E0FF4B1" w14:textId="32F1E58A" w:rsidR="002D00B0" w:rsidRPr="00A11931" w:rsidRDefault="002D00B0" w:rsidP="000C5B1D">
      <w:pPr>
        <w:pStyle w:val="ListParagraph"/>
        <w:numPr>
          <w:ilvl w:val="0"/>
          <w:numId w:val="41"/>
        </w:numPr>
        <w:rPr>
          <w:szCs w:val="24"/>
        </w:rPr>
      </w:pPr>
      <w:r w:rsidRPr="00A11931">
        <w:rPr>
          <w:szCs w:val="24"/>
        </w:rPr>
        <w:t>&lt;</w:t>
      </w:r>
      <w:r w:rsidRPr="00F533EE">
        <w:rPr>
          <w:i/>
          <w:szCs w:val="24"/>
        </w:rPr>
        <w:t>Collection_name</w:t>
      </w:r>
      <w:r w:rsidRPr="00A11931">
        <w:rPr>
          <w:szCs w:val="24"/>
        </w:rPr>
        <w:t xml:space="preserve">&gt;: </w:t>
      </w:r>
      <w:r w:rsidRPr="00A11931">
        <w:rPr>
          <w:b/>
          <w:szCs w:val="24"/>
        </w:rPr>
        <w:t>todos</w:t>
      </w:r>
      <w:r w:rsidR="009C6934" w:rsidRPr="00A11931">
        <w:rPr>
          <w:szCs w:val="24"/>
        </w:rPr>
        <w:t xml:space="preserve"> (as per app requirement</w:t>
      </w:r>
      <w:r w:rsidRPr="00A11931">
        <w:rPr>
          <w:szCs w:val="24"/>
        </w:rPr>
        <w:t>)</w:t>
      </w:r>
    </w:p>
    <w:p w14:paraId="70BC15D9" w14:textId="58101F6C" w:rsidR="00FD7BD9" w:rsidRPr="00A11931" w:rsidRDefault="000C5B1D" w:rsidP="001A657D">
      <w:pPr>
        <w:pStyle w:val="CodeBlock"/>
        <w:rPr>
          <w:szCs w:val="24"/>
        </w:rPr>
      </w:pPr>
      <w:r w:rsidRPr="00A11931">
        <w:rPr>
          <w:szCs w:val="24"/>
        </w:rPr>
        <w:t xml:space="preserve">sudo </w:t>
      </w:r>
      <w:r w:rsidR="00FD7BD9" w:rsidRPr="00A11931">
        <w:rPr>
          <w:szCs w:val="24"/>
        </w:rPr>
        <w:t xml:space="preserve">mongoexport --host localhost --db &lt;db_name&gt; --collection &lt;Collection_name&gt; --out </w:t>
      </w:r>
      <w:r w:rsidR="001E539D" w:rsidRPr="00A11931">
        <w:rPr>
          <w:szCs w:val="24"/>
        </w:rPr>
        <w:t>dumpfile.bkp</w:t>
      </w:r>
    </w:p>
    <w:p w14:paraId="7A9F1AB8" w14:textId="5F2892AC" w:rsidR="00FD7BD9" w:rsidRPr="00A11931" w:rsidRDefault="00F45DFE" w:rsidP="00AA3B87">
      <w:pPr>
        <w:ind w:left="720"/>
        <w:rPr>
          <w:szCs w:val="24"/>
        </w:rPr>
      </w:pPr>
      <w:r>
        <w:rPr>
          <w:noProof/>
          <w:szCs w:val="24"/>
        </w:rPr>
        <w:drawing>
          <wp:inline distT="0" distB="0" distL="0" distR="0" wp14:anchorId="328FC5DC" wp14:editId="27400A51">
            <wp:extent cx="6161905" cy="6952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35">
                      <a:extLst>
                        <a:ext uri="{28A0092B-C50C-407E-A947-70E740481C1C}">
                          <a14:useLocalDpi xmlns:a14="http://schemas.microsoft.com/office/drawing/2010/main" val="0"/>
                        </a:ext>
                      </a:extLst>
                    </a:blip>
                    <a:stretch>
                      <a:fillRect/>
                    </a:stretch>
                  </pic:blipFill>
                  <pic:spPr>
                    <a:xfrm>
                      <a:off x="0" y="0"/>
                      <a:ext cx="6161905" cy="695238"/>
                    </a:xfrm>
                    <a:prstGeom prst="rect">
                      <a:avLst/>
                    </a:prstGeom>
                  </pic:spPr>
                </pic:pic>
              </a:graphicData>
            </a:graphic>
          </wp:inline>
        </w:drawing>
      </w:r>
    </w:p>
    <w:p w14:paraId="1E0C9987" w14:textId="54863533" w:rsidR="00FD7BD9" w:rsidRPr="00C7626D" w:rsidRDefault="00FD7BD9" w:rsidP="00CA4D64">
      <w:pPr>
        <w:pStyle w:val="ListParagraph"/>
        <w:numPr>
          <w:ilvl w:val="0"/>
          <w:numId w:val="40"/>
        </w:numPr>
        <w:rPr>
          <w:szCs w:val="24"/>
        </w:rPr>
      </w:pPr>
      <w:r w:rsidRPr="00C7626D">
        <w:rPr>
          <w:szCs w:val="24"/>
        </w:rPr>
        <w:t>Now you can see data is exported successfully.</w:t>
      </w:r>
      <w:r w:rsidR="00BD3D55" w:rsidRPr="00C7626D">
        <w:rPr>
          <w:noProof/>
          <w:szCs w:val="24"/>
        </w:rPr>
        <w:t xml:space="preserve">       </w:t>
      </w:r>
      <w:r w:rsidR="00F45DFE">
        <w:rPr>
          <w:noProof/>
        </w:rPr>
        <w:drawing>
          <wp:inline distT="0" distB="0" distL="0" distR="0" wp14:anchorId="4A9E182A" wp14:editId="2E11D4A2">
            <wp:extent cx="6000000" cy="952381"/>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00000" cy="952381"/>
                    </a:xfrm>
                    <a:prstGeom prst="rect">
                      <a:avLst/>
                    </a:prstGeom>
                  </pic:spPr>
                </pic:pic>
              </a:graphicData>
            </a:graphic>
          </wp:inline>
        </w:drawing>
      </w:r>
    </w:p>
    <w:p w14:paraId="646A9307" w14:textId="638EB4B7" w:rsidR="00FD7BD9" w:rsidRPr="00A11931" w:rsidRDefault="00FD7BD9" w:rsidP="00BD3D55">
      <w:pPr>
        <w:pStyle w:val="ListParagraph"/>
        <w:numPr>
          <w:ilvl w:val="0"/>
          <w:numId w:val="40"/>
        </w:numPr>
        <w:rPr>
          <w:szCs w:val="24"/>
        </w:rPr>
      </w:pPr>
      <w:r w:rsidRPr="00A11931">
        <w:rPr>
          <w:szCs w:val="24"/>
        </w:rPr>
        <w:t xml:space="preserve">Now, we will import this </w:t>
      </w:r>
      <w:r w:rsidR="00DF3A49">
        <w:rPr>
          <w:szCs w:val="24"/>
        </w:rPr>
        <w:t>M</w:t>
      </w:r>
      <w:r w:rsidR="00BD3D55" w:rsidRPr="00A11931">
        <w:rPr>
          <w:szCs w:val="24"/>
        </w:rPr>
        <w:t>ongo</w:t>
      </w:r>
      <w:r w:rsidR="00DF3A49">
        <w:rPr>
          <w:szCs w:val="24"/>
        </w:rPr>
        <w:t>DB</w:t>
      </w:r>
      <w:r w:rsidR="00BD3D55" w:rsidRPr="00A11931">
        <w:rPr>
          <w:szCs w:val="24"/>
        </w:rPr>
        <w:t xml:space="preserve"> on Azure Cosmos DB (MongoDB)</w:t>
      </w:r>
      <w:r w:rsidR="007D3CE2" w:rsidRPr="00A11931">
        <w:rPr>
          <w:szCs w:val="24"/>
        </w:rPr>
        <w:t xml:space="preserve"> </w:t>
      </w:r>
      <w:r w:rsidR="0016267D">
        <w:rPr>
          <w:szCs w:val="24"/>
        </w:rPr>
        <w:t>and r</w:t>
      </w:r>
      <w:r w:rsidR="001E539D" w:rsidRPr="00A11931">
        <w:rPr>
          <w:szCs w:val="24"/>
        </w:rPr>
        <w:t xml:space="preserve">eplace the HOST, PORT, USERNAME and PASSWORD with </w:t>
      </w:r>
      <w:r w:rsidR="00236409" w:rsidRPr="00A11931">
        <w:rPr>
          <w:szCs w:val="24"/>
        </w:rPr>
        <w:t xml:space="preserve">the </w:t>
      </w:r>
      <w:r w:rsidR="0016267D">
        <w:rPr>
          <w:szCs w:val="24"/>
        </w:rPr>
        <w:t>parameters in below command with values you copied in LAB 2</w:t>
      </w:r>
      <w:r w:rsidR="0016267D" w:rsidRPr="0016267D">
        <w:rPr>
          <w:szCs w:val="24"/>
        </w:rPr>
        <w:sym w:font="Wingdings" w:char="F0E0"/>
      </w:r>
      <w:r w:rsidR="0016267D">
        <w:rPr>
          <w:szCs w:val="24"/>
        </w:rPr>
        <w:t xml:space="preserve"> Exercise 1</w:t>
      </w:r>
      <w:r w:rsidR="0016267D" w:rsidRPr="0016267D">
        <w:rPr>
          <w:szCs w:val="24"/>
        </w:rPr>
        <w:sym w:font="Wingdings" w:char="F0E0"/>
      </w:r>
      <w:r w:rsidR="0016267D">
        <w:rPr>
          <w:szCs w:val="24"/>
        </w:rPr>
        <w:t xml:space="preserve"> </w:t>
      </w:r>
      <w:r w:rsidR="00437A5F">
        <w:rPr>
          <w:szCs w:val="24"/>
        </w:rPr>
        <w:t>S</w:t>
      </w:r>
      <w:r w:rsidR="0016267D">
        <w:rPr>
          <w:szCs w:val="24"/>
        </w:rPr>
        <w:t>tep 9.</w:t>
      </w:r>
    </w:p>
    <w:p w14:paraId="5AF65048" w14:textId="543E7560" w:rsidR="00FD7BD9" w:rsidRPr="00A11931" w:rsidRDefault="00FD7BD9" w:rsidP="000A7510">
      <w:pPr>
        <w:pStyle w:val="CodeBlock"/>
        <w:rPr>
          <w:szCs w:val="24"/>
        </w:rPr>
      </w:pPr>
      <w:r w:rsidRPr="00A11931">
        <w:rPr>
          <w:szCs w:val="24"/>
        </w:rPr>
        <w:t>mongoimport --host &lt;HOST&gt;:&lt;PORT&gt; -u &lt;USERNAME&gt; -p &lt;PASSWORD&gt; --ssl</w:t>
      </w:r>
      <w:r w:rsidR="00236409" w:rsidRPr="00A11931">
        <w:rPr>
          <w:szCs w:val="24"/>
        </w:rPr>
        <w:t xml:space="preserve"> --</w:t>
      </w:r>
      <w:r w:rsidRPr="00A11931">
        <w:rPr>
          <w:szCs w:val="24"/>
        </w:rPr>
        <w:t xml:space="preserve">sslAllowInvalidCertificates --db </w:t>
      </w:r>
      <w:r w:rsidR="00236409" w:rsidRPr="00A11931">
        <w:rPr>
          <w:szCs w:val="24"/>
        </w:rPr>
        <w:t>&lt;db_name&gt;</w:t>
      </w:r>
      <w:r w:rsidRPr="00A11931">
        <w:rPr>
          <w:szCs w:val="24"/>
        </w:rPr>
        <w:t xml:space="preserve"> --collection todos --file &lt;BackupFileName&gt;</w:t>
      </w:r>
    </w:p>
    <w:p w14:paraId="0A484B08" w14:textId="17C998AF" w:rsidR="00FD7BD9" w:rsidRDefault="00F950FA" w:rsidP="003D3686">
      <w:pPr>
        <w:pStyle w:val="ListParagraph"/>
        <w:ind w:left="567"/>
        <w:rPr>
          <w:szCs w:val="24"/>
        </w:rPr>
      </w:pPr>
      <w:r>
        <w:rPr>
          <w:noProof/>
          <w:szCs w:val="24"/>
        </w:rPr>
        <w:drawing>
          <wp:inline distT="0" distB="0" distL="0" distR="0" wp14:anchorId="2BF33250" wp14:editId="2780D8C5">
            <wp:extent cx="6304762" cy="1676190"/>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37">
                      <a:extLst>
                        <a:ext uri="{28A0092B-C50C-407E-A947-70E740481C1C}">
                          <a14:useLocalDpi xmlns:a14="http://schemas.microsoft.com/office/drawing/2010/main" val="0"/>
                        </a:ext>
                      </a:extLst>
                    </a:blip>
                    <a:stretch>
                      <a:fillRect/>
                    </a:stretch>
                  </pic:blipFill>
                  <pic:spPr>
                    <a:xfrm>
                      <a:off x="0" y="0"/>
                      <a:ext cx="6304762" cy="1676190"/>
                    </a:xfrm>
                    <a:prstGeom prst="rect">
                      <a:avLst/>
                    </a:prstGeom>
                  </pic:spPr>
                </pic:pic>
              </a:graphicData>
            </a:graphic>
          </wp:inline>
        </w:drawing>
      </w:r>
    </w:p>
    <w:p w14:paraId="52669EC5" w14:textId="18DA47ED" w:rsidR="00F51D5C" w:rsidRPr="00AF7138" w:rsidRDefault="00F51D5C" w:rsidP="00F51D5C">
      <w:pPr>
        <w:pStyle w:val="ListParagraph"/>
        <w:numPr>
          <w:ilvl w:val="0"/>
          <w:numId w:val="40"/>
        </w:numPr>
        <w:rPr>
          <w:szCs w:val="24"/>
        </w:rPr>
      </w:pPr>
      <w:r>
        <w:rPr>
          <w:szCs w:val="24"/>
        </w:rPr>
        <w:t>You can see the message for imported documents as highlighted in above</w:t>
      </w:r>
      <w:r w:rsidR="00E205BB">
        <w:rPr>
          <w:szCs w:val="24"/>
        </w:rPr>
        <w:t xml:space="preserve"> screenshot.</w:t>
      </w:r>
    </w:p>
    <w:bookmarkStart w:id="25" w:name="_Toc497823042"/>
    <w:p w14:paraId="710082FB" w14:textId="6E60AD28" w:rsidR="00F11A73" w:rsidRPr="00A11931" w:rsidRDefault="0080674E" w:rsidP="00282E5A">
      <w:pPr>
        <w:pStyle w:val="Heading2"/>
        <w:rPr>
          <w:noProof/>
          <w:lang w:bidi="en-US"/>
        </w:rPr>
      </w:pPr>
      <w:sdt>
        <w:sdtPr>
          <w:alias w:val="Topic"/>
          <w:tag w:val="08c1d3a0-0a8d-46e3-9844-bc1433dc10c4"/>
          <w:id w:val="-944302478"/>
          <w:text/>
        </w:sdtPr>
        <w:sdtEndPr/>
        <w:sdtContent>
          <w:r w:rsidR="00F11A73" w:rsidRPr="00282E5A">
            <w:t xml:space="preserve">Exercise </w:t>
          </w:r>
          <w:r w:rsidR="003A5BFC" w:rsidRPr="00282E5A">
            <w:t>3</w:t>
          </w:r>
          <w:r w:rsidR="00F11A73" w:rsidRPr="00282E5A">
            <w:t xml:space="preserve">: Deploy </w:t>
          </w:r>
          <w:r w:rsidR="00236409" w:rsidRPr="00282E5A">
            <w:t>Ubuntu</w:t>
          </w:r>
          <w:r w:rsidR="00F11A73" w:rsidRPr="00282E5A">
            <w:t xml:space="preserve"> with Docker</w:t>
          </w:r>
          <w:r w:rsidR="00236409" w:rsidRPr="00282E5A">
            <w:t xml:space="preserve"> using template</w:t>
          </w:r>
        </w:sdtContent>
      </w:sdt>
      <w:bookmarkEnd w:id="25"/>
    </w:p>
    <w:p w14:paraId="47C92737" w14:textId="3790C5B0" w:rsidR="008C71E6" w:rsidRPr="00A11931" w:rsidRDefault="00133AE7" w:rsidP="007F4D76">
      <w:pPr>
        <w:rPr>
          <w:noProof/>
          <w:szCs w:val="24"/>
          <w:lang w:bidi="en-US"/>
        </w:rPr>
      </w:pPr>
      <w:r w:rsidRPr="00A11931">
        <w:rPr>
          <w:noProof/>
          <w:szCs w:val="24"/>
          <w:lang w:bidi="en-US"/>
        </w:rPr>
        <w:t xml:space="preserve">In this exercise, we will </w:t>
      </w:r>
      <w:r w:rsidR="00361CC5" w:rsidRPr="00A11931">
        <w:rPr>
          <w:noProof/>
          <w:szCs w:val="24"/>
          <w:lang w:bidi="en-US"/>
        </w:rPr>
        <w:t>deploy the template for docker on ubuntu server</w:t>
      </w:r>
      <w:r w:rsidR="0019102A" w:rsidRPr="00A11931">
        <w:rPr>
          <w:noProof/>
          <w:szCs w:val="24"/>
          <w:lang w:bidi="en-US"/>
        </w:rPr>
        <w:t xml:space="preserve"> to migrate </w:t>
      </w:r>
      <w:r w:rsidR="00361CC5" w:rsidRPr="00A11931">
        <w:rPr>
          <w:noProof/>
          <w:szCs w:val="24"/>
          <w:lang w:bidi="en-US"/>
        </w:rPr>
        <w:t>Nodejs</w:t>
      </w:r>
      <w:r w:rsidR="0019102A" w:rsidRPr="00A11931">
        <w:rPr>
          <w:noProof/>
          <w:szCs w:val="24"/>
          <w:lang w:bidi="en-US"/>
        </w:rPr>
        <w:t xml:space="preserve"> on c</w:t>
      </w:r>
      <w:r w:rsidR="00FD0ED8" w:rsidRPr="00A11931">
        <w:rPr>
          <w:noProof/>
          <w:szCs w:val="24"/>
          <w:lang w:bidi="en-US"/>
        </w:rPr>
        <w:t>ontainer</w:t>
      </w:r>
      <w:r w:rsidR="00011CB5" w:rsidRPr="00A11931">
        <w:rPr>
          <w:noProof/>
          <w:szCs w:val="24"/>
          <w:lang w:bidi="en-US"/>
        </w:rPr>
        <w:t>.</w:t>
      </w:r>
    </w:p>
    <w:p w14:paraId="367CF8B1" w14:textId="3B19F010" w:rsidR="00CB7F18" w:rsidRPr="00A11931" w:rsidRDefault="00CB7F18" w:rsidP="009A15BA">
      <w:pPr>
        <w:pStyle w:val="ListParagraph"/>
        <w:numPr>
          <w:ilvl w:val="0"/>
          <w:numId w:val="42"/>
        </w:numPr>
        <w:spacing w:line="254" w:lineRule="auto"/>
        <w:ind w:left="720"/>
        <w:rPr>
          <w:noProof/>
          <w:szCs w:val="24"/>
          <w:lang w:bidi="en-US"/>
        </w:rPr>
      </w:pPr>
      <w:r w:rsidRPr="00A11931">
        <w:rPr>
          <w:b/>
          <w:bCs/>
          <w:noProof/>
          <w:szCs w:val="24"/>
          <w:lang w:bidi="en-US"/>
        </w:rPr>
        <w:t>Launch</w:t>
      </w:r>
      <w:r w:rsidRPr="00A11931">
        <w:rPr>
          <w:noProof/>
          <w:szCs w:val="24"/>
          <w:lang w:bidi="en-US"/>
        </w:rPr>
        <w:t xml:space="preserve"> a browser and </w:t>
      </w:r>
      <w:r w:rsidRPr="00A11931">
        <w:rPr>
          <w:b/>
          <w:bCs/>
          <w:noProof/>
          <w:szCs w:val="24"/>
          <w:lang w:bidi="en-US"/>
        </w:rPr>
        <w:t>Navigate</w:t>
      </w:r>
      <w:r w:rsidRPr="00A11931">
        <w:rPr>
          <w:noProof/>
          <w:szCs w:val="24"/>
          <w:lang w:bidi="en-US"/>
        </w:rPr>
        <w:t xml:space="preserve"> to </w:t>
      </w:r>
      <w:hyperlink r:id="rId38" w:history="1">
        <w:r w:rsidRPr="00A11931">
          <w:rPr>
            <w:rStyle w:val="Hyperlink"/>
            <w:color w:val="0563C1"/>
            <w:szCs w:val="24"/>
          </w:rPr>
          <w:t>https://portal.Azure .com</w:t>
        </w:r>
      </w:hyperlink>
      <w:r w:rsidRPr="00A11931">
        <w:rPr>
          <w:szCs w:val="24"/>
        </w:rPr>
        <w:t xml:space="preserve">. </w:t>
      </w:r>
      <w:r w:rsidRPr="00A11931">
        <w:rPr>
          <w:b/>
          <w:bCs/>
          <w:szCs w:val="24"/>
        </w:rPr>
        <w:t>Login</w:t>
      </w:r>
      <w:r w:rsidRPr="00A11931">
        <w:rPr>
          <w:szCs w:val="24"/>
        </w:rPr>
        <w:t xml:space="preserve"> with your Microsoft Azure credentials.</w:t>
      </w:r>
    </w:p>
    <w:p w14:paraId="735D6B8D" w14:textId="77777777" w:rsidR="00CB7F18" w:rsidRPr="00A11931" w:rsidRDefault="00CB7F18" w:rsidP="009A15BA">
      <w:pPr>
        <w:pStyle w:val="ListParagraph"/>
        <w:numPr>
          <w:ilvl w:val="0"/>
          <w:numId w:val="42"/>
        </w:numPr>
        <w:spacing w:line="254" w:lineRule="auto"/>
        <w:ind w:left="720"/>
        <w:rPr>
          <w:noProof/>
          <w:szCs w:val="24"/>
          <w:lang w:bidi="en-US"/>
        </w:rPr>
      </w:pPr>
      <w:r w:rsidRPr="00A11931">
        <w:rPr>
          <w:noProof/>
          <w:szCs w:val="24"/>
        </w:rPr>
        <w:t xml:space="preserve">To toggle </w:t>
      </w:r>
      <w:r w:rsidRPr="00A11931">
        <w:rPr>
          <w:b/>
          <w:noProof/>
          <w:szCs w:val="24"/>
        </w:rPr>
        <w:t>show/hide</w:t>
      </w:r>
      <w:r w:rsidRPr="00A11931">
        <w:rPr>
          <w:noProof/>
          <w:szCs w:val="24"/>
        </w:rPr>
        <w:t xml:space="preserve"> the Portal menu options with icon, </w:t>
      </w:r>
      <w:r w:rsidRPr="00A11931">
        <w:rPr>
          <w:b/>
          <w:noProof/>
          <w:szCs w:val="24"/>
        </w:rPr>
        <w:t>Click</w:t>
      </w:r>
      <w:r w:rsidRPr="00A11931">
        <w:rPr>
          <w:noProof/>
          <w:szCs w:val="24"/>
        </w:rPr>
        <w:t xml:space="preserve"> on the </w:t>
      </w:r>
      <w:r w:rsidRPr="00A11931">
        <w:rPr>
          <w:b/>
          <w:noProof/>
          <w:szCs w:val="24"/>
        </w:rPr>
        <w:t>Show Menu</w:t>
      </w:r>
      <w:r w:rsidRPr="00A11931">
        <w:rPr>
          <w:noProof/>
          <w:szCs w:val="24"/>
        </w:rPr>
        <w:t xml:space="preserve"> button.</w:t>
      </w:r>
    </w:p>
    <w:p w14:paraId="078FEA61" w14:textId="3D11D43B" w:rsidR="00361CC5" w:rsidRPr="007A219C" w:rsidRDefault="00CB7F18" w:rsidP="007A219C">
      <w:pPr>
        <w:pStyle w:val="ListParagraph"/>
        <w:spacing w:line="254" w:lineRule="auto"/>
        <w:rPr>
          <w:noProof/>
          <w:szCs w:val="24"/>
          <w:lang w:bidi="en-US"/>
        </w:rPr>
      </w:pPr>
      <w:r w:rsidRPr="00A11931">
        <w:rPr>
          <w:noProof/>
          <w:szCs w:val="24"/>
          <w:lang w:val="en-IN" w:eastAsia="en-IN"/>
        </w:rPr>
        <w:lastRenderedPageBreak/>
        <w:drawing>
          <wp:inline distT="0" distB="0" distL="0" distR="0" wp14:anchorId="1F135675" wp14:editId="43E8988D">
            <wp:extent cx="2047875" cy="1611826"/>
            <wp:effectExtent l="0" t="0" r="0" b="7620"/>
            <wp:docPr id="634358645" name="Picture 63435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2105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0038" cy="1621399"/>
                    </a:xfrm>
                    <a:prstGeom prst="rect">
                      <a:avLst/>
                    </a:prstGeom>
                    <a:noFill/>
                    <a:ln>
                      <a:noFill/>
                    </a:ln>
                  </pic:spPr>
                </pic:pic>
              </a:graphicData>
            </a:graphic>
          </wp:inline>
        </w:drawing>
      </w:r>
    </w:p>
    <w:p w14:paraId="6490F7A8" w14:textId="79B358EE" w:rsidR="00CB7F18" w:rsidRPr="00A11931" w:rsidRDefault="00CB7F18" w:rsidP="009A15BA">
      <w:pPr>
        <w:pStyle w:val="ListParagraph"/>
        <w:numPr>
          <w:ilvl w:val="0"/>
          <w:numId w:val="42"/>
        </w:numPr>
        <w:ind w:left="720"/>
        <w:rPr>
          <w:noProof/>
          <w:szCs w:val="24"/>
        </w:rPr>
      </w:pPr>
      <w:r w:rsidRPr="00A11931">
        <w:rPr>
          <w:b/>
          <w:bCs/>
          <w:noProof/>
          <w:szCs w:val="24"/>
        </w:rPr>
        <w:t>Click</w:t>
      </w:r>
      <w:r w:rsidRPr="00A11931">
        <w:rPr>
          <w:noProof/>
          <w:szCs w:val="24"/>
        </w:rPr>
        <w:t xml:space="preserve"> on </w:t>
      </w:r>
      <w:r w:rsidRPr="00A11931">
        <w:rPr>
          <w:b/>
          <w:noProof/>
          <w:szCs w:val="24"/>
        </w:rPr>
        <w:t xml:space="preserve">+New </w:t>
      </w:r>
      <w:r w:rsidRPr="00A11931">
        <w:rPr>
          <w:noProof/>
          <w:szCs w:val="24"/>
        </w:rPr>
        <w:t>button.</w:t>
      </w:r>
    </w:p>
    <w:p w14:paraId="139833FF" w14:textId="4858CCBF" w:rsidR="00361CC5" w:rsidRPr="007A219C" w:rsidRDefault="00CB7F18" w:rsidP="007A219C">
      <w:pPr>
        <w:pStyle w:val="ListParagraph"/>
        <w:rPr>
          <w:noProof/>
          <w:szCs w:val="24"/>
        </w:rPr>
      </w:pPr>
      <w:r w:rsidRPr="00A11931">
        <w:rPr>
          <w:noProof/>
          <w:szCs w:val="24"/>
        </w:rPr>
        <w:drawing>
          <wp:inline distT="0" distB="0" distL="0" distR="0" wp14:anchorId="4D312F17" wp14:editId="72E86556">
            <wp:extent cx="2123810" cy="233333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
                    <pic:cNvPicPr/>
                  </pic:nvPicPr>
                  <pic:blipFill>
                    <a:blip r:embed="rId27">
                      <a:extLst>
                        <a:ext uri="{28A0092B-C50C-407E-A947-70E740481C1C}">
                          <a14:useLocalDpi xmlns:a14="http://schemas.microsoft.com/office/drawing/2010/main" val="0"/>
                        </a:ext>
                      </a:extLst>
                    </a:blip>
                    <a:stretch>
                      <a:fillRect/>
                    </a:stretch>
                  </pic:blipFill>
                  <pic:spPr>
                    <a:xfrm>
                      <a:off x="0" y="0"/>
                      <a:ext cx="2123810" cy="2333333"/>
                    </a:xfrm>
                    <a:prstGeom prst="rect">
                      <a:avLst/>
                    </a:prstGeom>
                  </pic:spPr>
                </pic:pic>
              </a:graphicData>
            </a:graphic>
          </wp:inline>
        </w:drawing>
      </w:r>
    </w:p>
    <w:p w14:paraId="4DC52145" w14:textId="277E6601" w:rsidR="007F4D76" w:rsidRPr="00A11931" w:rsidRDefault="00CB7F18" w:rsidP="009A15BA">
      <w:pPr>
        <w:pStyle w:val="ListParagraph"/>
        <w:numPr>
          <w:ilvl w:val="0"/>
          <w:numId w:val="42"/>
        </w:numPr>
        <w:ind w:left="720"/>
        <w:rPr>
          <w:noProof/>
          <w:szCs w:val="24"/>
          <w:lang w:bidi="en-US"/>
        </w:rPr>
      </w:pPr>
      <w:r w:rsidRPr="00A11931">
        <w:rPr>
          <w:szCs w:val="24"/>
        </w:rPr>
        <w:t xml:space="preserve">Search for </w:t>
      </w:r>
      <w:r w:rsidR="00361CC5" w:rsidRPr="00A11931">
        <w:rPr>
          <w:b/>
          <w:szCs w:val="24"/>
        </w:rPr>
        <w:t>Template Deployment</w:t>
      </w:r>
      <w:r w:rsidR="00361CC5" w:rsidRPr="00A11931">
        <w:rPr>
          <w:szCs w:val="24"/>
        </w:rPr>
        <w:t>.</w:t>
      </w:r>
    </w:p>
    <w:p w14:paraId="371BFDF2" w14:textId="120E5DA8" w:rsidR="00361CC5" w:rsidRPr="00A11931" w:rsidRDefault="00361CC5" w:rsidP="009A15BA">
      <w:pPr>
        <w:ind w:left="720"/>
        <w:rPr>
          <w:noProof/>
          <w:szCs w:val="24"/>
          <w:lang w:bidi="en-US"/>
        </w:rPr>
      </w:pPr>
      <w:r w:rsidRPr="00A11931">
        <w:rPr>
          <w:noProof/>
          <w:szCs w:val="24"/>
        </w:rPr>
        <w:drawing>
          <wp:inline distT="0" distB="0" distL="0" distR="0" wp14:anchorId="6F4EF75D" wp14:editId="4374A42B">
            <wp:extent cx="2504762" cy="1628571"/>
            <wp:effectExtent l="0" t="0" r="0" b="0"/>
            <wp:docPr id="634358647" name="Picture 634358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04762" cy="1628571"/>
                    </a:xfrm>
                    <a:prstGeom prst="rect">
                      <a:avLst/>
                    </a:prstGeom>
                  </pic:spPr>
                </pic:pic>
              </a:graphicData>
            </a:graphic>
          </wp:inline>
        </w:drawing>
      </w:r>
    </w:p>
    <w:p w14:paraId="4C2BB8A4" w14:textId="69C7787F" w:rsidR="00361CC5" w:rsidRPr="00A11931" w:rsidRDefault="00361CC5" w:rsidP="009A15BA">
      <w:pPr>
        <w:pStyle w:val="ListParagraph"/>
        <w:numPr>
          <w:ilvl w:val="0"/>
          <w:numId w:val="42"/>
        </w:numPr>
        <w:ind w:left="720"/>
        <w:rPr>
          <w:noProof/>
          <w:szCs w:val="24"/>
          <w:lang w:bidi="en-US"/>
        </w:rPr>
      </w:pPr>
      <w:r w:rsidRPr="00A11931">
        <w:rPr>
          <w:noProof/>
          <w:szCs w:val="24"/>
          <w:lang w:bidi="en-US"/>
        </w:rPr>
        <w:t>Click on Create Button.</w:t>
      </w:r>
    </w:p>
    <w:p w14:paraId="24667FE6" w14:textId="6AECF644" w:rsidR="00361CC5" w:rsidRPr="00A11931" w:rsidRDefault="00361CC5" w:rsidP="009A15BA">
      <w:pPr>
        <w:ind w:left="720"/>
        <w:rPr>
          <w:noProof/>
          <w:szCs w:val="24"/>
          <w:lang w:bidi="en-US"/>
        </w:rPr>
      </w:pPr>
      <w:r w:rsidRPr="00A11931">
        <w:rPr>
          <w:noProof/>
          <w:szCs w:val="24"/>
        </w:rPr>
        <w:lastRenderedPageBreak/>
        <w:drawing>
          <wp:inline distT="0" distB="0" distL="0" distR="0" wp14:anchorId="77F51EC4" wp14:editId="1C0A32BF">
            <wp:extent cx="4408046" cy="4489953"/>
            <wp:effectExtent l="0" t="0" r="0" b="6350"/>
            <wp:docPr id="634358649" name="Picture 634358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18320" cy="4500418"/>
                    </a:xfrm>
                    <a:prstGeom prst="rect">
                      <a:avLst/>
                    </a:prstGeom>
                  </pic:spPr>
                </pic:pic>
              </a:graphicData>
            </a:graphic>
          </wp:inline>
        </w:drawing>
      </w:r>
    </w:p>
    <w:p w14:paraId="6FA1A8EA" w14:textId="1753B8C2" w:rsidR="00361CC5" w:rsidRPr="00A11931" w:rsidRDefault="00361CC5" w:rsidP="009A15BA">
      <w:pPr>
        <w:pStyle w:val="ListParagraph"/>
        <w:numPr>
          <w:ilvl w:val="0"/>
          <w:numId w:val="42"/>
        </w:numPr>
        <w:ind w:left="720"/>
        <w:rPr>
          <w:noProof/>
          <w:szCs w:val="24"/>
          <w:lang w:bidi="en-US"/>
        </w:rPr>
      </w:pPr>
      <w:r w:rsidRPr="00A11931">
        <w:rPr>
          <w:noProof/>
          <w:szCs w:val="24"/>
          <w:lang w:bidi="en-US"/>
        </w:rPr>
        <w:t xml:space="preserve">Select </w:t>
      </w:r>
      <w:r w:rsidRPr="00A11931">
        <w:rPr>
          <w:b/>
          <w:noProof/>
          <w:szCs w:val="24"/>
          <w:lang w:bidi="en-US"/>
        </w:rPr>
        <w:t xml:space="preserve">docker-simple-on-ubuntu template </w:t>
      </w:r>
      <w:r w:rsidRPr="00A11931">
        <w:rPr>
          <w:noProof/>
          <w:szCs w:val="24"/>
          <w:lang w:bidi="en-US"/>
        </w:rPr>
        <w:t>and Click on Select template.</w:t>
      </w:r>
    </w:p>
    <w:p w14:paraId="3550AB69" w14:textId="04C155E4" w:rsidR="00361CC5" w:rsidRPr="00A11931" w:rsidRDefault="00361CC5" w:rsidP="007A219C">
      <w:pPr>
        <w:ind w:left="720"/>
        <w:rPr>
          <w:noProof/>
          <w:szCs w:val="24"/>
          <w:lang w:bidi="en-US"/>
        </w:rPr>
      </w:pPr>
      <w:r w:rsidRPr="00A11931">
        <w:rPr>
          <w:noProof/>
          <w:szCs w:val="24"/>
        </w:rPr>
        <w:drawing>
          <wp:inline distT="0" distB="0" distL="0" distR="0" wp14:anchorId="6A0727FF" wp14:editId="1F29B763">
            <wp:extent cx="2695575" cy="3280410"/>
            <wp:effectExtent l="19050" t="19050" r="28575" b="15240"/>
            <wp:docPr id="634358650" name="Picture 634358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54417"/>
                    <a:stretch/>
                  </pic:blipFill>
                  <pic:spPr bwMode="auto">
                    <a:xfrm>
                      <a:off x="0" y="0"/>
                      <a:ext cx="2697069" cy="32822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480C7CE" w14:textId="76E8BCD5" w:rsidR="009A15BA" w:rsidRPr="009A15BA" w:rsidRDefault="00361CC5" w:rsidP="009A15BA">
      <w:pPr>
        <w:pStyle w:val="ListParagraph"/>
        <w:numPr>
          <w:ilvl w:val="0"/>
          <w:numId w:val="42"/>
        </w:numPr>
        <w:ind w:left="720"/>
        <w:rPr>
          <w:noProof/>
          <w:szCs w:val="24"/>
          <w:lang w:bidi="en-US"/>
        </w:rPr>
      </w:pPr>
      <w:r w:rsidRPr="00A11931">
        <w:rPr>
          <w:noProof/>
          <w:szCs w:val="24"/>
          <w:lang w:bidi="en-US"/>
        </w:rPr>
        <w:t xml:space="preserve">Provide </w:t>
      </w:r>
      <w:r w:rsidR="009A15BA">
        <w:rPr>
          <w:noProof/>
          <w:szCs w:val="24"/>
          <w:lang w:bidi="en-US"/>
        </w:rPr>
        <w:t>the parameters as shown below.</w:t>
      </w:r>
    </w:p>
    <w:p w14:paraId="47EE5F3C" w14:textId="52B300BF" w:rsidR="00361CC5" w:rsidRPr="000C56F9" w:rsidRDefault="00361CC5" w:rsidP="000C56F9">
      <w:pPr>
        <w:pStyle w:val="ListParagraph"/>
        <w:numPr>
          <w:ilvl w:val="0"/>
          <w:numId w:val="45"/>
        </w:numPr>
        <w:rPr>
          <w:noProof/>
          <w:szCs w:val="24"/>
          <w:lang w:bidi="en-US"/>
        </w:rPr>
      </w:pPr>
      <w:r w:rsidRPr="00911769">
        <w:rPr>
          <w:i/>
          <w:noProof/>
          <w:szCs w:val="24"/>
          <w:lang w:bidi="en-US"/>
        </w:rPr>
        <w:t>Resource Group:</w:t>
      </w:r>
      <w:r w:rsidR="00AB0E95" w:rsidRPr="000C56F9">
        <w:rPr>
          <w:noProof/>
          <w:szCs w:val="24"/>
          <w:lang w:bidi="en-US"/>
        </w:rPr>
        <w:t xml:space="preserve"> </w:t>
      </w:r>
      <w:r w:rsidR="00AB0E95" w:rsidRPr="000C56F9">
        <w:rPr>
          <w:b/>
          <w:noProof/>
          <w:szCs w:val="24"/>
          <w:lang w:bidi="en-US"/>
        </w:rPr>
        <w:t>two-tier-rg</w:t>
      </w:r>
      <w:r w:rsidR="00AB0E95" w:rsidRPr="000C56F9">
        <w:rPr>
          <w:noProof/>
          <w:szCs w:val="24"/>
          <w:lang w:bidi="en-US"/>
        </w:rPr>
        <w:t xml:space="preserve"> (use existing resource group)</w:t>
      </w:r>
    </w:p>
    <w:p w14:paraId="0C828CBA" w14:textId="4F386C0F" w:rsidR="00361CC5" w:rsidRPr="000C56F9" w:rsidRDefault="00361CC5" w:rsidP="000C56F9">
      <w:pPr>
        <w:pStyle w:val="ListParagraph"/>
        <w:numPr>
          <w:ilvl w:val="0"/>
          <w:numId w:val="45"/>
        </w:numPr>
        <w:rPr>
          <w:noProof/>
          <w:szCs w:val="24"/>
          <w:lang w:bidi="en-US"/>
        </w:rPr>
      </w:pPr>
      <w:r w:rsidRPr="00911769">
        <w:rPr>
          <w:i/>
          <w:noProof/>
          <w:szCs w:val="24"/>
          <w:lang w:bidi="en-US"/>
        </w:rPr>
        <w:t>New Storage Account Name:</w:t>
      </w:r>
      <w:r w:rsidR="00AB0E95" w:rsidRPr="000C56F9">
        <w:rPr>
          <w:noProof/>
          <w:szCs w:val="24"/>
          <w:lang w:bidi="en-US"/>
        </w:rPr>
        <w:t xml:space="preserve"> </w:t>
      </w:r>
      <w:r w:rsidR="00AB0E95" w:rsidRPr="000C56F9">
        <w:rPr>
          <w:b/>
          <w:noProof/>
          <w:szCs w:val="24"/>
          <w:lang w:bidi="en-US"/>
        </w:rPr>
        <w:t>dockerstorage12</w:t>
      </w:r>
      <w:r w:rsidR="00AB0E95" w:rsidRPr="000C56F9">
        <w:rPr>
          <w:noProof/>
          <w:szCs w:val="24"/>
          <w:lang w:bidi="en-US"/>
        </w:rPr>
        <w:t xml:space="preserve"> (any valid name)</w:t>
      </w:r>
    </w:p>
    <w:p w14:paraId="0C494D8F" w14:textId="013E36A4" w:rsidR="00361CC5" w:rsidRPr="000C56F9" w:rsidRDefault="00361CC5" w:rsidP="000C56F9">
      <w:pPr>
        <w:pStyle w:val="ListParagraph"/>
        <w:numPr>
          <w:ilvl w:val="0"/>
          <w:numId w:val="45"/>
        </w:numPr>
        <w:rPr>
          <w:noProof/>
          <w:szCs w:val="24"/>
          <w:lang w:bidi="en-US"/>
        </w:rPr>
      </w:pPr>
      <w:r w:rsidRPr="00911769">
        <w:rPr>
          <w:i/>
          <w:noProof/>
          <w:szCs w:val="24"/>
          <w:lang w:bidi="en-US"/>
        </w:rPr>
        <w:lastRenderedPageBreak/>
        <w:t>Admin Username:</w:t>
      </w:r>
      <w:r w:rsidR="00AB0E95" w:rsidRPr="000C56F9">
        <w:rPr>
          <w:noProof/>
          <w:szCs w:val="24"/>
          <w:lang w:bidi="en-US"/>
        </w:rPr>
        <w:t xml:space="preserve"> </w:t>
      </w:r>
      <w:r w:rsidR="00AB0E95" w:rsidRPr="000C56F9">
        <w:rPr>
          <w:b/>
          <w:noProof/>
          <w:szCs w:val="24"/>
          <w:lang w:bidi="en-US"/>
        </w:rPr>
        <w:t>demouser</w:t>
      </w:r>
      <w:r w:rsidR="00AB0E95" w:rsidRPr="000C56F9">
        <w:rPr>
          <w:noProof/>
          <w:szCs w:val="24"/>
          <w:lang w:bidi="en-US"/>
        </w:rPr>
        <w:t xml:space="preserve"> (as per your choice)</w:t>
      </w:r>
    </w:p>
    <w:p w14:paraId="322F586F" w14:textId="6F9221E5" w:rsidR="00361CC5" w:rsidRPr="000C56F9" w:rsidRDefault="00361CC5" w:rsidP="000C56F9">
      <w:pPr>
        <w:pStyle w:val="ListParagraph"/>
        <w:numPr>
          <w:ilvl w:val="0"/>
          <w:numId w:val="45"/>
        </w:numPr>
        <w:rPr>
          <w:noProof/>
          <w:szCs w:val="24"/>
          <w:lang w:bidi="en-US"/>
        </w:rPr>
      </w:pPr>
      <w:r w:rsidRPr="00911769">
        <w:rPr>
          <w:i/>
          <w:noProof/>
          <w:szCs w:val="24"/>
          <w:lang w:bidi="en-US"/>
        </w:rPr>
        <w:t>Admin Password:</w:t>
      </w:r>
      <w:r w:rsidR="00AB0E95" w:rsidRPr="000C56F9">
        <w:rPr>
          <w:noProof/>
          <w:szCs w:val="24"/>
          <w:lang w:bidi="en-US"/>
        </w:rPr>
        <w:t xml:space="preserve"> &lt;valid password&gt;</w:t>
      </w:r>
    </w:p>
    <w:p w14:paraId="46E31C23" w14:textId="4CC7F2CC" w:rsidR="00361CC5" w:rsidRPr="000C56F9" w:rsidRDefault="00361CC5" w:rsidP="000C56F9">
      <w:pPr>
        <w:pStyle w:val="ListParagraph"/>
        <w:numPr>
          <w:ilvl w:val="0"/>
          <w:numId w:val="45"/>
        </w:numPr>
        <w:rPr>
          <w:noProof/>
          <w:szCs w:val="24"/>
          <w:lang w:bidi="en-US"/>
        </w:rPr>
      </w:pPr>
      <w:r w:rsidRPr="00911769">
        <w:rPr>
          <w:i/>
          <w:noProof/>
          <w:szCs w:val="24"/>
          <w:lang w:bidi="en-US"/>
        </w:rPr>
        <w:t>Dns</w:t>
      </w:r>
      <w:r w:rsidR="00AB0E95" w:rsidRPr="00911769">
        <w:rPr>
          <w:i/>
          <w:noProof/>
          <w:szCs w:val="24"/>
          <w:lang w:bidi="en-US"/>
        </w:rPr>
        <w:t xml:space="preserve"> Name for Public IP:</w:t>
      </w:r>
      <w:r w:rsidR="00AB0E95" w:rsidRPr="000C56F9">
        <w:rPr>
          <w:noProof/>
          <w:szCs w:val="24"/>
          <w:lang w:bidi="en-US"/>
        </w:rPr>
        <w:t xml:space="preserve"> </w:t>
      </w:r>
      <w:r w:rsidR="00AB0E95" w:rsidRPr="000C56F9">
        <w:rPr>
          <w:b/>
          <w:noProof/>
          <w:szCs w:val="24"/>
          <w:lang w:bidi="en-US"/>
        </w:rPr>
        <w:t>dockerpublicip12</w:t>
      </w:r>
      <w:r w:rsidR="00AB0E95" w:rsidRPr="000C56F9">
        <w:rPr>
          <w:noProof/>
          <w:szCs w:val="24"/>
          <w:lang w:bidi="en-US"/>
        </w:rPr>
        <w:t xml:space="preserve"> (any valid name)</w:t>
      </w:r>
    </w:p>
    <w:p w14:paraId="56E87935" w14:textId="738975A8" w:rsidR="00AB0E95" w:rsidRPr="000C56F9" w:rsidRDefault="00AB0E95" w:rsidP="000C56F9">
      <w:pPr>
        <w:pStyle w:val="ListParagraph"/>
        <w:numPr>
          <w:ilvl w:val="0"/>
          <w:numId w:val="45"/>
        </w:numPr>
        <w:rPr>
          <w:noProof/>
          <w:szCs w:val="24"/>
          <w:lang w:bidi="en-US"/>
        </w:rPr>
      </w:pPr>
      <w:r w:rsidRPr="00911769">
        <w:rPr>
          <w:i/>
          <w:noProof/>
          <w:szCs w:val="24"/>
          <w:lang w:bidi="en-US"/>
        </w:rPr>
        <w:t xml:space="preserve">Vm Size: </w:t>
      </w:r>
      <w:r w:rsidRPr="000C56F9">
        <w:rPr>
          <w:b/>
          <w:noProof/>
          <w:szCs w:val="24"/>
          <w:lang w:bidi="en-US"/>
        </w:rPr>
        <w:t>Standard_D1_v2</w:t>
      </w:r>
    </w:p>
    <w:p w14:paraId="1F9E58C8" w14:textId="7D7DC484" w:rsidR="00AB0E95" w:rsidRPr="000C56F9" w:rsidRDefault="00AB0E95" w:rsidP="000C56F9">
      <w:pPr>
        <w:pStyle w:val="ListParagraph"/>
        <w:numPr>
          <w:ilvl w:val="0"/>
          <w:numId w:val="45"/>
        </w:numPr>
        <w:rPr>
          <w:noProof/>
          <w:szCs w:val="24"/>
          <w:lang w:bidi="en-US"/>
        </w:rPr>
      </w:pPr>
      <w:r w:rsidRPr="00911769">
        <w:rPr>
          <w:i/>
          <w:noProof/>
          <w:szCs w:val="24"/>
          <w:lang w:bidi="en-US"/>
        </w:rPr>
        <w:t>Ubuntu OS Version:</w:t>
      </w:r>
      <w:r w:rsidRPr="000C56F9">
        <w:rPr>
          <w:noProof/>
          <w:szCs w:val="24"/>
          <w:lang w:bidi="en-US"/>
        </w:rPr>
        <w:t xml:space="preserve"> </w:t>
      </w:r>
      <w:r w:rsidRPr="000C56F9">
        <w:rPr>
          <w:b/>
          <w:noProof/>
          <w:szCs w:val="24"/>
          <w:lang w:bidi="en-US"/>
        </w:rPr>
        <w:t>16.04.0-LTS</w:t>
      </w:r>
    </w:p>
    <w:p w14:paraId="3F7D70F8" w14:textId="77777777" w:rsidR="0007515E" w:rsidRPr="00A11931" w:rsidRDefault="0007515E" w:rsidP="009A15BA">
      <w:pPr>
        <w:ind w:left="720"/>
        <w:rPr>
          <w:noProof/>
          <w:szCs w:val="24"/>
        </w:rPr>
      </w:pPr>
      <w:r w:rsidRPr="00A11931">
        <w:rPr>
          <w:noProof/>
          <w:szCs w:val="24"/>
        </w:rPr>
        <w:t xml:space="preserve">Accepts terms and conditions and click on </w:t>
      </w:r>
      <w:r w:rsidRPr="00A11931">
        <w:rPr>
          <w:b/>
          <w:noProof/>
          <w:szCs w:val="24"/>
        </w:rPr>
        <w:t>Purchase</w:t>
      </w:r>
      <w:r w:rsidRPr="00A11931">
        <w:rPr>
          <w:noProof/>
          <w:szCs w:val="24"/>
        </w:rPr>
        <w:t xml:space="preserve"> button.</w:t>
      </w:r>
    </w:p>
    <w:p w14:paraId="5CB7C11E" w14:textId="2A449996" w:rsidR="00361CC5" w:rsidRPr="00A11931" w:rsidRDefault="00361CC5" w:rsidP="009A15BA">
      <w:pPr>
        <w:ind w:left="720"/>
        <w:rPr>
          <w:noProof/>
          <w:szCs w:val="24"/>
          <w:lang w:bidi="en-US"/>
        </w:rPr>
      </w:pPr>
      <w:r w:rsidRPr="00A11931">
        <w:rPr>
          <w:noProof/>
          <w:szCs w:val="24"/>
        </w:rPr>
        <w:drawing>
          <wp:inline distT="0" distB="0" distL="0" distR="0" wp14:anchorId="42DF507F" wp14:editId="308C3916">
            <wp:extent cx="3762375" cy="4552042"/>
            <wp:effectExtent l="19050" t="19050" r="9525" b="20320"/>
            <wp:docPr id="634358651" name="Picture 634358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36304"/>
                    <a:stretch/>
                  </pic:blipFill>
                  <pic:spPr bwMode="auto">
                    <a:xfrm>
                      <a:off x="0" y="0"/>
                      <a:ext cx="3767839" cy="45586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4C4D2B4" w14:textId="62B885A2" w:rsidR="003236D1" w:rsidRPr="00A11931" w:rsidRDefault="003236D1" w:rsidP="009A15BA">
      <w:pPr>
        <w:pStyle w:val="ListParagraph"/>
        <w:numPr>
          <w:ilvl w:val="0"/>
          <w:numId w:val="42"/>
        </w:numPr>
        <w:ind w:left="720"/>
        <w:rPr>
          <w:noProof/>
          <w:szCs w:val="24"/>
          <w:lang w:bidi="en-US"/>
        </w:rPr>
      </w:pPr>
      <w:r w:rsidRPr="00A11931">
        <w:rPr>
          <w:szCs w:val="24"/>
        </w:rPr>
        <w:t>It will be validated and then deployment will start.</w:t>
      </w:r>
    </w:p>
    <w:p w14:paraId="5BEB8B64" w14:textId="5A238C27" w:rsidR="003236D1" w:rsidRPr="00A11931" w:rsidRDefault="003236D1" w:rsidP="009A15BA">
      <w:pPr>
        <w:ind w:left="720"/>
        <w:rPr>
          <w:noProof/>
          <w:szCs w:val="24"/>
          <w:lang w:bidi="en-US"/>
        </w:rPr>
      </w:pPr>
      <w:r w:rsidRPr="00A11931">
        <w:rPr>
          <w:noProof/>
          <w:szCs w:val="24"/>
        </w:rPr>
        <w:drawing>
          <wp:inline distT="0" distB="0" distL="0" distR="0" wp14:anchorId="4368654A" wp14:editId="73AD2A3D">
            <wp:extent cx="4000000" cy="1742857"/>
            <wp:effectExtent l="0" t="0" r="635" b="0"/>
            <wp:docPr id="634358652" name="Picture 634358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000" cy="1742857"/>
                    </a:xfrm>
                    <a:prstGeom prst="rect">
                      <a:avLst/>
                    </a:prstGeom>
                  </pic:spPr>
                </pic:pic>
              </a:graphicData>
            </a:graphic>
          </wp:inline>
        </w:drawing>
      </w:r>
    </w:p>
    <w:p w14:paraId="20C498E0" w14:textId="008BBE78" w:rsidR="003236D1" w:rsidRPr="00A11931" w:rsidRDefault="003236D1" w:rsidP="009A15BA">
      <w:pPr>
        <w:pStyle w:val="ListParagraph"/>
        <w:numPr>
          <w:ilvl w:val="0"/>
          <w:numId w:val="42"/>
        </w:numPr>
        <w:ind w:left="720"/>
        <w:rPr>
          <w:noProof/>
          <w:szCs w:val="24"/>
          <w:lang w:bidi="en-US"/>
        </w:rPr>
      </w:pPr>
      <w:r w:rsidRPr="00A11931">
        <w:rPr>
          <w:szCs w:val="24"/>
        </w:rPr>
        <w:t>After deployment gets completed, click on Go to resource to verify that resource is successfully deployed.</w:t>
      </w:r>
    </w:p>
    <w:p w14:paraId="0C169F58" w14:textId="33DCF994" w:rsidR="003236D1" w:rsidRPr="00A11931" w:rsidRDefault="003236D1" w:rsidP="009A15BA">
      <w:pPr>
        <w:ind w:left="720"/>
        <w:rPr>
          <w:noProof/>
          <w:szCs w:val="24"/>
          <w:lang w:bidi="en-US"/>
        </w:rPr>
      </w:pPr>
      <w:r w:rsidRPr="00A11931">
        <w:rPr>
          <w:noProof/>
          <w:szCs w:val="24"/>
        </w:rPr>
        <w:lastRenderedPageBreak/>
        <w:drawing>
          <wp:inline distT="0" distB="0" distL="0" distR="0" wp14:anchorId="292BF921" wp14:editId="09EC0F5F">
            <wp:extent cx="4019048" cy="2276190"/>
            <wp:effectExtent l="0" t="0" r="635" b="0"/>
            <wp:docPr id="634358653" name="Picture 634358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9048" cy="2276190"/>
                    </a:xfrm>
                    <a:prstGeom prst="rect">
                      <a:avLst/>
                    </a:prstGeom>
                  </pic:spPr>
                </pic:pic>
              </a:graphicData>
            </a:graphic>
          </wp:inline>
        </w:drawing>
      </w:r>
    </w:p>
    <w:p w14:paraId="3F5F61C8" w14:textId="5C945314" w:rsidR="003236D1" w:rsidRPr="00A11931" w:rsidRDefault="003236D1" w:rsidP="009A15BA">
      <w:pPr>
        <w:pStyle w:val="ListParagraph"/>
        <w:numPr>
          <w:ilvl w:val="0"/>
          <w:numId w:val="42"/>
        </w:numPr>
        <w:ind w:left="720"/>
        <w:rPr>
          <w:noProof/>
          <w:szCs w:val="24"/>
          <w:lang w:bidi="en-US"/>
        </w:rPr>
      </w:pPr>
      <w:r w:rsidRPr="00A11931">
        <w:rPr>
          <w:noProof/>
          <w:szCs w:val="24"/>
          <w:lang w:bidi="en-US"/>
        </w:rPr>
        <w:t xml:space="preserve">Click on Overview and select the </w:t>
      </w:r>
      <w:r w:rsidRPr="00A11931">
        <w:rPr>
          <w:b/>
          <w:noProof/>
          <w:szCs w:val="24"/>
          <w:lang w:bidi="en-US"/>
        </w:rPr>
        <w:t>MyDockerVM.</w:t>
      </w:r>
    </w:p>
    <w:p w14:paraId="26ED0D5E" w14:textId="0ED60839" w:rsidR="003236D1" w:rsidRPr="00A11931" w:rsidRDefault="003236D1" w:rsidP="009A15BA">
      <w:pPr>
        <w:ind w:left="720"/>
        <w:rPr>
          <w:noProof/>
          <w:szCs w:val="24"/>
          <w:lang w:bidi="en-US"/>
        </w:rPr>
      </w:pPr>
      <w:r w:rsidRPr="00A11931">
        <w:rPr>
          <w:noProof/>
          <w:szCs w:val="24"/>
        </w:rPr>
        <w:drawing>
          <wp:inline distT="0" distB="0" distL="0" distR="0" wp14:anchorId="56E58798" wp14:editId="4C87F79B">
            <wp:extent cx="6518787" cy="2559831"/>
            <wp:effectExtent l="0" t="0" r="0" b="0"/>
            <wp:docPr id="634358655" name="Picture 634358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536003" cy="2566592"/>
                    </a:xfrm>
                    <a:prstGeom prst="rect">
                      <a:avLst/>
                    </a:prstGeom>
                  </pic:spPr>
                </pic:pic>
              </a:graphicData>
            </a:graphic>
          </wp:inline>
        </w:drawing>
      </w:r>
    </w:p>
    <w:p w14:paraId="771C6211" w14:textId="5EDDC9DA" w:rsidR="003236D1" w:rsidRPr="00A11931" w:rsidRDefault="00F43D36" w:rsidP="009A15BA">
      <w:pPr>
        <w:pStyle w:val="ListParagraph"/>
        <w:numPr>
          <w:ilvl w:val="0"/>
          <w:numId w:val="42"/>
        </w:numPr>
        <w:ind w:left="720"/>
        <w:rPr>
          <w:noProof/>
          <w:szCs w:val="24"/>
          <w:lang w:bidi="en-US"/>
        </w:rPr>
      </w:pPr>
      <w:r w:rsidRPr="00A11931">
        <w:rPr>
          <w:noProof/>
          <w:szCs w:val="24"/>
          <w:lang w:bidi="en-US"/>
        </w:rPr>
        <w:t xml:space="preserve">In overview section, click on </w:t>
      </w:r>
      <w:r w:rsidRPr="004D1229">
        <w:rPr>
          <w:b/>
          <w:noProof/>
          <w:szCs w:val="24"/>
          <w:lang w:bidi="en-US"/>
        </w:rPr>
        <w:t>Connect</w:t>
      </w:r>
      <w:r w:rsidRPr="00A11931">
        <w:rPr>
          <w:noProof/>
          <w:szCs w:val="24"/>
          <w:lang w:bidi="en-US"/>
        </w:rPr>
        <w:t xml:space="preserve"> button. It will show the username with IP address. Copy that username with IP address will you it for connectig the VM.</w:t>
      </w:r>
    </w:p>
    <w:p w14:paraId="2F5397A1" w14:textId="353CF8F8" w:rsidR="003236D1" w:rsidRPr="00A11931" w:rsidRDefault="003236D1" w:rsidP="009A15BA">
      <w:pPr>
        <w:ind w:left="720"/>
        <w:rPr>
          <w:noProof/>
          <w:szCs w:val="24"/>
          <w:lang w:bidi="en-US"/>
        </w:rPr>
      </w:pPr>
      <w:r w:rsidRPr="00A11931">
        <w:rPr>
          <w:noProof/>
          <w:szCs w:val="24"/>
        </w:rPr>
        <w:drawing>
          <wp:inline distT="0" distB="0" distL="0" distR="0" wp14:anchorId="30AE0552" wp14:editId="631D60E5">
            <wp:extent cx="6599724" cy="1641987"/>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605900" cy="1643523"/>
                    </a:xfrm>
                    <a:prstGeom prst="rect">
                      <a:avLst/>
                    </a:prstGeom>
                  </pic:spPr>
                </pic:pic>
              </a:graphicData>
            </a:graphic>
          </wp:inline>
        </w:drawing>
      </w:r>
    </w:p>
    <w:p w14:paraId="3DC5E03A" w14:textId="2392C6E7" w:rsidR="00F43D36" w:rsidRPr="00A11931" w:rsidRDefault="00F43D36" w:rsidP="009A15BA">
      <w:pPr>
        <w:pStyle w:val="ListParagraph"/>
        <w:numPr>
          <w:ilvl w:val="0"/>
          <w:numId w:val="42"/>
        </w:numPr>
        <w:ind w:left="720"/>
        <w:rPr>
          <w:rFonts w:asciiTheme="minorHAnsi" w:hAnsiTheme="minorHAnsi"/>
          <w:color w:val="auto"/>
          <w:szCs w:val="24"/>
        </w:rPr>
      </w:pPr>
      <w:r w:rsidRPr="00A11931">
        <w:rPr>
          <w:szCs w:val="24"/>
        </w:rPr>
        <w:t xml:space="preserve">Now run putty.exe from your PC. </w:t>
      </w:r>
    </w:p>
    <w:p w14:paraId="6B37EAC2" w14:textId="77777777" w:rsidR="00F43D36" w:rsidRPr="00A11931" w:rsidRDefault="00F43D36" w:rsidP="009A15BA">
      <w:pPr>
        <w:pStyle w:val="ListParagraph"/>
        <w:rPr>
          <w:szCs w:val="24"/>
        </w:rPr>
      </w:pPr>
      <w:r w:rsidRPr="00A11931">
        <w:rPr>
          <w:szCs w:val="24"/>
        </w:rPr>
        <w:t xml:space="preserve"> </w:t>
      </w:r>
      <w:r w:rsidRPr="00A11931">
        <w:rPr>
          <w:noProof/>
          <w:szCs w:val="24"/>
        </w:rPr>
        <w:drawing>
          <wp:inline distT="0" distB="0" distL="0" distR="0" wp14:anchorId="28CB6D98" wp14:editId="1F3836C3">
            <wp:extent cx="466725" cy="32385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 cy="323850"/>
                    </a:xfrm>
                    <a:prstGeom prst="rect">
                      <a:avLst/>
                    </a:prstGeom>
                    <a:noFill/>
                    <a:ln>
                      <a:noFill/>
                    </a:ln>
                  </pic:spPr>
                </pic:pic>
              </a:graphicData>
            </a:graphic>
          </wp:inline>
        </w:drawing>
      </w:r>
    </w:p>
    <w:p w14:paraId="5B35FE93" w14:textId="77777777" w:rsidR="00F43D36" w:rsidRPr="00A11931" w:rsidRDefault="00F43D36" w:rsidP="009A15BA">
      <w:pPr>
        <w:pStyle w:val="ListParagraph"/>
        <w:rPr>
          <w:noProof/>
          <w:szCs w:val="24"/>
          <w:lang w:bidi="en-US"/>
        </w:rPr>
      </w:pPr>
    </w:p>
    <w:p w14:paraId="41742F09" w14:textId="78F02C02" w:rsidR="00F43D36" w:rsidRPr="00A11931" w:rsidRDefault="00F43D36" w:rsidP="009A15BA">
      <w:pPr>
        <w:pStyle w:val="ListParagraph"/>
        <w:numPr>
          <w:ilvl w:val="0"/>
          <w:numId w:val="42"/>
        </w:numPr>
        <w:ind w:left="720"/>
        <w:rPr>
          <w:noProof/>
          <w:szCs w:val="24"/>
          <w:lang w:bidi="en-US"/>
        </w:rPr>
      </w:pPr>
      <w:r w:rsidRPr="00A11931">
        <w:rPr>
          <w:szCs w:val="24"/>
        </w:rPr>
        <w:lastRenderedPageBreak/>
        <w:t xml:space="preserve">This is the application window that pops up when you run </w:t>
      </w:r>
      <w:r w:rsidRPr="00CE659F">
        <w:rPr>
          <w:b/>
          <w:szCs w:val="24"/>
        </w:rPr>
        <w:t>putty</w:t>
      </w:r>
      <w:r w:rsidRPr="00A11931">
        <w:rPr>
          <w:szCs w:val="24"/>
        </w:rPr>
        <w:t xml:space="preserve">. Paste the Username with Public IP address of the VM that you copied from above to the Host Name (or IP address) box of the putty. Port will be 22 by default. Then Click on </w:t>
      </w:r>
      <w:r w:rsidRPr="00C92335">
        <w:rPr>
          <w:b/>
          <w:szCs w:val="24"/>
        </w:rPr>
        <w:t>open</w:t>
      </w:r>
      <w:r w:rsidRPr="00A11931">
        <w:rPr>
          <w:szCs w:val="24"/>
        </w:rPr>
        <w:t>.</w:t>
      </w:r>
    </w:p>
    <w:p w14:paraId="213D39BF" w14:textId="77777777" w:rsidR="00F43D36" w:rsidRPr="00A11931" w:rsidRDefault="00F43D36" w:rsidP="009A15BA">
      <w:pPr>
        <w:pStyle w:val="ListParagraph"/>
        <w:rPr>
          <w:noProof/>
          <w:szCs w:val="24"/>
          <w:lang w:bidi="en-US"/>
        </w:rPr>
      </w:pPr>
      <w:r w:rsidRPr="00A11931">
        <w:rPr>
          <w:noProof/>
          <w:szCs w:val="24"/>
        </w:rPr>
        <w:drawing>
          <wp:inline distT="0" distB="0" distL="0" distR="0" wp14:anchorId="4A99A8D0" wp14:editId="03EE0277">
            <wp:extent cx="4323809" cy="4228571"/>
            <wp:effectExtent l="0" t="0" r="635"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3809" cy="4228571"/>
                    </a:xfrm>
                    <a:prstGeom prst="rect">
                      <a:avLst/>
                    </a:prstGeom>
                  </pic:spPr>
                </pic:pic>
              </a:graphicData>
            </a:graphic>
          </wp:inline>
        </w:drawing>
      </w:r>
    </w:p>
    <w:p w14:paraId="44DD272F" w14:textId="77777777" w:rsidR="00F43D36" w:rsidRPr="00A11931" w:rsidRDefault="00F43D36" w:rsidP="009A15BA">
      <w:pPr>
        <w:pStyle w:val="ListParagraph"/>
        <w:rPr>
          <w:noProof/>
          <w:szCs w:val="24"/>
          <w:lang w:bidi="en-US"/>
        </w:rPr>
      </w:pPr>
    </w:p>
    <w:p w14:paraId="733504E5" w14:textId="77777777" w:rsidR="00F43D36" w:rsidRPr="00A11931" w:rsidRDefault="00F43D36" w:rsidP="009A15BA">
      <w:pPr>
        <w:pStyle w:val="ListParagraph"/>
        <w:numPr>
          <w:ilvl w:val="0"/>
          <w:numId w:val="42"/>
        </w:numPr>
        <w:ind w:left="720"/>
        <w:rPr>
          <w:rFonts w:asciiTheme="minorHAnsi" w:hAnsiTheme="minorHAnsi"/>
          <w:color w:val="auto"/>
          <w:szCs w:val="24"/>
        </w:rPr>
      </w:pPr>
      <w:r w:rsidRPr="00A11931">
        <w:rPr>
          <w:szCs w:val="24"/>
        </w:rPr>
        <w:t xml:space="preserve">The PuTTY Security Alert will pop up. Click on </w:t>
      </w:r>
      <w:r w:rsidRPr="00C92335">
        <w:rPr>
          <w:b/>
          <w:szCs w:val="24"/>
        </w:rPr>
        <w:t>Yes</w:t>
      </w:r>
      <w:r w:rsidRPr="00A11931">
        <w:rPr>
          <w:szCs w:val="24"/>
        </w:rPr>
        <w:t>.</w:t>
      </w:r>
    </w:p>
    <w:p w14:paraId="5409C8B1" w14:textId="77777777" w:rsidR="00F43D36" w:rsidRPr="00A11931" w:rsidRDefault="00F43D36" w:rsidP="009A15BA">
      <w:pPr>
        <w:pStyle w:val="ListParagraph"/>
        <w:rPr>
          <w:noProof/>
          <w:szCs w:val="24"/>
          <w:lang w:bidi="en-US"/>
        </w:rPr>
      </w:pPr>
      <w:r w:rsidRPr="00A11931">
        <w:rPr>
          <w:noProof/>
          <w:szCs w:val="24"/>
        </w:rPr>
        <w:drawing>
          <wp:inline distT="0" distB="0" distL="0" distR="0" wp14:anchorId="5CE14CF8" wp14:editId="4A52B9B5">
            <wp:extent cx="4142857" cy="2857143"/>
            <wp:effectExtent l="0" t="0" r="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2857" cy="2857143"/>
                    </a:xfrm>
                    <a:prstGeom prst="rect">
                      <a:avLst/>
                    </a:prstGeom>
                  </pic:spPr>
                </pic:pic>
              </a:graphicData>
            </a:graphic>
          </wp:inline>
        </w:drawing>
      </w:r>
    </w:p>
    <w:p w14:paraId="1664FFC0" w14:textId="77777777" w:rsidR="00F43D36" w:rsidRPr="00A11931" w:rsidRDefault="00F43D36" w:rsidP="009A15BA">
      <w:pPr>
        <w:pStyle w:val="ListParagraph"/>
        <w:rPr>
          <w:noProof/>
          <w:szCs w:val="24"/>
          <w:lang w:bidi="en-US"/>
        </w:rPr>
      </w:pPr>
    </w:p>
    <w:p w14:paraId="3BB42D3C" w14:textId="025FA89B" w:rsidR="00F43D36" w:rsidRPr="00A11931" w:rsidRDefault="00F43D36" w:rsidP="009A15BA">
      <w:pPr>
        <w:pStyle w:val="ListParagraph"/>
        <w:numPr>
          <w:ilvl w:val="0"/>
          <w:numId w:val="42"/>
        </w:numPr>
        <w:ind w:left="720"/>
        <w:rPr>
          <w:noProof/>
          <w:szCs w:val="24"/>
          <w:lang w:bidi="en-US"/>
        </w:rPr>
      </w:pPr>
      <w:r w:rsidRPr="00A11931">
        <w:rPr>
          <w:szCs w:val="24"/>
        </w:rPr>
        <w:t xml:space="preserve">Login using password for the </w:t>
      </w:r>
      <w:r w:rsidR="00422997" w:rsidRPr="00422997">
        <w:rPr>
          <w:szCs w:val="24"/>
        </w:rPr>
        <w:t>V</w:t>
      </w:r>
      <w:r w:rsidRPr="00422997">
        <w:rPr>
          <w:szCs w:val="24"/>
        </w:rPr>
        <w:t>irtual</w:t>
      </w:r>
      <w:r w:rsidR="00422997" w:rsidRPr="00422997">
        <w:rPr>
          <w:szCs w:val="24"/>
        </w:rPr>
        <w:t xml:space="preserve"> </w:t>
      </w:r>
      <w:r w:rsidRPr="00422997">
        <w:rPr>
          <w:szCs w:val="24"/>
        </w:rPr>
        <w:t>Machine</w:t>
      </w:r>
      <w:r w:rsidRPr="00A11931">
        <w:rPr>
          <w:szCs w:val="24"/>
        </w:rPr>
        <w:t xml:space="preserve"> provided while </w:t>
      </w:r>
      <w:r w:rsidR="006F792A">
        <w:rPr>
          <w:szCs w:val="24"/>
        </w:rPr>
        <w:t>creating the same</w:t>
      </w:r>
      <w:r w:rsidRPr="00A11931">
        <w:rPr>
          <w:szCs w:val="24"/>
        </w:rPr>
        <w:t>.</w:t>
      </w:r>
    </w:p>
    <w:p w14:paraId="1B7B6265" w14:textId="0FE4B1D8" w:rsidR="00A5495E" w:rsidRPr="00A11931" w:rsidRDefault="00F43D36" w:rsidP="00653D74">
      <w:pPr>
        <w:pStyle w:val="ListParagraph"/>
        <w:rPr>
          <w:noProof/>
          <w:szCs w:val="24"/>
          <w:lang w:bidi="en-US"/>
        </w:rPr>
      </w:pPr>
      <w:r w:rsidRPr="00A11931">
        <w:rPr>
          <w:noProof/>
          <w:szCs w:val="24"/>
        </w:rPr>
        <w:lastRenderedPageBreak/>
        <w:drawing>
          <wp:inline distT="0" distB="0" distL="0" distR="0" wp14:anchorId="62AB3902" wp14:editId="5DB6DCEA">
            <wp:extent cx="5009524" cy="1352381"/>
            <wp:effectExtent l="0" t="0" r="635"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9524" cy="1352381"/>
                    </a:xfrm>
                    <a:prstGeom prst="rect">
                      <a:avLst/>
                    </a:prstGeom>
                  </pic:spPr>
                </pic:pic>
              </a:graphicData>
            </a:graphic>
          </wp:inline>
        </w:drawing>
      </w:r>
    </w:p>
    <w:bookmarkStart w:id="26" w:name="_Toc497823043"/>
    <w:p w14:paraId="5F808549" w14:textId="1CA2F516" w:rsidR="00C65E3F" w:rsidRPr="00A11931" w:rsidRDefault="0080674E" w:rsidP="00282E5A">
      <w:pPr>
        <w:pStyle w:val="Heading2"/>
        <w:rPr>
          <w:noProof/>
          <w:lang w:bidi="en-US"/>
        </w:rPr>
      </w:pPr>
      <w:sdt>
        <w:sdtPr>
          <w:alias w:val="Topic"/>
          <w:tag w:val="08c1d3a0-0a8d-46e3-9844-bc1433dc10c4"/>
          <w:id w:val="1442489710"/>
          <w:text/>
        </w:sdtPr>
        <w:sdtEndPr/>
        <w:sdtContent>
          <w:r w:rsidR="00C65E3F" w:rsidRPr="00282E5A">
            <w:t xml:space="preserve">Exercise </w:t>
          </w:r>
          <w:r w:rsidR="00EF75C2" w:rsidRPr="00282E5A">
            <w:t>4</w:t>
          </w:r>
          <w:r w:rsidR="00C65E3F" w:rsidRPr="00282E5A">
            <w:t xml:space="preserve">: Migrate </w:t>
          </w:r>
          <w:r w:rsidR="00F43D36" w:rsidRPr="00282E5A">
            <w:t>NodeJs App</w:t>
          </w:r>
          <w:r w:rsidR="00C65E3F" w:rsidRPr="00282E5A">
            <w:t xml:space="preserve"> to Container</w:t>
          </w:r>
        </w:sdtContent>
      </w:sdt>
      <w:bookmarkEnd w:id="26"/>
    </w:p>
    <w:p w14:paraId="5FC5ACDC" w14:textId="26FA2ED6" w:rsidR="00C65E3F" w:rsidRPr="00A11931" w:rsidRDefault="007B7626" w:rsidP="00AE3E68">
      <w:pPr>
        <w:rPr>
          <w:noProof/>
          <w:szCs w:val="24"/>
          <w:lang w:bidi="en-US"/>
        </w:rPr>
      </w:pPr>
      <w:r w:rsidRPr="00A11931">
        <w:rPr>
          <w:noProof/>
          <w:szCs w:val="24"/>
          <w:lang w:bidi="en-US"/>
        </w:rPr>
        <w:t xml:space="preserve">In this exercise, </w:t>
      </w:r>
      <w:r w:rsidR="00852EC1" w:rsidRPr="00A11931">
        <w:rPr>
          <w:noProof/>
          <w:szCs w:val="24"/>
          <w:lang w:bidi="en-US"/>
        </w:rPr>
        <w:t xml:space="preserve">we will </w:t>
      </w:r>
      <w:r w:rsidR="00113D6D" w:rsidRPr="00A11931">
        <w:rPr>
          <w:noProof/>
          <w:szCs w:val="24"/>
          <w:lang w:bidi="en-US"/>
        </w:rPr>
        <w:t>connect</w:t>
      </w:r>
      <w:r w:rsidR="00712629" w:rsidRPr="00A11931">
        <w:rPr>
          <w:noProof/>
          <w:szCs w:val="24"/>
          <w:lang w:bidi="en-US"/>
        </w:rPr>
        <w:t xml:space="preserve"> to </w:t>
      </w:r>
      <w:r w:rsidR="00FB4764">
        <w:rPr>
          <w:noProof/>
          <w:szCs w:val="24"/>
          <w:lang w:bidi="en-US"/>
        </w:rPr>
        <w:t>D</w:t>
      </w:r>
      <w:r w:rsidR="00113D6D" w:rsidRPr="00A11931">
        <w:rPr>
          <w:noProof/>
          <w:szCs w:val="24"/>
          <w:lang w:bidi="en-US"/>
        </w:rPr>
        <w:t xml:space="preserve">ocker VM if you are not </w:t>
      </w:r>
      <w:r w:rsidR="006E7E97">
        <w:rPr>
          <w:noProof/>
          <w:szCs w:val="24"/>
          <w:lang w:bidi="en-US"/>
        </w:rPr>
        <w:t xml:space="preserve">already </w:t>
      </w:r>
      <w:r w:rsidR="00113D6D" w:rsidRPr="00A11931">
        <w:rPr>
          <w:noProof/>
          <w:szCs w:val="24"/>
          <w:lang w:bidi="en-US"/>
        </w:rPr>
        <w:t>connected</w:t>
      </w:r>
      <w:r w:rsidR="006E7E97">
        <w:rPr>
          <w:noProof/>
          <w:szCs w:val="24"/>
          <w:lang w:bidi="en-US"/>
        </w:rPr>
        <w:t>,</w:t>
      </w:r>
      <w:r w:rsidR="00113D6D" w:rsidRPr="00A11931">
        <w:rPr>
          <w:noProof/>
          <w:szCs w:val="24"/>
          <w:lang w:bidi="en-US"/>
        </w:rPr>
        <w:t xml:space="preserve"> follow the step 11 to 15 in Lab2</w:t>
      </w:r>
      <w:r w:rsidR="00EA4029">
        <w:rPr>
          <w:noProof/>
          <w:szCs w:val="24"/>
          <w:lang w:bidi="en-US"/>
        </w:rPr>
        <w:t xml:space="preserve"> </w:t>
      </w:r>
      <w:r w:rsidR="00113D6D" w:rsidRPr="00A11931">
        <w:rPr>
          <w:noProof/>
          <w:szCs w:val="24"/>
          <w:lang w:bidi="en-US"/>
        </w:rPr>
        <w:sym w:font="Wingdings" w:char="F0E0"/>
      </w:r>
      <w:r w:rsidR="00113D6D" w:rsidRPr="00A11931">
        <w:rPr>
          <w:noProof/>
          <w:szCs w:val="24"/>
          <w:lang w:bidi="en-US"/>
        </w:rPr>
        <w:t xml:space="preserve"> Exercise3 </w:t>
      </w:r>
      <w:r w:rsidR="00712629" w:rsidRPr="00A11931">
        <w:rPr>
          <w:noProof/>
          <w:szCs w:val="24"/>
          <w:lang w:bidi="en-US"/>
        </w:rPr>
        <w:t xml:space="preserve">and migrate </w:t>
      </w:r>
      <w:r w:rsidR="00113D6D" w:rsidRPr="00A11931">
        <w:rPr>
          <w:noProof/>
          <w:szCs w:val="24"/>
          <w:lang w:bidi="en-US"/>
        </w:rPr>
        <w:t>NodeJS app</w:t>
      </w:r>
      <w:r w:rsidR="00712629" w:rsidRPr="00A11931">
        <w:rPr>
          <w:noProof/>
          <w:szCs w:val="24"/>
          <w:lang w:bidi="en-US"/>
        </w:rPr>
        <w:t xml:space="preserve"> to container</w:t>
      </w:r>
      <w:r w:rsidR="00775499" w:rsidRPr="00A11931">
        <w:rPr>
          <w:noProof/>
          <w:szCs w:val="24"/>
          <w:lang w:bidi="en-US"/>
        </w:rPr>
        <w:t>.</w:t>
      </w:r>
    </w:p>
    <w:p w14:paraId="4A383FA8" w14:textId="2FDE7B61" w:rsidR="00113D6D" w:rsidRPr="00A11931" w:rsidRDefault="00413743" w:rsidP="00113D6D">
      <w:pPr>
        <w:pStyle w:val="ListParagraph"/>
        <w:numPr>
          <w:ilvl w:val="0"/>
          <w:numId w:val="44"/>
        </w:numPr>
        <w:rPr>
          <w:noProof/>
          <w:szCs w:val="24"/>
          <w:lang w:bidi="en-US"/>
        </w:rPr>
      </w:pPr>
      <w:r>
        <w:rPr>
          <w:noProof/>
          <w:szCs w:val="24"/>
          <w:lang w:bidi="en-US"/>
        </w:rPr>
        <w:t>Once you get connected to D</w:t>
      </w:r>
      <w:r w:rsidR="00113D6D" w:rsidRPr="00A11931">
        <w:rPr>
          <w:noProof/>
          <w:szCs w:val="24"/>
          <w:lang w:bidi="en-US"/>
        </w:rPr>
        <w:t xml:space="preserve">ocker </w:t>
      </w:r>
      <w:r w:rsidR="00C264D4">
        <w:rPr>
          <w:noProof/>
          <w:szCs w:val="24"/>
          <w:lang w:bidi="en-US"/>
        </w:rPr>
        <w:t>VM</w:t>
      </w:r>
      <w:r w:rsidR="0090063B" w:rsidRPr="00A11931">
        <w:rPr>
          <w:noProof/>
          <w:szCs w:val="24"/>
          <w:lang w:bidi="en-US"/>
        </w:rPr>
        <w:t>,</w:t>
      </w:r>
      <w:r w:rsidR="00113D6D" w:rsidRPr="00A11931">
        <w:rPr>
          <w:noProof/>
          <w:szCs w:val="24"/>
          <w:lang w:bidi="en-US"/>
        </w:rPr>
        <w:t xml:space="preserve"> clone the </w:t>
      </w:r>
      <w:r w:rsidR="00A747A3">
        <w:rPr>
          <w:noProof/>
          <w:szCs w:val="24"/>
          <w:lang w:bidi="en-US"/>
        </w:rPr>
        <w:t xml:space="preserve">app from git </w:t>
      </w:r>
      <w:r w:rsidR="00113D6D" w:rsidRPr="00A11931">
        <w:rPr>
          <w:noProof/>
          <w:szCs w:val="24"/>
          <w:lang w:bidi="en-US"/>
        </w:rPr>
        <w:t>URL (</w:t>
      </w:r>
      <w:hyperlink r:id="rId47" w:history="1">
        <w:r w:rsidR="00113D6D" w:rsidRPr="00A11931">
          <w:rPr>
            <w:rStyle w:val="Hyperlink"/>
            <w:noProof/>
            <w:color w:val="034990" w:themeColor="hyperlink" w:themeShade="BF"/>
            <w:szCs w:val="24"/>
            <w:lang w:bidi="en-US"/>
          </w:rPr>
          <w:t>https://github.com/evillgenius75/gbb-todo.git</w:t>
        </w:r>
      </w:hyperlink>
      <w:r w:rsidR="00113D6D" w:rsidRPr="00A11931">
        <w:rPr>
          <w:noProof/>
          <w:szCs w:val="24"/>
          <w:lang w:bidi="en-US"/>
        </w:rPr>
        <w:t xml:space="preserve">) </w:t>
      </w:r>
      <w:r w:rsidR="00C25F76">
        <w:rPr>
          <w:noProof/>
          <w:szCs w:val="24"/>
          <w:lang w:bidi="en-US"/>
        </w:rPr>
        <w:t xml:space="preserve">by </w:t>
      </w:r>
      <w:r w:rsidR="00113D6D" w:rsidRPr="00A11931">
        <w:rPr>
          <w:noProof/>
          <w:szCs w:val="24"/>
          <w:lang w:bidi="en-US"/>
        </w:rPr>
        <w:t>using following command.</w:t>
      </w:r>
    </w:p>
    <w:p w14:paraId="2B31C986" w14:textId="5D0AFBDD" w:rsidR="0090063B" w:rsidRPr="00A11931" w:rsidRDefault="0090063B" w:rsidP="0090063B">
      <w:pPr>
        <w:pStyle w:val="CodeBlock"/>
        <w:rPr>
          <w:szCs w:val="24"/>
          <w:lang w:bidi="en-US"/>
        </w:rPr>
      </w:pPr>
      <w:r w:rsidRPr="00A11931">
        <w:rPr>
          <w:szCs w:val="24"/>
          <w:lang w:bidi="en-US"/>
        </w:rPr>
        <w:t xml:space="preserve">Git clone </w:t>
      </w:r>
      <w:hyperlink r:id="rId48" w:history="1">
        <w:r w:rsidR="0023429C" w:rsidRPr="00A11931">
          <w:rPr>
            <w:rStyle w:val="Hyperlink"/>
            <w:color w:val="034990" w:themeColor="hyperlink" w:themeShade="BF"/>
            <w:szCs w:val="24"/>
            <w:lang w:bidi="en-US"/>
          </w:rPr>
          <w:t>https://github.com/evillgenius75/gbb-todo.git</w:t>
        </w:r>
      </w:hyperlink>
    </w:p>
    <w:p w14:paraId="605E4DC8" w14:textId="56626007" w:rsidR="00113D6D" w:rsidRPr="00A11931" w:rsidRDefault="00113D6D" w:rsidP="00654982">
      <w:pPr>
        <w:ind w:left="720"/>
        <w:rPr>
          <w:noProof/>
          <w:szCs w:val="24"/>
          <w:lang w:bidi="en-US"/>
        </w:rPr>
      </w:pPr>
      <w:r w:rsidRPr="00A11931">
        <w:rPr>
          <w:noProof/>
          <w:szCs w:val="24"/>
        </w:rPr>
        <w:drawing>
          <wp:inline distT="0" distB="0" distL="0" distR="0" wp14:anchorId="14BB855D" wp14:editId="78F7FC33">
            <wp:extent cx="6304762" cy="1895238"/>
            <wp:effectExtent l="0" t="0" r="127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04762" cy="1895238"/>
                    </a:xfrm>
                    <a:prstGeom prst="rect">
                      <a:avLst/>
                    </a:prstGeom>
                  </pic:spPr>
                </pic:pic>
              </a:graphicData>
            </a:graphic>
          </wp:inline>
        </w:drawing>
      </w:r>
    </w:p>
    <w:p w14:paraId="13507A3A" w14:textId="77777777" w:rsidR="00A2518B" w:rsidRDefault="0034748C" w:rsidP="00680130">
      <w:pPr>
        <w:pStyle w:val="ListParagraph"/>
        <w:numPr>
          <w:ilvl w:val="0"/>
          <w:numId w:val="44"/>
        </w:numPr>
        <w:rPr>
          <w:noProof/>
          <w:szCs w:val="24"/>
          <w:lang w:bidi="en-US"/>
        </w:rPr>
      </w:pPr>
      <w:r w:rsidRPr="00680130">
        <w:rPr>
          <w:noProof/>
          <w:szCs w:val="24"/>
          <w:lang w:bidi="en-US"/>
        </w:rPr>
        <w:t xml:space="preserve">Run below command to see the app is cloned successfully. </w:t>
      </w:r>
    </w:p>
    <w:p w14:paraId="2731EAFD" w14:textId="042CBDDC" w:rsidR="00A2518B" w:rsidRDefault="00A2518B" w:rsidP="00A2518B">
      <w:pPr>
        <w:pStyle w:val="CodeBlock"/>
        <w:rPr>
          <w:lang w:bidi="en-US"/>
        </w:rPr>
      </w:pPr>
      <w:r>
        <w:rPr>
          <w:lang w:bidi="en-US"/>
        </w:rPr>
        <w:t>ls</w:t>
      </w:r>
    </w:p>
    <w:p w14:paraId="58D9A8CC" w14:textId="53C427A6" w:rsidR="0090063B" w:rsidRPr="00680130" w:rsidRDefault="0090063B" w:rsidP="00A2518B">
      <w:pPr>
        <w:pStyle w:val="ListParagraph"/>
        <w:rPr>
          <w:noProof/>
          <w:szCs w:val="24"/>
          <w:lang w:bidi="en-US"/>
        </w:rPr>
      </w:pPr>
      <w:r w:rsidRPr="00A11931">
        <w:rPr>
          <w:noProof/>
          <w:szCs w:val="24"/>
        </w:rPr>
        <w:drawing>
          <wp:inline distT="0" distB="0" distL="0" distR="0" wp14:anchorId="77946A85" wp14:editId="13C764AF">
            <wp:extent cx="4047619" cy="647619"/>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7619" cy="647619"/>
                    </a:xfrm>
                    <a:prstGeom prst="rect">
                      <a:avLst/>
                    </a:prstGeom>
                  </pic:spPr>
                </pic:pic>
              </a:graphicData>
            </a:graphic>
          </wp:inline>
        </w:drawing>
      </w:r>
    </w:p>
    <w:p w14:paraId="6EF52110" w14:textId="69C368AF" w:rsidR="00A2518B" w:rsidRDefault="00A2518B" w:rsidP="000015CD">
      <w:pPr>
        <w:pStyle w:val="ListParagraph"/>
        <w:numPr>
          <w:ilvl w:val="0"/>
          <w:numId w:val="44"/>
        </w:numPr>
        <w:rPr>
          <w:noProof/>
          <w:szCs w:val="24"/>
          <w:lang w:bidi="en-US"/>
        </w:rPr>
      </w:pPr>
      <w:r>
        <w:rPr>
          <w:noProof/>
          <w:szCs w:val="24"/>
          <w:lang w:bidi="en-US"/>
        </w:rPr>
        <w:t>R</w:t>
      </w:r>
      <w:r w:rsidR="009D00DF" w:rsidRPr="009D00DF">
        <w:rPr>
          <w:noProof/>
          <w:szCs w:val="24"/>
          <w:lang w:bidi="en-US"/>
        </w:rPr>
        <w:t xml:space="preserve">un below command to </w:t>
      </w:r>
      <w:r w:rsidR="00CA34C0">
        <w:rPr>
          <w:noProof/>
          <w:szCs w:val="24"/>
          <w:lang w:bidi="en-US"/>
        </w:rPr>
        <w:t>change</w:t>
      </w:r>
      <w:r w:rsidR="009D00DF" w:rsidRPr="009D00DF">
        <w:rPr>
          <w:noProof/>
          <w:szCs w:val="24"/>
          <w:lang w:bidi="en-US"/>
        </w:rPr>
        <w:t xml:space="preserve"> directory to application </w:t>
      </w:r>
      <w:r w:rsidR="00BF14B2">
        <w:rPr>
          <w:noProof/>
          <w:szCs w:val="24"/>
          <w:lang w:bidi="en-US"/>
        </w:rPr>
        <w:t>folder and list the files inside application folder</w:t>
      </w:r>
    </w:p>
    <w:p w14:paraId="45823E05" w14:textId="36644E79" w:rsidR="00A2518B" w:rsidRDefault="00A2518B" w:rsidP="00A2518B">
      <w:pPr>
        <w:pStyle w:val="CodeBlock"/>
        <w:rPr>
          <w:lang w:bidi="en-US"/>
        </w:rPr>
      </w:pPr>
      <w:r>
        <w:rPr>
          <w:lang w:bidi="en-US"/>
        </w:rPr>
        <w:t>cd gbb-todo/</w:t>
      </w:r>
    </w:p>
    <w:p w14:paraId="12214527" w14:textId="698E2D29" w:rsidR="00A2518B" w:rsidRDefault="00A2518B" w:rsidP="00A2518B">
      <w:pPr>
        <w:pStyle w:val="CodeBlock"/>
        <w:rPr>
          <w:lang w:bidi="en-US"/>
        </w:rPr>
      </w:pPr>
      <w:r>
        <w:rPr>
          <w:lang w:bidi="en-US"/>
        </w:rPr>
        <w:t>ls</w:t>
      </w:r>
    </w:p>
    <w:p w14:paraId="615D0F5A" w14:textId="3EE72BA5" w:rsidR="0090063B" w:rsidRPr="009D00DF" w:rsidRDefault="00A2518B" w:rsidP="00A2518B">
      <w:pPr>
        <w:pStyle w:val="ListParagraph"/>
        <w:rPr>
          <w:noProof/>
          <w:szCs w:val="24"/>
          <w:lang w:bidi="en-US"/>
        </w:rPr>
      </w:pPr>
      <w:r>
        <w:rPr>
          <w:noProof/>
          <w:szCs w:val="24"/>
          <w:lang w:bidi="en-US"/>
        </w:rPr>
        <w:drawing>
          <wp:inline distT="0" distB="0" distL="0" distR="0" wp14:anchorId="72DA4152" wp14:editId="1F289E14">
            <wp:extent cx="5447619" cy="933333"/>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51">
                      <a:extLst>
                        <a:ext uri="{28A0092B-C50C-407E-A947-70E740481C1C}">
                          <a14:useLocalDpi xmlns:a14="http://schemas.microsoft.com/office/drawing/2010/main" val="0"/>
                        </a:ext>
                      </a:extLst>
                    </a:blip>
                    <a:stretch>
                      <a:fillRect/>
                    </a:stretch>
                  </pic:blipFill>
                  <pic:spPr>
                    <a:xfrm>
                      <a:off x="0" y="0"/>
                      <a:ext cx="5447619" cy="933333"/>
                    </a:xfrm>
                    <a:prstGeom prst="rect">
                      <a:avLst/>
                    </a:prstGeom>
                  </pic:spPr>
                </pic:pic>
              </a:graphicData>
            </a:graphic>
          </wp:inline>
        </w:drawing>
      </w:r>
    </w:p>
    <w:p w14:paraId="4EEC8DD1" w14:textId="64F85694" w:rsidR="00772585" w:rsidRDefault="00CF1F5F" w:rsidP="00772585">
      <w:pPr>
        <w:pStyle w:val="ListParagraph"/>
        <w:numPr>
          <w:ilvl w:val="0"/>
          <w:numId w:val="44"/>
        </w:numPr>
        <w:rPr>
          <w:noProof/>
          <w:szCs w:val="24"/>
          <w:lang w:bidi="en-US"/>
        </w:rPr>
      </w:pPr>
      <w:r>
        <w:rPr>
          <w:noProof/>
          <w:szCs w:val="24"/>
          <w:lang w:bidi="en-US"/>
        </w:rPr>
        <w:t>You can see there is a Dockerfile which is used to create docker images. We will run the below command to create an image for nodejs ToDo app.</w:t>
      </w:r>
    </w:p>
    <w:p w14:paraId="261E4CE0" w14:textId="4BD64A39" w:rsidR="00CF1F5F" w:rsidRPr="00CF1F5F" w:rsidRDefault="00CF1F5F" w:rsidP="00CF1F5F">
      <w:pPr>
        <w:pStyle w:val="CodeBlock"/>
        <w:rPr>
          <w:lang w:bidi="en-US"/>
        </w:rPr>
      </w:pPr>
      <w:r>
        <w:rPr>
          <w:lang w:bidi="en-US"/>
        </w:rPr>
        <w:lastRenderedPageBreak/>
        <w:t>docker build -t &lt;image_name&gt; .</w:t>
      </w:r>
    </w:p>
    <w:p w14:paraId="6FBF922C" w14:textId="4DD4DE20" w:rsidR="00772585" w:rsidRPr="00A11931" w:rsidRDefault="00772585" w:rsidP="00682289">
      <w:pPr>
        <w:ind w:left="720"/>
        <w:rPr>
          <w:noProof/>
          <w:szCs w:val="24"/>
          <w:lang w:bidi="en-US"/>
        </w:rPr>
      </w:pPr>
      <w:r w:rsidRPr="00A11931">
        <w:rPr>
          <w:noProof/>
          <w:szCs w:val="24"/>
        </w:rPr>
        <w:drawing>
          <wp:inline distT="0" distB="0" distL="0" distR="0" wp14:anchorId="50B105D6" wp14:editId="3239CDAB">
            <wp:extent cx="6304762" cy="5857143"/>
            <wp:effectExtent l="0" t="0" r="127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304762" cy="5857143"/>
                    </a:xfrm>
                    <a:prstGeom prst="rect">
                      <a:avLst/>
                    </a:prstGeom>
                  </pic:spPr>
                </pic:pic>
              </a:graphicData>
            </a:graphic>
          </wp:inline>
        </w:drawing>
      </w:r>
    </w:p>
    <w:p w14:paraId="39D7E27D" w14:textId="66000B04" w:rsidR="00DA240F" w:rsidRDefault="00DA240F" w:rsidP="00772585">
      <w:pPr>
        <w:pStyle w:val="ListParagraph"/>
        <w:numPr>
          <w:ilvl w:val="0"/>
          <w:numId w:val="44"/>
        </w:numPr>
        <w:rPr>
          <w:noProof/>
          <w:szCs w:val="24"/>
          <w:lang w:bidi="en-US"/>
        </w:rPr>
      </w:pPr>
      <w:r>
        <w:rPr>
          <w:noProof/>
          <w:szCs w:val="24"/>
          <w:lang w:bidi="en-US"/>
        </w:rPr>
        <w:t>Run below command to list the docker images.</w:t>
      </w:r>
      <w:r w:rsidR="00E70551">
        <w:rPr>
          <w:noProof/>
          <w:szCs w:val="24"/>
          <w:lang w:bidi="en-US"/>
        </w:rPr>
        <w:t xml:space="preserve"> We will see that todoapp image is now listed.</w:t>
      </w:r>
    </w:p>
    <w:p w14:paraId="7A5A3F79" w14:textId="5A5364CF" w:rsidR="00772585" w:rsidRPr="00A11931" w:rsidRDefault="00DA240F" w:rsidP="00DA240F">
      <w:pPr>
        <w:pStyle w:val="CodeBlock"/>
        <w:rPr>
          <w:lang w:bidi="en-US"/>
        </w:rPr>
      </w:pPr>
      <w:r>
        <w:rPr>
          <w:lang w:bidi="en-US"/>
        </w:rPr>
        <w:t>d</w:t>
      </w:r>
      <w:r w:rsidR="00772585" w:rsidRPr="00A11931">
        <w:rPr>
          <w:lang w:bidi="en-US"/>
        </w:rPr>
        <w:t>ocker images</w:t>
      </w:r>
    </w:p>
    <w:p w14:paraId="59D14296" w14:textId="532E5E58" w:rsidR="00772585" w:rsidRPr="00A11931" w:rsidRDefault="00266F4F" w:rsidP="00DA240F">
      <w:pPr>
        <w:ind w:left="720"/>
        <w:rPr>
          <w:noProof/>
          <w:szCs w:val="24"/>
          <w:lang w:bidi="en-US"/>
        </w:rPr>
      </w:pPr>
      <w:r>
        <w:rPr>
          <w:noProof/>
          <w:szCs w:val="24"/>
          <w:lang w:bidi="en-US"/>
        </w:rPr>
        <w:drawing>
          <wp:inline distT="0" distB="0" distL="0" distR="0" wp14:anchorId="34E646F6" wp14:editId="62F45880">
            <wp:extent cx="5904762" cy="153333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53">
                      <a:extLst>
                        <a:ext uri="{28A0092B-C50C-407E-A947-70E740481C1C}">
                          <a14:useLocalDpi xmlns:a14="http://schemas.microsoft.com/office/drawing/2010/main" val="0"/>
                        </a:ext>
                      </a:extLst>
                    </a:blip>
                    <a:stretch>
                      <a:fillRect/>
                    </a:stretch>
                  </pic:blipFill>
                  <pic:spPr>
                    <a:xfrm>
                      <a:off x="0" y="0"/>
                      <a:ext cx="5904762" cy="1533333"/>
                    </a:xfrm>
                    <a:prstGeom prst="rect">
                      <a:avLst/>
                    </a:prstGeom>
                  </pic:spPr>
                </pic:pic>
              </a:graphicData>
            </a:graphic>
          </wp:inline>
        </w:drawing>
      </w:r>
    </w:p>
    <w:p w14:paraId="538DC476" w14:textId="5FDED849" w:rsidR="00003317" w:rsidRPr="00003317" w:rsidRDefault="009C6934" w:rsidP="00003317">
      <w:pPr>
        <w:pStyle w:val="ListParagraph"/>
        <w:numPr>
          <w:ilvl w:val="0"/>
          <w:numId w:val="44"/>
        </w:numPr>
        <w:rPr>
          <w:noProof/>
          <w:szCs w:val="24"/>
          <w:lang w:bidi="en-US"/>
        </w:rPr>
      </w:pPr>
      <w:r w:rsidRPr="00A11931">
        <w:rPr>
          <w:noProof/>
          <w:szCs w:val="24"/>
          <w:lang w:bidi="en-US"/>
        </w:rPr>
        <w:t xml:space="preserve">Define the environment variable for </w:t>
      </w:r>
      <w:r w:rsidR="007A73F7">
        <w:rPr>
          <w:noProof/>
          <w:szCs w:val="24"/>
          <w:lang w:bidi="en-US"/>
        </w:rPr>
        <w:t>M</w:t>
      </w:r>
      <w:r w:rsidRPr="00A11931">
        <w:rPr>
          <w:noProof/>
          <w:szCs w:val="24"/>
          <w:lang w:bidi="en-US"/>
        </w:rPr>
        <w:t>onog</w:t>
      </w:r>
      <w:r w:rsidR="007A73F7">
        <w:rPr>
          <w:noProof/>
          <w:szCs w:val="24"/>
          <w:lang w:bidi="en-US"/>
        </w:rPr>
        <w:t>DB</w:t>
      </w:r>
      <w:r w:rsidRPr="00A11931">
        <w:rPr>
          <w:noProof/>
          <w:szCs w:val="24"/>
          <w:lang w:bidi="en-US"/>
        </w:rPr>
        <w:t xml:space="preserve"> to be used in container </w:t>
      </w:r>
      <w:r w:rsidR="006D7571">
        <w:rPr>
          <w:noProof/>
          <w:szCs w:val="24"/>
          <w:lang w:bidi="en-US"/>
        </w:rPr>
        <w:t xml:space="preserve">using below command. We </w:t>
      </w:r>
      <w:r w:rsidR="001A26DD">
        <w:rPr>
          <w:noProof/>
          <w:szCs w:val="24"/>
          <w:lang w:bidi="en-US"/>
        </w:rPr>
        <w:t>are referring to connection string copied in Lab 2</w:t>
      </w:r>
      <w:r w:rsidR="001A26DD" w:rsidRPr="001A26DD">
        <w:rPr>
          <w:noProof/>
          <w:szCs w:val="24"/>
          <w:lang w:bidi="en-US"/>
        </w:rPr>
        <w:sym w:font="Wingdings" w:char="F0E0"/>
      </w:r>
      <w:r w:rsidR="001A26DD">
        <w:rPr>
          <w:noProof/>
          <w:szCs w:val="24"/>
          <w:lang w:bidi="en-US"/>
        </w:rPr>
        <w:t xml:space="preserve"> Exercise 1 </w:t>
      </w:r>
      <w:r w:rsidR="001A26DD" w:rsidRPr="001A26DD">
        <w:rPr>
          <w:noProof/>
          <w:szCs w:val="24"/>
          <w:lang w:bidi="en-US"/>
        </w:rPr>
        <w:sym w:font="Wingdings" w:char="F0E0"/>
      </w:r>
      <w:r w:rsidR="001A26DD">
        <w:rPr>
          <w:noProof/>
          <w:szCs w:val="24"/>
          <w:lang w:bidi="en-US"/>
        </w:rPr>
        <w:t xml:space="preserve"> Step 10</w:t>
      </w:r>
      <w:r w:rsidR="00003317">
        <w:rPr>
          <w:noProof/>
          <w:szCs w:val="24"/>
          <w:lang w:bidi="en-US"/>
        </w:rPr>
        <w:t>.</w:t>
      </w:r>
      <w:r w:rsidR="00D342F6">
        <w:rPr>
          <w:noProof/>
          <w:szCs w:val="24"/>
          <w:lang w:bidi="en-US"/>
        </w:rPr>
        <w:t xml:space="preserve"> We nened to </w:t>
      </w:r>
      <w:r w:rsidR="00D342F6">
        <w:rPr>
          <w:noProof/>
          <w:szCs w:val="24"/>
          <w:lang w:bidi="en-US"/>
        </w:rPr>
        <w:lastRenderedPageBreak/>
        <w:t>append the dbname in the connection string as well.</w:t>
      </w:r>
      <w:r w:rsidR="00C22CF9">
        <w:rPr>
          <w:noProof/>
          <w:szCs w:val="24"/>
          <w:lang w:bidi="en-US"/>
        </w:rPr>
        <w:t xml:space="preserve"> </w:t>
      </w:r>
      <w:r w:rsidR="00C22CF9" w:rsidRPr="00003317">
        <w:rPr>
          <w:b/>
          <w:noProof/>
          <w:szCs w:val="24"/>
          <w:lang w:bidi="en-US"/>
        </w:rPr>
        <w:t>dbname</w:t>
      </w:r>
      <w:r w:rsidR="00C22CF9" w:rsidRPr="00A11931">
        <w:rPr>
          <w:noProof/>
          <w:szCs w:val="24"/>
          <w:lang w:bidi="en-US"/>
        </w:rPr>
        <w:t xml:space="preserve"> refers to name defiend in Lab2</w:t>
      </w:r>
      <w:r w:rsidR="00C22CF9" w:rsidRPr="00A11931">
        <w:rPr>
          <w:noProof/>
          <w:szCs w:val="24"/>
          <w:lang w:bidi="en-US"/>
        </w:rPr>
        <w:sym w:font="Wingdings" w:char="F0E0"/>
      </w:r>
      <w:r w:rsidR="00C22CF9" w:rsidRPr="00A11931">
        <w:rPr>
          <w:noProof/>
          <w:szCs w:val="24"/>
          <w:lang w:bidi="en-US"/>
        </w:rPr>
        <w:t xml:space="preserve"> Exercise1</w:t>
      </w:r>
      <w:r w:rsidR="00C22CF9" w:rsidRPr="00A11931">
        <w:rPr>
          <w:noProof/>
          <w:szCs w:val="24"/>
          <w:lang w:bidi="en-US"/>
        </w:rPr>
        <w:sym w:font="Wingdings" w:char="F0E0"/>
      </w:r>
      <w:r w:rsidR="00C22CF9" w:rsidRPr="00A11931">
        <w:rPr>
          <w:noProof/>
          <w:szCs w:val="24"/>
          <w:lang w:bidi="en-US"/>
        </w:rPr>
        <w:t xml:space="preserve"> Step 1.</w:t>
      </w:r>
    </w:p>
    <w:p w14:paraId="3A409729" w14:textId="2C097C1F" w:rsidR="009C6934" w:rsidRPr="00C22CF9" w:rsidRDefault="00C66639" w:rsidP="00C22CF9">
      <w:pPr>
        <w:pStyle w:val="CodeBlock"/>
        <w:rPr>
          <w:szCs w:val="24"/>
        </w:rPr>
      </w:pPr>
      <w:r w:rsidRPr="00A11931">
        <w:rPr>
          <w:szCs w:val="24"/>
        </w:rPr>
        <w:t>export MONGODB_URL=“</w:t>
      </w:r>
      <w:r w:rsidR="009C6934" w:rsidRPr="00A11931">
        <w:rPr>
          <w:szCs w:val="24"/>
        </w:rPr>
        <w:t>mongodb://cosmosmongodb:&lt;password&gt;@cosmosmongodb.documents.azure.com:10255/tododb/</w:t>
      </w:r>
      <w:r w:rsidR="009C6934" w:rsidRPr="009F50BF">
        <w:rPr>
          <w:i/>
          <w:szCs w:val="24"/>
          <w:highlight w:val="yellow"/>
        </w:rPr>
        <w:t>&lt;dbname&gt;</w:t>
      </w:r>
      <w:r w:rsidR="009C6934" w:rsidRPr="00A11931">
        <w:rPr>
          <w:szCs w:val="24"/>
          <w:lang w:bidi="en-US"/>
        </w:rPr>
        <w:t>/</w:t>
      </w:r>
      <w:r w:rsidR="009C6934" w:rsidRPr="00A11931">
        <w:rPr>
          <w:szCs w:val="24"/>
        </w:rPr>
        <w:t>?ssl=true</w:t>
      </w:r>
      <w:r w:rsidRPr="00A11931">
        <w:rPr>
          <w:szCs w:val="24"/>
        </w:rPr>
        <w:t>”</w:t>
      </w:r>
    </w:p>
    <w:p w14:paraId="4191EE8C" w14:textId="77777777" w:rsidR="00E218DF" w:rsidRPr="00A11931" w:rsidRDefault="00E218DF" w:rsidP="00E218DF">
      <w:pPr>
        <w:pStyle w:val="ListParagraph"/>
        <w:rPr>
          <w:noProof/>
          <w:szCs w:val="24"/>
          <w:lang w:bidi="en-US"/>
        </w:rPr>
      </w:pPr>
      <w:r w:rsidRPr="00A11931">
        <w:rPr>
          <w:noProof/>
          <w:szCs w:val="24"/>
          <w:lang w:bidi="en-US"/>
        </w:rPr>
        <w:drawing>
          <wp:inline distT="0" distB="0" distL="0" distR="0" wp14:anchorId="68BC1F2D" wp14:editId="16852B28">
            <wp:extent cx="6152381" cy="933333"/>
            <wp:effectExtent l="0" t="0" r="1270" b="63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pic:nvPicPr>
                  <pic:blipFill>
                    <a:blip r:embed="rId54">
                      <a:extLst>
                        <a:ext uri="{28A0092B-C50C-407E-A947-70E740481C1C}">
                          <a14:useLocalDpi xmlns:a14="http://schemas.microsoft.com/office/drawing/2010/main" val="0"/>
                        </a:ext>
                      </a:extLst>
                    </a:blip>
                    <a:stretch>
                      <a:fillRect/>
                    </a:stretch>
                  </pic:blipFill>
                  <pic:spPr>
                    <a:xfrm>
                      <a:off x="0" y="0"/>
                      <a:ext cx="6152381" cy="933333"/>
                    </a:xfrm>
                    <a:prstGeom prst="rect">
                      <a:avLst/>
                    </a:prstGeom>
                  </pic:spPr>
                </pic:pic>
              </a:graphicData>
            </a:graphic>
          </wp:inline>
        </w:drawing>
      </w:r>
    </w:p>
    <w:p w14:paraId="0C9B7375" w14:textId="77777777" w:rsidR="004B29EA" w:rsidRPr="00A11931" w:rsidRDefault="00BC013A" w:rsidP="004B29EA">
      <w:pPr>
        <w:pStyle w:val="ListParagraph"/>
        <w:numPr>
          <w:ilvl w:val="0"/>
          <w:numId w:val="44"/>
        </w:numPr>
        <w:rPr>
          <w:noProof/>
          <w:szCs w:val="24"/>
          <w:lang w:bidi="en-US"/>
        </w:rPr>
      </w:pPr>
      <w:r w:rsidRPr="00A11931">
        <w:rPr>
          <w:noProof/>
          <w:szCs w:val="24"/>
          <w:lang w:bidi="en-US"/>
        </w:rPr>
        <w:t xml:space="preserve">Run container using newly created image </w:t>
      </w:r>
      <w:r w:rsidR="004B29EA" w:rsidRPr="00A11931">
        <w:rPr>
          <w:noProof/>
          <w:szCs w:val="24"/>
          <w:lang w:bidi="en-US"/>
        </w:rPr>
        <w:t>with below command:</w:t>
      </w:r>
    </w:p>
    <w:p w14:paraId="731EF05B" w14:textId="20551A55" w:rsidR="004B29EA" w:rsidRPr="00A11931" w:rsidRDefault="004B29EA" w:rsidP="004B29EA">
      <w:pPr>
        <w:pStyle w:val="CodeBlock"/>
        <w:rPr>
          <w:szCs w:val="24"/>
          <w:lang w:bidi="en-US"/>
        </w:rPr>
      </w:pPr>
      <w:r w:rsidRPr="00A11931">
        <w:rPr>
          <w:szCs w:val="24"/>
          <w:lang w:bidi="en-US"/>
        </w:rPr>
        <w:t>docker r</w:t>
      </w:r>
      <w:r w:rsidR="006E7CF4">
        <w:rPr>
          <w:szCs w:val="24"/>
          <w:lang w:bidi="en-US"/>
        </w:rPr>
        <w:t>un -e  MONGODB_URL -p 8080:8080 &lt;image_name&gt;</w:t>
      </w:r>
      <w:r w:rsidRPr="00A11931">
        <w:rPr>
          <w:szCs w:val="24"/>
          <w:lang w:bidi="en-US"/>
        </w:rPr>
        <w:t xml:space="preserve"> </w:t>
      </w:r>
    </w:p>
    <w:p w14:paraId="4CEBFBF2" w14:textId="34FA4E0E" w:rsidR="004B29EA" w:rsidRPr="00A11931" w:rsidRDefault="00E218DF" w:rsidP="004B29EA">
      <w:pPr>
        <w:pStyle w:val="ListParagraph"/>
        <w:rPr>
          <w:noProof/>
          <w:szCs w:val="24"/>
          <w:lang w:bidi="en-US"/>
        </w:rPr>
      </w:pPr>
      <w:r w:rsidRPr="00A11931">
        <w:rPr>
          <w:noProof/>
          <w:szCs w:val="24"/>
          <w:lang w:bidi="en-US"/>
        </w:rPr>
        <w:drawing>
          <wp:inline distT="0" distB="0" distL="0" distR="0" wp14:anchorId="04F3B6EC" wp14:editId="742C43F4">
            <wp:extent cx="6123809" cy="1676190"/>
            <wp:effectExtent l="0" t="0" r="0" b="63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
                    <pic:cNvPicPr/>
                  </pic:nvPicPr>
                  <pic:blipFill>
                    <a:blip r:embed="rId55">
                      <a:extLst>
                        <a:ext uri="{28A0092B-C50C-407E-A947-70E740481C1C}">
                          <a14:useLocalDpi xmlns:a14="http://schemas.microsoft.com/office/drawing/2010/main" val="0"/>
                        </a:ext>
                      </a:extLst>
                    </a:blip>
                    <a:stretch>
                      <a:fillRect/>
                    </a:stretch>
                  </pic:blipFill>
                  <pic:spPr>
                    <a:xfrm>
                      <a:off x="0" y="0"/>
                      <a:ext cx="6123809" cy="1676190"/>
                    </a:xfrm>
                    <a:prstGeom prst="rect">
                      <a:avLst/>
                    </a:prstGeom>
                  </pic:spPr>
                </pic:pic>
              </a:graphicData>
            </a:graphic>
          </wp:inline>
        </w:drawing>
      </w:r>
    </w:p>
    <w:p w14:paraId="60D434DC" w14:textId="5C9CD1B6" w:rsidR="004B29EA" w:rsidRPr="00F52694" w:rsidRDefault="004B29EA" w:rsidP="00CE194A">
      <w:pPr>
        <w:pStyle w:val="ListParagraph"/>
        <w:numPr>
          <w:ilvl w:val="0"/>
          <w:numId w:val="44"/>
        </w:numPr>
        <w:rPr>
          <w:noProof/>
          <w:szCs w:val="24"/>
          <w:lang w:bidi="en-US"/>
        </w:rPr>
      </w:pPr>
      <w:r w:rsidRPr="00F52694">
        <w:rPr>
          <w:noProof/>
          <w:szCs w:val="24"/>
          <w:lang w:bidi="en-US"/>
        </w:rPr>
        <w:lastRenderedPageBreak/>
        <w:t>Open the browser and browse the Public IP address of docker VM with port 8080 which will show the Node.js application is running.</w:t>
      </w:r>
      <w:r w:rsidRPr="00A11931">
        <w:rPr>
          <w:noProof/>
          <w:szCs w:val="24"/>
        </w:rPr>
        <w:drawing>
          <wp:inline distT="0" distB="0" distL="0" distR="0" wp14:anchorId="6024D348" wp14:editId="2A64F53B">
            <wp:extent cx="6409305" cy="4625975"/>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410371" cy="4626744"/>
                    </a:xfrm>
                    <a:prstGeom prst="rect">
                      <a:avLst/>
                    </a:prstGeom>
                  </pic:spPr>
                </pic:pic>
              </a:graphicData>
            </a:graphic>
          </wp:inline>
        </w:drawing>
      </w:r>
    </w:p>
    <w:p w14:paraId="40E21F33" w14:textId="77777777" w:rsidR="00C97F6A" w:rsidRDefault="00C97F6A" w:rsidP="00C97F6A">
      <w:pPr>
        <w:pStyle w:val="ListParagraph"/>
        <w:jc w:val="center"/>
        <w:rPr>
          <w:noProof/>
          <w:szCs w:val="24"/>
          <w:lang w:bidi="en-US"/>
        </w:rPr>
      </w:pPr>
    </w:p>
    <w:p w14:paraId="11FED932" w14:textId="77777777" w:rsidR="00C97F6A" w:rsidRDefault="00C97F6A" w:rsidP="00C97F6A">
      <w:pPr>
        <w:pStyle w:val="ListParagraph"/>
        <w:jc w:val="center"/>
        <w:rPr>
          <w:noProof/>
          <w:szCs w:val="24"/>
          <w:lang w:bidi="en-US"/>
        </w:rPr>
      </w:pPr>
    </w:p>
    <w:p w14:paraId="240EB7D2" w14:textId="7884996D" w:rsidR="007C63A9" w:rsidRPr="00A11931" w:rsidRDefault="007C63A9" w:rsidP="00C97F6A">
      <w:pPr>
        <w:pStyle w:val="ListParagraph"/>
        <w:jc w:val="center"/>
        <w:rPr>
          <w:noProof/>
          <w:szCs w:val="24"/>
          <w:lang w:bidi="en-US"/>
        </w:rPr>
      </w:pPr>
      <w:bookmarkStart w:id="27" w:name="_GoBack"/>
      <w:bookmarkEnd w:id="27"/>
      <w:r w:rsidRPr="00A11931">
        <w:rPr>
          <w:noProof/>
          <w:szCs w:val="24"/>
          <w:lang w:bidi="en-US"/>
        </w:rPr>
        <w:t>*** This ends the lab.</w:t>
      </w:r>
      <w:r w:rsidR="00BC24BE" w:rsidRPr="00A11931">
        <w:rPr>
          <w:noProof/>
          <w:szCs w:val="24"/>
          <w:lang w:bidi="en-US"/>
        </w:rPr>
        <w:t>***</w:t>
      </w:r>
    </w:p>
    <w:sectPr w:rsidR="007C63A9" w:rsidRPr="00A11931" w:rsidSect="00CF0F4C">
      <w:footerReference w:type="default" r:id="rId57"/>
      <w:headerReference w:type="first" r:id="rId58"/>
      <w:pgSz w:w="12240" w:h="15840"/>
      <w:pgMar w:top="720" w:right="720" w:bottom="720"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C57757" w14:textId="77777777" w:rsidR="0080674E" w:rsidRDefault="0080674E" w:rsidP="00400AB8">
      <w:r>
        <w:separator/>
      </w:r>
    </w:p>
  </w:endnote>
  <w:endnote w:type="continuationSeparator" w:id="0">
    <w:p w14:paraId="5CCF3094" w14:textId="77777777" w:rsidR="0080674E" w:rsidRDefault="0080674E" w:rsidP="00400AB8">
      <w:r>
        <w:continuationSeparator/>
      </w:r>
    </w:p>
  </w:endnote>
  <w:endnote w:type="continuationNotice" w:id="1">
    <w:p w14:paraId="4E606E5A" w14:textId="77777777" w:rsidR="0080674E" w:rsidRDefault="008067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dugi">
    <w:panose1 w:val="020B0502040204020203"/>
    <w:charset w:val="00"/>
    <w:family w:val="swiss"/>
    <w:pitch w:val="variable"/>
    <w:sig w:usb0="80000003" w:usb1="00000000" w:usb2="00003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18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9"/>
      <w:gridCol w:w="5469"/>
    </w:tblGrid>
    <w:tr w:rsidR="00BD3D55" w14:paraId="380717AF" w14:textId="77777777" w:rsidTr="009D4531">
      <w:trPr>
        <w:trHeight w:val="350"/>
      </w:trPr>
      <w:tc>
        <w:tcPr>
          <w:tcW w:w="5719" w:type="dxa"/>
        </w:tcPr>
        <w:p w14:paraId="58FCF6E8" w14:textId="6D28B1F6" w:rsidR="00BD3D55" w:rsidRDefault="00BD3D55" w:rsidP="00111005">
          <w:r>
            <w:t>Copyright © Spektra Systems LLC.</w:t>
          </w:r>
        </w:p>
      </w:tc>
      <w:tc>
        <w:tcPr>
          <w:tcW w:w="5469" w:type="dxa"/>
        </w:tcPr>
        <w:p w14:paraId="7B9902A3" w14:textId="61C780DB" w:rsidR="00BD3D55" w:rsidRDefault="00BD3D55" w:rsidP="00400AB8">
          <w:r>
            <w:t xml:space="preserve">                                             Page </w:t>
          </w:r>
          <w:r w:rsidRPr="22912D37">
            <w:rPr>
              <w:noProof/>
            </w:rPr>
            <w:fldChar w:fldCharType="begin"/>
          </w:r>
          <w:r w:rsidRPr="22912D37">
            <w:rPr>
              <w:noProof/>
            </w:rPr>
            <w:instrText xml:space="preserve"> PAGE   \* MERGEFORMAT </w:instrText>
          </w:r>
          <w:r w:rsidRPr="22912D37">
            <w:rPr>
              <w:noProof/>
            </w:rPr>
            <w:fldChar w:fldCharType="separate"/>
          </w:r>
          <w:r w:rsidR="00C97F6A">
            <w:rPr>
              <w:noProof/>
            </w:rPr>
            <w:t>22</w:t>
          </w:r>
          <w:r w:rsidRPr="22912D37">
            <w:rPr>
              <w:noProof/>
            </w:rPr>
            <w:fldChar w:fldCharType="end"/>
          </w:r>
          <w:r>
            <w:t xml:space="preserve"> of </w:t>
          </w:r>
          <w:r w:rsidRPr="22912D37">
            <w:rPr>
              <w:noProof/>
            </w:rPr>
            <w:fldChar w:fldCharType="begin"/>
          </w:r>
          <w:r w:rsidRPr="22912D37">
            <w:rPr>
              <w:noProof/>
            </w:rPr>
            <w:instrText xml:space="preserve"> NUMPAGES   \* MERGEFORMAT </w:instrText>
          </w:r>
          <w:r w:rsidRPr="22912D37">
            <w:rPr>
              <w:noProof/>
            </w:rPr>
            <w:fldChar w:fldCharType="separate"/>
          </w:r>
          <w:r w:rsidR="00C97F6A">
            <w:rPr>
              <w:noProof/>
            </w:rPr>
            <w:t>22</w:t>
          </w:r>
          <w:r w:rsidRPr="22912D37">
            <w:rPr>
              <w:noProof/>
            </w:rPr>
            <w:fldChar w:fldCharType="end"/>
          </w:r>
        </w:p>
      </w:tc>
    </w:tr>
  </w:tbl>
  <w:p w14:paraId="596B948A" w14:textId="77777777" w:rsidR="00BD3D55" w:rsidRDefault="00BD3D55" w:rsidP="00F12A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78EE3" w14:textId="77777777" w:rsidR="0080674E" w:rsidRDefault="0080674E" w:rsidP="00400AB8">
      <w:r>
        <w:separator/>
      </w:r>
    </w:p>
  </w:footnote>
  <w:footnote w:type="continuationSeparator" w:id="0">
    <w:p w14:paraId="05C0B173" w14:textId="77777777" w:rsidR="0080674E" w:rsidRDefault="0080674E" w:rsidP="00400AB8">
      <w:r>
        <w:continuationSeparator/>
      </w:r>
    </w:p>
  </w:footnote>
  <w:footnote w:type="continuationNotice" w:id="1">
    <w:p w14:paraId="3BE1415D" w14:textId="77777777" w:rsidR="0080674E" w:rsidRDefault="008067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540"/>
      <w:gridCol w:w="360"/>
      <w:gridCol w:w="2534"/>
      <w:gridCol w:w="3036"/>
    </w:tblGrid>
    <w:tr w:rsidR="00BD3D55" w14:paraId="596B948D" w14:textId="77777777" w:rsidTr="22912D37">
      <w:tc>
        <w:tcPr>
          <w:tcW w:w="7754" w:type="dxa"/>
          <w:gridSpan w:val="5"/>
          <w:tcBorders>
            <w:bottom w:val="single" w:sz="4" w:space="0" w:color="808080" w:themeColor="text1" w:themeTint="7F" w:themeShade="00"/>
          </w:tcBorders>
        </w:tcPr>
        <w:p w14:paraId="596B948B" w14:textId="2C128CFB" w:rsidR="00BD3D55" w:rsidRPr="00350CBF" w:rsidRDefault="00BD3D55" w:rsidP="00400AB8">
          <w:r>
            <w:t>Getting Started with Virtual Machines</w:t>
          </w:r>
        </w:p>
      </w:tc>
      <w:tc>
        <w:tcPr>
          <w:tcW w:w="3036" w:type="dxa"/>
          <w:tcBorders>
            <w:bottom w:val="single" w:sz="4" w:space="0" w:color="808080" w:themeColor="text1" w:themeTint="7F" w:themeShade="00"/>
          </w:tcBorders>
        </w:tcPr>
        <w:p w14:paraId="596B948C" w14:textId="77777777" w:rsidR="00BD3D55" w:rsidRDefault="00BD3D55" w:rsidP="00400AB8">
          <w:pPr>
            <w:pStyle w:val="Header"/>
          </w:pPr>
          <w:r>
            <w:rPr>
              <w:noProof/>
            </w:rPr>
            <w:drawing>
              <wp:inline distT="0" distB="0" distL="0" distR="0" wp14:anchorId="596B949D" wp14:editId="596B949E">
                <wp:extent cx="1781175" cy="495300"/>
                <wp:effectExtent l="0" t="0" r="9525" b="0"/>
                <wp:docPr id="634358643" name="Picture 63435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scloud-black-187x52.png"/>
                        <pic:cNvPicPr/>
                      </pic:nvPicPr>
                      <pic:blipFill>
                        <a:blip r:embed="rId1">
                          <a:extLst>
                            <a:ext uri="{28A0092B-C50C-407E-A947-70E740481C1C}">
                              <a14:useLocalDpi xmlns:a14="http://schemas.microsoft.com/office/drawing/2010/main" val="0"/>
                            </a:ext>
                          </a:extLst>
                        </a:blip>
                        <a:stretch>
                          <a:fillRect/>
                        </a:stretch>
                      </pic:blipFill>
                      <pic:spPr>
                        <a:xfrm>
                          <a:off x="0" y="0"/>
                          <a:ext cx="1781175" cy="495300"/>
                        </a:xfrm>
                        <a:prstGeom prst="rect">
                          <a:avLst/>
                        </a:prstGeom>
                      </pic:spPr>
                    </pic:pic>
                  </a:graphicData>
                </a:graphic>
              </wp:inline>
            </w:drawing>
          </w:r>
        </w:p>
      </w:tc>
    </w:tr>
    <w:tr w:rsidR="00BD3D55" w:rsidRPr="0031381B" w14:paraId="596B9494" w14:textId="77777777" w:rsidTr="22912D37">
      <w:trPr>
        <w:trHeight w:val="119"/>
      </w:trPr>
      <w:tc>
        <w:tcPr>
          <w:tcW w:w="2520" w:type="dxa"/>
          <w:tcBorders>
            <w:top w:val="single" w:sz="4" w:space="0" w:color="808080" w:themeColor="text1" w:themeTint="7F" w:themeShade="00"/>
          </w:tcBorders>
        </w:tcPr>
        <w:p w14:paraId="596B948E" w14:textId="77777777" w:rsidR="00BD3D55" w:rsidRPr="0031381B" w:rsidRDefault="00BD3D55" w:rsidP="00400AB8">
          <w:pPr>
            <w:pStyle w:val="Header"/>
          </w:pPr>
        </w:p>
      </w:tc>
      <w:tc>
        <w:tcPr>
          <w:tcW w:w="1800" w:type="dxa"/>
          <w:tcBorders>
            <w:top w:val="single" w:sz="4" w:space="0" w:color="808080" w:themeColor="text1" w:themeTint="7F" w:themeShade="00"/>
            <w:left w:val="nil"/>
          </w:tcBorders>
        </w:tcPr>
        <w:p w14:paraId="596B948F" w14:textId="77777777" w:rsidR="00BD3D55" w:rsidRPr="0031381B" w:rsidRDefault="00BD3D55" w:rsidP="00400AB8">
          <w:pPr>
            <w:pStyle w:val="Header"/>
          </w:pPr>
        </w:p>
      </w:tc>
      <w:tc>
        <w:tcPr>
          <w:tcW w:w="540" w:type="dxa"/>
          <w:tcBorders>
            <w:top w:val="single" w:sz="4" w:space="0" w:color="808080" w:themeColor="text1" w:themeTint="7F" w:themeShade="00"/>
          </w:tcBorders>
        </w:tcPr>
        <w:p w14:paraId="596B9490" w14:textId="77777777" w:rsidR="00BD3D55" w:rsidRPr="0031381B" w:rsidRDefault="00BD3D55" w:rsidP="00400AB8">
          <w:pPr>
            <w:pStyle w:val="Header"/>
          </w:pPr>
        </w:p>
      </w:tc>
      <w:tc>
        <w:tcPr>
          <w:tcW w:w="360" w:type="dxa"/>
          <w:tcBorders>
            <w:top w:val="single" w:sz="4" w:space="0" w:color="808080" w:themeColor="text1" w:themeTint="7F" w:themeShade="00"/>
          </w:tcBorders>
        </w:tcPr>
        <w:p w14:paraId="596B9491" w14:textId="77777777" w:rsidR="00BD3D55" w:rsidRPr="0031381B" w:rsidRDefault="00BD3D55" w:rsidP="00400AB8">
          <w:pPr>
            <w:pStyle w:val="Header"/>
          </w:pPr>
        </w:p>
      </w:tc>
      <w:tc>
        <w:tcPr>
          <w:tcW w:w="2534" w:type="dxa"/>
          <w:tcBorders>
            <w:top w:val="single" w:sz="4" w:space="0" w:color="808080" w:themeColor="text1" w:themeTint="7F" w:themeShade="00"/>
          </w:tcBorders>
        </w:tcPr>
        <w:p w14:paraId="596B9492" w14:textId="77777777" w:rsidR="00BD3D55" w:rsidRPr="0031381B" w:rsidRDefault="00BD3D55" w:rsidP="00400AB8">
          <w:pPr>
            <w:pStyle w:val="Header"/>
          </w:pPr>
        </w:p>
      </w:tc>
      <w:tc>
        <w:tcPr>
          <w:tcW w:w="3036" w:type="dxa"/>
          <w:tcBorders>
            <w:top w:val="single" w:sz="4" w:space="0" w:color="808080" w:themeColor="text1" w:themeTint="7F" w:themeShade="00"/>
          </w:tcBorders>
        </w:tcPr>
        <w:p w14:paraId="596B9493" w14:textId="77777777" w:rsidR="00BD3D55" w:rsidRPr="0031381B" w:rsidRDefault="00BD3D55" w:rsidP="00400AB8">
          <w:pPr>
            <w:pStyle w:val="Header"/>
          </w:pPr>
          <w:r>
            <w:t xml:space="preserve">Duration: </w:t>
          </w:r>
          <w:r w:rsidRPr="22912D37">
            <w:rPr>
              <w:b/>
              <w:bCs/>
            </w:rPr>
            <w:t>15 Minutes</w:t>
          </w:r>
        </w:p>
      </w:tc>
    </w:tr>
  </w:tbl>
  <w:p w14:paraId="596B9495" w14:textId="77777777" w:rsidR="00BD3D55" w:rsidRDefault="00BD3D55" w:rsidP="00400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EDA"/>
    <w:multiLevelType w:val="hybridMultilevel"/>
    <w:tmpl w:val="2FF405DC"/>
    <w:lvl w:ilvl="0" w:tplc="40090001">
      <w:start w:val="1"/>
      <w:numFmt w:val="bullet"/>
      <w:lvlText w:val=""/>
      <w:lvlJc w:val="left"/>
      <w:pPr>
        <w:ind w:left="21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643263"/>
    <w:multiLevelType w:val="hybridMultilevel"/>
    <w:tmpl w:val="3132AB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C116F7"/>
    <w:multiLevelType w:val="hybridMultilevel"/>
    <w:tmpl w:val="9ACC0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828E4"/>
    <w:multiLevelType w:val="hybridMultilevel"/>
    <w:tmpl w:val="F3F481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0AEF2020"/>
    <w:multiLevelType w:val="hybridMultilevel"/>
    <w:tmpl w:val="9F52A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4D3C1B"/>
    <w:multiLevelType w:val="hybridMultilevel"/>
    <w:tmpl w:val="1D9EC0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0BAF7805"/>
    <w:multiLevelType w:val="hybridMultilevel"/>
    <w:tmpl w:val="D62CCC54"/>
    <w:lvl w:ilvl="0" w:tplc="34AC0680">
      <w:start w:val="13"/>
      <w:numFmt w:val="bullet"/>
      <w:lvlText w:val="-"/>
      <w:lvlJc w:val="left"/>
      <w:pPr>
        <w:ind w:left="1080" w:hanging="360"/>
      </w:pPr>
      <w:rPr>
        <w:rFonts w:ascii="Gadugi" w:eastAsiaTheme="minorHAnsi" w:hAnsi="Gadug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D325AC7"/>
    <w:multiLevelType w:val="hybridMultilevel"/>
    <w:tmpl w:val="3C6EB33A"/>
    <w:lvl w:ilvl="0" w:tplc="43E4F440">
      <w:start w:val="1"/>
      <w:numFmt w:val="decimal"/>
      <w:lvlText w:val="%1."/>
      <w:lvlJc w:val="left"/>
      <w:pPr>
        <w:ind w:left="720" w:hanging="360"/>
      </w:pPr>
      <w:rPr>
        <w:rFonts w:ascii="Gadugi" w:hAnsi="Gadug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37DCE"/>
    <w:multiLevelType w:val="hybridMultilevel"/>
    <w:tmpl w:val="292E41E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1CD70DF7"/>
    <w:multiLevelType w:val="hybridMultilevel"/>
    <w:tmpl w:val="F672F7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1FB5363"/>
    <w:multiLevelType w:val="hybridMultilevel"/>
    <w:tmpl w:val="8F2AC23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CE4E32"/>
    <w:multiLevelType w:val="hybridMultilevel"/>
    <w:tmpl w:val="4DD65A4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2" w15:restartNumberingAfterBreak="0">
    <w:nsid w:val="29560B77"/>
    <w:multiLevelType w:val="hybridMultilevel"/>
    <w:tmpl w:val="B3684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245902"/>
    <w:multiLevelType w:val="hybridMultilevel"/>
    <w:tmpl w:val="DDF6AEE6"/>
    <w:lvl w:ilvl="0" w:tplc="08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0151BC"/>
    <w:multiLevelType w:val="hybridMultilevel"/>
    <w:tmpl w:val="FEE8C066"/>
    <w:lvl w:ilvl="0" w:tplc="04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20F16D3"/>
    <w:multiLevelType w:val="hybridMultilevel"/>
    <w:tmpl w:val="A59A7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F71C6E"/>
    <w:multiLevelType w:val="hybridMultilevel"/>
    <w:tmpl w:val="CE7601FE"/>
    <w:lvl w:ilvl="0" w:tplc="40090001">
      <w:start w:val="1"/>
      <w:numFmt w:val="bullet"/>
      <w:lvlText w:val=""/>
      <w:lvlJc w:val="left"/>
      <w:pPr>
        <w:ind w:left="720" w:hanging="360"/>
      </w:pPr>
      <w:rPr>
        <w:rFonts w:ascii="Symbol" w:hAnsi="Symbol" w:hint="default"/>
      </w:rPr>
    </w:lvl>
    <w:lvl w:ilvl="1" w:tplc="E37A609E">
      <w:numFmt w:val="bullet"/>
      <w:lvlText w:val="•"/>
      <w:lvlJc w:val="left"/>
      <w:pPr>
        <w:ind w:left="1440" w:hanging="360"/>
      </w:pPr>
      <w:rPr>
        <w:rFonts w:ascii="Gadugi" w:eastAsiaTheme="minorHAnsi" w:hAnsi="Gadugi"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F351F0D"/>
    <w:multiLevelType w:val="hybridMultilevel"/>
    <w:tmpl w:val="DA5EDDA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41174A5B"/>
    <w:multiLevelType w:val="hybridMultilevel"/>
    <w:tmpl w:val="2C9A7CDA"/>
    <w:lvl w:ilvl="0" w:tplc="5E6E3E88">
      <w:start w:val="1"/>
      <w:numFmt w:val="decimal"/>
      <w:lvlText w:val="%1."/>
      <w:lvlJc w:val="left"/>
      <w:pPr>
        <w:ind w:left="360" w:hanging="360"/>
      </w:pPr>
      <w:rPr>
        <w:b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41B50999"/>
    <w:multiLevelType w:val="hybridMultilevel"/>
    <w:tmpl w:val="00B2FDF8"/>
    <w:lvl w:ilvl="0" w:tplc="0EB0CA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F77B4"/>
    <w:multiLevelType w:val="hybridMultilevel"/>
    <w:tmpl w:val="2938C7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6782B4C"/>
    <w:multiLevelType w:val="hybridMultilevel"/>
    <w:tmpl w:val="BB58BE40"/>
    <w:lvl w:ilvl="0" w:tplc="183ACE3C">
      <w:start w:val="1"/>
      <w:numFmt w:val="decimal"/>
      <w:lvlText w:val="%1."/>
      <w:lvlJc w:val="left"/>
      <w:pPr>
        <w:ind w:left="630" w:hanging="360"/>
      </w:pPr>
      <w:rPr>
        <w:rFonts w:ascii="Gadugi" w:hAnsi="Gadugi"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B67DFF"/>
    <w:multiLevelType w:val="hybridMultilevel"/>
    <w:tmpl w:val="0308A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16256"/>
    <w:multiLevelType w:val="hybridMultilevel"/>
    <w:tmpl w:val="912CB4F6"/>
    <w:lvl w:ilvl="0" w:tplc="08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25" w15:restartNumberingAfterBreak="0">
    <w:nsid w:val="59845FEA"/>
    <w:multiLevelType w:val="hybridMultilevel"/>
    <w:tmpl w:val="DEB42854"/>
    <w:lvl w:ilvl="0" w:tplc="8AA0859C">
      <w:start w:val="1"/>
      <w:numFmt w:val="decimal"/>
      <w:lvlText w:val="%1."/>
      <w:lvlJc w:val="left"/>
      <w:pPr>
        <w:ind w:left="81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E6101C"/>
    <w:multiLevelType w:val="hybridMultilevel"/>
    <w:tmpl w:val="713453D8"/>
    <w:lvl w:ilvl="0" w:tplc="40090019">
      <w:start w:val="1"/>
      <w:numFmt w:val="lowerLetter"/>
      <w:lvlText w:val="%1."/>
      <w:lvlJc w:val="left"/>
      <w:pPr>
        <w:ind w:left="7560" w:hanging="360"/>
      </w:pPr>
    </w:lvl>
    <w:lvl w:ilvl="1" w:tplc="40090019" w:tentative="1">
      <w:start w:val="1"/>
      <w:numFmt w:val="lowerLetter"/>
      <w:lvlText w:val="%2."/>
      <w:lvlJc w:val="left"/>
      <w:pPr>
        <w:ind w:left="8280" w:hanging="360"/>
      </w:pPr>
    </w:lvl>
    <w:lvl w:ilvl="2" w:tplc="4009001B" w:tentative="1">
      <w:start w:val="1"/>
      <w:numFmt w:val="lowerRoman"/>
      <w:lvlText w:val="%3."/>
      <w:lvlJc w:val="right"/>
      <w:pPr>
        <w:ind w:left="9000" w:hanging="180"/>
      </w:pPr>
    </w:lvl>
    <w:lvl w:ilvl="3" w:tplc="4009000F" w:tentative="1">
      <w:start w:val="1"/>
      <w:numFmt w:val="decimal"/>
      <w:lvlText w:val="%4."/>
      <w:lvlJc w:val="left"/>
      <w:pPr>
        <w:ind w:left="9720" w:hanging="360"/>
      </w:pPr>
    </w:lvl>
    <w:lvl w:ilvl="4" w:tplc="40090019" w:tentative="1">
      <w:start w:val="1"/>
      <w:numFmt w:val="lowerLetter"/>
      <w:lvlText w:val="%5."/>
      <w:lvlJc w:val="left"/>
      <w:pPr>
        <w:ind w:left="10440" w:hanging="360"/>
      </w:pPr>
    </w:lvl>
    <w:lvl w:ilvl="5" w:tplc="4009001B" w:tentative="1">
      <w:start w:val="1"/>
      <w:numFmt w:val="lowerRoman"/>
      <w:lvlText w:val="%6."/>
      <w:lvlJc w:val="right"/>
      <w:pPr>
        <w:ind w:left="11160" w:hanging="180"/>
      </w:pPr>
    </w:lvl>
    <w:lvl w:ilvl="6" w:tplc="4009000F" w:tentative="1">
      <w:start w:val="1"/>
      <w:numFmt w:val="decimal"/>
      <w:lvlText w:val="%7."/>
      <w:lvlJc w:val="left"/>
      <w:pPr>
        <w:ind w:left="11880" w:hanging="360"/>
      </w:pPr>
    </w:lvl>
    <w:lvl w:ilvl="7" w:tplc="40090019" w:tentative="1">
      <w:start w:val="1"/>
      <w:numFmt w:val="lowerLetter"/>
      <w:lvlText w:val="%8."/>
      <w:lvlJc w:val="left"/>
      <w:pPr>
        <w:ind w:left="12600" w:hanging="360"/>
      </w:pPr>
    </w:lvl>
    <w:lvl w:ilvl="8" w:tplc="4009001B" w:tentative="1">
      <w:start w:val="1"/>
      <w:numFmt w:val="lowerRoman"/>
      <w:lvlText w:val="%9."/>
      <w:lvlJc w:val="right"/>
      <w:pPr>
        <w:ind w:left="13320" w:hanging="180"/>
      </w:pPr>
    </w:lvl>
  </w:abstractNum>
  <w:abstractNum w:abstractNumId="27" w15:restartNumberingAfterBreak="0">
    <w:nsid w:val="5CD77319"/>
    <w:multiLevelType w:val="hybridMultilevel"/>
    <w:tmpl w:val="3C6EB33A"/>
    <w:lvl w:ilvl="0" w:tplc="43E4F440">
      <w:start w:val="1"/>
      <w:numFmt w:val="decimal"/>
      <w:lvlText w:val="%1."/>
      <w:lvlJc w:val="left"/>
      <w:pPr>
        <w:ind w:left="720" w:hanging="360"/>
      </w:pPr>
      <w:rPr>
        <w:rFonts w:ascii="Gadugi" w:hAnsi="Gadug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4F67C8"/>
    <w:multiLevelType w:val="hybridMultilevel"/>
    <w:tmpl w:val="30907C2E"/>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0E56BFB"/>
    <w:multiLevelType w:val="hybridMultilevel"/>
    <w:tmpl w:val="48DA4BEC"/>
    <w:lvl w:ilvl="0" w:tplc="757691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7764D6"/>
    <w:multiLevelType w:val="hybridMultilevel"/>
    <w:tmpl w:val="C4381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91398F"/>
    <w:multiLevelType w:val="hybridMultilevel"/>
    <w:tmpl w:val="0244278C"/>
    <w:lvl w:ilvl="0" w:tplc="8E68972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C334E"/>
    <w:multiLevelType w:val="hybridMultilevel"/>
    <w:tmpl w:val="080AB1CC"/>
    <w:lvl w:ilvl="0" w:tplc="5ABC611A">
      <w:start w:val="1"/>
      <w:numFmt w:val="decimal"/>
      <w:lvlText w:val="%1."/>
      <w:lvlJc w:val="left"/>
      <w:pPr>
        <w:ind w:left="720" w:hanging="360"/>
      </w:pPr>
      <w:rPr>
        <w:rFonts w:hint="default"/>
        <w:b w:val="0"/>
      </w:rPr>
    </w:lvl>
    <w:lvl w:ilvl="1" w:tplc="91E8F06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85988"/>
    <w:multiLevelType w:val="hybridMultilevel"/>
    <w:tmpl w:val="6CCA20E6"/>
    <w:lvl w:ilvl="0" w:tplc="67CC536E">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8E4258"/>
    <w:multiLevelType w:val="hybridMultilevel"/>
    <w:tmpl w:val="BB367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2140FC"/>
    <w:multiLevelType w:val="hybridMultilevel"/>
    <w:tmpl w:val="A6523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D1A5006"/>
    <w:multiLevelType w:val="hybridMultilevel"/>
    <w:tmpl w:val="626C1D02"/>
    <w:lvl w:ilvl="0" w:tplc="26DAD976">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70AE213F"/>
    <w:multiLevelType w:val="hybridMultilevel"/>
    <w:tmpl w:val="3912EA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25151F1"/>
    <w:multiLevelType w:val="hybridMultilevel"/>
    <w:tmpl w:val="92E6129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9" w15:restartNumberingAfterBreak="0">
    <w:nsid w:val="72561091"/>
    <w:multiLevelType w:val="hybridMultilevel"/>
    <w:tmpl w:val="F8B00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A56FF0"/>
    <w:multiLevelType w:val="hybridMultilevel"/>
    <w:tmpl w:val="361E6D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1" w15:restartNumberingAfterBreak="0">
    <w:nsid w:val="7A8626E4"/>
    <w:multiLevelType w:val="multilevel"/>
    <w:tmpl w:val="E16689FE"/>
    <w:lvl w:ilvl="0">
      <w:start w:val="1"/>
      <w:numFmt w:val="none"/>
      <w:pStyle w:val="ppListEnd"/>
      <w:lvlText w:val=""/>
      <w:lvlJc w:val="left"/>
      <w:pPr>
        <w:tabs>
          <w:tab w:val="num" w:pos="173"/>
        </w:tabs>
        <w:ind w:left="173" w:firstLine="0"/>
      </w:pPr>
      <w:rPr>
        <w:rFonts w:hint="default"/>
      </w:rPr>
    </w:lvl>
    <w:lvl w:ilvl="1">
      <w:start w:val="1"/>
      <w:numFmt w:val="decimal"/>
      <w:pStyle w:val="ppNumberList"/>
      <w:lvlText w:val="%2."/>
      <w:lvlJc w:val="left"/>
      <w:pPr>
        <w:tabs>
          <w:tab w:val="num" w:pos="1037"/>
        </w:tabs>
        <w:ind w:left="1037" w:hanging="360"/>
      </w:pPr>
      <w:rPr>
        <w:rFonts w:hint="default"/>
      </w:rPr>
    </w:lvl>
    <w:lvl w:ilvl="2">
      <w:start w:val="1"/>
      <w:numFmt w:val="lowerLetter"/>
      <w:pStyle w:val="ppNumberListIndent"/>
      <w:lvlText w:val="%3."/>
      <w:lvlJc w:val="left"/>
      <w:pPr>
        <w:tabs>
          <w:tab w:val="num" w:pos="1757"/>
        </w:tabs>
        <w:ind w:left="1757" w:hanging="360"/>
      </w:pPr>
      <w:rPr>
        <w:rFonts w:hint="default"/>
      </w:rPr>
    </w:lvl>
    <w:lvl w:ilvl="3">
      <w:start w:val="1"/>
      <w:numFmt w:val="lowerRoman"/>
      <w:pStyle w:val="ppNumberListIndent2"/>
      <w:lvlText w:val="%4."/>
      <w:lvlJc w:val="left"/>
      <w:pPr>
        <w:tabs>
          <w:tab w:val="num" w:pos="3125"/>
        </w:tabs>
        <w:ind w:left="3125" w:hanging="360"/>
      </w:pPr>
      <w:rPr>
        <w:rFonts w:hint="default"/>
      </w:rPr>
    </w:lvl>
    <w:lvl w:ilvl="4">
      <w:start w:val="1"/>
      <w:numFmt w:val="lowerLetter"/>
      <w:lvlText w:val="%5."/>
      <w:lvlJc w:val="left"/>
      <w:pPr>
        <w:tabs>
          <w:tab w:val="num" w:pos="3845"/>
        </w:tabs>
        <w:ind w:left="3845" w:hanging="360"/>
      </w:pPr>
      <w:rPr>
        <w:rFonts w:hint="default"/>
      </w:rPr>
    </w:lvl>
    <w:lvl w:ilvl="5">
      <w:start w:val="1"/>
      <w:numFmt w:val="lowerRoman"/>
      <w:lvlText w:val="%6."/>
      <w:lvlJc w:val="right"/>
      <w:pPr>
        <w:tabs>
          <w:tab w:val="num" w:pos="4565"/>
        </w:tabs>
        <w:ind w:left="4565" w:hanging="180"/>
      </w:pPr>
      <w:rPr>
        <w:rFonts w:hint="default"/>
      </w:rPr>
    </w:lvl>
    <w:lvl w:ilvl="6">
      <w:start w:val="1"/>
      <w:numFmt w:val="decimal"/>
      <w:lvlText w:val="%7."/>
      <w:lvlJc w:val="left"/>
      <w:pPr>
        <w:tabs>
          <w:tab w:val="num" w:pos="5285"/>
        </w:tabs>
        <w:ind w:left="5285" w:hanging="360"/>
      </w:pPr>
      <w:rPr>
        <w:rFonts w:hint="default"/>
      </w:rPr>
    </w:lvl>
    <w:lvl w:ilvl="7">
      <w:start w:val="1"/>
      <w:numFmt w:val="lowerLetter"/>
      <w:lvlText w:val="%8."/>
      <w:lvlJc w:val="left"/>
      <w:pPr>
        <w:tabs>
          <w:tab w:val="num" w:pos="6005"/>
        </w:tabs>
        <w:ind w:left="6005" w:hanging="360"/>
      </w:pPr>
      <w:rPr>
        <w:rFonts w:hint="default"/>
      </w:rPr>
    </w:lvl>
    <w:lvl w:ilvl="8">
      <w:start w:val="1"/>
      <w:numFmt w:val="lowerRoman"/>
      <w:lvlText w:val="%9."/>
      <w:lvlJc w:val="right"/>
      <w:pPr>
        <w:tabs>
          <w:tab w:val="num" w:pos="6725"/>
        </w:tabs>
        <w:ind w:left="6725" w:hanging="180"/>
      </w:pPr>
      <w:rPr>
        <w:rFonts w:hint="default"/>
      </w:rPr>
    </w:lvl>
  </w:abstractNum>
  <w:abstractNum w:abstractNumId="42" w15:restartNumberingAfterBreak="0">
    <w:nsid w:val="7C511216"/>
    <w:multiLevelType w:val="hybridMultilevel"/>
    <w:tmpl w:val="0F2A3E4E"/>
    <w:lvl w:ilvl="0" w:tplc="11F67F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D2267EB"/>
    <w:multiLevelType w:val="hybridMultilevel"/>
    <w:tmpl w:val="0144C586"/>
    <w:lvl w:ilvl="0" w:tplc="91E8F064">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1"/>
  </w:num>
  <w:num w:numId="2">
    <w:abstractNumId w:val="24"/>
  </w:num>
  <w:num w:numId="3">
    <w:abstractNumId w:val="39"/>
  </w:num>
  <w:num w:numId="4">
    <w:abstractNumId w:val="22"/>
  </w:num>
  <w:num w:numId="5">
    <w:abstractNumId w:val="19"/>
  </w:num>
  <w:num w:numId="6">
    <w:abstractNumId w:val="7"/>
  </w:num>
  <w:num w:numId="7">
    <w:abstractNumId w:val="31"/>
  </w:num>
  <w:num w:numId="8">
    <w:abstractNumId w:val="38"/>
  </w:num>
  <w:num w:numId="9">
    <w:abstractNumId w:val="32"/>
  </w:num>
  <w:num w:numId="10">
    <w:abstractNumId w:val="27"/>
  </w:num>
  <w:num w:numId="11">
    <w:abstractNumId w:val="25"/>
  </w:num>
  <w:num w:numId="12">
    <w:abstractNumId w:val="8"/>
  </w:num>
  <w:num w:numId="13">
    <w:abstractNumId w:val="17"/>
  </w:num>
  <w:num w:numId="14">
    <w:abstractNumId w:val="21"/>
  </w:num>
  <w:num w:numId="15">
    <w:abstractNumId w:val="3"/>
  </w:num>
  <w:num w:numId="16">
    <w:abstractNumId w:val="33"/>
  </w:num>
  <w:num w:numId="17">
    <w:abstractNumId w:val="40"/>
  </w:num>
  <w:num w:numId="18">
    <w:abstractNumId w:val="6"/>
  </w:num>
  <w:num w:numId="19">
    <w:abstractNumId w:val="4"/>
  </w:num>
  <w:num w:numId="20">
    <w:abstractNumId w:val="5"/>
  </w:num>
  <w:num w:numId="21">
    <w:abstractNumId w:val="0"/>
  </w:num>
  <w:num w:numId="22">
    <w:abstractNumId w:val="28"/>
  </w:num>
  <w:num w:numId="23">
    <w:abstractNumId w:val="9"/>
  </w:num>
  <w:num w:numId="24">
    <w:abstractNumId w:val="10"/>
  </w:num>
  <w:num w:numId="25">
    <w:abstractNumId w:val="34"/>
  </w:num>
  <w:num w:numId="26">
    <w:abstractNumId w:val="30"/>
  </w:num>
  <w:num w:numId="27">
    <w:abstractNumId w:val="2"/>
  </w:num>
  <w:num w:numId="28">
    <w:abstractNumId w:val="42"/>
  </w:num>
  <w:num w:numId="29">
    <w:abstractNumId w:val="15"/>
  </w:num>
  <w:num w:numId="30">
    <w:abstractNumId w:val="1"/>
  </w:num>
  <w:num w:numId="31">
    <w:abstractNumId w:val="12"/>
  </w:num>
  <w:num w:numId="32">
    <w:abstractNumId w:val="29"/>
  </w:num>
  <w:num w:numId="33">
    <w:abstractNumId w:val="16"/>
  </w:num>
  <w:num w:numId="34">
    <w:abstractNumId w:val="35"/>
  </w:num>
  <w:num w:numId="35">
    <w:abstractNumId w:val="11"/>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23"/>
  </w:num>
  <w:num w:numId="39">
    <w:abstractNumId w:val="13"/>
  </w:num>
  <w:num w:numId="40">
    <w:abstractNumId w:val="37"/>
  </w:num>
  <w:num w:numId="41">
    <w:abstractNumId w:val="20"/>
  </w:num>
  <w:num w:numId="42">
    <w:abstractNumId w:val="36"/>
  </w:num>
  <w:num w:numId="43">
    <w:abstractNumId w:val="26"/>
  </w:num>
  <w:num w:numId="44">
    <w:abstractNumId w:val="14"/>
  </w:num>
  <w:num w:numId="45">
    <w:abstractNumId w:val="4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zEwM7EwNjcwNTBV0lEKTi0uzszPAykwrQUARSSl1CwAAAA="/>
  </w:docVars>
  <w:rsids>
    <w:rsidRoot w:val="00FE2A93"/>
    <w:rsid w:val="00000665"/>
    <w:rsid w:val="000014E9"/>
    <w:rsid w:val="000015CD"/>
    <w:rsid w:val="00001855"/>
    <w:rsid w:val="00001A04"/>
    <w:rsid w:val="0000236A"/>
    <w:rsid w:val="000028AB"/>
    <w:rsid w:val="00003317"/>
    <w:rsid w:val="000035F9"/>
    <w:rsid w:val="00003694"/>
    <w:rsid w:val="00003DDB"/>
    <w:rsid w:val="00004C04"/>
    <w:rsid w:val="00010E59"/>
    <w:rsid w:val="00011901"/>
    <w:rsid w:val="00011CB5"/>
    <w:rsid w:val="00012E4A"/>
    <w:rsid w:val="00013074"/>
    <w:rsid w:val="00013AA8"/>
    <w:rsid w:val="00015147"/>
    <w:rsid w:val="00015B91"/>
    <w:rsid w:val="00015C41"/>
    <w:rsid w:val="0001718A"/>
    <w:rsid w:val="00020987"/>
    <w:rsid w:val="00020C3B"/>
    <w:rsid w:val="00021841"/>
    <w:rsid w:val="00021D01"/>
    <w:rsid w:val="00022359"/>
    <w:rsid w:val="000252D7"/>
    <w:rsid w:val="00025352"/>
    <w:rsid w:val="000257E2"/>
    <w:rsid w:val="000258B9"/>
    <w:rsid w:val="00026065"/>
    <w:rsid w:val="00026E3E"/>
    <w:rsid w:val="000300C4"/>
    <w:rsid w:val="00030DD0"/>
    <w:rsid w:val="00033359"/>
    <w:rsid w:val="0003342E"/>
    <w:rsid w:val="00034925"/>
    <w:rsid w:val="00034AF8"/>
    <w:rsid w:val="00035C24"/>
    <w:rsid w:val="00036A3B"/>
    <w:rsid w:val="00037D16"/>
    <w:rsid w:val="00040672"/>
    <w:rsid w:val="00040E6B"/>
    <w:rsid w:val="00041FB5"/>
    <w:rsid w:val="000420E7"/>
    <w:rsid w:val="00042D05"/>
    <w:rsid w:val="00045A04"/>
    <w:rsid w:val="00045EC8"/>
    <w:rsid w:val="000464BD"/>
    <w:rsid w:val="0005269A"/>
    <w:rsid w:val="000530A0"/>
    <w:rsid w:val="00053AAD"/>
    <w:rsid w:val="000545C6"/>
    <w:rsid w:val="000554A7"/>
    <w:rsid w:val="000560F3"/>
    <w:rsid w:val="000561DF"/>
    <w:rsid w:val="00056A50"/>
    <w:rsid w:val="00060E69"/>
    <w:rsid w:val="00062C1A"/>
    <w:rsid w:val="000634A2"/>
    <w:rsid w:val="000650CF"/>
    <w:rsid w:val="00066AFA"/>
    <w:rsid w:val="00066BB2"/>
    <w:rsid w:val="00066BB7"/>
    <w:rsid w:val="00070990"/>
    <w:rsid w:val="00071C45"/>
    <w:rsid w:val="000723B1"/>
    <w:rsid w:val="0007256C"/>
    <w:rsid w:val="00072A78"/>
    <w:rsid w:val="0007301C"/>
    <w:rsid w:val="00073776"/>
    <w:rsid w:val="00074040"/>
    <w:rsid w:val="0007463B"/>
    <w:rsid w:val="00074AED"/>
    <w:rsid w:val="0007515E"/>
    <w:rsid w:val="00080DC4"/>
    <w:rsid w:val="0008113A"/>
    <w:rsid w:val="00081227"/>
    <w:rsid w:val="00081F6D"/>
    <w:rsid w:val="00082049"/>
    <w:rsid w:val="000826F0"/>
    <w:rsid w:val="000830ED"/>
    <w:rsid w:val="00083DC9"/>
    <w:rsid w:val="000842E8"/>
    <w:rsid w:val="0008452F"/>
    <w:rsid w:val="00085D04"/>
    <w:rsid w:val="000867C7"/>
    <w:rsid w:val="000878EF"/>
    <w:rsid w:val="00087E3F"/>
    <w:rsid w:val="00092D04"/>
    <w:rsid w:val="000932BA"/>
    <w:rsid w:val="00093930"/>
    <w:rsid w:val="0009402B"/>
    <w:rsid w:val="00094AC1"/>
    <w:rsid w:val="0009554D"/>
    <w:rsid w:val="00096826"/>
    <w:rsid w:val="00096C69"/>
    <w:rsid w:val="00096F48"/>
    <w:rsid w:val="00097296"/>
    <w:rsid w:val="000972C1"/>
    <w:rsid w:val="000972D5"/>
    <w:rsid w:val="000A01F0"/>
    <w:rsid w:val="000A02DA"/>
    <w:rsid w:val="000A17FF"/>
    <w:rsid w:val="000A1A18"/>
    <w:rsid w:val="000A2EDE"/>
    <w:rsid w:val="000A341F"/>
    <w:rsid w:val="000A3C24"/>
    <w:rsid w:val="000A46F1"/>
    <w:rsid w:val="000A472B"/>
    <w:rsid w:val="000A4A4D"/>
    <w:rsid w:val="000A696B"/>
    <w:rsid w:val="000A7510"/>
    <w:rsid w:val="000A7D1A"/>
    <w:rsid w:val="000B0AC7"/>
    <w:rsid w:val="000B1DCE"/>
    <w:rsid w:val="000B1DF6"/>
    <w:rsid w:val="000B3137"/>
    <w:rsid w:val="000B4557"/>
    <w:rsid w:val="000B569E"/>
    <w:rsid w:val="000B6B7A"/>
    <w:rsid w:val="000B758C"/>
    <w:rsid w:val="000B7871"/>
    <w:rsid w:val="000B79B7"/>
    <w:rsid w:val="000C08BB"/>
    <w:rsid w:val="000C08C3"/>
    <w:rsid w:val="000C1A28"/>
    <w:rsid w:val="000C307C"/>
    <w:rsid w:val="000C40B2"/>
    <w:rsid w:val="000C4C0D"/>
    <w:rsid w:val="000C4C1D"/>
    <w:rsid w:val="000C56F9"/>
    <w:rsid w:val="000C5A44"/>
    <w:rsid w:val="000C5B1D"/>
    <w:rsid w:val="000C74A4"/>
    <w:rsid w:val="000C7D72"/>
    <w:rsid w:val="000C7D83"/>
    <w:rsid w:val="000D18D1"/>
    <w:rsid w:val="000D1C46"/>
    <w:rsid w:val="000D33BB"/>
    <w:rsid w:val="000D3D78"/>
    <w:rsid w:val="000D3E91"/>
    <w:rsid w:val="000D436C"/>
    <w:rsid w:val="000D51A1"/>
    <w:rsid w:val="000D7084"/>
    <w:rsid w:val="000E027E"/>
    <w:rsid w:val="000E0D75"/>
    <w:rsid w:val="000E1021"/>
    <w:rsid w:val="000E13E2"/>
    <w:rsid w:val="000E1DD7"/>
    <w:rsid w:val="000E202C"/>
    <w:rsid w:val="000E5F96"/>
    <w:rsid w:val="000E7397"/>
    <w:rsid w:val="000E7C85"/>
    <w:rsid w:val="000F0366"/>
    <w:rsid w:val="000F0EEC"/>
    <w:rsid w:val="000F1C92"/>
    <w:rsid w:val="000F2FDD"/>
    <w:rsid w:val="000F3E18"/>
    <w:rsid w:val="000F72C6"/>
    <w:rsid w:val="000F74C2"/>
    <w:rsid w:val="000F77CD"/>
    <w:rsid w:val="0010018D"/>
    <w:rsid w:val="0010019A"/>
    <w:rsid w:val="0010022C"/>
    <w:rsid w:val="0010205B"/>
    <w:rsid w:val="0010235A"/>
    <w:rsid w:val="00102C45"/>
    <w:rsid w:val="00103809"/>
    <w:rsid w:val="00103B4F"/>
    <w:rsid w:val="001046D4"/>
    <w:rsid w:val="0010577E"/>
    <w:rsid w:val="001064B5"/>
    <w:rsid w:val="0010678A"/>
    <w:rsid w:val="0010761B"/>
    <w:rsid w:val="0010796B"/>
    <w:rsid w:val="00110CF5"/>
    <w:rsid w:val="00111005"/>
    <w:rsid w:val="001113EF"/>
    <w:rsid w:val="00111D35"/>
    <w:rsid w:val="0011346B"/>
    <w:rsid w:val="001137B1"/>
    <w:rsid w:val="001137EE"/>
    <w:rsid w:val="00113D6D"/>
    <w:rsid w:val="00114FFE"/>
    <w:rsid w:val="00115202"/>
    <w:rsid w:val="001156ED"/>
    <w:rsid w:val="00116492"/>
    <w:rsid w:val="001173D4"/>
    <w:rsid w:val="001201D6"/>
    <w:rsid w:val="001201EC"/>
    <w:rsid w:val="001205A7"/>
    <w:rsid w:val="0012093F"/>
    <w:rsid w:val="00123453"/>
    <w:rsid w:val="001247C6"/>
    <w:rsid w:val="00130469"/>
    <w:rsid w:val="001307EA"/>
    <w:rsid w:val="00130E20"/>
    <w:rsid w:val="001314D2"/>
    <w:rsid w:val="00131972"/>
    <w:rsid w:val="0013251D"/>
    <w:rsid w:val="00133AE7"/>
    <w:rsid w:val="00134000"/>
    <w:rsid w:val="0013469A"/>
    <w:rsid w:val="00135710"/>
    <w:rsid w:val="00135E0C"/>
    <w:rsid w:val="001375B3"/>
    <w:rsid w:val="001415A8"/>
    <w:rsid w:val="00141889"/>
    <w:rsid w:val="00141E00"/>
    <w:rsid w:val="00143E4C"/>
    <w:rsid w:val="001446E0"/>
    <w:rsid w:val="0014478C"/>
    <w:rsid w:val="001462DA"/>
    <w:rsid w:val="00146D2A"/>
    <w:rsid w:val="00147536"/>
    <w:rsid w:val="00147C9B"/>
    <w:rsid w:val="0015025D"/>
    <w:rsid w:val="001520CE"/>
    <w:rsid w:val="0015242D"/>
    <w:rsid w:val="00152A6F"/>
    <w:rsid w:val="0015390A"/>
    <w:rsid w:val="00153959"/>
    <w:rsid w:val="0016042C"/>
    <w:rsid w:val="001623F5"/>
    <w:rsid w:val="0016267D"/>
    <w:rsid w:val="00162763"/>
    <w:rsid w:val="00162955"/>
    <w:rsid w:val="001634F5"/>
    <w:rsid w:val="001643AA"/>
    <w:rsid w:val="00164710"/>
    <w:rsid w:val="001654B4"/>
    <w:rsid w:val="0017030C"/>
    <w:rsid w:val="00171B49"/>
    <w:rsid w:val="001723B8"/>
    <w:rsid w:val="00172530"/>
    <w:rsid w:val="00172AE1"/>
    <w:rsid w:val="00173081"/>
    <w:rsid w:val="00175538"/>
    <w:rsid w:val="00176416"/>
    <w:rsid w:val="0018251D"/>
    <w:rsid w:val="00182751"/>
    <w:rsid w:val="00182E31"/>
    <w:rsid w:val="00183E5A"/>
    <w:rsid w:val="001851CF"/>
    <w:rsid w:val="001853D2"/>
    <w:rsid w:val="00190262"/>
    <w:rsid w:val="0019102A"/>
    <w:rsid w:val="001918AE"/>
    <w:rsid w:val="00191BB6"/>
    <w:rsid w:val="00191E12"/>
    <w:rsid w:val="001921AB"/>
    <w:rsid w:val="00192914"/>
    <w:rsid w:val="001946DB"/>
    <w:rsid w:val="00194BCC"/>
    <w:rsid w:val="00194D3A"/>
    <w:rsid w:val="001977FA"/>
    <w:rsid w:val="00197B36"/>
    <w:rsid w:val="001A1ADD"/>
    <w:rsid w:val="001A2202"/>
    <w:rsid w:val="001A26DD"/>
    <w:rsid w:val="001A35CC"/>
    <w:rsid w:val="001A3EB1"/>
    <w:rsid w:val="001A436F"/>
    <w:rsid w:val="001A4B7E"/>
    <w:rsid w:val="001A50B4"/>
    <w:rsid w:val="001A657D"/>
    <w:rsid w:val="001A657E"/>
    <w:rsid w:val="001A7CDC"/>
    <w:rsid w:val="001A7CE6"/>
    <w:rsid w:val="001B1310"/>
    <w:rsid w:val="001B1CE4"/>
    <w:rsid w:val="001B271C"/>
    <w:rsid w:val="001B2B80"/>
    <w:rsid w:val="001B41ED"/>
    <w:rsid w:val="001B4304"/>
    <w:rsid w:val="001B4D8B"/>
    <w:rsid w:val="001B4E83"/>
    <w:rsid w:val="001B4EF1"/>
    <w:rsid w:val="001B5BE5"/>
    <w:rsid w:val="001B6BB9"/>
    <w:rsid w:val="001B6E7A"/>
    <w:rsid w:val="001C174F"/>
    <w:rsid w:val="001C2BB7"/>
    <w:rsid w:val="001C2C0A"/>
    <w:rsid w:val="001C39BB"/>
    <w:rsid w:val="001C5408"/>
    <w:rsid w:val="001C5800"/>
    <w:rsid w:val="001C5E2C"/>
    <w:rsid w:val="001C703F"/>
    <w:rsid w:val="001D0593"/>
    <w:rsid w:val="001D43E4"/>
    <w:rsid w:val="001D4929"/>
    <w:rsid w:val="001D5B69"/>
    <w:rsid w:val="001E15B1"/>
    <w:rsid w:val="001E2C0F"/>
    <w:rsid w:val="001E42E6"/>
    <w:rsid w:val="001E4D35"/>
    <w:rsid w:val="001E539D"/>
    <w:rsid w:val="001F0088"/>
    <w:rsid w:val="001F05A7"/>
    <w:rsid w:val="001F2734"/>
    <w:rsid w:val="001F274F"/>
    <w:rsid w:val="001F3C4E"/>
    <w:rsid w:val="001F4870"/>
    <w:rsid w:val="001F55FA"/>
    <w:rsid w:val="001F74CB"/>
    <w:rsid w:val="001F7EFA"/>
    <w:rsid w:val="00201DF7"/>
    <w:rsid w:val="00204B90"/>
    <w:rsid w:val="00206529"/>
    <w:rsid w:val="0020739C"/>
    <w:rsid w:val="00207A6F"/>
    <w:rsid w:val="00210934"/>
    <w:rsid w:val="00211B30"/>
    <w:rsid w:val="002139C2"/>
    <w:rsid w:val="002142B6"/>
    <w:rsid w:val="00216AEF"/>
    <w:rsid w:val="00217E06"/>
    <w:rsid w:val="00220EB6"/>
    <w:rsid w:val="0022191B"/>
    <w:rsid w:val="00222DFC"/>
    <w:rsid w:val="00223111"/>
    <w:rsid w:val="002233B1"/>
    <w:rsid w:val="002233BF"/>
    <w:rsid w:val="0022426A"/>
    <w:rsid w:val="0022519E"/>
    <w:rsid w:val="00225904"/>
    <w:rsid w:val="00226027"/>
    <w:rsid w:val="002263F1"/>
    <w:rsid w:val="002267E2"/>
    <w:rsid w:val="00230CF7"/>
    <w:rsid w:val="00233259"/>
    <w:rsid w:val="0023429C"/>
    <w:rsid w:val="002343CE"/>
    <w:rsid w:val="0023616C"/>
    <w:rsid w:val="00236409"/>
    <w:rsid w:val="0023738D"/>
    <w:rsid w:val="00237EA2"/>
    <w:rsid w:val="002407EA"/>
    <w:rsid w:val="002414BC"/>
    <w:rsid w:val="0024263B"/>
    <w:rsid w:val="00242732"/>
    <w:rsid w:val="00242855"/>
    <w:rsid w:val="00242F3B"/>
    <w:rsid w:val="00243277"/>
    <w:rsid w:val="002432A6"/>
    <w:rsid w:val="00243C10"/>
    <w:rsid w:val="0024623E"/>
    <w:rsid w:val="00246C08"/>
    <w:rsid w:val="00250218"/>
    <w:rsid w:val="0025080E"/>
    <w:rsid w:val="00250FD8"/>
    <w:rsid w:val="002515EA"/>
    <w:rsid w:val="00251D98"/>
    <w:rsid w:val="00252A9B"/>
    <w:rsid w:val="002530A6"/>
    <w:rsid w:val="00253141"/>
    <w:rsid w:val="00253776"/>
    <w:rsid w:val="00254184"/>
    <w:rsid w:val="0025418F"/>
    <w:rsid w:val="00254988"/>
    <w:rsid w:val="00257860"/>
    <w:rsid w:val="00257DDC"/>
    <w:rsid w:val="002607D1"/>
    <w:rsid w:val="00260D3F"/>
    <w:rsid w:val="0026100A"/>
    <w:rsid w:val="00261249"/>
    <w:rsid w:val="00261294"/>
    <w:rsid w:val="002616BD"/>
    <w:rsid w:val="002617DC"/>
    <w:rsid w:val="00262721"/>
    <w:rsid w:val="00262CD6"/>
    <w:rsid w:val="00266F4F"/>
    <w:rsid w:val="0027125B"/>
    <w:rsid w:val="0027255B"/>
    <w:rsid w:val="0027347A"/>
    <w:rsid w:val="00273A58"/>
    <w:rsid w:val="00273FD6"/>
    <w:rsid w:val="002740CB"/>
    <w:rsid w:val="00275FA1"/>
    <w:rsid w:val="00275FCA"/>
    <w:rsid w:val="00276B3A"/>
    <w:rsid w:val="00280679"/>
    <w:rsid w:val="00282063"/>
    <w:rsid w:val="00282861"/>
    <w:rsid w:val="00282E5A"/>
    <w:rsid w:val="002837D0"/>
    <w:rsid w:val="00284514"/>
    <w:rsid w:val="00285143"/>
    <w:rsid w:val="002851B6"/>
    <w:rsid w:val="00285AD9"/>
    <w:rsid w:val="002872EE"/>
    <w:rsid w:val="00287BDD"/>
    <w:rsid w:val="0029039E"/>
    <w:rsid w:val="00290AF2"/>
    <w:rsid w:val="00293295"/>
    <w:rsid w:val="002933DF"/>
    <w:rsid w:val="00293A14"/>
    <w:rsid w:val="002955C7"/>
    <w:rsid w:val="00295A9C"/>
    <w:rsid w:val="00295BE5"/>
    <w:rsid w:val="00296B00"/>
    <w:rsid w:val="00296B60"/>
    <w:rsid w:val="00296F79"/>
    <w:rsid w:val="002A174A"/>
    <w:rsid w:val="002A1BC5"/>
    <w:rsid w:val="002A2252"/>
    <w:rsid w:val="002A26C5"/>
    <w:rsid w:val="002A3341"/>
    <w:rsid w:val="002A35D2"/>
    <w:rsid w:val="002A408C"/>
    <w:rsid w:val="002A4416"/>
    <w:rsid w:val="002A5CD7"/>
    <w:rsid w:val="002A6B62"/>
    <w:rsid w:val="002A7072"/>
    <w:rsid w:val="002B27A9"/>
    <w:rsid w:val="002B2FE5"/>
    <w:rsid w:val="002B6419"/>
    <w:rsid w:val="002C0677"/>
    <w:rsid w:val="002C0C45"/>
    <w:rsid w:val="002C0D71"/>
    <w:rsid w:val="002C0EBE"/>
    <w:rsid w:val="002C1168"/>
    <w:rsid w:val="002C1B04"/>
    <w:rsid w:val="002C1E96"/>
    <w:rsid w:val="002C4D3B"/>
    <w:rsid w:val="002C5850"/>
    <w:rsid w:val="002C595C"/>
    <w:rsid w:val="002C5F9D"/>
    <w:rsid w:val="002C610E"/>
    <w:rsid w:val="002C6A03"/>
    <w:rsid w:val="002D00B0"/>
    <w:rsid w:val="002D18B8"/>
    <w:rsid w:val="002D212C"/>
    <w:rsid w:val="002D3CCB"/>
    <w:rsid w:val="002D3DCA"/>
    <w:rsid w:val="002D4A6F"/>
    <w:rsid w:val="002D606D"/>
    <w:rsid w:val="002D7F16"/>
    <w:rsid w:val="002D7FB1"/>
    <w:rsid w:val="002E36A1"/>
    <w:rsid w:val="002E3C15"/>
    <w:rsid w:val="002E6158"/>
    <w:rsid w:val="002E696F"/>
    <w:rsid w:val="002E74C5"/>
    <w:rsid w:val="002E7746"/>
    <w:rsid w:val="002F0CE0"/>
    <w:rsid w:val="002F1FC9"/>
    <w:rsid w:val="002F3031"/>
    <w:rsid w:val="002F3D02"/>
    <w:rsid w:val="002F4762"/>
    <w:rsid w:val="002F54C3"/>
    <w:rsid w:val="002F5D24"/>
    <w:rsid w:val="00303048"/>
    <w:rsid w:val="00303458"/>
    <w:rsid w:val="003055D7"/>
    <w:rsid w:val="00305EBD"/>
    <w:rsid w:val="0030656F"/>
    <w:rsid w:val="00310573"/>
    <w:rsid w:val="00310808"/>
    <w:rsid w:val="0031095E"/>
    <w:rsid w:val="00312C12"/>
    <w:rsid w:val="0031381B"/>
    <w:rsid w:val="003143BC"/>
    <w:rsid w:val="00314B48"/>
    <w:rsid w:val="003152A8"/>
    <w:rsid w:val="00315B04"/>
    <w:rsid w:val="003160E7"/>
    <w:rsid w:val="0032016C"/>
    <w:rsid w:val="00321018"/>
    <w:rsid w:val="00321406"/>
    <w:rsid w:val="003218ED"/>
    <w:rsid w:val="00321CA3"/>
    <w:rsid w:val="003236D1"/>
    <w:rsid w:val="00323C9B"/>
    <w:rsid w:val="00323EF0"/>
    <w:rsid w:val="003248EF"/>
    <w:rsid w:val="00325C1B"/>
    <w:rsid w:val="003268A0"/>
    <w:rsid w:val="00326E35"/>
    <w:rsid w:val="00327CF9"/>
    <w:rsid w:val="00327E2C"/>
    <w:rsid w:val="00327F1A"/>
    <w:rsid w:val="0033307B"/>
    <w:rsid w:val="003335D5"/>
    <w:rsid w:val="0033360F"/>
    <w:rsid w:val="00333ACC"/>
    <w:rsid w:val="00335166"/>
    <w:rsid w:val="00336408"/>
    <w:rsid w:val="003365FC"/>
    <w:rsid w:val="00336CA6"/>
    <w:rsid w:val="00336E8C"/>
    <w:rsid w:val="0033732F"/>
    <w:rsid w:val="003373C7"/>
    <w:rsid w:val="00337BC4"/>
    <w:rsid w:val="003425C3"/>
    <w:rsid w:val="0034264A"/>
    <w:rsid w:val="0034292A"/>
    <w:rsid w:val="003436DA"/>
    <w:rsid w:val="003449F4"/>
    <w:rsid w:val="00344BC3"/>
    <w:rsid w:val="0034594E"/>
    <w:rsid w:val="00345E61"/>
    <w:rsid w:val="0034748C"/>
    <w:rsid w:val="003474ED"/>
    <w:rsid w:val="0034774A"/>
    <w:rsid w:val="00347C84"/>
    <w:rsid w:val="00350918"/>
    <w:rsid w:val="00350CBF"/>
    <w:rsid w:val="0035155C"/>
    <w:rsid w:val="00351C50"/>
    <w:rsid w:val="00354EBC"/>
    <w:rsid w:val="0035598A"/>
    <w:rsid w:val="00356B45"/>
    <w:rsid w:val="00357985"/>
    <w:rsid w:val="0036192F"/>
    <w:rsid w:val="00361C8E"/>
    <w:rsid w:val="00361CC5"/>
    <w:rsid w:val="00361CF2"/>
    <w:rsid w:val="00362BEB"/>
    <w:rsid w:val="0036399E"/>
    <w:rsid w:val="00366840"/>
    <w:rsid w:val="00366D5C"/>
    <w:rsid w:val="003670D1"/>
    <w:rsid w:val="0037111C"/>
    <w:rsid w:val="003717C7"/>
    <w:rsid w:val="00372260"/>
    <w:rsid w:val="00372A5E"/>
    <w:rsid w:val="00374BE1"/>
    <w:rsid w:val="0037565E"/>
    <w:rsid w:val="00375ACA"/>
    <w:rsid w:val="0037648B"/>
    <w:rsid w:val="00377861"/>
    <w:rsid w:val="00380542"/>
    <w:rsid w:val="00382104"/>
    <w:rsid w:val="00383F6C"/>
    <w:rsid w:val="0038490F"/>
    <w:rsid w:val="00384C15"/>
    <w:rsid w:val="003852D6"/>
    <w:rsid w:val="00386EED"/>
    <w:rsid w:val="003871B6"/>
    <w:rsid w:val="003873F0"/>
    <w:rsid w:val="0038743A"/>
    <w:rsid w:val="00390854"/>
    <w:rsid w:val="003909EC"/>
    <w:rsid w:val="00391505"/>
    <w:rsid w:val="00391B64"/>
    <w:rsid w:val="003929B6"/>
    <w:rsid w:val="00392FB2"/>
    <w:rsid w:val="00393DDA"/>
    <w:rsid w:val="00394F61"/>
    <w:rsid w:val="0039634E"/>
    <w:rsid w:val="003A0545"/>
    <w:rsid w:val="003A07D3"/>
    <w:rsid w:val="003A0A18"/>
    <w:rsid w:val="003A1C1B"/>
    <w:rsid w:val="003A1D03"/>
    <w:rsid w:val="003A209D"/>
    <w:rsid w:val="003A35B3"/>
    <w:rsid w:val="003A379A"/>
    <w:rsid w:val="003A3B46"/>
    <w:rsid w:val="003A3C6B"/>
    <w:rsid w:val="003A5BFC"/>
    <w:rsid w:val="003A7029"/>
    <w:rsid w:val="003A7D27"/>
    <w:rsid w:val="003B2B9A"/>
    <w:rsid w:val="003B3677"/>
    <w:rsid w:val="003B4C47"/>
    <w:rsid w:val="003B7EEC"/>
    <w:rsid w:val="003C0202"/>
    <w:rsid w:val="003C098E"/>
    <w:rsid w:val="003C0E63"/>
    <w:rsid w:val="003C1B9E"/>
    <w:rsid w:val="003C1C35"/>
    <w:rsid w:val="003C261C"/>
    <w:rsid w:val="003C3471"/>
    <w:rsid w:val="003C4EE6"/>
    <w:rsid w:val="003C5703"/>
    <w:rsid w:val="003C589D"/>
    <w:rsid w:val="003C6FE8"/>
    <w:rsid w:val="003C76FE"/>
    <w:rsid w:val="003C7B67"/>
    <w:rsid w:val="003C7D26"/>
    <w:rsid w:val="003C7EFE"/>
    <w:rsid w:val="003D057A"/>
    <w:rsid w:val="003D0A11"/>
    <w:rsid w:val="003D0BB4"/>
    <w:rsid w:val="003D0CCF"/>
    <w:rsid w:val="003D2D8F"/>
    <w:rsid w:val="003D3686"/>
    <w:rsid w:val="003D3829"/>
    <w:rsid w:val="003D382B"/>
    <w:rsid w:val="003D4A86"/>
    <w:rsid w:val="003D4BAA"/>
    <w:rsid w:val="003D4D6A"/>
    <w:rsid w:val="003D59C6"/>
    <w:rsid w:val="003D789B"/>
    <w:rsid w:val="003D7918"/>
    <w:rsid w:val="003E098E"/>
    <w:rsid w:val="003E0EF1"/>
    <w:rsid w:val="003E3A91"/>
    <w:rsid w:val="003E4C6C"/>
    <w:rsid w:val="003E507B"/>
    <w:rsid w:val="003E62D0"/>
    <w:rsid w:val="003E7367"/>
    <w:rsid w:val="003F0B82"/>
    <w:rsid w:val="003F1478"/>
    <w:rsid w:val="003F2685"/>
    <w:rsid w:val="003F3273"/>
    <w:rsid w:val="003F66F4"/>
    <w:rsid w:val="003F6A6D"/>
    <w:rsid w:val="003F6ECE"/>
    <w:rsid w:val="003F7BBF"/>
    <w:rsid w:val="004002B7"/>
    <w:rsid w:val="00400377"/>
    <w:rsid w:val="004009CB"/>
    <w:rsid w:val="00400A00"/>
    <w:rsid w:val="00400AB8"/>
    <w:rsid w:val="00400BB1"/>
    <w:rsid w:val="00402D83"/>
    <w:rsid w:val="004039D6"/>
    <w:rsid w:val="00403D96"/>
    <w:rsid w:val="00404628"/>
    <w:rsid w:val="00404D37"/>
    <w:rsid w:val="00407E10"/>
    <w:rsid w:val="00410375"/>
    <w:rsid w:val="00410820"/>
    <w:rsid w:val="00410B3E"/>
    <w:rsid w:val="00412B80"/>
    <w:rsid w:val="00412CF4"/>
    <w:rsid w:val="00412FF1"/>
    <w:rsid w:val="0041354B"/>
    <w:rsid w:val="00413743"/>
    <w:rsid w:val="0041406B"/>
    <w:rsid w:val="0041480A"/>
    <w:rsid w:val="00415301"/>
    <w:rsid w:val="00415910"/>
    <w:rsid w:val="004201FC"/>
    <w:rsid w:val="004212F0"/>
    <w:rsid w:val="00422997"/>
    <w:rsid w:val="00422F1A"/>
    <w:rsid w:val="00425728"/>
    <w:rsid w:val="00425B30"/>
    <w:rsid w:val="004261D1"/>
    <w:rsid w:val="00426411"/>
    <w:rsid w:val="0042700E"/>
    <w:rsid w:val="00430C37"/>
    <w:rsid w:val="00431F67"/>
    <w:rsid w:val="00432108"/>
    <w:rsid w:val="004361AE"/>
    <w:rsid w:val="004363EE"/>
    <w:rsid w:val="00436877"/>
    <w:rsid w:val="00437569"/>
    <w:rsid w:val="004375F0"/>
    <w:rsid w:val="00437A5F"/>
    <w:rsid w:val="004414D0"/>
    <w:rsid w:val="0044234C"/>
    <w:rsid w:val="004426E9"/>
    <w:rsid w:val="00444A5B"/>
    <w:rsid w:val="004455F2"/>
    <w:rsid w:val="00445B5F"/>
    <w:rsid w:val="00445DF2"/>
    <w:rsid w:val="00446613"/>
    <w:rsid w:val="00447B05"/>
    <w:rsid w:val="00447FBD"/>
    <w:rsid w:val="0045027D"/>
    <w:rsid w:val="004510BF"/>
    <w:rsid w:val="00452E54"/>
    <w:rsid w:val="00453753"/>
    <w:rsid w:val="00455055"/>
    <w:rsid w:val="004556F4"/>
    <w:rsid w:val="004559F1"/>
    <w:rsid w:val="00455AB7"/>
    <w:rsid w:val="00456C18"/>
    <w:rsid w:val="00456E83"/>
    <w:rsid w:val="0046011D"/>
    <w:rsid w:val="0046081D"/>
    <w:rsid w:val="00461358"/>
    <w:rsid w:val="00461C64"/>
    <w:rsid w:val="00462BCB"/>
    <w:rsid w:val="00463D07"/>
    <w:rsid w:val="00464A8A"/>
    <w:rsid w:val="00464FA7"/>
    <w:rsid w:val="004664E1"/>
    <w:rsid w:val="0046658A"/>
    <w:rsid w:val="004669DB"/>
    <w:rsid w:val="00472168"/>
    <w:rsid w:val="004727CC"/>
    <w:rsid w:val="00472BF2"/>
    <w:rsid w:val="00472E3D"/>
    <w:rsid w:val="00475B71"/>
    <w:rsid w:val="00476E0D"/>
    <w:rsid w:val="00477009"/>
    <w:rsid w:val="00477BB0"/>
    <w:rsid w:val="004815EA"/>
    <w:rsid w:val="00481E74"/>
    <w:rsid w:val="00482260"/>
    <w:rsid w:val="0048232C"/>
    <w:rsid w:val="004850CD"/>
    <w:rsid w:val="004869B4"/>
    <w:rsid w:val="004869D5"/>
    <w:rsid w:val="0048709E"/>
    <w:rsid w:val="00487A08"/>
    <w:rsid w:val="00490311"/>
    <w:rsid w:val="00492A82"/>
    <w:rsid w:val="004946F4"/>
    <w:rsid w:val="004950BC"/>
    <w:rsid w:val="004962DC"/>
    <w:rsid w:val="0049697B"/>
    <w:rsid w:val="00497D6C"/>
    <w:rsid w:val="004A0B74"/>
    <w:rsid w:val="004A2CF1"/>
    <w:rsid w:val="004A336F"/>
    <w:rsid w:val="004A409B"/>
    <w:rsid w:val="004A43AC"/>
    <w:rsid w:val="004A7E6C"/>
    <w:rsid w:val="004B29EA"/>
    <w:rsid w:val="004B2C24"/>
    <w:rsid w:val="004B442E"/>
    <w:rsid w:val="004B4485"/>
    <w:rsid w:val="004B52F5"/>
    <w:rsid w:val="004B603B"/>
    <w:rsid w:val="004B6A59"/>
    <w:rsid w:val="004B6EFC"/>
    <w:rsid w:val="004B78FD"/>
    <w:rsid w:val="004B7944"/>
    <w:rsid w:val="004C0FBF"/>
    <w:rsid w:val="004C2BDD"/>
    <w:rsid w:val="004C3B16"/>
    <w:rsid w:val="004C4010"/>
    <w:rsid w:val="004C5201"/>
    <w:rsid w:val="004C7D8D"/>
    <w:rsid w:val="004D05F9"/>
    <w:rsid w:val="004D098B"/>
    <w:rsid w:val="004D1229"/>
    <w:rsid w:val="004D158A"/>
    <w:rsid w:val="004D2770"/>
    <w:rsid w:val="004D30AF"/>
    <w:rsid w:val="004D3440"/>
    <w:rsid w:val="004D3A9B"/>
    <w:rsid w:val="004D4C5E"/>
    <w:rsid w:val="004D7B2F"/>
    <w:rsid w:val="004E1A7A"/>
    <w:rsid w:val="004E2FDE"/>
    <w:rsid w:val="004E35FC"/>
    <w:rsid w:val="004E36A6"/>
    <w:rsid w:val="004E40BA"/>
    <w:rsid w:val="004E4288"/>
    <w:rsid w:val="004E7045"/>
    <w:rsid w:val="004E7640"/>
    <w:rsid w:val="004E79C2"/>
    <w:rsid w:val="004F0099"/>
    <w:rsid w:val="004F00D7"/>
    <w:rsid w:val="004F041B"/>
    <w:rsid w:val="004F1FA9"/>
    <w:rsid w:val="004F2115"/>
    <w:rsid w:val="004F3341"/>
    <w:rsid w:val="004F3654"/>
    <w:rsid w:val="004F3B04"/>
    <w:rsid w:val="004F4928"/>
    <w:rsid w:val="004F4937"/>
    <w:rsid w:val="004F4F85"/>
    <w:rsid w:val="004F50D2"/>
    <w:rsid w:val="004F51A2"/>
    <w:rsid w:val="00500706"/>
    <w:rsid w:val="0050152F"/>
    <w:rsid w:val="0050179A"/>
    <w:rsid w:val="005017E0"/>
    <w:rsid w:val="0050291F"/>
    <w:rsid w:val="00502B6B"/>
    <w:rsid w:val="005035C2"/>
    <w:rsid w:val="00505A06"/>
    <w:rsid w:val="00505BC9"/>
    <w:rsid w:val="0050630D"/>
    <w:rsid w:val="0050740B"/>
    <w:rsid w:val="00511143"/>
    <w:rsid w:val="0051209A"/>
    <w:rsid w:val="00514395"/>
    <w:rsid w:val="00516DB3"/>
    <w:rsid w:val="005214F8"/>
    <w:rsid w:val="00521E61"/>
    <w:rsid w:val="00521ECB"/>
    <w:rsid w:val="00522FFF"/>
    <w:rsid w:val="00524513"/>
    <w:rsid w:val="005257AB"/>
    <w:rsid w:val="00526AB6"/>
    <w:rsid w:val="00526D09"/>
    <w:rsid w:val="00527610"/>
    <w:rsid w:val="00530494"/>
    <w:rsid w:val="00531028"/>
    <w:rsid w:val="0053274F"/>
    <w:rsid w:val="0053286C"/>
    <w:rsid w:val="005338D7"/>
    <w:rsid w:val="005346EA"/>
    <w:rsid w:val="00534D10"/>
    <w:rsid w:val="005353DA"/>
    <w:rsid w:val="00535A0F"/>
    <w:rsid w:val="00535BD2"/>
    <w:rsid w:val="00536112"/>
    <w:rsid w:val="005409A2"/>
    <w:rsid w:val="005419A3"/>
    <w:rsid w:val="005430E0"/>
    <w:rsid w:val="0054352F"/>
    <w:rsid w:val="0054372C"/>
    <w:rsid w:val="005459E4"/>
    <w:rsid w:val="00545F4A"/>
    <w:rsid w:val="00545F82"/>
    <w:rsid w:val="00546D23"/>
    <w:rsid w:val="005475B4"/>
    <w:rsid w:val="00550DCD"/>
    <w:rsid w:val="00553FAA"/>
    <w:rsid w:val="00555452"/>
    <w:rsid w:val="005556DD"/>
    <w:rsid w:val="005579EB"/>
    <w:rsid w:val="00560244"/>
    <w:rsid w:val="00560465"/>
    <w:rsid w:val="00561680"/>
    <w:rsid w:val="0056174B"/>
    <w:rsid w:val="005621FA"/>
    <w:rsid w:val="00562327"/>
    <w:rsid w:val="00563C54"/>
    <w:rsid w:val="005642E0"/>
    <w:rsid w:val="00564375"/>
    <w:rsid w:val="00566D51"/>
    <w:rsid w:val="005672CB"/>
    <w:rsid w:val="005715A8"/>
    <w:rsid w:val="005720E4"/>
    <w:rsid w:val="0057394D"/>
    <w:rsid w:val="00573A66"/>
    <w:rsid w:val="00573DA3"/>
    <w:rsid w:val="005755C2"/>
    <w:rsid w:val="0057781E"/>
    <w:rsid w:val="00580097"/>
    <w:rsid w:val="00580D2C"/>
    <w:rsid w:val="00581AD8"/>
    <w:rsid w:val="00582248"/>
    <w:rsid w:val="005828A4"/>
    <w:rsid w:val="005829F3"/>
    <w:rsid w:val="0058335C"/>
    <w:rsid w:val="005841FB"/>
    <w:rsid w:val="00584736"/>
    <w:rsid w:val="00584FDE"/>
    <w:rsid w:val="00585053"/>
    <w:rsid w:val="00585455"/>
    <w:rsid w:val="00587ADB"/>
    <w:rsid w:val="005901B4"/>
    <w:rsid w:val="00590AE5"/>
    <w:rsid w:val="005918F3"/>
    <w:rsid w:val="00591EC7"/>
    <w:rsid w:val="00593BD6"/>
    <w:rsid w:val="0059421C"/>
    <w:rsid w:val="00595D43"/>
    <w:rsid w:val="0059791C"/>
    <w:rsid w:val="00597B40"/>
    <w:rsid w:val="005A0651"/>
    <w:rsid w:val="005A0DDB"/>
    <w:rsid w:val="005A116C"/>
    <w:rsid w:val="005A1F27"/>
    <w:rsid w:val="005A31B3"/>
    <w:rsid w:val="005A421B"/>
    <w:rsid w:val="005A5255"/>
    <w:rsid w:val="005A6282"/>
    <w:rsid w:val="005A6740"/>
    <w:rsid w:val="005A77B2"/>
    <w:rsid w:val="005A7F37"/>
    <w:rsid w:val="005B019B"/>
    <w:rsid w:val="005B16FA"/>
    <w:rsid w:val="005B289D"/>
    <w:rsid w:val="005B2F84"/>
    <w:rsid w:val="005B3CE4"/>
    <w:rsid w:val="005B415D"/>
    <w:rsid w:val="005B4AED"/>
    <w:rsid w:val="005B4C1B"/>
    <w:rsid w:val="005B4DAE"/>
    <w:rsid w:val="005B53E1"/>
    <w:rsid w:val="005B5682"/>
    <w:rsid w:val="005B6A64"/>
    <w:rsid w:val="005B7E1C"/>
    <w:rsid w:val="005C00F6"/>
    <w:rsid w:val="005C0E12"/>
    <w:rsid w:val="005C2FF4"/>
    <w:rsid w:val="005C3544"/>
    <w:rsid w:val="005C3C79"/>
    <w:rsid w:val="005C6669"/>
    <w:rsid w:val="005C6810"/>
    <w:rsid w:val="005C69AD"/>
    <w:rsid w:val="005D0047"/>
    <w:rsid w:val="005D22B8"/>
    <w:rsid w:val="005D2F17"/>
    <w:rsid w:val="005D4030"/>
    <w:rsid w:val="005D489C"/>
    <w:rsid w:val="005D554C"/>
    <w:rsid w:val="005D63EE"/>
    <w:rsid w:val="005D6AAE"/>
    <w:rsid w:val="005D7123"/>
    <w:rsid w:val="005E028F"/>
    <w:rsid w:val="005E05D5"/>
    <w:rsid w:val="005E0BFE"/>
    <w:rsid w:val="005E1086"/>
    <w:rsid w:val="005E523B"/>
    <w:rsid w:val="005E6323"/>
    <w:rsid w:val="005E6848"/>
    <w:rsid w:val="005E6CCA"/>
    <w:rsid w:val="005F104B"/>
    <w:rsid w:val="005F179B"/>
    <w:rsid w:val="005F1B65"/>
    <w:rsid w:val="005F2166"/>
    <w:rsid w:val="005F240E"/>
    <w:rsid w:val="005F2426"/>
    <w:rsid w:val="005F36B5"/>
    <w:rsid w:val="005F421E"/>
    <w:rsid w:val="005F4465"/>
    <w:rsid w:val="005F4F57"/>
    <w:rsid w:val="005F602D"/>
    <w:rsid w:val="005F6E78"/>
    <w:rsid w:val="005F78A6"/>
    <w:rsid w:val="005F7A5E"/>
    <w:rsid w:val="0060002C"/>
    <w:rsid w:val="006015B8"/>
    <w:rsid w:val="00602CBB"/>
    <w:rsid w:val="0060345F"/>
    <w:rsid w:val="0060397D"/>
    <w:rsid w:val="00604174"/>
    <w:rsid w:val="00604B73"/>
    <w:rsid w:val="00605026"/>
    <w:rsid w:val="00606FB1"/>
    <w:rsid w:val="00611528"/>
    <w:rsid w:val="006117ED"/>
    <w:rsid w:val="00611B65"/>
    <w:rsid w:val="00611DE5"/>
    <w:rsid w:val="00612A5E"/>
    <w:rsid w:val="0061381A"/>
    <w:rsid w:val="00613B5C"/>
    <w:rsid w:val="00613F5E"/>
    <w:rsid w:val="006148A8"/>
    <w:rsid w:val="00616CCA"/>
    <w:rsid w:val="00617190"/>
    <w:rsid w:val="0062157C"/>
    <w:rsid w:val="00621CBF"/>
    <w:rsid w:val="00622DD6"/>
    <w:rsid w:val="006232E5"/>
    <w:rsid w:val="00625DA9"/>
    <w:rsid w:val="00632095"/>
    <w:rsid w:val="006336FD"/>
    <w:rsid w:val="00634153"/>
    <w:rsid w:val="006352FE"/>
    <w:rsid w:val="006373B0"/>
    <w:rsid w:val="00637BB3"/>
    <w:rsid w:val="00637C95"/>
    <w:rsid w:val="00640176"/>
    <w:rsid w:val="00640808"/>
    <w:rsid w:val="00641342"/>
    <w:rsid w:val="006438B6"/>
    <w:rsid w:val="0064403E"/>
    <w:rsid w:val="006455C4"/>
    <w:rsid w:val="00650953"/>
    <w:rsid w:val="00650BD6"/>
    <w:rsid w:val="006516D9"/>
    <w:rsid w:val="00651D16"/>
    <w:rsid w:val="0065318B"/>
    <w:rsid w:val="00653BDF"/>
    <w:rsid w:val="00653D74"/>
    <w:rsid w:val="00653FCD"/>
    <w:rsid w:val="00654982"/>
    <w:rsid w:val="00655628"/>
    <w:rsid w:val="0065585F"/>
    <w:rsid w:val="00655D4A"/>
    <w:rsid w:val="00656522"/>
    <w:rsid w:val="00656573"/>
    <w:rsid w:val="00656F7B"/>
    <w:rsid w:val="00657118"/>
    <w:rsid w:val="006573A2"/>
    <w:rsid w:val="0066149B"/>
    <w:rsid w:val="006615F4"/>
    <w:rsid w:val="0066165B"/>
    <w:rsid w:val="00663235"/>
    <w:rsid w:val="006636F7"/>
    <w:rsid w:val="006637B4"/>
    <w:rsid w:val="006671CD"/>
    <w:rsid w:val="006707B5"/>
    <w:rsid w:val="00671570"/>
    <w:rsid w:val="0067169F"/>
    <w:rsid w:val="00674CB5"/>
    <w:rsid w:val="00675978"/>
    <w:rsid w:val="006764B9"/>
    <w:rsid w:val="00676AC3"/>
    <w:rsid w:val="0067759F"/>
    <w:rsid w:val="006779EB"/>
    <w:rsid w:val="00680130"/>
    <w:rsid w:val="00682289"/>
    <w:rsid w:val="00682AA9"/>
    <w:rsid w:val="006835BD"/>
    <w:rsid w:val="0068362E"/>
    <w:rsid w:val="00683C29"/>
    <w:rsid w:val="006846B5"/>
    <w:rsid w:val="006847BB"/>
    <w:rsid w:val="006862EB"/>
    <w:rsid w:val="006866B7"/>
    <w:rsid w:val="00686E87"/>
    <w:rsid w:val="00687264"/>
    <w:rsid w:val="00691683"/>
    <w:rsid w:val="00691919"/>
    <w:rsid w:val="00691D39"/>
    <w:rsid w:val="00692F2E"/>
    <w:rsid w:val="006944C5"/>
    <w:rsid w:val="00694B1A"/>
    <w:rsid w:val="00695644"/>
    <w:rsid w:val="00696A9F"/>
    <w:rsid w:val="006A00A7"/>
    <w:rsid w:val="006A0812"/>
    <w:rsid w:val="006A187E"/>
    <w:rsid w:val="006A3F96"/>
    <w:rsid w:val="006A3FB0"/>
    <w:rsid w:val="006A55F7"/>
    <w:rsid w:val="006A59C5"/>
    <w:rsid w:val="006B0421"/>
    <w:rsid w:val="006B06DE"/>
    <w:rsid w:val="006B0884"/>
    <w:rsid w:val="006B1974"/>
    <w:rsid w:val="006B2399"/>
    <w:rsid w:val="006B49BE"/>
    <w:rsid w:val="006B4B50"/>
    <w:rsid w:val="006B5FFC"/>
    <w:rsid w:val="006B6245"/>
    <w:rsid w:val="006B6673"/>
    <w:rsid w:val="006B689D"/>
    <w:rsid w:val="006B722C"/>
    <w:rsid w:val="006C15C9"/>
    <w:rsid w:val="006C1C39"/>
    <w:rsid w:val="006C204A"/>
    <w:rsid w:val="006C279B"/>
    <w:rsid w:val="006C4068"/>
    <w:rsid w:val="006C4276"/>
    <w:rsid w:val="006C523D"/>
    <w:rsid w:val="006C571D"/>
    <w:rsid w:val="006C64B7"/>
    <w:rsid w:val="006C690F"/>
    <w:rsid w:val="006C6CAF"/>
    <w:rsid w:val="006C7E7B"/>
    <w:rsid w:val="006D01FF"/>
    <w:rsid w:val="006D1D92"/>
    <w:rsid w:val="006D231E"/>
    <w:rsid w:val="006D2976"/>
    <w:rsid w:val="006D2A1F"/>
    <w:rsid w:val="006D3AE4"/>
    <w:rsid w:val="006D403D"/>
    <w:rsid w:val="006D46FA"/>
    <w:rsid w:val="006D481B"/>
    <w:rsid w:val="006D4ADA"/>
    <w:rsid w:val="006D5F7C"/>
    <w:rsid w:val="006D6E08"/>
    <w:rsid w:val="006D7571"/>
    <w:rsid w:val="006D7ACB"/>
    <w:rsid w:val="006E0637"/>
    <w:rsid w:val="006E0FF7"/>
    <w:rsid w:val="006E4D8D"/>
    <w:rsid w:val="006E54B7"/>
    <w:rsid w:val="006E5E79"/>
    <w:rsid w:val="006E6E4A"/>
    <w:rsid w:val="006E7CF4"/>
    <w:rsid w:val="006E7E97"/>
    <w:rsid w:val="006F0422"/>
    <w:rsid w:val="006F074E"/>
    <w:rsid w:val="006F1DA2"/>
    <w:rsid w:val="006F1F15"/>
    <w:rsid w:val="006F2DB7"/>
    <w:rsid w:val="006F2F33"/>
    <w:rsid w:val="006F4ADA"/>
    <w:rsid w:val="006F4D69"/>
    <w:rsid w:val="006F5096"/>
    <w:rsid w:val="006F5B46"/>
    <w:rsid w:val="006F5E3C"/>
    <w:rsid w:val="006F5E9D"/>
    <w:rsid w:val="006F652E"/>
    <w:rsid w:val="006F68B0"/>
    <w:rsid w:val="006F7057"/>
    <w:rsid w:val="006F730E"/>
    <w:rsid w:val="006F792A"/>
    <w:rsid w:val="006F7D01"/>
    <w:rsid w:val="00700412"/>
    <w:rsid w:val="00701135"/>
    <w:rsid w:val="0070219F"/>
    <w:rsid w:val="00702E78"/>
    <w:rsid w:val="00702F16"/>
    <w:rsid w:val="007052BE"/>
    <w:rsid w:val="00705321"/>
    <w:rsid w:val="007062BA"/>
    <w:rsid w:val="00707305"/>
    <w:rsid w:val="00707482"/>
    <w:rsid w:val="00710BFB"/>
    <w:rsid w:val="00711453"/>
    <w:rsid w:val="00711B76"/>
    <w:rsid w:val="00712629"/>
    <w:rsid w:val="00713EAE"/>
    <w:rsid w:val="007144E7"/>
    <w:rsid w:val="0071624F"/>
    <w:rsid w:val="00716497"/>
    <w:rsid w:val="00717476"/>
    <w:rsid w:val="00717AD4"/>
    <w:rsid w:val="0072005F"/>
    <w:rsid w:val="007211F2"/>
    <w:rsid w:val="007220A2"/>
    <w:rsid w:val="00722547"/>
    <w:rsid w:val="00722E5B"/>
    <w:rsid w:val="007241AB"/>
    <w:rsid w:val="00724F9B"/>
    <w:rsid w:val="007250DC"/>
    <w:rsid w:val="007259A5"/>
    <w:rsid w:val="00726801"/>
    <w:rsid w:val="0072689E"/>
    <w:rsid w:val="00726921"/>
    <w:rsid w:val="00730191"/>
    <w:rsid w:val="00730C5A"/>
    <w:rsid w:val="007311E8"/>
    <w:rsid w:val="00731CA8"/>
    <w:rsid w:val="00732187"/>
    <w:rsid w:val="0073255C"/>
    <w:rsid w:val="00733C9A"/>
    <w:rsid w:val="00734732"/>
    <w:rsid w:val="00734941"/>
    <w:rsid w:val="00736432"/>
    <w:rsid w:val="0073678A"/>
    <w:rsid w:val="007368CB"/>
    <w:rsid w:val="00736E86"/>
    <w:rsid w:val="00737EDA"/>
    <w:rsid w:val="0074075B"/>
    <w:rsid w:val="0074442A"/>
    <w:rsid w:val="00744EBF"/>
    <w:rsid w:val="00744F93"/>
    <w:rsid w:val="00745243"/>
    <w:rsid w:val="007467D7"/>
    <w:rsid w:val="00750178"/>
    <w:rsid w:val="0075018A"/>
    <w:rsid w:val="00750EFA"/>
    <w:rsid w:val="0075109D"/>
    <w:rsid w:val="007511C4"/>
    <w:rsid w:val="00751C9A"/>
    <w:rsid w:val="00751E74"/>
    <w:rsid w:val="007524EA"/>
    <w:rsid w:val="00752577"/>
    <w:rsid w:val="00753798"/>
    <w:rsid w:val="00753874"/>
    <w:rsid w:val="00754348"/>
    <w:rsid w:val="00754581"/>
    <w:rsid w:val="0075502E"/>
    <w:rsid w:val="007565CC"/>
    <w:rsid w:val="00756BB1"/>
    <w:rsid w:val="0075732C"/>
    <w:rsid w:val="007606FE"/>
    <w:rsid w:val="00760F05"/>
    <w:rsid w:val="00760FD5"/>
    <w:rsid w:val="007616F4"/>
    <w:rsid w:val="0076226D"/>
    <w:rsid w:val="00764403"/>
    <w:rsid w:val="00765CE6"/>
    <w:rsid w:val="0076623F"/>
    <w:rsid w:val="00766501"/>
    <w:rsid w:val="00770D15"/>
    <w:rsid w:val="00771346"/>
    <w:rsid w:val="00772585"/>
    <w:rsid w:val="00772B35"/>
    <w:rsid w:val="00773290"/>
    <w:rsid w:val="00774025"/>
    <w:rsid w:val="00774118"/>
    <w:rsid w:val="00774628"/>
    <w:rsid w:val="00775499"/>
    <w:rsid w:val="007757EC"/>
    <w:rsid w:val="00776902"/>
    <w:rsid w:val="00776C80"/>
    <w:rsid w:val="0077765D"/>
    <w:rsid w:val="00777793"/>
    <w:rsid w:val="00781F01"/>
    <w:rsid w:val="0078282D"/>
    <w:rsid w:val="00782C3B"/>
    <w:rsid w:val="00783715"/>
    <w:rsid w:val="00783716"/>
    <w:rsid w:val="00783D17"/>
    <w:rsid w:val="007844C9"/>
    <w:rsid w:val="00784645"/>
    <w:rsid w:val="0078638D"/>
    <w:rsid w:val="007868C5"/>
    <w:rsid w:val="00786A9A"/>
    <w:rsid w:val="0079004E"/>
    <w:rsid w:val="00790057"/>
    <w:rsid w:val="00790310"/>
    <w:rsid w:val="0079036C"/>
    <w:rsid w:val="007903A9"/>
    <w:rsid w:val="00790C14"/>
    <w:rsid w:val="007920D7"/>
    <w:rsid w:val="007926BA"/>
    <w:rsid w:val="0079299A"/>
    <w:rsid w:val="00793AA2"/>
    <w:rsid w:val="00794CF9"/>
    <w:rsid w:val="00795A16"/>
    <w:rsid w:val="007970B4"/>
    <w:rsid w:val="0079759E"/>
    <w:rsid w:val="00797965"/>
    <w:rsid w:val="00797F4E"/>
    <w:rsid w:val="007A04B1"/>
    <w:rsid w:val="007A219C"/>
    <w:rsid w:val="007A25AF"/>
    <w:rsid w:val="007A3822"/>
    <w:rsid w:val="007A3F95"/>
    <w:rsid w:val="007A4674"/>
    <w:rsid w:val="007A4E5B"/>
    <w:rsid w:val="007A53CB"/>
    <w:rsid w:val="007A7284"/>
    <w:rsid w:val="007A73F7"/>
    <w:rsid w:val="007B0C6F"/>
    <w:rsid w:val="007B136A"/>
    <w:rsid w:val="007B3373"/>
    <w:rsid w:val="007B338C"/>
    <w:rsid w:val="007B41BA"/>
    <w:rsid w:val="007B4808"/>
    <w:rsid w:val="007B7626"/>
    <w:rsid w:val="007C0E77"/>
    <w:rsid w:val="007C126F"/>
    <w:rsid w:val="007C24E1"/>
    <w:rsid w:val="007C2ADF"/>
    <w:rsid w:val="007C39DA"/>
    <w:rsid w:val="007C3E9C"/>
    <w:rsid w:val="007C40F3"/>
    <w:rsid w:val="007C5EB3"/>
    <w:rsid w:val="007C6293"/>
    <w:rsid w:val="007C63A9"/>
    <w:rsid w:val="007C6A52"/>
    <w:rsid w:val="007C6EAF"/>
    <w:rsid w:val="007D12D5"/>
    <w:rsid w:val="007D1521"/>
    <w:rsid w:val="007D1681"/>
    <w:rsid w:val="007D2106"/>
    <w:rsid w:val="007D3768"/>
    <w:rsid w:val="007D3CE2"/>
    <w:rsid w:val="007D42C0"/>
    <w:rsid w:val="007D53EA"/>
    <w:rsid w:val="007D5B64"/>
    <w:rsid w:val="007D6875"/>
    <w:rsid w:val="007D7242"/>
    <w:rsid w:val="007D77A1"/>
    <w:rsid w:val="007D78D3"/>
    <w:rsid w:val="007D7F66"/>
    <w:rsid w:val="007D7F73"/>
    <w:rsid w:val="007E0587"/>
    <w:rsid w:val="007E15C9"/>
    <w:rsid w:val="007E192F"/>
    <w:rsid w:val="007E23DF"/>
    <w:rsid w:val="007E3677"/>
    <w:rsid w:val="007E396D"/>
    <w:rsid w:val="007E42A2"/>
    <w:rsid w:val="007E49AC"/>
    <w:rsid w:val="007E58C8"/>
    <w:rsid w:val="007E5971"/>
    <w:rsid w:val="007E5E13"/>
    <w:rsid w:val="007E6448"/>
    <w:rsid w:val="007E65C1"/>
    <w:rsid w:val="007E66FB"/>
    <w:rsid w:val="007E6D3D"/>
    <w:rsid w:val="007E7399"/>
    <w:rsid w:val="007F01B5"/>
    <w:rsid w:val="007F0705"/>
    <w:rsid w:val="007F077B"/>
    <w:rsid w:val="007F15B6"/>
    <w:rsid w:val="007F29CF"/>
    <w:rsid w:val="007F3934"/>
    <w:rsid w:val="007F3BD5"/>
    <w:rsid w:val="007F487B"/>
    <w:rsid w:val="007F4D76"/>
    <w:rsid w:val="007F7A70"/>
    <w:rsid w:val="00800790"/>
    <w:rsid w:val="00800B21"/>
    <w:rsid w:val="00803426"/>
    <w:rsid w:val="008045B3"/>
    <w:rsid w:val="00804C37"/>
    <w:rsid w:val="00805C10"/>
    <w:rsid w:val="00805C67"/>
    <w:rsid w:val="00805CD8"/>
    <w:rsid w:val="008063C8"/>
    <w:rsid w:val="00806596"/>
    <w:rsid w:val="0080674E"/>
    <w:rsid w:val="008069B4"/>
    <w:rsid w:val="00806F41"/>
    <w:rsid w:val="00810A19"/>
    <w:rsid w:val="00811EC2"/>
    <w:rsid w:val="00812B88"/>
    <w:rsid w:val="008132C1"/>
    <w:rsid w:val="00813D67"/>
    <w:rsid w:val="0081453A"/>
    <w:rsid w:val="00816810"/>
    <w:rsid w:val="008171C9"/>
    <w:rsid w:val="00817748"/>
    <w:rsid w:val="00820B36"/>
    <w:rsid w:val="00822971"/>
    <w:rsid w:val="00822AA6"/>
    <w:rsid w:val="00823C03"/>
    <w:rsid w:val="00824829"/>
    <w:rsid w:val="00825BB5"/>
    <w:rsid w:val="00825C1F"/>
    <w:rsid w:val="00826C26"/>
    <w:rsid w:val="00826C7A"/>
    <w:rsid w:val="00826FC1"/>
    <w:rsid w:val="00827F86"/>
    <w:rsid w:val="0083078D"/>
    <w:rsid w:val="00831D1A"/>
    <w:rsid w:val="00832826"/>
    <w:rsid w:val="00832FE1"/>
    <w:rsid w:val="00833487"/>
    <w:rsid w:val="00833BDB"/>
    <w:rsid w:val="00833E84"/>
    <w:rsid w:val="00833EEE"/>
    <w:rsid w:val="008348C4"/>
    <w:rsid w:val="00834C14"/>
    <w:rsid w:val="00835325"/>
    <w:rsid w:val="008407D8"/>
    <w:rsid w:val="0084186E"/>
    <w:rsid w:val="00841E70"/>
    <w:rsid w:val="00842589"/>
    <w:rsid w:val="00842ADE"/>
    <w:rsid w:val="00843C6F"/>
    <w:rsid w:val="008470BC"/>
    <w:rsid w:val="00850A4C"/>
    <w:rsid w:val="00852EC1"/>
    <w:rsid w:val="00853845"/>
    <w:rsid w:val="00854AEC"/>
    <w:rsid w:val="00854B56"/>
    <w:rsid w:val="00856CE5"/>
    <w:rsid w:val="00857396"/>
    <w:rsid w:val="008578BE"/>
    <w:rsid w:val="00860356"/>
    <w:rsid w:val="00860D53"/>
    <w:rsid w:val="008610AC"/>
    <w:rsid w:val="00861D31"/>
    <w:rsid w:val="00862518"/>
    <w:rsid w:val="00862656"/>
    <w:rsid w:val="00863812"/>
    <w:rsid w:val="008647F5"/>
    <w:rsid w:val="00864E2E"/>
    <w:rsid w:val="00865324"/>
    <w:rsid w:val="008665BE"/>
    <w:rsid w:val="00866B98"/>
    <w:rsid w:val="0086708A"/>
    <w:rsid w:val="00873156"/>
    <w:rsid w:val="00873528"/>
    <w:rsid w:val="008738CF"/>
    <w:rsid w:val="00873B59"/>
    <w:rsid w:val="008751DC"/>
    <w:rsid w:val="00875C02"/>
    <w:rsid w:val="00877D7F"/>
    <w:rsid w:val="008816EC"/>
    <w:rsid w:val="00883114"/>
    <w:rsid w:val="00883B04"/>
    <w:rsid w:val="008847E3"/>
    <w:rsid w:val="00884BE1"/>
    <w:rsid w:val="00885631"/>
    <w:rsid w:val="00885932"/>
    <w:rsid w:val="00885FC5"/>
    <w:rsid w:val="00886D65"/>
    <w:rsid w:val="0088770F"/>
    <w:rsid w:val="008929ED"/>
    <w:rsid w:val="00893648"/>
    <w:rsid w:val="008942AC"/>
    <w:rsid w:val="008943AA"/>
    <w:rsid w:val="00895BE1"/>
    <w:rsid w:val="00895E2C"/>
    <w:rsid w:val="00897D5D"/>
    <w:rsid w:val="008A0FC6"/>
    <w:rsid w:val="008A1AD8"/>
    <w:rsid w:val="008A33A0"/>
    <w:rsid w:val="008A3BB0"/>
    <w:rsid w:val="008A462D"/>
    <w:rsid w:val="008A532C"/>
    <w:rsid w:val="008A563D"/>
    <w:rsid w:val="008B07D2"/>
    <w:rsid w:val="008B07EE"/>
    <w:rsid w:val="008B103D"/>
    <w:rsid w:val="008B2302"/>
    <w:rsid w:val="008B27E0"/>
    <w:rsid w:val="008B3E93"/>
    <w:rsid w:val="008B3F11"/>
    <w:rsid w:val="008B4183"/>
    <w:rsid w:val="008B42F9"/>
    <w:rsid w:val="008B4A10"/>
    <w:rsid w:val="008B7686"/>
    <w:rsid w:val="008C0798"/>
    <w:rsid w:val="008C0EBE"/>
    <w:rsid w:val="008C1663"/>
    <w:rsid w:val="008C224C"/>
    <w:rsid w:val="008C2B52"/>
    <w:rsid w:val="008C3A7A"/>
    <w:rsid w:val="008C40ED"/>
    <w:rsid w:val="008C416F"/>
    <w:rsid w:val="008C4512"/>
    <w:rsid w:val="008C49CC"/>
    <w:rsid w:val="008C662C"/>
    <w:rsid w:val="008C6DA6"/>
    <w:rsid w:val="008C71E6"/>
    <w:rsid w:val="008C785A"/>
    <w:rsid w:val="008C7F3D"/>
    <w:rsid w:val="008D0112"/>
    <w:rsid w:val="008D25ED"/>
    <w:rsid w:val="008D39D9"/>
    <w:rsid w:val="008D5897"/>
    <w:rsid w:val="008D646E"/>
    <w:rsid w:val="008D762B"/>
    <w:rsid w:val="008D76A3"/>
    <w:rsid w:val="008E1AFD"/>
    <w:rsid w:val="008E1BC6"/>
    <w:rsid w:val="008E1F2A"/>
    <w:rsid w:val="008E2A13"/>
    <w:rsid w:val="008E2C9C"/>
    <w:rsid w:val="008E46A5"/>
    <w:rsid w:val="008E51E4"/>
    <w:rsid w:val="008E58D3"/>
    <w:rsid w:val="008E7719"/>
    <w:rsid w:val="008E7D8F"/>
    <w:rsid w:val="008E7E4D"/>
    <w:rsid w:val="008F1CC2"/>
    <w:rsid w:val="008F2350"/>
    <w:rsid w:val="008F2985"/>
    <w:rsid w:val="008F4161"/>
    <w:rsid w:val="008F45E1"/>
    <w:rsid w:val="008F47F7"/>
    <w:rsid w:val="008F5E5E"/>
    <w:rsid w:val="008F6398"/>
    <w:rsid w:val="008F674F"/>
    <w:rsid w:val="008F69BC"/>
    <w:rsid w:val="008F7153"/>
    <w:rsid w:val="008F797B"/>
    <w:rsid w:val="008F7AC2"/>
    <w:rsid w:val="0090063B"/>
    <w:rsid w:val="00900935"/>
    <w:rsid w:val="00900C26"/>
    <w:rsid w:val="0090200F"/>
    <w:rsid w:val="00902597"/>
    <w:rsid w:val="0090354A"/>
    <w:rsid w:val="009038C5"/>
    <w:rsid w:val="00903A63"/>
    <w:rsid w:val="00903F1B"/>
    <w:rsid w:val="0090548C"/>
    <w:rsid w:val="00905BC8"/>
    <w:rsid w:val="00910810"/>
    <w:rsid w:val="00911769"/>
    <w:rsid w:val="00912265"/>
    <w:rsid w:val="00912655"/>
    <w:rsid w:val="00912821"/>
    <w:rsid w:val="00912AA8"/>
    <w:rsid w:val="00916300"/>
    <w:rsid w:val="009163E2"/>
    <w:rsid w:val="00916A5B"/>
    <w:rsid w:val="00917735"/>
    <w:rsid w:val="0092165A"/>
    <w:rsid w:val="009226B7"/>
    <w:rsid w:val="0092331C"/>
    <w:rsid w:val="00923693"/>
    <w:rsid w:val="00923A29"/>
    <w:rsid w:val="009241BF"/>
    <w:rsid w:val="00924B71"/>
    <w:rsid w:val="00925E1E"/>
    <w:rsid w:val="0092613C"/>
    <w:rsid w:val="009275EB"/>
    <w:rsid w:val="00930BF0"/>
    <w:rsid w:val="00930EC5"/>
    <w:rsid w:val="009312E2"/>
    <w:rsid w:val="009321AC"/>
    <w:rsid w:val="00933CBC"/>
    <w:rsid w:val="00934076"/>
    <w:rsid w:val="00934253"/>
    <w:rsid w:val="009343B4"/>
    <w:rsid w:val="00934A9D"/>
    <w:rsid w:val="0093796E"/>
    <w:rsid w:val="009407CF"/>
    <w:rsid w:val="00940FDD"/>
    <w:rsid w:val="009428AE"/>
    <w:rsid w:val="00943478"/>
    <w:rsid w:val="00943C7E"/>
    <w:rsid w:val="0094655D"/>
    <w:rsid w:val="00946DE1"/>
    <w:rsid w:val="0095104B"/>
    <w:rsid w:val="0095113E"/>
    <w:rsid w:val="00953B21"/>
    <w:rsid w:val="009542FF"/>
    <w:rsid w:val="0095438A"/>
    <w:rsid w:val="00954641"/>
    <w:rsid w:val="00955842"/>
    <w:rsid w:val="00955B55"/>
    <w:rsid w:val="00955B9C"/>
    <w:rsid w:val="009561C8"/>
    <w:rsid w:val="009579D8"/>
    <w:rsid w:val="009611A9"/>
    <w:rsid w:val="00962DC0"/>
    <w:rsid w:val="009631AC"/>
    <w:rsid w:val="0096357C"/>
    <w:rsid w:val="009636ED"/>
    <w:rsid w:val="00964379"/>
    <w:rsid w:val="009656CC"/>
    <w:rsid w:val="00965984"/>
    <w:rsid w:val="00965B34"/>
    <w:rsid w:val="00966100"/>
    <w:rsid w:val="00966B0F"/>
    <w:rsid w:val="00966C2F"/>
    <w:rsid w:val="0096747B"/>
    <w:rsid w:val="00967C09"/>
    <w:rsid w:val="00970E15"/>
    <w:rsid w:val="00971219"/>
    <w:rsid w:val="00972DF2"/>
    <w:rsid w:val="00973046"/>
    <w:rsid w:val="009736AB"/>
    <w:rsid w:val="00973FB6"/>
    <w:rsid w:val="00974334"/>
    <w:rsid w:val="009745C9"/>
    <w:rsid w:val="0097469F"/>
    <w:rsid w:val="009746B9"/>
    <w:rsid w:val="00975451"/>
    <w:rsid w:val="00981694"/>
    <w:rsid w:val="009836DD"/>
    <w:rsid w:val="00983757"/>
    <w:rsid w:val="00983E86"/>
    <w:rsid w:val="00985A33"/>
    <w:rsid w:val="00986C82"/>
    <w:rsid w:val="00986E76"/>
    <w:rsid w:val="00987D28"/>
    <w:rsid w:val="00987ECE"/>
    <w:rsid w:val="00990382"/>
    <w:rsid w:val="00992505"/>
    <w:rsid w:val="00994B16"/>
    <w:rsid w:val="00995DBE"/>
    <w:rsid w:val="009972EA"/>
    <w:rsid w:val="009973C2"/>
    <w:rsid w:val="009A0609"/>
    <w:rsid w:val="009A15BA"/>
    <w:rsid w:val="009A2B85"/>
    <w:rsid w:val="009A34F4"/>
    <w:rsid w:val="009A3C98"/>
    <w:rsid w:val="009A503C"/>
    <w:rsid w:val="009A7C33"/>
    <w:rsid w:val="009B2620"/>
    <w:rsid w:val="009B2766"/>
    <w:rsid w:val="009B2D2B"/>
    <w:rsid w:val="009B5B34"/>
    <w:rsid w:val="009B5EA3"/>
    <w:rsid w:val="009B60E8"/>
    <w:rsid w:val="009B6BD2"/>
    <w:rsid w:val="009C06AC"/>
    <w:rsid w:val="009C079C"/>
    <w:rsid w:val="009C2473"/>
    <w:rsid w:val="009C2C4B"/>
    <w:rsid w:val="009C4048"/>
    <w:rsid w:val="009C4688"/>
    <w:rsid w:val="009C4CC3"/>
    <w:rsid w:val="009C5C5B"/>
    <w:rsid w:val="009C5EF5"/>
    <w:rsid w:val="009C61B5"/>
    <w:rsid w:val="009C6934"/>
    <w:rsid w:val="009C7294"/>
    <w:rsid w:val="009D00DF"/>
    <w:rsid w:val="009D0155"/>
    <w:rsid w:val="009D02D0"/>
    <w:rsid w:val="009D0304"/>
    <w:rsid w:val="009D0519"/>
    <w:rsid w:val="009D05EC"/>
    <w:rsid w:val="009D072C"/>
    <w:rsid w:val="009D1412"/>
    <w:rsid w:val="009D1B48"/>
    <w:rsid w:val="009D1CF7"/>
    <w:rsid w:val="009D27C2"/>
    <w:rsid w:val="009D3715"/>
    <w:rsid w:val="009D4100"/>
    <w:rsid w:val="009D4531"/>
    <w:rsid w:val="009D552B"/>
    <w:rsid w:val="009D5EB9"/>
    <w:rsid w:val="009D7DD5"/>
    <w:rsid w:val="009D7F72"/>
    <w:rsid w:val="009E0B15"/>
    <w:rsid w:val="009E0B85"/>
    <w:rsid w:val="009E224E"/>
    <w:rsid w:val="009E2343"/>
    <w:rsid w:val="009E28C4"/>
    <w:rsid w:val="009E301F"/>
    <w:rsid w:val="009E3437"/>
    <w:rsid w:val="009E3AF6"/>
    <w:rsid w:val="009E4E3F"/>
    <w:rsid w:val="009E56D2"/>
    <w:rsid w:val="009E66A1"/>
    <w:rsid w:val="009E69A6"/>
    <w:rsid w:val="009E783C"/>
    <w:rsid w:val="009E78B4"/>
    <w:rsid w:val="009F175D"/>
    <w:rsid w:val="009F36D6"/>
    <w:rsid w:val="009F4F0F"/>
    <w:rsid w:val="009F50BF"/>
    <w:rsid w:val="009F5DE7"/>
    <w:rsid w:val="009F6F0C"/>
    <w:rsid w:val="009F7003"/>
    <w:rsid w:val="009F7894"/>
    <w:rsid w:val="00A0123D"/>
    <w:rsid w:val="00A027BF"/>
    <w:rsid w:val="00A028E5"/>
    <w:rsid w:val="00A029C5"/>
    <w:rsid w:val="00A04030"/>
    <w:rsid w:val="00A044D0"/>
    <w:rsid w:val="00A045DA"/>
    <w:rsid w:val="00A057E8"/>
    <w:rsid w:val="00A0796D"/>
    <w:rsid w:val="00A07986"/>
    <w:rsid w:val="00A07F7D"/>
    <w:rsid w:val="00A1018F"/>
    <w:rsid w:val="00A11931"/>
    <w:rsid w:val="00A123F1"/>
    <w:rsid w:val="00A124B5"/>
    <w:rsid w:val="00A12C08"/>
    <w:rsid w:val="00A13311"/>
    <w:rsid w:val="00A149FF"/>
    <w:rsid w:val="00A156BC"/>
    <w:rsid w:val="00A164A5"/>
    <w:rsid w:val="00A16EEB"/>
    <w:rsid w:val="00A17105"/>
    <w:rsid w:val="00A17B0C"/>
    <w:rsid w:val="00A20A74"/>
    <w:rsid w:val="00A20B61"/>
    <w:rsid w:val="00A21F17"/>
    <w:rsid w:val="00A23255"/>
    <w:rsid w:val="00A2518B"/>
    <w:rsid w:val="00A25260"/>
    <w:rsid w:val="00A25388"/>
    <w:rsid w:val="00A26026"/>
    <w:rsid w:val="00A300AA"/>
    <w:rsid w:val="00A31A5F"/>
    <w:rsid w:val="00A31B54"/>
    <w:rsid w:val="00A32172"/>
    <w:rsid w:val="00A33725"/>
    <w:rsid w:val="00A33FB5"/>
    <w:rsid w:val="00A3420B"/>
    <w:rsid w:val="00A35D49"/>
    <w:rsid w:val="00A366E3"/>
    <w:rsid w:val="00A36AC3"/>
    <w:rsid w:val="00A36D52"/>
    <w:rsid w:val="00A41E43"/>
    <w:rsid w:val="00A422FB"/>
    <w:rsid w:val="00A42F6F"/>
    <w:rsid w:val="00A453AE"/>
    <w:rsid w:val="00A459C4"/>
    <w:rsid w:val="00A50510"/>
    <w:rsid w:val="00A51B0B"/>
    <w:rsid w:val="00A52240"/>
    <w:rsid w:val="00A52499"/>
    <w:rsid w:val="00A5389D"/>
    <w:rsid w:val="00A53B97"/>
    <w:rsid w:val="00A53CF8"/>
    <w:rsid w:val="00A53F77"/>
    <w:rsid w:val="00A547AB"/>
    <w:rsid w:val="00A5495E"/>
    <w:rsid w:val="00A55162"/>
    <w:rsid w:val="00A562F6"/>
    <w:rsid w:val="00A56759"/>
    <w:rsid w:val="00A6073B"/>
    <w:rsid w:val="00A61343"/>
    <w:rsid w:val="00A624B0"/>
    <w:rsid w:val="00A62F33"/>
    <w:rsid w:val="00A63513"/>
    <w:rsid w:val="00A63DC3"/>
    <w:rsid w:val="00A65133"/>
    <w:rsid w:val="00A66C3F"/>
    <w:rsid w:val="00A67654"/>
    <w:rsid w:val="00A71B36"/>
    <w:rsid w:val="00A71C43"/>
    <w:rsid w:val="00A733A5"/>
    <w:rsid w:val="00A747A3"/>
    <w:rsid w:val="00A75CB7"/>
    <w:rsid w:val="00A770AA"/>
    <w:rsid w:val="00A77ADF"/>
    <w:rsid w:val="00A81AE5"/>
    <w:rsid w:val="00A8268E"/>
    <w:rsid w:val="00A82E1B"/>
    <w:rsid w:val="00A85F23"/>
    <w:rsid w:val="00A86F1F"/>
    <w:rsid w:val="00A877FE"/>
    <w:rsid w:val="00A87ED1"/>
    <w:rsid w:val="00A9055A"/>
    <w:rsid w:val="00A90A6C"/>
    <w:rsid w:val="00A92002"/>
    <w:rsid w:val="00A931AF"/>
    <w:rsid w:val="00A931EB"/>
    <w:rsid w:val="00A95375"/>
    <w:rsid w:val="00A95AD9"/>
    <w:rsid w:val="00A9656E"/>
    <w:rsid w:val="00A96CA3"/>
    <w:rsid w:val="00A96DA8"/>
    <w:rsid w:val="00AA0570"/>
    <w:rsid w:val="00AA0DB9"/>
    <w:rsid w:val="00AA152B"/>
    <w:rsid w:val="00AA1BCD"/>
    <w:rsid w:val="00AA2725"/>
    <w:rsid w:val="00AA28CE"/>
    <w:rsid w:val="00AA337B"/>
    <w:rsid w:val="00AA3695"/>
    <w:rsid w:val="00AA3B87"/>
    <w:rsid w:val="00AA4126"/>
    <w:rsid w:val="00AA4A40"/>
    <w:rsid w:val="00AA54EB"/>
    <w:rsid w:val="00AA5897"/>
    <w:rsid w:val="00AA5A34"/>
    <w:rsid w:val="00AB02D6"/>
    <w:rsid w:val="00AB0E95"/>
    <w:rsid w:val="00AB1813"/>
    <w:rsid w:val="00AB1C0B"/>
    <w:rsid w:val="00AB2BC8"/>
    <w:rsid w:val="00AB3601"/>
    <w:rsid w:val="00AB3DC6"/>
    <w:rsid w:val="00AB4800"/>
    <w:rsid w:val="00AB4A62"/>
    <w:rsid w:val="00AB50B0"/>
    <w:rsid w:val="00AB6008"/>
    <w:rsid w:val="00AC06EE"/>
    <w:rsid w:val="00AC2E19"/>
    <w:rsid w:val="00AC2EF5"/>
    <w:rsid w:val="00AC4134"/>
    <w:rsid w:val="00AC533F"/>
    <w:rsid w:val="00AC64E6"/>
    <w:rsid w:val="00AC682C"/>
    <w:rsid w:val="00AC6B86"/>
    <w:rsid w:val="00AC768B"/>
    <w:rsid w:val="00AD07F7"/>
    <w:rsid w:val="00AD1605"/>
    <w:rsid w:val="00AD3EF6"/>
    <w:rsid w:val="00AD624E"/>
    <w:rsid w:val="00AD7379"/>
    <w:rsid w:val="00AD755E"/>
    <w:rsid w:val="00AE062F"/>
    <w:rsid w:val="00AE2351"/>
    <w:rsid w:val="00AE252D"/>
    <w:rsid w:val="00AE282F"/>
    <w:rsid w:val="00AE288F"/>
    <w:rsid w:val="00AE2A22"/>
    <w:rsid w:val="00AE3C1A"/>
    <w:rsid w:val="00AE3E68"/>
    <w:rsid w:val="00AF0746"/>
    <w:rsid w:val="00AF14C8"/>
    <w:rsid w:val="00AF1BC2"/>
    <w:rsid w:val="00AF1DC9"/>
    <w:rsid w:val="00AF2352"/>
    <w:rsid w:val="00AF25CA"/>
    <w:rsid w:val="00AF2733"/>
    <w:rsid w:val="00AF44A5"/>
    <w:rsid w:val="00AF5143"/>
    <w:rsid w:val="00AF646E"/>
    <w:rsid w:val="00AF7138"/>
    <w:rsid w:val="00AF71FD"/>
    <w:rsid w:val="00AF725D"/>
    <w:rsid w:val="00AF7277"/>
    <w:rsid w:val="00AF7AA0"/>
    <w:rsid w:val="00AF7EAF"/>
    <w:rsid w:val="00B00236"/>
    <w:rsid w:val="00B015FE"/>
    <w:rsid w:val="00B02CB4"/>
    <w:rsid w:val="00B03CDA"/>
    <w:rsid w:val="00B05E0F"/>
    <w:rsid w:val="00B06A3F"/>
    <w:rsid w:val="00B06EFF"/>
    <w:rsid w:val="00B079AA"/>
    <w:rsid w:val="00B07DB3"/>
    <w:rsid w:val="00B11295"/>
    <w:rsid w:val="00B11C16"/>
    <w:rsid w:val="00B126EE"/>
    <w:rsid w:val="00B12F9F"/>
    <w:rsid w:val="00B1360B"/>
    <w:rsid w:val="00B146E1"/>
    <w:rsid w:val="00B14870"/>
    <w:rsid w:val="00B151A9"/>
    <w:rsid w:val="00B1521C"/>
    <w:rsid w:val="00B1529C"/>
    <w:rsid w:val="00B152BC"/>
    <w:rsid w:val="00B16418"/>
    <w:rsid w:val="00B165B3"/>
    <w:rsid w:val="00B172F2"/>
    <w:rsid w:val="00B176C6"/>
    <w:rsid w:val="00B17E4F"/>
    <w:rsid w:val="00B20201"/>
    <w:rsid w:val="00B20DD3"/>
    <w:rsid w:val="00B22822"/>
    <w:rsid w:val="00B2346F"/>
    <w:rsid w:val="00B239CF"/>
    <w:rsid w:val="00B246AA"/>
    <w:rsid w:val="00B2521B"/>
    <w:rsid w:val="00B277C0"/>
    <w:rsid w:val="00B27DDF"/>
    <w:rsid w:val="00B306C8"/>
    <w:rsid w:val="00B30C63"/>
    <w:rsid w:val="00B328E7"/>
    <w:rsid w:val="00B32DC9"/>
    <w:rsid w:val="00B33F94"/>
    <w:rsid w:val="00B341E7"/>
    <w:rsid w:val="00B34EA2"/>
    <w:rsid w:val="00B35285"/>
    <w:rsid w:val="00B422A2"/>
    <w:rsid w:val="00B42C88"/>
    <w:rsid w:val="00B4317B"/>
    <w:rsid w:val="00B43333"/>
    <w:rsid w:val="00B44690"/>
    <w:rsid w:val="00B45D04"/>
    <w:rsid w:val="00B463C6"/>
    <w:rsid w:val="00B506F1"/>
    <w:rsid w:val="00B50822"/>
    <w:rsid w:val="00B50F31"/>
    <w:rsid w:val="00B51A29"/>
    <w:rsid w:val="00B52BE6"/>
    <w:rsid w:val="00B53315"/>
    <w:rsid w:val="00B575C7"/>
    <w:rsid w:val="00B605C1"/>
    <w:rsid w:val="00B61F4A"/>
    <w:rsid w:val="00B62496"/>
    <w:rsid w:val="00B632BB"/>
    <w:rsid w:val="00B63690"/>
    <w:rsid w:val="00B63F27"/>
    <w:rsid w:val="00B64AC7"/>
    <w:rsid w:val="00B66B42"/>
    <w:rsid w:val="00B70657"/>
    <w:rsid w:val="00B74A77"/>
    <w:rsid w:val="00B74C13"/>
    <w:rsid w:val="00B76F8F"/>
    <w:rsid w:val="00B77DC6"/>
    <w:rsid w:val="00B80010"/>
    <w:rsid w:val="00B809F6"/>
    <w:rsid w:val="00B809FA"/>
    <w:rsid w:val="00B82C40"/>
    <w:rsid w:val="00B84949"/>
    <w:rsid w:val="00B84BAA"/>
    <w:rsid w:val="00B84E85"/>
    <w:rsid w:val="00B8608C"/>
    <w:rsid w:val="00B86805"/>
    <w:rsid w:val="00B86A2C"/>
    <w:rsid w:val="00B90EEE"/>
    <w:rsid w:val="00B914B7"/>
    <w:rsid w:val="00B91CCC"/>
    <w:rsid w:val="00B92EE3"/>
    <w:rsid w:val="00B93896"/>
    <w:rsid w:val="00B9625D"/>
    <w:rsid w:val="00B9669A"/>
    <w:rsid w:val="00B97310"/>
    <w:rsid w:val="00BA0354"/>
    <w:rsid w:val="00BA06E1"/>
    <w:rsid w:val="00BA45CF"/>
    <w:rsid w:val="00BA4E7A"/>
    <w:rsid w:val="00BA5449"/>
    <w:rsid w:val="00BA5664"/>
    <w:rsid w:val="00BA6162"/>
    <w:rsid w:val="00BA653A"/>
    <w:rsid w:val="00BA7DBC"/>
    <w:rsid w:val="00BB0BDC"/>
    <w:rsid w:val="00BB2A46"/>
    <w:rsid w:val="00BB3A1C"/>
    <w:rsid w:val="00BB5EE0"/>
    <w:rsid w:val="00BB67A5"/>
    <w:rsid w:val="00BC013A"/>
    <w:rsid w:val="00BC1568"/>
    <w:rsid w:val="00BC1934"/>
    <w:rsid w:val="00BC24BE"/>
    <w:rsid w:val="00BC35AA"/>
    <w:rsid w:val="00BC3731"/>
    <w:rsid w:val="00BC3DD0"/>
    <w:rsid w:val="00BC3DF6"/>
    <w:rsid w:val="00BC41D0"/>
    <w:rsid w:val="00BC5A3E"/>
    <w:rsid w:val="00BC7553"/>
    <w:rsid w:val="00BD0022"/>
    <w:rsid w:val="00BD2D2C"/>
    <w:rsid w:val="00BD3291"/>
    <w:rsid w:val="00BD337D"/>
    <w:rsid w:val="00BD388D"/>
    <w:rsid w:val="00BD3D55"/>
    <w:rsid w:val="00BD544C"/>
    <w:rsid w:val="00BD6DF8"/>
    <w:rsid w:val="00BE030B"/>
    <w:rsid w:val="00BE109F"/>
    <w:rsid w:val="00BE2BF3"/>
    <w:rsid w:val="00BE2C62"/>
    <w:rsid w:val="00BE407E"/>
    <w:rsid w:val="00BE40B2"/>
    <w:rsid w:val="00BE4684"/>
    <w:rsid w:val="00BE481F"/>
    <w:rsid w:val="00BE511B"/>
    <w:rsid w:val="00BE53F8"/>
    <w:rsid w:val="00BE6081"/>
    <w:rsid w:val="00BF00D0"/>
    <w:rsid w:val="00BF14B2"/>
    <w:rsid w:val="00BF1E92"/>
    <w:rsid w:val="00BF29FF"/>
    <w:rsid w:val="00BF300D"/>
    <w:rsid w:val="00BF3C87"/>
    <w:rsid w:val="00BF3D60"/>
    <w:rsid w:val="00BF43C2"/>
    <w:rsid w:val="00BF4D3A"/>
    <w:rsid w:val="00BF4EE1"/>
    <w:rsid w:val="00BF51C9"/>
    <w:rsid w:val="00BF6D47"/>
    <w:rsid w:val="00BF78CD"/>
    <w:rsid w:val="00C0101E"/>
    <w:rsid w:val="00C014BE"/>
    <w:rsid w:val="00C022CD"/>
    <w:rsid w:val="00C02961"/>
    <w:rsid w:val="00C04714"/>
    <w:rsid w:val="00C05FA9"/>
    <w:rsid w:val="00C062A1"/>
    <w:rsid w:val="00C067E0"/>
    <w:rsid w:val="00C07488"/>
    <w:rsid w:val="00C11EEC"/>
    <w:rsid w:val="00C14D88"/>
    <w:rsid w:val="00C15449"/>
    <w:rsid w:val="00C16320"/>
    <w:rsid w:val="00C166CF"/>
    <w:rsid w:val="00C167EC"/>
    <w:rsid w:val="00C16BE2"/>
    <w:rsid w:val="00C17E1E"/>
    <w:rsid w:val="00C17F11"/>
    <w:rsid w:val="00C214BD"/>
    <w:rsid w:val="00C2151A"/>
    <w:rsid w:val="00C221BF"/>
    <w:rsid w:val="00C2225A"/>
    <w:rsid w:val="00C22CF9"/>
    <w:rsid w:val="00C2499D"/>
    <w:rsid w:val="00C25F76"/>
    <w:rsid w:val="00C264D4"/>
    <w:rsid w:val="00C269B5"/>
    <w:rsid w:val="00C31369"/>
    <w:rsid w:val="00C31597"/>
    <w:rsid w:val="00C3226B"/>
    <w:rsid w:val="00C3250E"/>
    <w:rsid w:val="00C33104"/>
    <w:rsid w:val="00C3441B"/>
    <w:rsid w:val="00C35E57"/>
    <w:rsid w:val="00C36778"/>
    <w:rsid w:val="00C36D18"/>
    <w:rsid w:val="00C378B4"/>
    <w:rsid w:val="00C405C9"/>
    <w:rsid w:val="00C40B30"/>
    <w:rsid w:val="00C40EAB"/>
    <w:rsid w:val="00C42107"/>
    <w:rsid w:val="00C440E1"/>
    <w:rsid w:val="00C449F8"/>
    <w:rsid w:val="00C44BCF"/>
    <w:rsid w:val="00C44CBC"/>
    <w:rsid w:val="00C45DF8"/>
    <w:rsid w:val="00C475DD"/>
    <w:rsid w:val="00C47787"/>
    <w:rsid w:val="00C50D7F"/>
    <w:rsid w:val="00C50D9E"/>
    <w:rsid w:val="00C52F24"/>
    <w:rsid w:val="00C53169"/>
    <w:rsid w:val="00C54194"/>
    <w:rsid w:val="00C5477F"/>
    <w:rsid w:val="00C5503B"/>
    <w:rsid w:val="00C55180"/>
    <w:rsid w:val="00C55631"/>
    <w:rsid w:val="00C56831"/>
    <w:rsid w:val="00C56927"/>
    <w:rsid w:val="00C56C5E"/>
    <w:rsid w:val="00C56DCE"/>
    <w:rsid w:val="00C57101"/>
    <w:rsid w:val="00C57154"/>
    <w:rsid w:val="00C572D7"/>
    <w:rsid w:val="00C57FDF"/>
    <w:rsid w:val="00C6170D"/>
    <w:rsid w:val="00C620B0"/>
    <w:rsid w:val="00C628A0"/>
    <w:rsid w:val="00C63425"/>
    <w:rsid w:val="00C64581"/>
    <w:rsid w:val="00C64A63"/>
    <w:rsid w:val="00C6508E"/>
    <w:rsid w:val="00C65E3F"/>
    <w:rsid w:val="00C65F37"/>
    <w:rsid w:val="00C66639"/>
    <w:rsid w:val="00C67AF5"/>
    <w:rsid w:val="00C707FC"/>
    <w:rsid w:val="00C7085F"/>
    <w:rsid w:val="00C70B67"/>
    <w:rsid w:val="00C71819"/>
    <w:rsid w:val="00C71A78"/>
    <w:rsid w:val="00C736CD"/>
    <w:rsid w:val="00C73E9D"/>
    <w:rsid w:val="00C74252"/>
    <w:rsid w:val="00C74D21"/>
    <w:rsid w:val="00C753F2"/>
    <w:rsid w:val="00C7626D"/>
    <w:rsid w:val="00C775DD"/>
    <w:rsid w:val="00C77A4A"/>
    <w:rsid w:val="00C77C40"/>
    <w:rsid w:val="00C77F46"/>
    <w:rsid w:val="00C80E15"/>
    <w:rsid w:val="00C81604"/>
    <w:rsid w:val="00C82023"/>
    <w:rsid w:val="00C82050"/>
    <w:rsid w:val="00C82E8D"/>
    <w:rsid w:val="00C84080"/>
    <w:rsid w:val="00C847A7"/>
    <w:rsid w:val="00C86BDF"/>
    <w:rsid w:val="00C8701C"/>
    <w:rsid w:val="00C90DA4"/>
    <w:rsid w:val="00C912E0"/>
    <w:rsid w:val="00C91696"/>
    <w:rsid w:val="00C92335"/>
    <w:rsid w:val="00C9252A"/>
    <w:rsid w:val="00C92642"/>
    <w:rsid w:val="00C92D41"/>
    <w:rsid w:val="00C94E67"/>
    <w:rsid w:val="00C95625"/>
    <w:rsid w:val="00C95AE5"/>
    <w:rsid w:val="00C96EFE"/>
    <w:rsid w:val="00C97274"/>
    <w:rsid w:val="00C9742F"/>
    <w:rsid w:val="00C97F6A"/>
    <w:rsid w:val="00CA0FE9"/>
    <w:rsid w:val="00CA1503"/>
    <w:rsid w:val="00CA34C0"/>
    <w:rsid w:val="00CA3CB6"/>
    <w:rsid w:val="00CA3FA8"/>
    <w:rsid w:val="00CA493F"/>
    <w:rsid w:val="00CA558E"/>
    <w:rsid w:val="00CA7092"/>
    <w:rsid w:val="00CA7984"/>
    <w:rsid w:val="00CA7BBD"/>
    <w:rsid w:val="00CB0EF1"/>
    <w:rsid w:val="00CB1DA8"/>
    <w:rsid w:val="00CB29A3"/>
    <w:rsid w:val="00CB2EC1"/>
    <w:rsid w:val="00CB3092"/>
    <w:rsid w:val="00CB4A88"/>
    <w:rsid w:val="00CB5A21"/>
    <w:rsid w:val="00CB6709"/>
    <w:rsid w:val="00CB7C88"/>
    <w:rsid w:val="00CB7F18"/>
    <w:rsid w:val="00CC040B"/>
    <w:rsid w:val="00CC0E6C"/>
    <w:rsid w:val="00CC0FEE"/>
    <w:rsid w:val="00CC14A8"/>
    <w:rsid w:val="00CC31A1"/>
    <w:rsid w:val="00CC4D2A"/>
    <w:rsid w:val="00CC56C8"/>
    <w:rsid w:val="00CC64D4"/>
    <w:rsid w:val="00CC64F4"/>
    <w:rsid w:val="00CC747E"/>
    <w:rsid w:val="00CC77AA"/>
    <w:rsid w:val="00CD2322"/>
    <w:rsid w:val="00CD30CF"/>
    <w:rsid w:val="00CD408F"/>
    <w:rsid w:val="00CD53FE"/>
    <w:rsid w:val="00CD56E9"/>
    <w:rsid w:val="00CE0720"/>
    <w:rsid w:val="00CE1FE4"/>
    <w:rsid w:val="00CE2E68"/>
    <w:rsid w:val="00CE3032"/>
    <w:rsid w:val="00CE43E7"/>
    <w:rsid w:val="00CE44B6"/>
    <w:rsid w:val="00CE4798"/>
    <w:rsid w:val="00CE64B2"/>
    <w:rsid w:val="00CE659F"/>
    <w:rsid w:val="00CE6B1C"/>
    <w:rsid w:val="00CE71AA"/>
    <w:rsid w:val="00CE7460"/>
    <w:rsid w:val="00CF0841"/>
    <w:rsid w:val="00CF0884"/>
    <w:rsid w:val="00CF0F4C"/>
    <w:rsid w:val="00CF13F4"/>
    <w:rsid w:val="00CF1763"/>
    <w:rsid w:val="00CF18D8"/>
    <w:rsid w:val="00CF1F5F"/>
    <w:rsid w:val="00CF2928"/>
    <w:rsid w:val="00CF295C"/>
    <w:rsid w:val="00CF2E5F"/>
    <w:rsid w:val="00CF3687"/>
    <w:rsid w:val="00CF3F5D"/>
    <w:rsid w:val="00CF444C"/>
    <w:rsid w:val="00CF525F"/>
    <w:rsid w:val="00CF541A"/>
    <w:rsid w:val="00CF62CC"/>
    <w:rsid w:val="00CF64EC"/>
    <w:rsid w:val="00D00D0E"/>
    <w:rsid w:val="00D01583"/>
    <w:rsid w:val="00D0263B"/>
    <w:rsid w:val="00D02682"/>
    <w:rsid w:val="00D038B5"/>
    <w:rsid w:val="00D03E90"/>
    <w:rsid w:val="00D03F30"/>
    <w:rsid w:val="00D051E4"/>
    <w:rsid w:val="00D06152"/>
    <w:rsid w:val="00D065A1"/>
    <w:rsid w:val="00D07379"/>
    <w:rsid w:val="00D07F31"/>
    <w:rsid w:val="00D1020D"/>
    <w:rsid w:val="00D11EFA"/>
    <w:rsid w:val="00D128BD"/>
    <w:rsid w:val="00D12BE3"/>
    <w:rsid w:val="00D136EC"/>
    <w:rsid w:val="00D1498A"/>
    <w:rsid w:val="00D15E70"/>
    <w:rsid w:val="00D17225"/>
    <w:rsid w:val="00D20A84"/>
    <w:rsid w:val="00D23026"/>
    <w:rsid w:val="00D232AE"/>
    <w:rsid w:val="00D2499C"/>
    <w:rsid w:val="00D24C0A"/>
    <w:rsid w:val="00D2587C"/>
    <w:rsid w:val="00D26B12"/>
    <w:rsid w:val="00D30044"/>
    <w:rsid w:val="00D30268"/>
    <w:rsid w:val="00D3103C"/>
    <w:rsid w:val="00D312FD"/>
    <w:rsid w:val="00D31412"/>
    <w:rsid w:val="00D31A9A"/>
    <w:rsid w:val="00D31C2B"/>
    <w:rsid w:val="00D3222A"/>
    <w:rsid w:val="00D3307E"/>
    <w:rsid w:val="00D339C8"/>
    <w:rsid w:val="00D342F6"/>
    <w:rsid w:val="00D35B2C"/>
    <w:rsid w:val="00D4096F"/>
    <w:rsid w:val="00D428CD"/>
    <w:rsid w:val="00D43557"/>
    <w:rsid w:val="00D442C1"/>
    <w:rsid w:val="00D44F4C"/>
    <w:rsid w:val="00D46E92"/>
    <w:rsid w:val="00D473D8"/>
    <w:rsid w:val="00D47A4D"/>
    <w:rsid w:val="00D50753"/>
    <w:rsid w:val="00D51546"/>
    <w:rsid w:val="00D51B6A"/>
    <w:rsid w:val="00D51C2A"/>
    <w:rsid w:val="00D52B44"/>
    <w:rsid w:val="00D543B2"/>
    <w:rsid w:val="00D5561F"/>
    <w:rsid w:val="00D55B9C"/>
    <w:rsid w:val="00D563DB"/>
    <w:rsid w:val="00D63BCC"/>
    <w:rsid w:val="00D63D89"/>
    <w:rsid w:val="00D6420A"/>
    <w:rsid w:val="00D66561"/>
    <w:rsid w:val="00D67B29"/>
    <w:rsid w:val="00D7008A"/>
    <w:rsid w:val="00D701F1"/>
    <w:rsid w:val="00D703C5"/>
    <w:rsid w:val="00D70706"/>
    <w:rsid w:val="00D7109B"/>
    <w:rsid w:val="00D71FD3"/>
    <w:rsid w:val="00D725B3"/>
    <w:rsid w:val="00D72701"/>
    <w:rsid w:val="00D727AE"/>
    <w:rsid w:val="00D73042"/>
    <w:rsid w:val="00D73591"/>
    <w:rsid w:val="00D73D48"/>
    <w:rsid w:val="00D755F7"/>
    <w:rsid w:val="00D75DA9"/>
    <w:rsid w:val="00D77E39"/>
    <w:rsid w:val="00D801CF"/>
    <w:rsid w:val="00D805CD"/>
    <w:rsid w:val="00D806CA"/>
    <w:rsid w:val="00D81094"/>
    <w:rsid w:val="00D816BE"/>
    <w:rsid w:val="00D81D72"/>
    <w:rsid w:val="00D81DB9"/>
    <w:rsid w:val="00D82765"/>
    <w:rsid w:val="00D846E8"/>
    <w:rsid w:val="00D8525D"/>
    <w:rsid w:val="00D85F32"/>
    <w:rsid w:val="00D87312"/>
    <w:rsid w:val="00D87471"/>
    <w:rsid w:val="00D93632"/>
    <w:rsid w:val="00D94EE0"/>
    <w:rsid w:val="00D964B1"/>
    <w:rsid w:val="00D96996"/>
    <w:rsid w:val="00D9730F"/>
    <w:rsid w:val="00D97E39"/>
    <w:rsid w:val="00D97FB3"/>
    <w:rsid w:val="00DA0429"/>
    <w:rsid w:val="00DA0E8A"/>
    <w:rsid w:val="00DA240F"/>
    <w:rsid w:val="00DA2B31"/>
    <w:rsid w:val="00DA2E9B"/>
    <w:rsid w:val="00DA301D"/>
    <w:rsid w:val="00DA322D"/>
    <w:rsid w:val="00DA3C25"/>
    <w:rsid w:val="00DA4682"/>
    <w:rsid w:val="00DA6F62"/>
    <w:rsid w:val="00DA6F6D"/>
    <w:rsid w:val="00DA731B"/>
    <w:rsid w:val="00DA7636"/>
    <w:rsid w:val="00DA796A"/>
    <w:rsid w:val="00DA7F59"/>
    <w:rsid w:val="00DB0812"/>
    <w:rsid w:val="00DB179B"/>
    <w:rsid w:val="00DB1861"/>
    <w:rsid w:val="00DB2567"/>
    <w:rsid w:val="00DB2B41"/>
    <w:rsid w:val="00DB2C8D"/>
    <w:rsid w:val="00DB3B5C"/>
    <w:rsid w:val="00DB5B30"/>
    <w:rsid w:val="00DB5DD8"/>
    <w:rsid w:val="00DB6C95"/>
    <w:rsid w:val="00DC04E1"/>
    <w:rsid w:val="00DC2851"/>
    <w:rsid w:val="00DC54FE"/>
    <w:rsid w:val="00DC5716"/>
    <w:rsid w:val="00DC6B19"/>
    <w:rsid w:val="00DD014C"/>
    <w:rsid w:val="00DD061E"/>
    <w:rsid w:val="00DD0BE9"/>
    <w:rsid w:val="00DD0CF8"/>
    <w:rsid w:val="00DD0F3D"/>
    <w:rsid w:val="00DD109C"/>
    <w:rsid w:val="00DD2131"/>
    <w:rsid w:val="00DD392F"/>
    <w:rsid w:val="00DD5ADC"/>
    <w:rsid w:val="00DD5F3C"/>
    <w:rsid w:val="00DE070C"/>
    <w:rsid w:val="00DE0A71"/>
    <w:rsid w:val="00DE1858"/>
    <w:rsid w:val="00DE2787"/>
    <w:rsid w:val="00DE2B9F"/>
    <w:rsid w:val="00DE2D81"/>
    <w:rsid w:val="00DE34A1"/>
    <w:rsid w:val="00DE4EDB"/>
    <w:rsid w:val="00DE4F67"/>
    <w:rsid w:val="00DE6977"/>
    <w:rsid w:val="00DE6BB5"/>
    <w:rsid w:val="00DE7515"/>
    <w:rsid w:val="00DF0E70"/>
    <w:rsid w:val="00DF1462"/>
    <w:rsid w:val="00DF18F8"/>
    <w:rsid w:val="00DF1A00"/>
    <w:rsid w:val="00DF31CC"/>
    <w:rsid w:val="00DF3A49"/>
    <w:rsid w:val="00DF44AC"/>
    <w:rsid w:val="00DF6050"/>
    <w:rsid w:val="00DF6607"/>
    <w:rsid w:val="00DF734C"/>
    <w:rsid w:val="00E002D4"/>
    <w:rsid w:val="00E003BB"/>
    <w:rsid w:val="00E00CFD"/>
    <w:rsid w:val="00E0107C"/>
    <w:rsid w:val="00E02D2B"/>
    <w:rsid w:val="00E03D6D"/>
    <w:rsid w:val="00E041A7"/>
    <w:rsid w:val="00E04939"/>
    <w:rsid w:val="00E04952"/>
    <w:rsid w:val="00E06C9E"/>
    <w:rsid w:val="00E07B1D"/>
    <w:rsid w:val="00E10F00"/>
    <w:rsid w:val="00E10F5B"/>
    <w:rsid w:val="00E1131A"/>
    <w:rsid w:val="00E114E7"/>
    <w:rsid w:val="00E1267D"/>
    <w:rsid w:val="00E12955"/>
    <w:rsid w:val="00E136F1"/>
    <w:rsid w:val="00E13A45"/>
    <w:rsid w:val="00E16048"/>
    <w:rsid w:val="00E16FBE"/>
    <w:rsid w:val="00E170D4"/>
    <w:rsid w:val="00E17BB4"/>
    <w:rsid w:val="00E205BB"/>
    <w:rsid w:val="00E208FD"/>
    <w:rsid w:val="00E215BE"/>
    <w:rsid w:val="00E218DF"/>
    <w:rsid w:val="00E23E09"/>
    <w:rsid w:val="00E2441E"/>
    <w:rsid w:val="00E244B8"/>
    <w:rsid w:val="00E24763"/>
    <w:rsid w:val="00E24DE7"/>
    <w:rsid w:val="00E25A0E"/>
    <w:rsid w:val="00E25AA2"/>
    <w:rsid w:val="00E25AD4"/>
    <w:rsid w:val="00E25B73"/>
    <w:rsid w:val="00E262EC"/>
    <w:rsid w:val="00E27E31"/>
    <w:rsid w:val="00E31A47"/>
    <w:rsid w:val="00E31F48"/>
    <w:rsid w:val="00E32284"/>
    <w:rsid w:val="00E3387B"/>
    <w:rsid w:val="00E33B93"/>
    <w:rsid w:val="00E33C38"/>
    <w:rsid w:val="00E3522C"/>
    <w:rsid w:val="00E35EB6"/>
    <w:rsid w:val="00E3731E"/>
    <w:rsid w:val="00E37F86"/>
    <w:rsid w:val="00E4083B"/>
    <w:rsid w:val="00E409B6"/>
    <w:rsid w:val="00E41E9D"/>
    <w:rsid w:val="00E423CD"/>
    <w:rsid w:val="00E440CE"/>
    <w:rsid w:val="00E4449B"/>
    <w:rsid w:val="00E44AD5"/>
    <w:rsid w:val="00E45061"/>
    <w:rsid w:val="00E45E65"/>
    <w:rsid w:val="00E460CE"/>
    <w:rsid w:val="00E46873"/>
    <w:rsid w:val="00E474CC"/>
    <w:rsid w:val="00E51086"/>
    <w:rsid w:val="00E517A1"/>
    <w:rsid w:val="00E52A30"/>
    <w:rsid w:val="00E52CE0"/>
    <w:rsid w:val="00E540C6"/>
    <w:rsid w:val="00E54650"/>
    <w:rsid w:val="00E551F2"/>
    <w:rsid w:val="00E569F5"/>
    <w:rsid w:val="00E56F09"/>
    <w:rsid w:val="00E60116"/>
    <w:rsid w:val="00E6123F"/>
    <w:rsid w:val="00E62239"/>
    <w:rsid w:val="00E62364"/>
    <w:rsid w:val="00E6296B"/>
    <w:rsid w:val="00E62E20"/>
    <w:rsid w:val="00E645A0"/>
    <w:rsid w:val="00E649E3"/>
    <w:rsid w:val="00E65271"/>
    <w:rsid w:val="00E65361"/>
    <w:rsid w:val="00E657B8"/>
    <w:rsid w:val="00E6580E"/>
    <w:rsid w:val="00E67379"/>
    <w:rsid w:val="00E70551"/>
    <w:rsid w:val="00E70557"/>
    <w:rsid w:val="00E70D5A"/>
    <w:rsid w:val="00E73950"/>
    <w:rsid w:val="00E73E44"/>
    <w:rsid w:val="00E7527C"/>
    <w:rsid w:val="00E766F7"/>
    <w:rsid w:val="00E77265"/>
    <w:rsid w:val="00E774A3"/>
    <w:rsid w:val="00E800E4"/>
    <w:rsid w:val="00E81030"/>
    <w:rsid w:val="00E814D5"/>
    <w:rsid w:val="00E817ED"/>
    <w:rsid w:val="00E83C1A"/>
    <w:rsid w:val="00E83C25"/>
    <w:rsid w:val="00E83E84"/>
    <w:rsid w:val="00E8436A"/>
    <w:rsid w:val="00E84996"/>
    <w:rsid w:val="00E84FC3"/>
    <w:rsid w:val="00E869B8"/>
    <w:rsid w:val="00E86A0C"/>
    <w:rsid w:val="00E87113"/>
    <w:rsid w:val="00E87827"/>
    <w:rsid w:val="00E87D60"/>
    <w:rsid w:val="00E9023B"/>
    <w:rsid w:val="00E903D4"/>
    <w:rsid w:val="00E91EA8"/>
    <w:rsid w:val="00E926D0"/>
    <w:rsid w:val="00E92BBD"/>
    <w:rsid w:val="00E92C1E"/>
    <w:rsid w:val="00E94697"/>
    <w:rsid w:val="00E95AB5"/>
    <w:rsid w:val="00E960C5"/>
    <w:rsid w:val="00EA0D61"/>
    <w:rsid w:val="00EA1DE0"/>
    <w:rsid w:val="00EA23CA"/>
    <w:rsid w:val="00EA2BF3"/>
    <w:rsid w:val="00EA2EAF"/>
    <w:rsid w:val="00EA3387"/>
    <w:rsid w:val="00EA4029"/>
    <w:rsid w:val="00EA6A3B"/>
    <w:rsid w:val="00EA7813"/>
    <w:rsid w:val="00EB04D3"/>
    <w:rsid w:val="00EB0F60"/>
    <w:rsid w:val="00EB107B"/>
    <w:rsid w:val="00EB15A9"/>
    <w:rsid w:val="00EB1CB5"/>
    <w:rsid w:val="00EB1F36"/>
    <w:rsid w:val="00EB1F4F"/>
    <w:rsid w:val="00EB2E74"/>
    <w:rsid w:val="00EB35A5"/>
    <w:rsid w:val="00EB4150"/>
    <w:rsid w:val="00EB5C73"/>
    <w:rsid w:val="00EB6050"/>
    <w:rsid w:val="00EB6E53"/>
    <w:rsid w:val="00EC1F9A"/>
    <w:rsid w:val="00EC1FDD"/>
    <w:rsid w:val="00EC3B50"/>
    <w:rsid w:val="00EC3D41"/>
    <w:rsid w:val="00EC3D66"/>
    <w:rsid w:val="00EC7503"/>
    <w:rsid w:val="00ED0167"/>
    <w:rsid w:val="00ED039A"/>
    <w:rsid w:val="00ED26FC"/>
    <w:rsid w:val="00ED2E11"/>
    <w:rsid w:val="00ED2FC6"/>
    <w:rsid w:val="00ED3D9A"/>
    <w:rsid w:val="00ED3F09"/>
    <w:rsid w:val="00ED5985"/>
    <w:rsid w:val="00ED5A8C"/>
    <w:rsid w:val="00ED6504"/>
    <w:rsid w:val="00ED73A2"/>
    <w:rsid w:val="00ED74E3"/>
    <w:rsid w:val="00EE0600"/>
    <w:rsid w:val="00EE08C2"/>
    <w:rsid w:val="00EE1CE3"/>
    <w:rsid w:val="00EE3E73"/>
    <w:rsid w:val="00EE418C"/>
    <w:rsid w:val="00EE467A"/>
    <w:rsid w:val="00EE525D"/>
    <w:rsid w:val="00EE56DC"/>
    <w:rsid w:val="00EE5F22"/>
    <w:rsid w:val="00EF1BC3"/>
    <w:rsid w:val="00EF1E1C"/>
    <w:rsid w:val="00EF21BF"/>
    <w:rsid w:val="00EF3587"/>
    <w:rsid w:val="00EF464C"/>
    <w:rsid w:val="00EF4FB5"/>
    <w:rsid w:val="00EF50E7"/>
    <w:rsid w:val="00EF5D73"/>
    <w:rsid w:val="00EF6245"/>
    <w:rsid w:val="00EF70FC"/>
    <w:rsid w:val="00EF75C2"/>
    <w:rsid w:val="00F01892"/>
    <w:rsid w:val="00F05499"/>
    <w:rsid w:val="00F061E9"/>
    <w:rsid w:val="00F069D7"/>
    <w:rsid w:val="00F07465"/>
    <w:rsid w:val="00F0766C"/>
    <w:rsid w:val="00F0781E"/>
    <w:rsid w:val="00F109A4"/>
    <w:rsid w:val="00F11A73"/>
    <w:rsid w:val="00F12414"/>
    <w:rsid w:val="00F12AD9"/>
    <w:rsid w:val="00F13E13"/>
    <w:rsid w:val="00F14A13"/>
    <w:rsid w:val="00F15614"/>
    <w:rsid w:val="00F156BC"/>
    <w:rsid w:val="00F16061"/>
    <w:rsid w:val="00F162CE"/>
    <w:rsid w:val="00F16387"/>
    <w:rsid w:val="00F17B1F"/>
    <w:rsid w:val="00F17E40"/>
    <w:rsid w:val="00F2098C"/>
    <w:rsid w:val="00F21CF5"/>
    <w:rsid w:val="00F230B6"/>
    <w:rsid w:val="00F241C3"/>
    <w:rsid w:val="00F26A59"/>
    <w:rsid w:val="00F270F3"/>
    <w:rsid w:val="00F30E0C"/>
    <w:rsid w:val="00F3198F"/>
    <w:rsid w:val="00F333E3"/>
    <w:rsid w:val="00F339D6"/>
    <w:rsid w:val="00F3483E"/>
    <w:rsid w:val="00F34B38"/>
    <w:rsid w:val="00F35052"/>
    <w:rsid w:val="00F3640E"/>
    <w:rsid w:val="00F37BBF"/>
    <w:rsid w:val="00F406F6"/>
    <w:rsid w:val="00F40B5D"/>
    <w:rsid w:val="00F41AC7"/>
    <w:rsid w:val="00F421E4"/>
    <w:rsid w:val="00F42BD0"/>
    <w:rsid w:val="00F43140"/>
    <w:rsid w:val="00F437CA"/>
    <w:rsid w:val="00F43D36"/>
    <w:rsid w:val="00F43F50"/>
    <w:rsid w:val="00F44610"/>
    <w:rsid w:val="00F45038"/>
    <w:rsid w:val="00F45DFE"/>
    <w:rsid w:val="00F46064"/>
    <w:rsid w:val="00F47E3D"/>
    <w:rsid w:val="00F50F16"/>
    <w:rsid w:val="00F5134D"/>
    <w:rsid w:val="00F51D5C"/>
    <w:rsid w:val="00F51F63"/>
    <w:rsid w:val="00F524A9"/>
    <w:rsid w:val="00F52694"/>
    <w:rsid w:val="00F52C54"/>
    <w:rsid w:val="00F52CC7"/>
    <w:rsid w:val="00F52F80"/>
    <w:rsid w:val="00F533EE"/>
    <w:rsid w:val="00F539F7"/>
    <w:rsid w:val="00F56F76"/>
    <w:rsid w:val="00F5744F"/>
    <w:rsid w:val="00F57839"/>
    <w:rsid w:val="00F57D2C"/>
    <w:rsid w:val="00F60E20"/>
    <w:rsid w:val="00F61069"/>
    <w:rsid w:val="00F61110"/>
    <w:rsid w:val="00F62ABE"/>
    <w:rsid w:val="00F65088"/>
    <w:rsid w:val="00F657D6"/>
    <w:rsid w:val="00F677F9"/>
    <w:rsid w:val="00F70632"/>
    <w:rsid w:val="00F726AD"/>
    <w:rsid w:val="00F74644"/>
    <w:rsid w:val="00F74EE2"/>
    <w:rsid w:val="00F75228"/>
    <w:rsid w:val="00F767D0"/>
    <w:rsid w:val="00F76E85"/>
    <w:rsid w:val="00F772AA"/>
    <w:rsid w:val="00F77405"/>
    <w:rsid w:val="00F81552"/>
    <w:rsid w:val="00F823C7"/>
    <w:rsid w:val="00F8300C"/>
    <w:rsid w:val="00F8533A"/>
    <w:rsid w:val="00F866C5"/>
    <w:rsid w:val="00F87357"/>
    <w:rsid w:val="00F87C9F"/>
    <w:rsid w:val="00F904F0"/>
    <w:rsid w:val="00F913EE"/>
    <w:rsid w:val="00F91AF4"/>
    <w:rsid w:val="00F91BDA"/>
    <w:rsid w:val="00F920D0"/>
    <w:rsid w:val="00F92D5A"/>
    <w:rsid w:val="00F950FA"/>
    <w:rsid w:val="00F952D3"/>
    <w:rsid w:val="00F95B23"/>
    <w:rsid w:val="00F95C41"/>
    <w:rsid w:val="00F96926"/>
    <w:rsid w:val="00F96A67"/>
    <w:rsid w:val="00F97CB4"/>
    <w:rsid w:val="00FA0CCF"/>
    <w:rsid w:val="00FA1375"/>
    <w:rsid w:val="00FA1939"/>
    <w:rsid w:val="00FA2B35"/>
    <w:rsid w:val="00FA492C"/>
    <w:rsid w:val="00FA6DBB"/>
    <w:rsid w:val="00FA705B"/>
    <w:rsid w:val="00FA757B"/>
    <w:rsid w:val="00FA7A5C"/>
    <w:rsid w:val="00FB0759"/>
    <w:rsid w:val="00FB0BDB"/>
    <w:rsid w:val="00FB159A"/>
    <w:rsid w:val="00FB3B0D"/>
    <w:rsid w:val="00FB4764"/>
    <w:rsid w:val="00FB51F1"/>
    <w:rsid w:val="00FC0E7C"/>
    <w:rsid w:val="00FC12DB"/>
    <w:rsid w:val="00FC1E6C"/>
    <w:rsid w:val="00FC2E9E"/>
    <w:rsid w:val="00FC3194"/>
    <w:rsid w:val="00FC3D92"/>
    <w:rsid w:val="00FC3FFC"/>
    <w:rsid w:val="00FC4F94"/>
    <w:rsid w:val="00FC517A"/>
    <w:rsid w:val="00FC6F81"/>
    <w:rsid w:val="00FC77B3"/>
    <w:rsid w:val="00FD0ED8"/>
    <w:rsid w:val="00FD1500"/>
    <w:rsid w:val="00FD2901"/>
    <w:rsid w:val="00FD3F64"/>
    <w:rsid w:val="00FD5F9F"/>
    <w:rsid w:val="00FD638C"/>
    <w:rsid w:val="00FD7BD9"/>
    <w:rsid w:val="00FE1BF0"/>
    <w:rsid w:val="00FE1FEC"/>
    <w:rsid w:val="00FE28DE"/>
    <w:rsid w:val="00FE2A93"/>
    <w:rsid w:val="00FE2DA1"/>
    <w:rsid w:val="00FE64E3"/>
    <w:rsid w:val="00FE6AB7"/>
    <w:rsid w:val="00FF0F8A"/>
    <w:rsid w:val="00FF11AC"/>
    <w:rsid w:val="00FF159A"/>
    <w:rsid w:val="00FF2792"/>
    <w:rsid w:val="00FF28E7"/>
    <w:rsid w:val="00FF30C6"/>
    <w:rsid w:val="00FF4EF2"/>
    <w:rsid w:val="00FF5270"/>
    <w:rsid w:val="00FF7543"/>
    <w:rsid w:val="00FF7ECE"/>
    <w:rsid w:val="2291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B94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3EAE"/>
    <w:rPr>
      <w:rFonts w:ascii="Gadugi" w:hAnsi="Gadugi"/>
      <w:color w:val="262626" w:themeColor="text1" w:themeTint="D9"/>
      <w:sz w:val="24"/>
    </w:rPr>
  </w:style>
  <w:style w:type="paragraph" w:styleId="Heading1">
    <w:name w:val="heading 1"/>
    <w:basedOn w:val="Normal"/>
    <w:next w:val="Normal"/>
    <w:link w:val="Heading1Char"/>
    <w:uiPriority w:val="9"/>
    <w:qFormat/>
    <w:rsid w:val="00CC14A8"/>
    <w:pPr>
      <w:keepNext/>
      <w:keepLines/>
      <w:spacing w:before="240" w:after="0"/>
      <w:outlineLvl w:val="0"/>
    </w:pPr>
    <w:rPr>
      <w:rFonts w:eastAsiaTheme="majorEastAsia" w:cstheme="majorBidi"/>
      <w:color w:val="5B9BD5" w:themeColor="accent1"/>
      <w:sz w:val="48"/>
      <w:szCs w:val="32"/>
    </w:rPr>
  </w:style>
  <w:style w:type="paragraph" w:styleId="Heading2">
    <w:name w:val="heading 2"/>
    <w:basedOn w:val="Normal"/>
    <w:next w:val="Normal"/>
    <w:link w:val="Heading2Char"/>
    <w:uiPriority w:val="9"/>
    <w:unhideWhenUsed/>
    <w:qFormat/>
    <w:rsid w:val="0003342E"/>
    <w:pPr>
      <w:keepNext/>
      <w:keepLines/>
      <w:spacing w:before="40" w:after="0"/>
      <w:outlineLvl w:val="1"/>
    </w:pPr>
    <w:rPr>
      <w:rFonts w:asciiTheme="majorHAnsi" w:hAnsiTheme="majorHAnsi" w:cstheme="majorBidi"/>
      <w:color w:val="2E74B5" w:themeColor="accent1" w:themeShade="BF"/>
      <w:sz w:val="36"/>
      <w:szCs w:val="26"/>
    </w:rPr>
  </w:style>
  <w:style w:type="paragraph" w:styleId="Heading3">
    <w:name w:val="heading 3"/>
    <w:basedOn w:val="Normal"/>
    <w:next w:val="Normal"/>
    <w:link w:val="Heading3Char"/>
    <w:uiPriority w:val="9"/>
    <w:unhideWhenUsed/>
    <w:qFormat/>
    <w:rsid w:val="00736432"/>
    <w:pPr>
      <w:keepNext/>
      <w:keepLines/>
      <w:spacing w:before="40" w:after="0"/>
      <w:outlineLvl w:val="2"/>
    </w:pPr>
    <w:rPr>
      <w:rFonts w:asciiTheme="majorHAnsi" w:eastAsiaTheme="majorEastAsia" w:hAnsiTheme="majorHAnsi" w:cstheme="majorBidi"/>
      <w:color w:val="1F4D78"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A93"/>
  </w:style>
  <w:style w:type="paragraph" w:styleId="Footer">
    <w:name w:val="footer"/>
    <w:basedOn w:val="Normal"/>
    <w:link w:val="FooterChar"/>
    <w:uiPriority w:val="99"/>
    <w:unhideWhenUsed/>
    <w:rsid w:val="00FE2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A93"/>
  </w:style>
  <w:style w:type="table" w:styleId="TableGrid">
    <w:name w:val="Table Grid"/>
    <w:basedOn w:val="TableNormal"/>
    <w:uiPriority w:val="39"/>
    <w:rsid w:val="00FE2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14A8"/>
    <w:rPr>
      <w:rFonts w:ascii="Gadugi" w:eastAsiaTheme="majorEastAsia" w:hAnsi="Gadugi" w:cstheme="majorBidi"/>
      <w:color w:val="5B9BD5" w:themeColor="accent1"/>
      <w:sz w:val="48"/>
      <w:szCs w:val="32"/>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CC14A8"/>
    <w:pPr>
      <w:spacing w:line="256" w:lineRule="auto"/>
      <w:ind w:left="720"/>
      <w:contextualSpacing/>
    </w:pPr>
  </w:style>
  <w:style w:type="character" w:styleId="Hyperlink">
    <w:name w:val="Hyperlink"/>
    <w:basedOn w:val="DefaultParagraphFont"/>
    <w:uiPriority w:val="99"/>
    <w:unhideWhenUsed/>
    <w:rsid w:val="00ED73A2"/>
    <w:rPr>
      <w:color w:val="0563C1" w:themeColor="hyperlink"/>
      <w:u w:val="single"/>
    </w:rPr>
  </w:style>
  <w:style w:type="character" w:styleId="FollowedHyperlink">
    <w:name w:val="FollowedHyperlink"/>
    <w:basedOn w:val="DefaultParagraphFont"/>
    <w:uiPriority w:val="99"/>
    <w:semiHidden/>
    <w:unhideWhenUsed/>
    <w:rsid w:val="00ED73A2"/>
    <w:rPr>
      <w:color w:val="954F72" w:themeColor="followedHyperlink"/>
      <w:u w:val="single"/>
    </w:rPr>
  </w:style>
  <w:style w:type="character" w:styleId="CommentReference">
    <w:name w:val="annotation reference"/>
    <w:basedOn w:val="DefaultParagraphFont"/>
    <w:uiPriority w:val="99"/>
    <w:semiHidden/>
    <w:unhideWhenUsed/>
    <w:rsid w:val="001462DA"/>
    <w:rPr>
      <w:sz w:val="16"/>
      <w:szCs w:val="16"/>
    </w:rPr>
  </w:style>
  <w:style w:type="paragraph" w:styleId="CommentText">
    <w:name w:val="annotation text"/>
    <w:basedOn w:val="Normal"/>
    <w:link w:val="CommentTextChar"/>
    <w:uiPriority w:val="99"/>
    <w:unhideWhenUsed/>
    <w:rsid w:val="001462DA"/>
    <w:pPr>
      <w:spacing w:line="240" w:lineRule="auto"/>
    </w:pPr>
    <w:rPr>
      <w:szCs w:val="20"/>
    </w:rPr>
  </w:style>
  <w:style w:type="character" w:customStyle="1" w:styleId="CommentTextChar">
    <w:name w:val="Comment Text Char"/>
    <w:basedOn w:val="DefaultParagraphFont"/>
    <w:link w:val="CommentText"/>
    <w:uiPriority w:val="99"/>
    <w:rsid w:val="001462DA"/>
    <w:rPr>
      <w:rFonts w:ascii="Gadugi" w:hAnsi="Gadug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1462DA"/>
    <w:rPr>
      <w:b/>
      <w:bCs/>
    </w:rPr>
  </w:style>
  <w:style w:type="character" w:customStyle="1" w:styleId="CommentSubjectChar">
    <w:name w:val="Comment Subject Char"/>
    <w:basedOn w:val="CommentTextChar"/>
    <w:link w:val="CommentSubject"/>
    <w:uiPriority w:val="99"/>
    <w:semiHidden/>
    <w:rsid w:val="001462DA"/>
    <w:rPr>
      <w:rFonts w:ascii="Gadugi" w:hAnsi="Gadugi"/>
      <w:b/>
      <w:bCs/>
      <w:color w:val="262626" w:themeColor="text1" w:themeTint="D9"/>
      <w:sz w:val="20"/>
      <w:szCs w:val="20"/>
    </w:rPr>
  </w:style>
  <w:style w:type="paragraph" w:styleId="BalloonText">
    <w:name w:val="Balloon Text"/>
    <w:basedOn w:val="Normal"/>
    <w:link w:val="BalloonTextChar"/>
    <w:uiPriority w:val="99"/>
    <w:semiHidden/>
    <w:unhideWhenUsed/>
    <w:rsid w:val="00146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2DA"/>
    <w:rPr>
      <w:rFonts w:ascii="Segoe UI" w:hAnsi="Segoe UI" w:cs="Segoe UI"/>
      <w:color w:val="262626" w:themeColor="text1" w:themeTint="D9"/>
      <w:sz w:val="18"/>
      <w:szCs w:val="18"/>
    </w:rPr>
  </w:style>
  <w:style w:type="character" w:customStyle="1" w:styleId="Heading2Char">
    <w:name w:val="Heading 2 Char"/>
    <w:basedOn w:val="DefaultParagraphFont"/>
    <w:link w:val="Heading2"/>
    <w:uiPriority w:val="9"/>
    <w:rsid w:val="0003342E"/>
    <w:rPr>
      <w:rFonts w:asciiTheme="majorHAnsi" w:hAnsiTheme="majorHAnsi" w:cstheme="majorBidi"/>
      <w:color w:val="2E74B5" w:themeColor="accent1" w:themeShade="BF"/>
      <w:sz w:val="36"/>
      <w:szCs w:val="26"/>
    </w:rPr>
  </w:style>
  <w:style w:type="paragraph" w:styleId="TOCHeading">
    <w:name w:val="TOC Heading"/>
    <w:basedOn w:val="Heading1"/>
    <w:next w:val="Normal"/>
    <w:uiPriority w:val="39"/>
    <w:unhideWhenUsed/>
    <w:qFormat/>
    <w:rsid w:val="00987ECE"/>
    <w:pPr>
      <w:outlineLvl w:val="9"/>
    </w:pPr>
    <w:rPr>
      <w:rFonts w:asciiTheme="majorHAnsi" w:hAnsiTheme="majorHAnsi"/>
      <w:b/>
      <w:color w:val="2E74B5" w:themeColor="accent1" w:themeShade="BF"/>
    </w:rPr>
  </w:style>
  <w:style w:type="paragraph" w:styleId="TOC1">
    <w:name w:val="toc 1"/>
    <w:basedOn w:val="Normal"/>
    <w:next w:val="Normal"/>
    <w:autoRedefine/>
    <w:uiPriority w:val="39"/>
    <w:unhideWhenUsed/>
    <w:rsid w:val="00987ECE"/>
    <w:pPr>
      <w:spacing w:after="100"/>
    </w:pPr>
  </w:style>
  <w:style w:type="paragraph" w:styleId="TOC2">
    <w:name w:val="toc 2"/>
    <w:basedOn w:val="Normal"/>
    <w:next w:val="Normal"/>
    <w:autoRedefine/>
    <w:uiPriority w:val="39"/>
    <w:unhideWhenUsed/>
    <w:rsid w:val="00916300"/>
    <w:pPr>
      <w:tabs>
        <w:tab w:val="right" w:leader="dot" w:pos="10790"/>
      </w:tabs>
      <w:spacing w:after="100"/>
      <w:ind w:left="200"/>
    </w:pPr>
    <w:rPr>
      <w:rFonts w:asciiTheme="majorHAnsi" w:hAnsiTheme="majorHAnsi" w:cstheme="majorBidi"/>
      <w:noProof/>
      <w:lang w:bidi="en-US"/>
    </w:rPr>
  </w:style>
  <w:style w:type="paragraph" w:styleId="Title">
    <w:name w:val="Title"/>
    <w:basedOn w:val="Normal"/>
    <w:next w:val="Normal"/>
    <w:link w:val="TitleChar"/>
    <w:uiPriority w:val="10"/>
    <w:qFormat/>
    <w:rsid w:val="00E73950"/>
    <w:pPr>
      <w:spacing w:after="0" w:line="240" w:lineRule="auto"/>
      <w:contextualSpacing/>
    </w:pPr>
    <w:rPr>
      <w:rFonts w:asciiTheme="majorHAnsi" w:eastAsiaTheme="majorEastAsia" w:hAnsiTheme="majorHAnsi" w:cstheme="majorBidi"/>
      <w:color w:val="4472C4" w:themeColor="accent5"/>
      <w:spacing w:val="-10"/>
      <w:kern w:val="28"/>
      <w:sz w:val="56"/>
      <w:szCs w:val="56"/>
    </w:rPr>
  </w:style>
  <w:style w:type="character" w:customStyle="1" w:styleId="TitleChar">
    <w:name w:val="Title Char"/>
    <w:basedOn w:val="DefaultParagraphFont"/>
    <w:link w:val="Title"/>
    <w:uiPriority w:val="10"/>
    <w:rsid w:val="00E73950"/>
    <w:rPr>
      <w:rFonts w:asciiTheme="majorHAnsi" w:eastAsiaTheme="majorEastAsia" w:hAnsiTheme="majorHAnsi" w:cstheme="majorBidi"/>
      <w:color w:val="4472C4" w:themeColor="accent5"/>
      <w:spacing w:val="-10"/>
      <w:kern w:val="28"/>
      <w:sz w:val="56"/>
      <w:szCs w:val="56"/>
    </w:rPr>
  </w:style>
  <w:style w:type="character" w:customStyle="1" w:styleId="Heading3Char">
    <w:name w:val="Heading 3 Char"/>
    <w:basedOn w:val="DefaultParagraphFont"/>
    <w:link w:val="Heading3"/>
    <w:uiPriority w:val="9"/>
    <w:rsid w:val="00736432"/>
    <w:rPr>
      <w:rFonts w:asciiTheme="majorHAnsi" w:eastAsiaTheme="majorEastAsia" w:hAnsiTheme="majorHAnsi" w:cstheme="majorBidi"/>
      <w:color w:val="1F4D78" w:themeColor="accent1" w:themeShade="7F"/>
      <w:sz w:val="28"/>
      <w:szCs w:val="24"/>
    </w:rPr>
  </w:style>
  <w:style w:type="paragraph" w:styleId="Revision">
    <w:name w:val="Revision"/>
    <w:hidden/>
    <w:uiPriority w:val="99"/>
    <w:semiHidden/>
    <w:rsid w:val="00BC41D0"/>
    <w:pPr>
      <w:spacing w:after="0" w:line="240" w:lineRule="auto"/>
    </w:pPr>
    <w:rPr>
      <w:rFonts w:ascii="Gadugi" w:hAnsi="Gadugi"/>
      <w:color w:val="262626" w:themeColor="text1" w:themeTint="D9"/>
      <w:sz w:val="20"/>
    </w:rPr>
  </w:style>
  <w:style w:type="paragraph" w:customStyle="1" w:styleId="ppNumberList">
    <w:name w:val="pp Number List"/>
    <w:basedOn w:val="Normal"/>
    <w:rsid w:val="00CC14A8"/>
    <w:pPr>
      <w:numPr>
        <w:ilvl w:val="1"/>
        <w:numId w:val="1"/>
      </w:numPr>
      <w:tabs>
        <w:tab w:val="left" w:pos="1440"/>
      </w:tabs>
      <w:spacing w:after="120" w:line="276" w:lineRule="auto"/>
      <w:ind w:left="754" w:hanging="357"/>
    </w:pPr>
    <w:rPr>
      <w:rFonts w:asciiTheme="minorHAnsi" w:eastAsiaTheme="minorEastAsia" w:hAnsiTheme="minorHAnsi"/>
      <w:color w:val="auto"/>
      <w:sz w:val="22"/>
      <w:lang w:bidi="en-US"/>
    </w:rPr>
  </w:style>
  <w:style w:type="paragraph" w:customStyle="1" w:styleId="ppListEnd">
    <w:name w:val="pp List End"/>
    <w:basedOn w:val="ppNumberList"/>
    <w:next w:val="Normal"/>
    <w:rsid w:val="00CC14A8"/>
    <w:pPr>
      <w:numPr>
        <w:ilvl w:val="0"/>
      </w:numPr>
      <w:pBdr>
        <w:top w:val="single" w:sz="2" w:space="1" w:color="C0C0C0"/>
      </w:pBdr>
      <w:tabs>
        <w:tab w:val="clear" w:pos="1440"/>
      </w:tabs>
      <w:spacing w:line="80" w:lineRule="exact"/>
      <w:ind w:right="4320"/>
      <w:jc w:val="right"/>
    </w:pPr>
    <w:rPr>
      <w:sz w:val="12"/>
      <w:szCs w:val="20"/>
    </w:rPr>
  </w:style>
  <w:style w:type="paragraph" w:customStyle="1" w:styleId="ppNumberListIndent">
    <w:name w:val="pp Number List Indent"/>
    <w:basedOn w:val="ppNumberList"/>
    <w:rsid w:val="00CC14A8"/>
    <w:pPr>
      <w:numPr>
        <w:ilvl w:val="2"/>
      </w:numPr>
      <w:tabs>
        <w:tab w:val="clear" w:pos="1440"/>
        <w:tab w:val="left" w:pos="2160"/>
      </w:tabs>
      <w:ind w:left="1434" w:hanging="357"/>
    </w:pPr>
  </w:style>
  <w:style w:type="paragraph" w:customStyle="1" w:styleId="ppNumberListIndent2">
    <w:name w:val="pp Number List Indent 2"/>
    <w:basedOn w:val="ppNumberListIndent"/>
    <w:qFormat/>
    <w:rsid w:val="00CC14A8"/>
    <w:pPr>
      <w:numPr>
        <w:ilvl w:val="3"/>
      </w:numPr>
      <w:ind w:left="2115" w:hanging="357"/>
    </w:pPr>
  </w:style>
  <w:style w:type="paragraph" w:customStyle="1" w:styleId="ppBodyText">
    <w:name w:val="pp Body Text"/>
    <w:link w:val="ppBodyTextChar"/>
    <w:qFormat/>
    <w:rsid w:val="00AA54EB"/>
    <w:pPr>
      <w:numPr>
        <w:ilvl w:val="1"/>
        <w:numId w:val="2"/>
      </w:numPr>
      <w:spacing w:after="120" w:line="276" w:lineRule="auto"/>
    </w:pPr>
    <w:rPr>
      <w:rFonts w:eastAsiaTheme="minorEastAsia"/>
      <w:lang w:bidi="en-US"/>
    </w:rPr>
  </w:style>
  <w:style w:type="paragraph" w:customStyle="1" w:styleId="ppBodyTextIndent">
    <w:name w:val="pp Body Text Indent"/>
    <w:basedOn w:val="ppBodyText"/>
    <w:rsid w:val="00AA54EB"/>
    <w:pPr>
      <w:numPr>
        <w:ilvl w:val="2"/>
      </w:numPr>
      <w:ind w:left="2880" w:hanging="360"/>
    </w:pPr>
  </w:style>
  <w:style w:type="paragraph" w:customStyle="1" w:styleId="ppBodyTextIndent2">
    <w:name w:val="pp Body Text Indent 2"/>
    <w:basedOn w:val="ppBodyTextIndent"/>
    <w:rsid w:val="00AA54EB"/>
    <w:pPr>
      <w:numPr>
        <w:ilvl w:val="3"/>
      </w:numPr>
      <w:ind w:left="3600" w:hanging="360"/>
    </w:pPr>
  </w:style>
  <w:style w:type="paragraph" w:customStyle="1" w:styleId="ppBodyTextIndent3">
    <w:name w:val="pp Body Text Indent 3"/>
    <w:basedOn w:val="ppBodyTextIndent2"/>
    <w:rsid w:val="00AA54EB"/>
    <w:pPr>
      <w:numPr>
        <w:ilvl w:val="4"/>
      </w:numPr>
      <w:ind w:left="4320" w:hanging="360"/>
    </w:pPr>
  </w:style>
  <w:style w:type="character" w:customStyle="1" w:styleId="ppBodyTextChar">
    <w:name w:val="pp Body Text Char"/>
    <w:basedOn w:val="DefaultParagraphFont"/>
    <w:link w:val="ppBodyText"/>
    <w:locked/>
    <w:rsid w:val="00AA54EB"/>
    <w:rPr>
      <w:rFonts w:eastAsiaTheme="minorEastAsia"/>
      <w:lang w:bidi="en-US"/>
    </w:rPr>
  </w:style>
  <w:style w:type="paragraph" w:customStyle="1" w:styleId="Note">
    <w:name w:val="Note"/>
    <w:basedOn w:val="Normal"/>
    <w:link w:val="NoteChar"/>
    <w:autoRedefine/>
    <w:qFormat/>
    <w:rsid w:val="00E10F00"/>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810" w:right="454"/>
      <w:contextualSpacing/>
    </w:pPr>
    <w:rPr>
      <w:noProof/>
      <w:szCs w:val="24"/>
      <w14:textOutline w14:w="9525" w14:cap="rnd" w14:cmpd="sng" w14:algn="ctr">
        <w14:noFill/>
        <w14:prstDash w14:val="solid"/>
        <w14:bevel/>
      </w14:textOutline>
    </w:rPr>
  </w:style>
  <w:style w:type="character" w:customStyle="1" w:styleId="NoteChar">
    <w:name w:val="Note Char"/>
    <w:basedOn w:val="DefaultParagraphFont"/>
    <w:link w:val="Note"/>
    <w:rsid w:val="00E10F00"/>
    <w:rPr>
      <w:rFonts w:ascii="Gadugi" w:hAnsi="Gadugi"/>
      <w:noProof/>
      <w:color w:val="262626" w:themeColor="text1" w:themeTint="D9"/>
      <w:sz w:val="24"/>
      <w:szCs w:val="24"/>
      <w:shd w:val="clear" w:color="auto" w:fill="F2F2F2" w:themeFill="background1" w:themeFillShade="F2"/>
      <w14:textOutline w14:w="9525" w14:cap="rnd" w14:cmpd="sng" w14:algn="ctr">
        <w14:noFill/>
        <w14:prstDash w14:val="solid"/>
        <w14:bevel/>
      </w14:textOutline>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764403"/>
    <w:rPr>
      <w:rFonts w:ascii="Gadugi" w:hAnsi="Gadugi"/>
      <w:color w:val="262626" w:themeColor="text1" w:themeTint="D9"/>
      <w:sz w:val="24"/>
    </w:rPr>
  </w:style>
  <w:style w:type="paragraph" w:styleId="TOC3">
    <w:name w:val="toc 3"/>
    <w:basedOn w:val="Normal"/>
    <w:next w:val="Normal"/>
    <w:autoRedefine/>
    <w:uiPriority w:val="39"/>
    <w:unhideWhenUsed/>
    <w:rsid w:val="00833E84"/>
    <w:pPr>
      <w:spacing w:after="100"/>
      <w:ind w:left="480"/>
    </w:pPr>
  </w:style>
  <w:style w:type="paragraph" w:styleId="TOC4">
    <w:name w:val="toc 4"/>
    <w:basedOn w:val="Normal"/>
    <w:next w:val="Normal"/>
    <w:autoRedefine/>
    <w:uiPriority w:val="39"/>
    <w:unhideWhenUsed/>
    <w:rsid w:val="00833E84"/>
    <w:pPr>
      <w:spacing w:after="100"/>
      <w:ind w:left="660"/>
    </w:pPr>
    <w:rPr>
      <w:rFonts w:asciiTheme="minorHAnsi" w:eastAsiaTheme="minorEastAsia" w:hAnsiTheme="minorHAnsi"/>
      <w:color w:val="auto"/>
      <w:sz w:val="22"/>
    </w:rPr>
  </w:style>
  <w:style w:type="paragraph" w:styleId="TOC5">
    <w:name w:val="toc 5"/>
    <w:basedOn w:val="Normal"/>
    <w:next w:val="Normal"/>
    <w:autoRedefine/>
    <w:uiPriority w:val="39"/>
    <w:unhideWhenUsed/>
    <w:rsid w:val="00833E84"/>
    <w:pPr>
      <w:spacing w:after="100"/>
      <w:ind w:left="880"/>
    </w:pPr>
    <w:rPr>
      <w:rFonts w:asciiTheme="minorHAnsi" w:eastAsiaTheme="minorEastAsia" w:hAnsiTheme="minorHAnsi"/>
      <w:color w:val="auto"/>
      <w:sz w:val="22"/>
    </w:rPr>
  </w:style>
  <w:style w:type="paragraph" w:styleId="TOC6">
    <w:name w:val="toc 6"/>
    <w:basedOn w:val="Normal"/>
    <w:next w:val="Normal"/>
    <w:autoRedefine/>
    <w:uiPriority w:val="39"/>
    <w:unhideWhenUsed/>
    <w:rsid w:val="00833E84"/>
    <w:pPr>
      <w:spacing w:after="100"/>
      <w:ind w:left="1100"/>
    </w:pPr>
    <w:rPr>
      <w:rFonts w:asciiTheme="minorHAnsi" w:eastAsiaTheme="minorEastAsia" w:hAnsiTheme="minorHAnsi"/>
      <w:color w:val="auto"/>
      <w:sz w:val="22"/>
    </w:rPr>
  </w:style>
  <w:style w:type="paragraph" w:styleId="TOC7">
    <w:name w:val="toc 7"/>
    <w:basedOn w:val="Normal"/>
    <w:next w:val="Normal"/>
    <w:autoRedefine/>
    <w:uiPriority w:val="39"/>
    <w:unhideWhenUsed/>
    <w:rsid w:val="00833E84"/>
    <w:pPr>
      <w:spacing w:after="100"/>
      <w:ind w:left="1320"/>
    </w:pPr>
    <w:rPr>
      <w:rFonts w:asciiTheme="minorHAnsi" w:eastAsiaTheme="minorEastAsia" w:hAnsiTheme="minorHAnsi"/>
      <w:color w:val="auto"/>
      <w:sz w:val="22"/>
    </w:rPr>
  </w:style>
  <w:style w:type="paragraph" w:styleId="TOC8">
    <w:name w:val="toc 8"/>
    <w:basedOn w:val="Normal"/>
    <w:next w:val="Normal"/>
    <w:autoRedefine/>
    <w:uiPriority w:val="39"/>
    <w:unhideWhenUsed/>
    <w:rsid w:val="00833E84"/>
    <w:pPr>
      <w:spacing w:after="100"/>
      <w:ind w:left="1540"/>
    </w:pPr>
    <w:rPr>
      <w:rFonts w:asciiTheme="minorHAnsi" w:eastAsiaTheme="minorEastAsia" w:hAnsiTheme="minorHAnsi"/>
      <w:color w:val="auto"/>
      <w:sz w:val="22"/>
    </w:rPr>
  </w:style>
  <w:style w:type="paragraph" w:styleId="TOC9">
    <w:name w:val="toc 9"/>
    <w:basedOn w:val="Normal"/>
    <w:next w:val="Normal"/>
    <w:autoRedefine/>
    <w:uiPriority w:val="39"/>
    <w:unhideWhenUsed/>
    <w:rsid w:val="00833E84"/>
    <w:pPr>
      <w:spacing w:after="100"/>
      <w:ind w:left="1760"/>
    </w:pPr>
    <w:rPr>
      <w:rFonts w:asciiTheme="minorHAnsi" w:eastAsiaTheme="minorEastAsia" w:hAnsiTheme="minorHAnsi"/>
      <w:color w:val="auto"/>
      <w:sz w:val="22"/>
    </w:rPr>
  </w:style>
  <w:style w:type="paragraph" w:customStyle="1" w:styleId="Code">
    <w:name w:val="Code"/>
    <w:basedOn w:val="ListParagraph"/>
    <w:link w:val="CodeChar"/>
    <w:qFormat/>
    <w:rsid w:val="007B4808"/>
    <w:pPr>
      <w:shd w:val="clear" w:color="auto" w:fill="FFFFFF"/>
      <w:autoSpaceDE w:val="0"/>
      <w:autoSpaceDN w:val="0"/>
      <w:adjustRightInd w:val="0"/>
      <w:spacing w:after="0" w:line="240" w:lineRule="exact"/>
    </w:pPr>
    <w:rPr>
      <w:rFonts w:ascii="Lucida Console" w:hAnsi="Lucida Console" w:cs="Lucida Console"/>
      <w:color w:val="0000FF"/>
      <w:sz w:val="22"/>
      <w:szCs w:val="18"/>
    </w:rPr>
  </w:style>
  <w:style w:type="paragraph" w:customStyle="1" w:styleId="CodeBlock">
    <w:name w:val="Code Block"/>
    <w:basedOn w:val="Normal"/>
    <w:link w:val="CodeBlockChar"/>
    <w:qFormat/>
    <w:rsid w:val="00BA653A"/>
    <w:pPr>
      <w:pBdr>
        <w:top w:val="single" w:sz="4" w:space="1" w:color="auto"/>
        <w:left w:val="single" w:sz="4" w:space="4" w:color="auto"/>
        <w:bottom w:val="single" w:sz="4" w:space="1" w:color="auto"/>
        <w:right w:val="single" w:sz="4" w:space="4" w:color="auto"/>
      </w:pBdr>
      <w:shd w:val="clear" w:color="auto" w:fill="F2F2F2" w:themeFill="background1" w:themeFillShade="F2"/>
      <w:spacing w:before="160" w:line="240" w:lineRule="auto"/>
      <w:ind w:left="720"/>
      <w:contextualSpacing/>
    </w:pPr>
    <w:rPr>
      <w:rFonts w:ascii="Consolas" w:hAnsi="Consolas"/>
      <w:noProof/>
    </w:rPr>
  </w:style>
  <w:style w:type="character" w:customStyle="1" w:styleId="CodeChar">
    <w:name w:val="Code Char"/>
    <w:basedOn w:val="ListParagraphChar"/>
    <w:link w:val="Code"/>
    <w:rsid w:val="007B4808"/>
    <w:rPr>
      <w:rFonts w:ascii="Lucida Console" w:hAnsi="Lucida Console" w:cs="Lucida Console"/>
      <w:color w:val="0000FF"/>
      <w:sz w:val="24"/>
      <w:szCs w:val="18"/>
      <w:shd w:val="clear" w:color="auto" w:fill="FFFFFF"/>
    </w:rPr>
  </w:style>
  <w:style w:type="character" w:customStyle="1" w:styleId="CodeBlockChar">
    <w:name w:val="Code Block Char"/>
    <w:basedOn w:val="DefaultParagraphFont"/>
    <w:link w:val="CodeBlock"/>
    <w:rsid w:val="00BA653A"/>
    <w:rPr>
      <w:rFonts w:ascii="Consolas" w:hAnsi="Consolas"/>
      <w:noProof/>
      <w:color w:val="262626" w:themeColor="text1" w:themeTint="D9"/>
      <w:sz w:val="24"/>
      <w:shd w:val="clear" w:color="auto" w:fill="F2F2F2" w:themeFill="background1" w:themeFillShade="F2"/>
    </w:rPr>
  </w:style>
  <w:style w:type="paragraph" w:styleId="NormalWeb">
    <w:name w:val="Normal (Web)"/>
    <w:basedOn w:val="Normal"/>
    <w:uiPriority w:val="99"/>
    <w:semiHidden/>
    <w:unhideWhenUsed/>
    <w:rsid w:val="00FF0F8A"/>
    <w:pPr>
      <w:spacing w:before="100" w:beforeAutospacing="1" w:after="100" w:afterAutospacing="1" w:line="240" w:lineRule="auto"/>
    </w:pPr>
    <w:rPr>
      <w:rFonts w:ascii="Times New Roman" w:eastAsia="Times New Roman" w:hAnsi="Times New Roman" w:cs="Times New Roman"/>
      <w:color w:val="auto"/>
      <w:szCs w:val="24"/>
    </w:rPr>
  </w:style>
  <w:style w:type="paragraph" w:styleId="HTMLPreformatted">
    <w:name w:val="HTML Preformatted"/>
    <w:basedOn w:val="Normal"/>
    <w:link w:val="HTMLPreformattedChar"/>
    <w:uiPriority w:val="99"/>
    <w:semiHidden/>
    <w:unhideWhenUsed/>
    <w:rsid w:val="00C3677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6778"/>
    <w:rPr>
      <w:rFonts w:ascii="Consolas" w:hAnsi="Consolas"/>
      <w:color w:val="262626" w:themeColor="text1" w:themeTint="D9"/>
      <w:sz w:val="20"/>
      <w:szCs w:val="20"/>
    </w:rPr>
  </w:style>
  <w:style w:type="character" w:styleId="HTMLCode">
    <w:name w:val="HTML Code"/>
    <w:basedOn w:val="DefaultParagraphFont"/>
    <w:uiPriority w:val="99"/>
    <w:semiHidden/>
    <w:unhideWhenUsed/>
    <w:rsid w:val="00C40B30"/>
    <w:rPr>
      <w:rFonts w:ascii="Courier New" w:eastAsia="Times New Roman" w:hAnsi="Courier New" w:cs="Courier New"/>
      <w:sz w:val="20"/>
      <w:szCs w:val="20"/>
    </w:rPr>
  </w:style>
  <w:style w:type="character" w:customStyle="1" w:styleId="pln">
    <w:name w:val="pln"/>
    <w:basedOn w:val="DefaultParagraphFont"/>
    <w:rsid w:val="002530A6"/>
  </w:style>
  <w:style w:type="character" w:customStyle="1" w:styleId="apple-converted-space">
    <w:name w:val="apple-converted-space"/>
    <w:basedOn w:val="DefaultParagraphFont"/>
    <w:rsid w:val="002530A6"/>
  </w:style>
  <w:style w:type="character" w:styleId="Strong">
    <w:name w:val="Strong"/>
    <w:basedOn w:val="DefaultParagraphFont"/>
    <w:uiPriority w:val="22"/>
    <w:qFormat/>
    <w:rsid w:val="002530A6"/>
    <w:rPr>
      <w:b/>
      <w:bCs/>
    </w:rPr>
  </w:style>
  <w:style w:type="character" w:customStyle="1" w:styleId="system">
    <w:name w:val="system"/>
    <w:basedOn w:val="DefaultParagraphFont"/>
    <w:rsid w:val="008A462D"/>
  </w:style>
  <w:style w:type="paragraph" w:styleId="NoSpacing">
    <w:name w:val="No Spacing"/>
    <w:uiPriority w:val="1"/>
    <w:qFormat/>
    <w:rsid w:val="00020987"/>
    <w:pPr>
      <w:spacing w:after="0" w:line="240" w:lineRule="auto"/>
    </w:pPr>
    <w:rPr>
      <w:rFonts w:ascii="Gadugi" w:hAnsi="Gadugi"/>
      <w:color w:val="262626" w:themeColor="text1" w:themeTint="D9"/>
      <w:sz w:val="24"/>
    </w:rPr>
  </w:style>
  <w:style w:type="character" w:styleId="UnresolvedMention">
    <w:name w:val="Unresolved Mention"/>
    <w:basedOn w:val="DefaultParagraphFont"/>
    <w:uiPriority w:val="99"/>
    <w:semiHidden/>
    <w:unhideWhenUsed/>
    <w:rsid w:val="001201D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9511">
      <w:bodyDiv w:val="1"/>
      <w:marLeft w:val="0"/>
      <w:marRight w:val="0"/>
      <w:marTop w:val="0"/>
      <w:marBottom w:val="0"/>
      <w:divBdr>
        <w:top w:val="none" w:sz="0" w:space="0" w:color="auto"/>
        <w:left w:val="none" w:sz="0" w:space="0" w:color="auto"/>
        <w:bottom w:val="none" w:sz="0" w:space="0" w:color="auto"/>
        <w:right w:val="none" w:sz="0" w:space="0" w:color="auto"/>
      </w:divBdr>
      <w:divsChild>
        <w:div w:id="6686233">
          <w:marLeft w:val="547"/>
          <w:marRight w:val="0"/>
          <w:marTop w:val="0"/>
          <w:marBottom w:val="180"/>
          <w:divBdr>
            <w:top w:val="none" w:sz="0" w:space="0" w:color="auto"/>
            <w:left w:val="none" w:sz="0" w:space="0" w:color="auto"/>
            <w:bottom w:val="none" w:sz="0" w:space="0" w:color="auto"/>
            <w:right w:val="none" w:sz="0" w:space="0" w:color="auto"/>
          </w:divBdr>
        </w:div>
        <w:div w:id="375391350">
          <w:marLeft w:val="547"/>
          <w:marRight w:val="0"/>
          <w:marTop w:val="0"/>
          <w:marBottom w:val="180"/>
          <w:divBdr>
            <w:top w:val="none" w:sz="0" w:space="0" w:color="auto"/>
            <w:left w:val="none" w:sz="0" w:space="0" w:color="auto"/>
            <w:bottom w:val="none" w:sz="0" w:space="0" w:color="auto"/>
            <w:right w:val="none" w:sz="0" w:space="0" w:color="auto"/>
          </w:divBdr>
        </w:div>
        <w:div w:id="825824523">
          <w:marLeft w:val="547"/>
          <w:marRight w:val="0"/>
          <w:marTop w:val="0"/>
          <w:marBottom w:val="180"/>
          <w:divBdr>
            <w:top w:val="none" w:sz="0" w:space="0" w:color="auto"/>
            <w:left w:val="none" w:sz="0" w:space="0" w:color="auto"/>
            <w:bottom w:val="none" w:sz="0" w:space="0" w:color="auto"/>
            <w:right w:val="none" w:sz="0" w:space="0" w:color="auto"/>
          </w:divBdr>
        </w:div>
        <w:div w:id="963775353">
          <w:marLeft w:val="547"/>
          <w:marRight w:val="0"/>
          <w:marTop w:val="0"/>
          <w:marBottom w:val="180"/>
          <w:divBdr>
            <w:top w:val="none" w:sz="0" w:space="0" w:color="auto"/>
            <w:left w:val="none" w:sz="0" w:space="0" w:color="auto"/>
            <w:bottom w:val="none" w:sz="0" w:space="0" w:color="auto"/>
            <w:right w:val="none" w:sz="0" w:space="0" w:color="auto"/>
          </w:divBdr>
        </w:div>
        <w:div w:id="1481533452">
          <w:marLeft w:val="547"/>
          <w:marRight w:val="0"/>
          <w:marTop w:val="0"/>
          <w:marBottom w:val="180"/>
          <w:divBdr>
            <w:top w:val="none" w:sz="0" w:space="0" w:color="auto"/>
            <w:left w:val="none" w:sz="0" w:space="0" w:color="auto"/>
            <w:bottom w:val="none" w:sz="0" w:space="0" w:color="auto"/>
            <w:right w:val="none" w:sz="0" w:space="0" w:color="auto"/>
          </w:divBdr>
        </w:div>
        <w:div w:id="1620794715">
          <w:marLeft w:val="547"/>
          <w:marRight w:val="0"/>
          <w:marTop w:val="0"/>
          <w:marBottom w:val="180"/>
          <w:divBdr>
            <w:top w:val="none" w:sz="0" w:space="0" w:color="auto"/>
            <w:left w:val="none" w:sz="0" w:space="0" w:color="auto"/>
            <w:bottom w:val="none" w:sz="0" w:space="0" w:color="auto"/>
            <w:right w:val="none" w:sz="0" w:space="0" w:color="auto"/>
          </w:divBdr>
        </w:div>
        <w:div w:id="2065054793">
          <w:marLeft w:val="547"/>
          <w:marRight w:val="0"/>
          <w:marTop w:val="0"/>
          <w:marBottom w:val="180"/>
          <w:divBdr>
            <w:top w:val="none" w:sz="0" w:space="0" w:color="auto"/>
            <w:left w:val="none" w:sz="0" w:space="0" w:color="auto"/>
            <w:bottom w:val="none" w:sz="0" w:space="0" w:color="auto"/>
            <w:right w:val="none" w:sz="0" w:space="0" w:color="auto"/>
          </w:divBdr>
        </w:div>
      </w:divsChild>
    </w:div>
    <w:div w:id="133570892">
      <w:bodyDiv w:val="1"/>
      <w:marLeft w:val="0"/>
      <w:marRight w:val="0"/>
      <w:marTop w:val="0"/>
      <w:marBottom w:val="0"/>
      <w:divBdr>
        <w:top w:val="none" w:sz="0" w:space="0" w:color="auto"/>
        <w:left w:val="none" w:sz="0" w:space="0" w:color="auto"/>
        <w:bottom w:val="none" w:sz="0" w:space="0" w:color="auto"/>
        <w:right w:val="none" w:sz="0" w:space="0" w:color="auto"/>
      </w:divBdr>
    </w:div>
    <w:div w:id="150025304">
      <w:bodyDiv w:val="1"/>
      <w:marLeft w:val="0"/>
      <w:marRight w:val="0"/>
      <w:marTop w:val="0"/>
      <w:marBottom w:val="0"/>
      <w:divBdr>
        <w:top w:val="none" w:sz="0" w:space="0" w:color="auto"/>
        <w:left w:val="none" w:sz="0" w:space="0" w:color="auto"/>
        <w:bottom w:val="none" w:sz="0" w:space="0" w:color="auto"/>
        <w:right w:val="none" w:sz="0" w:space="0" w:color="auto"/>
      </w:divBdr>
    </w:div>
    <w:div w:id="179317435">
      <w:bodyDiv w:val="1"/>
      <w:marLeft w:val="0"/>
      <w:marRight w:val="0"/>
      <w:marTop w:val="0"/>
      <w:marBottom w:val="0"/>
      <w:divBdr>
        <w:top w:val="none" w:sz="0" w:space="0" w:color="auto"/>
        <w:left w:val="none" w:sz="0" w:space="0" w:color="auto"/>
        <w:bottom w:val="none" w:sz="0" w:space="0" w:color="auto"/>
        <w:right w:val="none" w:sz="0" w:space="0" w:color="auto"/>
      </w:divBdr>
    </w:div>
    <w:div w:id="227809726">
      <w:bodyDiv w:val="1"/>
      <w:marLeft w:val="0"/>
      <w:marRight w:val="0"/>
      <w:marTop w:val="0"/>
      <w:marBottom w:val="0"/>
      <w:divBdr>
        <w:top w:val="none" w:sz="0" w:space="0" w:color="auto"/>
        <w:left w:val="none" w:sz="0" w:space="0" w:color="auto"/>
        <w:bottom w:val="none" w:sz="0" w:space="0" w:color="auto"/>
        <w:right w:val="none" w:sz="0" w:space="0" w:color="auto"/>
      </w:divBdr>
      <w:divsChild>
        <w:div w:id="428937875">
          <w:marLeft w:val="0"/>
          <w:marRight w:val="0"/>
          <w:marTop w:val="0"/>
          <w:marBottom w:val="0"/>
          <w:divBdr>
            <w:top w:val="none" w:sz="0" w:space="0" w:color="auto"/>
            <w:left w:val="none" w:sz="0" w:space="0" w:color="auto"/>
            <w:bottom w:val="none" w:sz="0" w:space="0" w:color="auto"/>
            <w:right w:val="none" w:sz="0" w:space="0" w:color="auto"/>
          </w:divBdr>
        </w:div>
      </w:divsChild>
    </w:div>
    <w:div w:id="258409599">
      <w:bodyDiv w:val="1"/>
      <w:marLeft w:val="0"/>
      <w:marRight w:val="0"/>
      <w:marTop w:val="0"/>
      <w:marBottom w:val="0"/>
      <w:divBdr>
        <w:top w:val="none" w:sz="0" w:space="0" w:color="auto"/>
        <w:left w:val="none" w:sz="0" w:space="0" w:color="auto"/>
        <w:bottom w:val="none" w:sz="0" w:space="0" w:color="auto"/>
        <w:right w:val="none" w:sz="0" w:space="0" w:color="auto"/>
      </w:divBdr>
      <w:divsChild>
        <w:div w:id="695808395">
          <w:marLeft w:val="720"/>
          <w:marRight w:val="0"/>
          <w:marTop w:val="0"/>
          <w:marBottom w:val="180"/>
          <w:divBdr>
            <w:top w:val="none" w:sz="0" w:space="0" w:color="auto"/>
            <w:left w:val="none" w:sz="0" w:space="0" w:color="auto"/>
            <w:bottom w:val="none" w:sz="0" w:space="0" w:color="auto"/>
            <w:right w:val="none" w:sz="0" w:space="0" w:color="auto"/>
          </w:divBdr>
        </w:div>
        <w:div w:id="1083722689">
          <w:marLeft w:val="720"/>
          <w:marRight w:val="0"/>
          <w:marTop w:val="0"/>
          <w:marBottom w:val="180"/>
          <w:divBdr>
            <w:top w:val="none" w:sz="0" w:space="0" w:color="auto"/>
            <w:left w:val="none" w:sz="0" w:space="0" w:color="auto"/>
            <w:bottom w:val="none" w:sz="0" w:space="0" w:color="auto"/>
            <w:right w:val="none" w:sz="0" w:space="0" w:color="auto"/>
          </w:divBdr>
        </w:div>
        <w:div w:id="1475635861">
          <w:marLeft w:val="720"/>
          <w:marRight w:val="0"/>
          <w:marTop w:val="0"/>
          <w:marBottom w:val="180"/>
          <w:divBdr>
            <w:top w:val="none" w:sz="0" w:space="0" w:color="auto"/>
            <w:left w:val="none" w:sz="0" w:space="0" w:color="auto"/>
            <w:bottom w:val="none" w:sz="0" w:space="0" w:color="auto"/>
            <w:right w:val="none" w:sz="0" w:space="0" w:color="auto"/>
          </w:divBdr>
        </w:div>
      </w:divsChild>
    </w:div>
    <w:div w:id="297077001">
      <w:bodyDiv w:val="1"/>
      <w:marLeft w:val="0"/>
      <w:marRight w:val="0"/>
      <w:marTop w:val="0"/>
      <w:marBottom w:val="0"/>
      <w:divBdr>
        <w:top w:val="none" w:sz="0" w:space="0" w:color="auto"/>
        <w:left w:val="none" w:sz="0" w:space="0" w:color="auto"/>
        <w:bottom w:val="none" w:sz="0" w:space="0" w:color="auto"/>
        <w:right w:val="none" w:sz="0" w:space="0" w:color="auto"/>
      </w:divBdr>
    </w:div>
    <w:div w:id="367296196">
      <w:bodyDiv w:val="1"/>
      <w:marLeft w:val="0"/>
      <w:marRight w:val="0"/>
      <w:marTop w:val="0"/>
      <w:marBottom w:val="0"/>
      <w:divBdr>
        <w:top w:val="none" w:sz="0" w:space="0" w:color="auto"/>
        <w:left w:val="none" w:sz="0" w:space="0" w:color="auto"/>
        <w:bottom w:val="none" w:sz="0" w:space="0" w:color="auto"/>
        <w:right w:val="none" w:sz="0" w:space="0" w:color="auto"/>
      </w:divBdr>
    </w:div>
    <w:div w:id="377507765">
      <w:bodyDiv w:val="1"/>
      <w:marLeft w:val="0"/>
      <w:marRight w:val="0"/>
      <w:marTop w:val="0"/>
      <w:marBottom w:val="0"/>
      <w:divBdr>
        <w:top w:val="none" w:sz="0" w:space="0" w:color="auto"/>
        <w:left w:val="none" w:sz="0" w:space="0" w:color="auto"/>
        <w:bottom w:val="none" w:sz="0" w:space="0" w:color="auto"/>
        <w:right w:val="none" w:sz="0" w:space="0" w:color="auto"/>
      </w:divBdr>
    </w:div>
    <w:div w:id="413404955">
      <w:bodyDiv w:val="1"/>
      <w:marLeft w:val="0"/>
      <w:marRight w:val="0"/>
      <w:marTop w:val="0"/>
      <w:marBottom w:val="0"/>
      <w:divBdr>
        <w:top w:val="none" w:sz="0" w:space="0" w:color="auto"/>
        <w:left w:val="none" w:sz="0" w:space="0" w:color="auto"/>
        <w:bottom w:val="none" w:sz="0" w:space="0" w:color="auto"/>
        <w:right w:val="none" w:sz="0" w:space="0" w:color="auto"/>
      </w:divBdr>
    </w:div>
    <w:div w:id="427778640">
      <w:bodyDiv w:val="1"/>
      <w:marLeft w:val="0"/>
      <w:marRight w:val="0"/>
      <w:marTop w:val="0"/>
      <w:marBottom w:val="0"/>
      <w:divBdr>
        <w:top w:val="none" w:sz="0" w:space="0" w:color="auto"/>
        <w:left w:val="none" w:sz="0" w:space="0" w:color="auto"/>
        <w:bottom w:val="none" w:sz="0" w:space="0" w:color="auto"/>
        <w:right w:val="none" w:sz="0" w:space="0" w:color="auto"/>
      </w:divBdr>
    </w:div>
    <w:div w:id="457532974">
      <w:bodyDiv w:val="1"/>
      <w:marLeft w:val="0"/>
      <w:marRight w:val="0"/>
      <w:marTop w:val="0"/>
      <w:marBottom w:val="0"/>
      <w:divBdr>
        <w:top w:val="none" w:sz="0" w:space="0" w:color="auto"/>
        <w:left w:val="none" w:sz="0" w:space="0" w:color="auto"/>
        <w:bottom w:val="none" w:sz="0" w:space="0" w:color="auto"/>
        <w:right w:val="none" w:sz="0" w:space="0" w:color="auto"/>
      </w:divBdr>
      <w:divsChild>
        <w:div w:id="367682153">
          <w:marLeft w:val="907"/>
          <w:marRight w:val="0"/>
          <w:marTop w:val="0"/>
          <w:marBottom w:val="180"/>
          <w:divBdr>
            <w:top w:val="none" w:sz="0" w:space="0" w:color="auto"/>
            <w:left w:val="none" w:sz="0" w:space="0" w:color="auto"/>
            <w:bottom w:val="none" w:sz="0" w:space="0" w:color="auto"/>
            <w:right w:val="none" w:sz="0" w:space="0" w:color="auto"/>
          </w:divBdr>
        </w:div>
        <w:div w:id="825315274">
          <w:marLeft w:val="907"/>
          <w:marRight w:val="0"/>
          <w:marTop w:val="0"/>
          <w:marBottom w:val="180"/>
          <w:divBdr>
            <w:top w:val="none" w:sz="0" w:space="0" w:color="auto"/>
            <w:left w:val="none" w:sz="0" w:space="0" w:color="auto"/>
            <w:bottom w:val="none" w:sz="0" w:space="0" w:color="auto"/>
            <w:right w:val="none" w:sz="0" w:space="0" w:color="auto"/>
          </w:divBdr>
        </w:div>
        <w:div w:id="838539224">
          <w:marLeft w:val="907"/>
          <w:marRight w:val="0"/>
          <w:marTop w:val="0"/>
          <w:marBottom w:val="180"/>
          <w:divBdr>
            <w:top w:val="none" w:sz="0" w:space="0" w:color="auto"/>
            <w:left w:val="none" w:sz="0" w:space="0" w:color="auto"/>
            <w:bottom w:val="none" w:sz="0" w:space="0" w:color="auto"/>
            <w:right w:val="none" w:sz="0" w:space="0" w:color="auto"/>
          </w:divBdr>
        </w:div>
        <w:div w:id="1038700457">
          <w:marLeft w:val="907"/>
          <w:marRight w:val="0"/>
          <w:marTop w:val="0"/>
          <w:marBottom w:val="180"/>
          <w:divBdr>
            <w:top w:val="none" w:sz="0" w:space="0" w:color="auto"/>
            <w:left w:val="none" w:sz="0" w:space="0" w:color="auto"/>
            <w:bottom w:val="none" w:sz="0" w:space="0" w:color="auto"/>
            <w:right w:val="none" w:sz="0" w:space="0" w:color="auto"/>
          </w:divBdr>
        </w:div>
      </w:divsChild>
    </w:div>
    <w:div w:id="507990514">
      <w:bodyDiv w:val="1"/>
      <w:marLeft w:val="0"/>
      <w:marRight w:val="0"/>
      <w:marTop w:val="0"/>
      <w:marBottom w:val="0"/>
      <w:divBdr>
        <w:top w:val="none" w:sz="0" w:space="0" w:color="auto"/>
        <w:left w:val="none" w:sz="0" w:space="0" w:color="auto"/>
        <w:bottom w:val="none" w:sz="0" w:space="0" w:color="auto"/>
        <w:right w:val="none" w:sz="0" w:space="0" w:color="auto"/>
      </w:divBdr>
    </w:div>
    <w:div w:id="509877226">
      <w:bodyDiv w:val="1"/>
      <w:marLeft w:val="0"/>
      <w:marRight w:val="0"/>
      <w:marTop w:val="0"/>
      <w:marBottom w:val="0"/>
      <w:divBdr>
        <w:top w:val="none" w:sz="0" w:space="0" w:color="auto"/>
        <w:left w:val="none" w:sz="0" w:space="0" w:color="auto"/>
        <w:bottom w:val="none" w:sz="0" w:space="0" w:color="auto"/>
        <w:right w:val="none" w:sz="0" w:space="0" w:color="auto"/>
      </w:divBdr>
      <w:divsChild>
        <w:div w:id="69695060">
          <w:marLeft w:val="720"/>
          <w:marRight w:val="0"/>
          <w:marTop w:val="0"/>
          <w:marBottom w:val="180"/>
          <w:divBdr>
            <w:top w:val="none" w:sz="0" w:space="0" w:color="auto"/>
            <w:left w:val="none" w:sz="0" w:space="0" w:color="auto"/>
            <w:bottom w:val="none" w:sz="0" w:space="0" w:color="auto"/>
            <w:right w:val="none" w:sz="0" w:space="0" w:color="auto"/>
          </w:divBdr>
        </w:div>
        <w:div w:id="938485232">
          <w:marLeft w:val="720"/>
          <w:marRight w:val="0"/>
          <w:marTop w:val="0"/>
          <w:marBottom w:val="180"/>
          <w:divBdr>
            <w:top w:val="none" w:sz="0" w:space="0" w:color="auto"/>
            <w:left w:val="none" w:sz="0" w:space="0" w:color="auto"/>
            <w:bottom w:val="none" w:sz="0" w:space="0" w:color="auto"/>
            <w:right w:val="none" w:sz="0" w:space="0" w:color="auto"/>
          </w:divBdr>
        </w:div>
        <w:div w:id="1868710046">
          <w:marLeft w:val="720"/>
          <w:marRight w:val="0"/>
          <w:marTop w:val="0"/>
          <w:marBottom w:val="180"/>
          <w:divBdr>
            <w:top w:val="none" w:sz="0" w:space="0" w:color="auto"/>
            <w:left w:val="none" w:sz="0" w:space="0" w:color="auto"/>
            <w:bottom w:val="none" w:sz="0" w:space="0" w:color="auto"/>
            <w:right w:val="none" w:sz="0" w:space="0" w:color="auto"/>
          </w:divBdr>
        </w:div>
      </w:divsChild>
    </w:div>
    <w:div w:id="536159282">
      <w:bodyDiv w:val="1"/>
      <w:marLeft w:val="0"/>
      <w:marRight w:val="0"/>
      <w:marTop w:val="0"/>
      <w:marBottom w:val="0"/>
      <w:divBdr>
        <w:top w:val="none" w:sz="0" w:space="0" w:color="auto"/>
        <w:left w:val="none" w:sz="0" w:space="0" w:color="auto"/>
        <w:bottom w:val="none" w:sz="0" w:space="0" w:color="auto"/>
        <w:right w:val="none" w:sz="0" w:space="0" w:color="auto"/>
      </w:divBdr>
    </w:div>
    <w:div w:id="562984649">
      <w:bodyDiv w:val="1"/>
      <w:marLeft w:val="0"/>
      <w:marRight w:val="0"/>
      <w:marTop w:val="0"/>
      <w:marBottom w:val="0"/>
      <w:divBdr>
        <w:top w:val="none" w:sz="0" w:space="0" w:color="auto"/>
        <w:left w:val="none" w:sz="0" w:space="0" w:color="auto"/>
        <w:bottom w:val="none" w:sz="0" w:space="0" w:color="auto"/>
        <w:right w:val="none" w:sz="0" w:space="0" w:color="auto"/>
      </w:divBdr>
    </w:div>
    <w:div w:id="664820551">
      <w:bodyDiv w:val="1"/>
      <w:marLeft w:val="0"/>
      <w:marRight w:val="0"/>
      <w:marTop w:val="0"/>
      <w:marBottom w:val="0"/>
      <w:divBdr>
        <w:top w:val="none" w:sz="0" w:space="0" w:color="auto"/>
        <w:left w:val="none" w:sz="0" w:space="0" w:color="auto"/>
        <w:bottom w:val="none" w:sz="0" w:space="0" w:color="auto"/>
        <w:right w:val="none" w:sz="0" w:space="0" w:color="auto"/>
      </w:divBdr>
    </w:div>
    <w:div w:id="681474047">
      <w:bodyDiv w:val="1"/>
      <w:marLeft w:val="0"/>
      <w:marRight w:val="0"/>
      <w:marTop w:val="0"/>
      <w:marBottom w:val="0"/>
      <w:divBdr>
        <w:top w:val="none" w:sz="0" w:space="0" w:color="auto"/>
        <w:left w:val="none" w:sz="0" w:space="0" w:color="auto"/>
        <w:bottom w:val="none" w:sz="0" w:space="0" w:color="auto"/>
        <w:right w:val="none" w:sz="0" w:space="0" w:color="auto"/>
      </w:divBdr>
    </w:div>
    <w:div w:id="783811577">
      <w:bodyDiv w:val="1"/>
      <w:marLeft w:val="0"/>
      <w:marRight w:val="0"/>
      <w:marTop w:val="0"/>
      <w:marBottom w:val="0"/>
      <w:divBdr>
        <w:top w:val="none" w:sz="0" w:space="0" w:color="auto"/>
        <w:left w:val="none" w:sz="0" w:space="0" w:color="auto"/>
        <w:bottom w:val="none" w:sz="0" w:space="0" w:color="auto"/>
        <w:right w:val="none" w:sz="0" w:space="0" w:color="auto"/>
      </w:divBdr>
    </w:div>
    <w:div w:id="794179665">
      <w:bodyDiv w:val="1"/>
      <w:marLeft w:val="0"/>
      <w:marRight w:val="0"/>
      <w:marTop w:val="0"/>
      <w:marBottom w:val="0"/>
      <w:divBdr>
        <w:top w:val="none" w:sz="0" w:space="0" w:color="auto"/>
        <w:left w:val="none" w:sz="0" w:space="0" w:color="auto"/>
        <w:bottom w:val="none" w:sz="0" w:space="0" w:color="auto"/>
        <w:right w:val="none" w:sz="0" w:space="0" w:color="auto"/>
      </w:divBdr>
    </w:div>
    <w:div w:id="803347510">
      <w:bodyDiv w:val="1"/>
      <w:marLeft w:val="0"/>
      <w:marRight w:val="0"/>
      <w:marTop w:val="0"/>
      <w:marBottom w:val="0"/>
      <w:divBdr>
        <w:top w:val="none" w:sz="0" w:space="0" w:color="auto"/>
        <w:left w:val="none" w:sz="0" w:space="0" w:color="auto"/>
        <w:bottom w:val="none" w:sz="0" w:space="0" w:color="auto"/>
        <w:right w:val="none" w:sz="0" w:space="0" w:color="auto"/>
      </w:divBdr>
    </w:div>
    <w:div w:id="835925068">
      <w:bodyDiv w:val="1"/>
      <w:marLeft w:val="0"/>
      <w:marRight w:val="0"/>
      <w:marTop w:val="0"/>
      <w:marBottom w:val="0"/>
      <w:divBdr>
        <w:top w:val="none" w:sz="0" w:space="0" w:color="auto"/>
        <w:left w:val="none" w:sz="0" w:space="0" w:color="auto"/>
        <w:bottom w:val="none" w:sz="0" w:space="0" w:color="auto"/>
        <w:right w:val="none" w:sz="0" w:space="0" w:color="auto"/>
      </w:divBdr>
    </w:div>
    <w:div w:id="844199905">
      <w:bodyDiv w:val="1"/>
      <w:marLeft w:val="0"/>
      <w:marRight w:val="0"/>
      <w:marTop w:val="0"/>
      <w:marBottom w:val="0"/>
      <w:divBdr>
        <w:top w:val="none" w:sz="0" w:space="0" w:color="auto"/>
        <w:left w:val="none" w:sz="0" w:space="0" w:color="auto"/>
        <w:bottom w:val="none" w:sz="0" w:space="0" w:color="auto"/>
        <w:right w:val="none" w:sz="0" w:space="0" w:color="auto"/>
      </w:divBdr>
    </w:div>
    <w:div w:id="850027425">
      <w:bodyDiv w:val="1"/>
      <w:marLeft w:val="0"/>
      <w:marRight w:val="0"/>
      <w:marTop w:val="0"/>
      <w:marBottom w:val="0"/>
      <w:divBdr>
        <w:top w:val="none" w:sz="0" w:space="0" w:color="auto"/>
        <w:left w:val="none" w:sz="0" w:space="0" w:color="auto"/>
        <w:bottom w:val="none" w:sz="0" w:space="0" w:color="auto"/>
        <w:right w:val="none" w:sz="0" w:space="0" w:color="auto"/>
      </w:divBdr>
    </w:div>
    <w:div w:id="862982659">
      <w:bodyDiv w:val="1"/>
      <w:marLeft w:val="0"/>
      <w:marRight w:val="0"/>
      <w:marTop w:val="0"/>
      <w:marBottom w:val="0"/>
      <w:divBdr>
        <w:top w:val="none" w:sz="0" w:space="0" w:color="auto"/>
        <w:left w:val="none" w:sz="0" w:space="0" w:color="auto"/>
        <w:bottom w:val="none" w:sz="0" w:space="0" w:color="auto"/>
        <w:right w:val="none" w:sz="0" w:space="0" w:color="auto"/>
      </w:divBdr>
    </w:div>
    <w:div w:id="865756154">
      <w:bodyDiv w:val="1"/>
      <w:marLeft w:val="0"/>
      <w:marRight w:val="0"/>
      <w:marTop w:val="0"/>
      <w:marBottom w:val="0"/>
      <w:divBdr>
        <w:top w:val="none" w:sz="0" w:space="0" w:color="auto"/>
        <w:left w:val="none" w:sz="0" w:space="0" w:color="auto"/>
        <w:bottom w:val="none" w:sz="0" w:space="0" w:color="auto"/>
        <w:right w:val="none" w:sz="0" w:space="0" w:color="auto"/>
      </w:divBdr>
    </w:div>
    <w:div w:id="872813716">
      <w:bodyDiv w:val="1"/>
      <w:marLeft w:val="0"/>
      <w:marRight w:val="0"/>
      <w:marTop w:val="0"/>
      <w:marBottom w:val="0"/>
      <w:divBdr>
        <w:top w:val="none" w:sz="0" w:space="0" w:color="auto"/>
        <w:left w:val="none" w:sz="0" w:space="0" w:color="auto"/>
        <w:bottom w:val="none" w:sz="0" w:space="0" w:color="auto"/>
        <w:right w:val="none" w:sz="0" w:space="0" w:color="auto"/>
      </w:divBdr>
      <w:divsChild>
        <w:div w:id="472522748">
          <w:marLeft w:val="720"/>
          <w:marRight w:val="0"/>
          <w:marTop w:val="0"/>
          <w:marBottom w:val="180"/>
          <w:divBdr>
            <w:top w:val="none" w:sz="0" w:space="0" w:color="auto"/>
            <w:left w:val="none" w:sz="0" w:space="0" w:color="auto"/>
            <w:bottom w:val="none" w:sz="0" w:space="0" w:color="auto"/>
            <w:right w:val="none" w:sz="0" w:space="0" w:color="auto"/>
          </w:divBdr>
        </w:div>
        <w:div w:id="1282760640">
          <w:marLeft w:val="720"/>
          <w:marRight w:val="0"/>
          <w:marTop w:val="0"/>
          <w:marBottom w:val="180"/>
          <w:divBdr>
            <w:top w:val="none" w:sz="0" w:space="0" w:color="auto"/>
            <w:left w:val="none" w:sz="0" w:space="0" w:color="auto"/>
            <w:bottom w:val="none" w:sz="0" w:space="0" w:color="auto"/>
            <w:right w:val="none" w:sz="0" w:space="0" w:color="auto"/>
          </w:divBdr>
        </w:div>
        <w:div w:id="1791633168">
          <w:marLeft w:val="720"/>
          <w:marRight w:val="0"/>
          <w:marTop w:val="0"/>
          <w:marBottom w:val="180"/>
          <w:divBdr>
            <w:top w:val="none" w:sz="0" w:space="0" w:color="auto"/>
            <w:left w:val="none" w:sz="0" w:space="0" w:color="auto"/>
            <w:bottom w:val="none" w:sz="0" w:space="0" w:color="auto"/>
            <w:right w:val="none" w:sz="0" w:space="0" w:color="auto"/>
          </w:divBdr>
        </w:div>
      </w:divsChild>
    </w:div>
    <w:div w:id="893977227">
      <w:bodyDiv w:val="1"/>
      <w:marLeft w:val="0"/>
      <w:marRight w:val="0"/>
      <w:marTop w:val="0"/>
      <w:marBottom w:val="0"/>
      <w:divBdr>
        <w:top w:val="none" w:sz="0" w:space="0" w:color="auto"/>
        <w:left w:val="none" w:sz="0" w:space="0" w:color="auto"/>
        <w:bottom w:val="none" w:sz="0" w:space="0" w:color="auto"/>
        <w:right w:val="none" w:sz="0" w:space="0" w:color="auto"/>
      </w:divBdr>
    </w:div>
    <w:div w:id="924798908">
      <w:bodyDiv w:val="1"/>
      <w:marLeft w:val="0"/>
      <w:marRight w:val="0"/>
      <w:marTop w:val="0"/>
      <w:marBottom w:val="0"/>
      <w:divBdr>
        <w:top w:val="none" w:sz="0" w:space="0" w:color="auto"/>
        <w:left w:val="none" w:sz="0" w:space="0" w:color="auto"/>
        <w:bottom w:val="none" w:sz="0" w:space="0" w:color="auto"/>
        <w:right w:val="none" w:sz="0" w:space="0" w:color="auto"/>
      </w:divBdr>
    </w:div>
    <w:div w:id="972565435">
      <w:bodyDiv w:val="1"/>
      <w:marLeft w:val="0"/>
      <w:marRight w:val="0"/>
      <w:marTop w:val="0"/>
      <w:marBottom w:val="0"/>
      <w:divBdr>
        <w:top w:val="none" w:sz="0" w:space="0" w:color="auto"/>
        <w:left w:val="none" w:sz="0" w:space="0" w:color="auto"/>
        <w:bottom w:val="none" w:sz="0" w:space="0" w:color="auto"/>
        <w:right w:val="none" w:sz="0" w:space="0" w:color="auto"/>
      </w:divBdr>
    </w:div>
    <w:div w:id="1017467836">
      <w:bodyDiv w:val="1"/>
      <w:marLeft w:val="0"/>
      <w:marRight w:val="0"/>
      <w:marTop w:val="0"/>
      <w:marBottom w:val="0"/>
      <w:divBdr>
        <w:top w:val="none" w:sz="0" w:space="0" w:color="auto"/>
        <w:left w:val="none" w:sz="0" w:space="0" w:color="auto"/>
        <w:bottom w:val="none" w:sz="0" w:space="0" w:color="auto"/>
        <w:right w:val="none" w:sz="0" w:space="0" w:color="auto"/>
      </w:divBdr>
    </w:div>
    <w:div w:id="1064256432">
      <w:bodyDiv w:val="1"/>
      <w:marLeft w:val="0"/>
      <w:marRight w:val="0"/>
      <w:marTop w:val="0"/>
      <w:marBottom w:val="0"/>
      <w:divBdr>
        <w:top w:val="none" w:sz="0" w:space="0" w:color="auto"/>
        <w:left w:val="none" w:sz="0" w:space="0" w:color="auto"/>
        <w:bottom w:val="none" w:sz="0" w:space="0" w:color="auto"/>
        <w:right w:val="none" w:sz="0" w:space="0" w:color="auto"/>
      </w:divBdr>
    </w:div>
    <w:div w:id="1113668461">
      <w:bodyDiv w:val="1"/>
      <w:marLeft w:val="0"/>
      <w:marRight w:val="0"/>
      <w:marTop w:val="0"/>
      <w:marBottom w:val="0"/>
      <w:divBdr>
        <w:top w:val="none" w:sz="0" w:space="0" w:color="auto"/>
        <w:left w:val="none" w:sz="0" w:space="0" w:color="auto"/>
        <w:bottom w:val="none" w:sz="0" w:space="0" w:color="auto"/>
        <w:right w:val="none" w:sz="0" w:space="0" w:color="auto"/>
      </w:divBdr>
    </w:div>
    <w:div w:id="1131284902">
      <w:bodyDiv w:val="1"/>
      <w:marLeft w:val="0"/>
      <w:marRight w:val="0"/>
      <w:marTop w:val="0"/>
      <w:marBottom w:val="0"/>
      <w:divBdr>
        <w:top w:val="none" w:sz="0" w:space="0" w:color="auto"/>
        <w:left w:val="none" w:sz="0" w:space="0" w:color="auto"/>
        <w:bottom w:val="none" w:sz="0" w:space="0" w:color="auto"/>
        <w:right w:val="none" w:sz="0" w:space="0" w:color="auto"/>
      </w:divBdr>
      <w:divsChild>
        <w:div w:id="907031956">
          <w:marLeft w:val="0"/>
          <w:marRight w:val="0"/>
          <w:marTop w:val="0"/>
          <w:marBottom w:val="0"/>
          <w:divBdr>
            <w:top w:val="none" w:sz="0" w:space="0" w:color="auto"/>
            <w:left w:val="none" w:sz="0" w:space="0" w:color="auto"/>
            <w:bottom w:val="none" w:sz="0" w:space="0" w:color="auto"/>
            <w:right w:val="none" w:sz="0" w:space="0" w:color="auto"/>
          </w:divBdr>
          <w:divsChild>
            <w:div w:id="168302175">
              <w:marLeft w:val="0"/>
              <w:marRight w:val="0"/>
              <w:marTop w:val="0"/>
              <w:marBottom w:val="0"/>
              <w:divBdr>
                <w:top w:val="none" w:sz="0" w:space="0" w:color="auto"/>
                <w:left w:val="none" w:sz="0" w:space="0" w:color="auto"/>
                <w:bottom w:val="none" w:sz="0" w:space="0" w:color="auto"/>
                <w:right w:val="none" w:sz="0" w:space="0" w:color="auto"/>
              </w:divBdr>
              <w:divsChild>
                <w:div w:id="100463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324862">
      <w:bodyDiv w:val="1"/>
      <w:marLeft w:val="0"/>
      <w:marRight w:val="0"/>
      <w:marTop w:val="0"/>
      <w:marBottom w:val="0"/>
      <w:divBdr>
        <w:top w:val="none" w:sz="0" w:space="0" w:color="auto"/>
        <w:left w:val="none" w:sz="0" w:space="0" w:color="auto"/>
        <w:bottom w:val="none" w:sz="0" w:space="0" w:color="auto"/>
        <w:right w:val="none" w:sz="0" w:space="0" w:color="auto"/>
      </w:divBdr>
    </w:div>
    <w:div w:id="1167332526">
      <w:bodyDiv w:val="1"/>
      <w:marLeft w:val="0"/>
      <w:marRight w:val="0"/>
      <w:marTop w:val="0"/>
      <w:marBottom w:val="0"/>
      <w:divBdr>
        <w:top w:val="none" w:sz="0" w:space="0" w:color="auto"/>
        <w:left w:val="none" w:sz="0" w:space="0" w:color="auto"/>
        <w:bottom w:val="none" w:sz="0" w:space="0" w:color="auto"/>
        <w:right w:val="none" w:sz="0" w:space="0" w:color="auto"/>
      </w:divBdr>
    </w:div>
    <w:div w:id="1185634787">
      <w:bodyDiv w:val="1"/>
      <w:marLeft w:val="0"/>
      <w:marRight w:val="0"/>
      <w:marTop w:val="0"/>
      <w:marBottom w:val="0"/>
      <w:divBdr>
        <w:top w:val="none" w:sz="0" w:space="0" w:color="auto"/>
        <w:left w:val="none" w:sz="0" w:space="0" w:color="auto"/>
        <w:bottom w:val="none" w:sz="0" w:space="0" w:color="auto"/>
        <w:right w:val="none" w:sz="0" w:space="0" w:color="auto"/>
      </w:divBdr>
    </w:div>
    <w:div w:id="1191071563">
      <w:bodyDiv w:val="1"/>
      <w:marLeft w:val="0"/>
      <w:marRight w:val="0"/>
      <w:marTop w:val="0"/>
      <w:marBottom w:val="0"/>
      <w:divBdr>
        <w:top w:val="none" w:sz="0" w:space="0" w:color="auto"/>
        <w:left w:val="none" w:sz="0" w:space="0" w:color="auto"/>
        <w:bottom w:val="none" w:sz="0" w:space="0" w:color="auto"/>
        <w:right w:val="none" w:sz="0" w:space="0" w:color="auto"/>
      </w:divBdr>
      <w:divsChild>
        <w:div w:id="1629436011">
          <w:marLeft w:val="0"/>
          <w:marRight w:val="0"/>
          <w:marTop w:val="0"/>
          <w:marBottom w:val="0"/>
          <w:divBdr>
            <w:top w:val="none" w:sz="0" w:space="0" w:color="auto"/>
            <w:left w:val="none" w:sz="0" w:space="0" w:color="auto"/>
            <w:bottom w:val="none" w:sz="0" w:space="0" w:color="auto"/>
            <w:right w:val="none" w:sz="0" w:space="0" w:color="auto"/>
          </w:divBdr>
          <w:divsChild>
            <w:div w:id="1757092366">
              <w:marLeft w:val="0"/>
              <w:marRight w:val="0"/>
              <w:marTop w:val="0"/>
              <w:marBottom w:val="0"/>
              <w:divBdr>
                <w:top w:val="none" w:sz="0" w:space="0" w:color="auto"/>
                <w:left w:val="none" w:sz="0" w:space="0" w:color="auto"/>
                <w:bottom w:val="none" w:sz="0" w:space="0" w:color="auto"/>
                <w:right w:val="none" w:sz="0" w:space="0" w:color="auto"/>
              </w:divBdr>
            </w:div>
            <w:div w:id="644286794">
              <w:marLeft w:val="0"/>
              <w:marRight w:val="0"/>
              <w:marTop w:val="0"/>
              <w:marBottom w:val="0"/>
              <w:divBdr>
                <w:top w:val="none" w:sz="0" w:space="0" w:color="auto"/>
                <w:left w:val="none" w:sz="0" w:space="0" w:color="auto"/>
                <w:bottom w:val="none" w:sz="0" w:space="0" w:color="auto"/>
                <w:right w:val="none" w:sz="0" w:space="0" w:color="auto"/>
              </w:divBdr>
            </w:div>
            <w:div w:id="1865754141">
              <w:marLeft w:val="0"/>
              <w:marRight w:val="0"/>
              <w:marTop w:val="0"/>
              <w:marBottom w:val="0"/>
              <w:divBdr>
                <w:top w:val="none" w:sz="0" w:space="0" w:color="auto"/>
                <w:left w:val="none" w:sz="0" w:space="0" w:color="auto"/>
                <w:bottom w:val="none" w:sz="0" w:space="0" w:color="auto"/>
                <w:right w:val="none" w:sz="0" w:space="0" w:color="auto"/>
              </w:divBdr>
            </w:div>
            <w:div w:id="1065489587">
              <w:marLeft w:val="0"/>
              <w:marRight w:val="0"/>
              <w:marTop w:val="0"/>
              <w:marBottom w:val="0"/>
              <w:divBdr>
                <w:top w:val="none" w:sz="0" w:space="0" w:color="auto"/>
                <w:left w:val="none" w:sz="0" w:space="0" w:color="auto"/>
                <w:bottom w:val="none" w:sz="0" w:space="0" w:color="auto"/>
                <w:right w:val="none" w:sz="0" w:space="0" w:color="auto"/>
              </w:divBdr>
            </w:div>
            <w:div w:id="588344978">
              <w:marLeft w:val="0"/>
              <w:marRight w:val="0"/>
              <w:marTop w:val="0"/>
              <w:marBottom w:val="0"/>
              <w:divBdr>
                <w:top w:val="none" w:sz="0" w:space="0" w:color="auto"/>
                <w:left w:val="none" w:sz="0" w:space="0" w:color="auto"/>
                <w:bottom w:val="none" w:sz="0" w:space="0" w:color="auto"/>
                <w:right w:val="none" w:sz="0" w:space="0" w:color="auto"/>
              </w:divBdr>
            </w:div>
            <w:div w:id="170487554">
              <w:marLeft w:val="0"/>
              <w:marRight w:val="0"/>
              <w:marTop w:val="0"/>
              <w:marBottom w:val="0"/>
              <w:divBdr>
                <w:top w:val="none" w:sz="0" w:space="0" w:color="auto"/>
                <w:left w:val="none" w:sz="0" w:space="0" w:color="auto"/>
                <w:bottom w:val="none" w:sz="0" w:space="0" w:color="auto"/>
                <w:right w:val="none" w:sz="0" w:space="0" w:color="auto"/>
              </w:divBdr>
            </w:div>
            <w:div w:id="948972829">
              <w:marLeft w:val="0"/>
              <w:marRight w:val="0"/>
              <w:marTop w:val="0"/>
              <w:marBottom w:val="0"/>
              <w:divBdr>
                <w:top w:val="none" w:sz="0" w:space="0" w:color="auto"/>
                <w:left w:val="none" w:sz="0" w:space="0" w:color="auto"/>
                <w:bottom w:val="none" w:sz="0" w:space="0" w:color="auto"/>
                <w:right w:val="none" w:sz="0" w:space="0" w:color="auto"/>
              </w:divBdr>
            </w:div>
            <w:div w:id="1400321377">
              <w:marLeft w:val="0"/>
              <w:marRight w:val="0"/>
              <w:marTop w:val="0"/>
              <w:marBottom w:val="0"/>
              <w:divBdr>
                <w:top w:val="none" w:sz="0" w:space="0" w:color="auto"/>
                <w:left w:val="none" w:sz="0" w:space="0" w:color="auto"/>
                <w:bottom w:val="none" w:sz="0" w:space="0" w:color="auto"/>
                <w:right w:val="none" w:sz="0" w:space="0" w:color="auto"/>
              </w:divBdr>
            </w:div>
            <w:div w:id="1638799998">
              <w:marLeft w:val="0"/>
              <w:marRight w:val="0"/>
              <w:marTop w:val="0"/>
              <w:marBottom w:val="0"/>
              <w:divBdr>
                <w:top w:val="none" w:sz="0" w:space="0" w:color="auto"/>
                <w:left w:val="none" w:sz="0" w:space="0" w:color="auto"/>
                <w:bottom w:val="none" w:sz="0" w:space="0" w:color="auto"/>
                <w:right w:val="none" w:sz="0" w:space="0" w:color="auto"/>
              </w:divBdr>
            </w:div>
            <w:div w:id="1976790049">
              <w:marLeft w:val="0"/>
              <w:marRight w:val="0"/>
              <w:marTop w:val="0"/>
              <w:marBottom w:val="0"/>
              <w:divBdr>
                <w:top w:val="none" w:sz="0" w:space="0" w:color="auto"/>
                <w:left w:val="none" w:sz="0" w:space="0" w:color="auto"/>
                <w:bottom w:val="none" w:sz="0" w:space="0" w:color="auto"/>
                <w:right w:val="none" w:sz="0" w:space="0" w:color="auto"/>
              </w:divBdr>
            </w:div>
            <w:div w:id="1244995548">
              <w:marLeft w:val="0"/>
              <w:marRight w:val="0"/>
              <w:marTop w:val="0"/>
              <w:marBottom w:val="0"/>
              <w:divBdr>
                <w:top w:val="none" w:sz="0" w:space="0" w:color="auto"/>
                <w:left w:val="none" w:sz="0" w:space="0" w:color="auto"/>
                <w:bottom w:val="none" w:sz="0" w:space="0" w:color="auto"/>
                <w:right w:val="none" w:sz="0" w:space="0" w:color="auto"/>
              </w:divBdr>
            </w:div>
            <w:div w:id="1159884871">
              <w:marLeft w:val="0"/>
              <w:marRight w:val="0"/>
              <w:marTop w:val="0"/>
              <w:marBottom w:val="0"/>
              <w:divBdr>
                <w:top w:val="none" w:sz="0" w:space="0" w:color="auto"/>
                <w:left w:val="none" w:sz="0" w:space="0" w:color="auto"/>
                <w:bottom w:val="none" w:sz="0" w:space="0" w:color="auto"/>
                <w:right w:val="none" w:sz="0" w:space="0" w:color="auto"/>
              </w:divBdr>
            </w:div>
            <w:div w:id="213928879">
              <w:marLeft w:val="0"/>
              <w:marRight w:val="0"/>
              <w:marTop w:val="0"/>
              <w:marBottom w:val="0"/>
              <w:divBdr>
                <w:top w:val="none" w:sz="0" w:space="0" w:color="auto"/>
                <w:left w:val="none" w:sz="0" w:space="0" w:color="auto"/>
                <w:bottom w:val="none" w:sz="0" w:space="0" w:color="auto"/>
                <w:right w:val="none" w:sz="0" w:space="0" w:color="auto"/>
              </w:divBdr>
            </w:div>
            <w:div w:id="231894079">
              <w:marLeft w:val="0"/>
              <w:marRight w:val="0"/>
              <w:marTop w:val="0"/>
              <w:marBottom w:val="0"/>
              <w:divBdr>
                <w:top w:val="none" w:sz="0" w:space="0" w:color="auto"/>
                <w:left w:val="none" w:sz="0" w:space="0" w:color="auto"/>
                <w:bottom w:val="none" w:sz="0" w:space="0" w:color="auto"/>
                <w:right w:val="none" w:sz="0" w:space="0" w:color="auto"/>
              </w:divBdr>
            </w:div>
            <w:div w:id="1613170371">
              <w:marLeft w:val="0"/>
              <w:marRight w:val="0"/>
              <w:marTop w:val="0"/>
              <w:marBottom w:val="0"/>
              <w:divBdr>
                <w:top w:val="none" w:sz="0" w:space="0" w:color="auto"/>
                <w:left w:val="none" w:sz="0" w:space="0" w:color="auto"/>
                <w:bottom w:val="none" w:sz="0" w:space="0" w:color="auto"/>
                <w:right w:val="none" w:sz="0" w:space="0" w:color="auto"/>
              </w:divBdr>
            </w:div>
            <w:div w:id="1679767686">
              <w:marLeft w:val="0"/>
              <w:marRight w:val="0"/>
              <w:marTop w:val="0"/>
              <w:marBottom w:val="0"/>
              <w:divBdr>
                <w:top w:val="none" w:sz="0" w:space="0" w:color="auto"/>
                <w:left w:val="none" w:sz="0" w:space="0" w:color="auto"/>
                <w:bottom w:val="none" w:sz="0" w:space="0" w:color="auto"/>
                <w:right w:val="none" w:sz="0" w:space="0" w:color="auto"/>
              </w:divBdr>
            </w:div>
            <w:div w:id="77531693">
              <w:marLeft w:val="0"/>
              <w:marRight w:val="0"/>
              <w:marTop w:val="0"/>
              <w:marBottom w:val="0"/>
              <w:divBdr>
                <w:top w:val="none" w:sz="0" w:space="0" w:color="auto"/>
                <w:left w:val="none" w:sz="0" w:space="0" w:color="auto"/>
                <w:bottom w:val="none" w:sz="0" w:space="0" w:color="auto"/>
                <w:right w:val="none" w:sz="0" w:space="0" w:color="auto"/>
              </w:divBdr>
            </w:div>
            <w:div w:id="1818721644">
              <w:marLeft w:val="0"/>
              <w:marRight w:val="0"/>
              <w:marTop w:val="0"/>
              <w:marBottom w:val="0"/>
              <w:divBdr>
                <w:top w:val="none" w:sz="0" w:space="0" w:color="auto"/>
                <w:left w:val="none" w:sz="0" w:space="0" w:color="auto"/>
                <w:bottom w:val="none" w:sz="0" w:space="0" w:color="auto"/>
                <w:right w:val="none" w:sz="0" w:space="0" w:color="auto"/>
              </w:divBdr>
            </w:div>
            <w:div w:id="1414744986">
              <w:marLeft w:val="0"/>
              <w:marRight w:val="0"/>
              <w:marTop w:val="0"/>
              <w:marBottom w:val="0"/>
              <w:divBdr>
                <w:top w:val="none" w:sz="0" w:space="0" w:color="auto"/>
                <w:left w:val="none" w:sz="0" w:space="0" w:color="auto"/>
                <w:bottom w:val="none" w:sz="0" w:space="0" w:color="auto"/>
                <w:right w:val="none" w:sz="0" w:space="0" w:color="auto"/>
              </w:divBdr>
            </w:div>
            <w:div w:id="1637761552">
              <w:marLeft w:val="0"/>
              <w:marRight w:val="0"/>
              <w:marTop w:val="0"/>
              <w:marBottom w:val="0"/>
              <w:divBdr>
                <w:top w:val="none" w:sz="0" w:space="0" w:color="auto"/>
                <w:left w:val="none" w:sz="0" w:space="0" w:color="auto"/>
                <w:bottom w:val="none" w:sz="0" w:space="0" w:color="auto"/>
                <w:right w:val="none" w:sz="0" w:space="0" w:color="auto"/>
              </w:divBdr>
            </w:div>
            <w:div w:id="2022655317">
              <w:marLeft w:val="0"/>
              <w:marRight w:val="0"/>
              <w:marTop w:val="0"/>
              <w:marBottom w:val="0"/>
              <w:divBdr>
                <w:top w:val="none" w:sz="0" w:space="0" w:color="auto"/>
                <w:left w:val="none" w:sz="0" w:space="0" w:color="auto"/>
                <w:bottom w:val="none" w:sz="0" w:space="0" w:color="auto"/>
                <w:right w:val="none" w:sz="0" w:space="0" w:color="auto"/>
              </w:divBdr>
            </w:div>
            <w:div w:id="2043823746">
              <w:marLeft w:val="0"/>
              <w:marRight w:val="0"/>
              <w:marTop w:val="0"/>
              <w:marBottom w:val="0"/>
              <w:divBdr>
                <w:top w:val="none" w:sz="0" w:space="0" w:color="auto"/>
                <w:left w:val="none" w:sz="0" w:space="0" w:color="auto"/>
                <w:bottom w:val="none" w:sz="0" w:space="0" w:color="auto"/>
                <w:right w:val="none" w:sz="0" w:space="0" w:color="auto"/>
              </w:divBdr>
            </w:div>
            <w:div w:id="304815188">
              <w:marLeft w:val="0"/>
              <w:marRight w:val="0"/>
              <w:marTop w:val="0"/>
              <w:marBottom w:val="0"/>
              <w:divBdr>
                <w:top w:val="none" w:sz="0" w:space="0" w:color="auto"/>
                <w:left w:val="none" w:sz="0" w:space="0" w:color="auto"/>
                <w:bottom w:val="none" w:sz="0" w:space="0" w:color="auto"/>
                <w:right w:val="none" w:sz="0" w:space="0" w:color="auto"/>
              </w:divBdr>
            </w:div>
            <w:div w:id="1710717618">
              <w:marLeft w:val="0"/>
              <w:marRight w:val="0"/>
              <w:marTop w:val="0"/>
              <w:marBottom w:val="0"/>
              <w:divBdr>
                <w:top w:val="none" w:sz="0" w:space="0" w:color="auto"/>
                <w:left w:val="none" w:sz="0" w:space="0" w:color="auto"/>
                <w:bottom w:val="none" w:sz="0" w:space="0" w:color="auto"/>
                <w:right w:val="none" w:sz="0" w:space="0" w:color="auto"/>
              </w:divBdr>
            </w:div>
            <w:div w:id="458571550">
              <w:marLeft w:val="0"/>
              <w:marRight w:val="0"/>
              <w:marTop w:val="0"/>
              <w:marBottom w:val="0"/>
              <w:divBdr>
                <w:top w:val="none" w:sz="0" w:space="0" w:color="auto"/>
                <w:left w:val="none" w:sz="0" w:space="0" w:color="auto"/>
                <w:bottom w:val="none" w:sz="0" w:space="0" w:color="auto"/>
                <w:right w:val="none" w:sz="0" w:space="0" w:color="auto"/>
              </w:divBdr>
            </w:div>
            <w:div w:id="2072346100">
              <w:marLeft w:val="0"/>
              <w:marRight w:val="0"/>
              <w:marTop w:val="0"/>
              <w:marBottom w:val="0"/>
              <w:divBdr>
                <w:top w:val="none" w:sz="0" w:space="0" w:color="auto"/>
                <w:left w:val="none" w:sz="0" w:space="0" w:color="auto"/>
                <w:bottom w:val="none" w:sz="0" w:space="0" w:color="auto"/>
                <w:right w:val="none" w:sz="0" w:space="0" w:color="auto"/>
              </w:divBdr>
            </w:div>
            <w:div w:id="554002504">
              <w:marLeft w:val="0"/>
              <w:marRight w:val="0"/>
              <w:marTop w:val="0"/>
              <w:marBottom w:val="0"/>
              <w:divBdr>
                <w:top w:val="none" w:sz="0" w:space="0" w:color="auto"/>
                <w:left w:val="none" w:sz="0" w:space="0" w:color="auto"/>
                <w:bottom w:val="none" w:sz="0" w:space="0" w:color="auto"/>
                <w:right w:val="none" w:sz="0" w:space="0" w:color="auto"/>
              </w:divBdr>
            </w:div>
            <w:div w:id="1005203681">
              <w:marLeft w:val="0"/>
              <w:marRight w:val="0"/>
              <w:marTop w:val="0"/>
              <w:marBottom w:val="0"/>
              <w:divBdr>
                <w:top w:val="none" w:sz="0" w:space="0" w:color="auto"/>
                <w:left w:val="none" w:sz="0" w:space="0" w:color="auto"/>
                <w:bottom w:val="none" w:sz="0" w:space="0" w:color="auto"/>
                <w:right w:val="none" w:sz="0" w:space="0" w:color="auto"/>
              </w:divBdr>
            </w:div>
            <w:div w:id="1206600375">
              <w:marLeft w:val="0"/>
              <w:marRight w:val="0"/>
              <w:marTop w:val="0"/>
              <w:marBottom w:val="0"/>
              <w:divBdr>
                <w:top w:val="none" w:sz="0" w:space="0" w:color="auto"/>
                <w:left w:val="none" w:sz="0" w:space="0" w:color="auto"/>
                <w:bottom w:val="none" w:sz="0" w:space="0" w:color="auto"/>
                <w:right w:val="none" w:sz="0" w:space="0" w:color="auto"/>
              </w:divBdr>
            </w:div>
            <w:div w:id="236866442">
              <w:marLeft w:val="0"/>
              <w:marRight w:val="0"/>
              <w:marTop w:val="0"/>
              <w:marBottom w:val="0"/>
              <w:divBdr>
                <w:top w:val="none" w:sz="0" w:space="0" w:color="auto"/>
                <w:left w:val="none" w:sz="0" w:space="0" w:color="auto"/>
                <w:bottom w:val="none" w:sz="0" w:space="0" w:color="auto"/>
                <w:right w:val="none" w:sz="0" w:space="0" w:color="auto"/>
              </w:divBdr>
            </w:div>
            <w:div w:id="516769919">
              <w:marLeft w:val="0"/>
              <w:marRight w:val="0"/>
              <w:marTop w:val="0"/>
              <w:marBottom w:val="0"/>
              <w:divBdr>
                <w:top w:val="none" w:sz="0" w:space="0" w:color="auto"/>
                <w:left w:val="none" w:sz="0" w:space="0" w:color="auto"/>
                <w:bottom w:val="none" w:sz="0" w:space="0" w:color="auto"/>
                <w:right w:val="none" w:sz="0" w:space="0" w:color="auto"/>
              </w:divBdr>
            </w:div>
            <w:div w:id="1616209117">
              <w:marLeft w:val="0"/>
              <w:marRight w:val="0"/>
              <w:marTop w:val="0"/>
              <w:marBottom w:val="0"/>
              <w:divBdr>
                <w:top w:val="none" w:sz="0" w:space="0" w:color="auto"/>
                <w:left w:val="none" w:sz="0" w:space="0" w:color="auto"/>
                <w:bottom w:val="none" w:sz="0" w:space="0" w:color="auto"/>
                <w:right w:val="none" w:sz="0" w:space="0" w:color="auto"/>
              </w:divBdr>
            </w:div>
            <w:div w:id="644353197">
              <w:marLeft w:val="0"/>
              <w:marRight w:val="0"/>
              <w:marTop w:val="0"/>
              <w:marBottom w:val="0"/>
              <w:divBdr>
                <w:top w:val="none" w:sz="0" w:space="0" w:color="auto"/>
                <w:left w:val="none" w:sz="0" w:space="0" w:color="auto"/>
                <w:bottom w:val="none" w:sz="0" w:space="0" w:color="auto"/>
                <w:right w:val="none" w:sz="0" w:space="0" w:color="auto"/>
              </w:divBdr>
            </w:div>
            <w:div w:id="1146432704">
              <w:marLeft w:val="0"/>
              <w:marRight w:val="0"/>
              <w:marTop w:val="0"/>
              <w:marBottom w:val="0"/>
              <w:divBdr>
                <w:top w:val="none" w:sz="0" w:space="0" w:color="auto"/>
                <w:left w:val="none" w:sz="0" w:space="0" w:color="auto"/>
                <w:bottom w:val="none" w:sz="0" w:space="0" w:color="auto"/>
                <w:right w:val="none" w:sz="0" w:space="0" w:color="auto"/>
              </w:divBdr>
            </w:div>
            <w:div w:id="1736732003">
              <w:marLeft w:val="0"/>
              <w:marRight w:val="0"/>
              <w:marTop w:val="0"/>
              <w:marBottom w:val="0"/>
              <w:divBdr>
                <w:top w:val="none" w:sz="0" w:space="0" w:color="auto"/>
                <w:left w:val="none" w:sz="0" w:space="0" w:color="auto"/>
                <w:bottom w:val="none" w:sz="0" w:space="0" w:color="auto"/>
                <w:right w:val="none" w:sz="0" w:space="0" w:color="auto"/>
              </w:divBdr>
            </w:div>
            <w:div w:id="117067116">
              <w:marLeft w:val="0"/>
              <w:marRight w:val="0"/>
              <w:marTop w:val="0"/>
              <w:marBottom w:val="0"/>
              <w:divBdr>
                <w:top w:val="none" w:sz="0" w:space="0" w:color="auto"/>
                <w:left w:val="none" w:sz="0" w:space="0" w:color="auto"/>
                <w:bottom w:val="none" w:sz="0" w:space="0" w:color="auto"/>
                <w:right w:val="none" w:sz="0" w:space="0" w:color="auto"/>
              </w:divBdr>
            </w:div>
            <w:div w:id="937443405">
              <w:marLeft w:val="0"/>
              <w:marRight w:val="0"/>
              <w:marTop w:val="0"/>
              <w:marBottom w:val="0"/>
              <w:divBdr>
                <w:top w:val="none" w:sz="0" w:space="0" w:color="auto"/>
                <w:left w:val="none" w:sz="0" w:space="0" w:color="auto"/>
                <w:bottom w:val="none" w:sz="0" w:space="0" w:color="auto"/>
                <w:right w:val="none" w:sz="0" w:space="0" w:color="auto"/>
              </w:divBdr>
            </w:div>
            <w:div w:id="1534616860">
              <w:marLeft w:val="0"/>
              <w:marRight w:val="0"/>
              <w:marTop w:val="0"/>
              <w:marBottom w:val="0"/>
              <w:divBdr>
                <w:top w:val="none" w:sz="0" w:space="0" w:color="auto"/>
                <w:left w:val="none" w:sz="0" w:space="0" w:color="auto"/>
                <w:bottom w:val="none" w:sz="0" w:space="0" w:color="auto"/>
                <w:right w:val="none" w:sz="0" w:space="0" w:color="auto"/>
              </w:divBdr>
            </w:div>
            <w:div w:id="20642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52206">
      <w:bodyDiv w:val="1"/>
      <w:marLeft w:val="0"/>
      <w:marRight w:val="0"/>
      <w:marTop w:val="0"/>
      <w:marBottom w:val="0"/>
      <w:divBdr>
        <w:top w:val="none" w:sz="0" w:space="0" w:color="auto"/>
        <w:left w:val="none" w:sz="0" w:space="0" w:color="auto"/>
        <w:bottom w:val="none" w:sz="0" w:space="0" w:color="auto"/>
        <w:right w:val="none" w:sz="0" w:space="0" w:color="auto"/>
      </w:divBdr>
      <w:divsChild>
        <w:div w:id="149834637">
          <w:marLeft w:val="547"/>
          <w:marRight w:val="0"/>
          <w:marTop w:val="0"/>
          <w:marBottom w:val="180"/>
          <w:divBdr>
            <w:top w:val="none" w:sz="0" w:space="0" w:color="auto"/>
            <w:left w:val="none" w:sz="0" w:space="0" w:color="auto"/>
            <w:bottom w:val="none" w:sz="0" w:space="0" w:color="auto"/>
            <w:right w:val="none" w:sz="0" w:space="0" w:color="auto"/>
          </w:divBdr>
        </w:div>
        <w:div w:id="1097674025">
          <w:marLeft w:val="547"/>
          <w:marRight w:val="0"/>
          <w:marTop w:val="0"/>
          <w:marBottom w:val="180"/>
          <w:divBdr>
            <w:top w:val="none" w:sz="0" w:space="0" w:color="auto"/>
            <w:left w:val="none" w:sz="0" w:space="0" w:color="auto"/>
            <w:bottom w:val="none" w:sz="0" w:space="0" w:color="auto"/>
            <w:right w:val="none" w:sz="0" w:space="0" w:color="auto"/>
          </w:divBdr>
        </w:div>
        <w:div w:id="1192954032">
          <w:marLeft w:val="547"/>
          <w:marRight w:val="0"/>
          <w:marTop w:val="0"/>
          <w:marBottom w:val="180"/>
          <w:divBdr>
            <w:top w:val="none" w:sz="0" w:space="0" w:color="auto"/>
            <w:left w:val="none" w:sz="0" w:space="0" w:color="auto"/>
            <w:bottom w:val="none" w:sz="0" w:space="0" w:color="auto"/>
            <w:right w:val="none" w:sz="0" w:space="0" w:color="auto"/>
          </w:divBdr>
        </w:div>
        <w:div w:id="1372994862">
          <w:marLeft w:val="547"/>
          <w:marRight w:val="0"/>
          <w:marTop w:val="0"/>
          <w:marBottom w:val="180"/>
          <w:divBdr>
            <w:top w:val="none" w:sz="0" w:space="0" w:color="auto"/>
            <w:left w:val="none" w:sz="0" w:space="0" w:color="auto"/>
            <w:bottom w:val="none" w:sz="0" w:space="0" w:color="auto"/>
            <w:right w:val="none" w:sz="0" w:space="0" w:color="auto"/>
          </w:divBdr>
        </w:div>
        <w:div w:id="1706832537">
          <w:marLeft w:val="547"/>
          <w:marRight w:val="0"/>
          <w:marTop w:val="0"/>
          <w:marBottom w:val="180"/>
          <w:divBdr>
            <w:top w:val="none" w:sz="0" w:space="0" w:color="auto"/>
            <w:left w:val="none" w:sz="0" w:space="0" w:color="auto"/>
            <w:bottom w:val="none" w:sz="0" w:space="0" w:color="auto"/>
            <w:right w:val="none" w:sz="0" w:space="0" w:color="auto"/>
          </w:divBdr>
        </w:div>
      </w:divsChild>
    </w:div>
    <w:div w:id="1255087518">
      <w:bodyDiv w:val="1"/>
      <w:marLeft w:val="0"/>
      <w:marRight w:val="0"/>
      <w:marTop w:val="0"/>
      <w:marBottom w:val="0"/>
      <w:divBdr>
        <w:top w:val="none" w:sz="0" w:space="0" w:color="auto"/>
        <w:left w:val="none" w:sz="0" w:space="0" w:color="auto"/>
        <w:bottom w:val="none" w:sz="0" w:space="0" w:color="auto"/>
        <w:right w:val="none" w:sz="0" w:space="0" w:color="auto"/>
      </w:divBdr>
      <w:divsChild>
        <w:div w:id="1152911159">
          <w:marLeft w:val="547"/>
          <w:marRight w:val="0"/>
          <w:marTop w:val="0"/>
          <w:marBottom w:val="180"/>
          <w:divBdr>
            <w:top w:val="none" w:sz="0" w:space="0" w:color="auto"/>
            <w:left w:val="none" w:sz="0" w:space="0" w:color="auto"/>
            <w:bottom w:val="none" w:sz="0" w:space="0" w:color="auto"/>
            <w:right w:val="none" w:sz="0" w:space="0" w:color="auto"/>
          </w:divBdr>
        </w:div>
      </w:divsChild>
    </w:div>
    <w:div w:id="1270284901">
      <w:bodyDiv w:val="1"/>
      <w:marLeft w:val="0"/>
      <w:marRight w:val="0"/>
      <w:marTop w:val="0"/>
      <w:marBottom w:val="0"/>
      <w:divBdr>
        <w:top w:val="none" w:sz="0" w:space="0" w:color="auto"/>
        <w:left w:val="none" w:sz="0" w:space="0" w:color="auto"/>
        <w:bottom w:val="none" w:sz="0" w:space="0" w:color="auto"/>
        <w:right w:val="none" w:sz="0" w:space="0" w:color="auto"/>
      </w:divBdr>
    </w:div>
    <w:div w:id="1275674409">
      <w:bodyDiv w:val="1"/>
      <w:marLeft w:val="0"/>
      <w:marRight w:val="0"/>
      <w:marTop w:val="0"/>
      <w:marBottom w:val="0"/>
      <w:divBdr>
        <w:top w:val="none" w:sz="0" w:space="0" w:color="auto"/>
        <w:left w:val="none" w:sz="0" w:space="0" w:color="auto"/>
        <w:bottom w:val="none" w:sz="0" w:space="0" w:color="auto"/>
        <w:right w:val="none" w:sz="0" w:space="0" w:color="auto"/>
      </w:divBdr>
    </w:div>
    <w:div w:id="1346830449">
      <w:bodyDiv w:val="1"/>
      <w:marLeft w:val="0"/>
      <w:marRight w:val="0"/>
      <w:marTop w:val="0"/>
      <w:marBottom w:val="0"/>
      <w:divBdr>
        <w:top w:val="none" w:sz="0" w:space="0" w:color="auto"/>
        <w:left w:val="none" w:sz="0" w:space="0" w:color="auto"/>
        <w:bottom w:val="none" w:sz="0" w:space="0" w:color="auto"/>
        <w:right w:val="none" w:sz="0" w:space="0" w:color="auto"/>
      </w:divBdr>
      <w:divsChild>
        <w:div w:id="1621646097">
          <w:marLeft w:val="0"/>
          <w:marRight w:val="0"/>
          <w:marTop w:val="0"/>
          <w:marBottom w:val="0"/>
          <w:divBdr>
            <w:top w:val="none" w:sz="0" w:space="0" w:color="auto"/>
            <w:left w:val="none" w:sz="0" w:space="0" w:color="auto"/>
            <w:bottom w:val="none" w:sz="0" w:space="0" w:color="auto"/>
            <w:right w:val="none" w:sz="0" w:space="0" w:color="auto"/>
          </w:divBdr>
          <w:divsChild>
            <w:div w:id="1052922353">
              <w:marLeft w:val="0"/>
              <w:marRight w:val="0"/>
              <w:marTop w:val="0"/>
              <w:marBottom w:val="0"/>
              <w:divBdr>
                <w:top w:val="none" w:sz="0" w:space="0" w:color="auto"/>
                <w:left w:val="none" w:sz="0" w:space="0" w:color="auto"/>
                <w:bottom w:val="none" w:sz="0" w:space="0" w:color="auto"/>
                <w:right w:val="none" w:sz="0" w:space="0" w:color="auto"/>
              </w:divBdr>
            </w:div>
            <w:div w:id="562714444">
              <w:marLeft w:val="0"/>
              <w:marRight w:val="0"/>
              <w:marTop w:val="0"/>
              <w:marBottom w:val="0"/>
              <w:divBdr>
                <w:top w:val="none" w:sz="0" w:space="0" w:color="auto"/>
                <w:left w:val="none" w:sz="0" w:space="0" w:color="auto"/>
                <w:bottom w:val="none" w:sz="0" w:space="0" w:color="auto"/>
                <w:right w:val="none" w:sz="0" w:space="0" w:color="auto"/>
              </w:divBdr>
            </w:div>
            <w:div w:id="271592931">
              <w:marLeft w:val="0"/>
              <w:marRight w:val="0"/>
              <w:marTop w:val="0"/>
              <w:marBottom w:val="0"/>
              <w:divBdr>
                <w:top w:val="none" w:sz="0" w:space="0" w:color="auto"/>
                <w:left w:val="none" w:sz="0" w:space="0" w:color="auto"/>
                <w:bottom w:val="none" w:sz="0" w:space="0" w:color="auto"/>
                <w:right w:val="none" w:sz="0" w:space="0" w:color="auto"/>
              </w:divBdr>
            </w:div>
            <w:div w:id="2017808079">
              <w:marLeft w:val="0"/>
              <w:marRight w:val="0"/>
              <w:marTop w:val="0"/>
              <w:marBottom w:val="0"/>
              <w:divBdr>
                <w:top w:val="none" w:sz="0" w:space="0" w:color="auto"/>
                <w:left w:val="none" w:sz="0" w:space="0" w:color="auto"/>
                <w:bottom w:val="none" w:sz="0" w:space="0" w:color="auto"/>
                <w:right w:val="none" w:sz="0" w:space="0" w:color="auto"/>
              </w:divBdr>
            </w:div>
            <w:div w:id="1749034262">
              <w:marLeft w:val="0"/>
              <w:marRight w:val="0"/>
              <w:marTop w:val="0"/>
              <w:marBottom w:val="0"/>
              <w:divBdr>
                <w:top w:val="none" w:sz="0" w:space="0" w:color="auto"/>
                <w:left w:val="none" w:sz="0" w:space="0" w:color="auto"/>
                <w:bottom w:val="none" w:sz="0" w:space="0" w:color="auto"/>
                <w:right w:val="none" w:sz="0" w:space="0" w:color="auto"/>
              </w:divBdr>
            </w:div>
            <w:div w:id="1255165751">
              <w:marLeft w:val="0"/>
              <w:marRight w:val="0"/>
              <w:marTop w:val="0"/>
              <w:marBottom w:val="0"/>
              <w:divBdr>
                <w:top w:val="none" w:sz="0" w:space="0" w:color="auto"/>
                <w:left w:val="none" w:sz="0" w:space="0" w:color="auto"/>
                <w:bottom w:val="none" w:sz="0" w:space="0" w:color="auto"/>
                <w:right w:val="none" w:sz="0" w:space="0" w:color="auto"/>
              </w:divBdr>
            </w:div>
            <w:div w:id="570118309">
              <w:marLeft w:val="0"/>
              <w:marRight w:val="0"/>
              <w:marTop w:val="0"/>
              <w:marBottom w:val="0"/>
              <w:divBdr>
                <w:top w:val="none" w:sz="0" w:space="0" w:color="auto"/>
                <w:left w:val="none" w:sz="0" w:space="0" w:color="auto"/>
                <w:bottom w:val="none" w:sz="0" w:space="0" w:color="auto"/>
                <w:right w:val="none" w:sz="0" w:space="0" w:color="auto"/>
              </w:divBdr>
            </w:div>
            <w:div w:id="2023778420">
              <w:marLeft w:val="0"/>
              <w:marRight w:val="0"/>
              <w:marTop w:val="0"/>
              <w:marBottom w:val="0"/>
              <w:divBdr>
                <w:top w:val="none" w:sz="0" w:space="0" w:color="auto"/>
                <w:left w:val="none" w:sz="0" w:space="0" w:color="auto"/>
                <w:bottom w:val="none" w:sz="0" w:space="0" w:color="auto"/>
                <w:right w:val="none" w:sz="0" w:space="0" w:color="auto"/>
              </w:divBdr>
            </w:div>
            <w:div w:id="1381857276">
              <w:marLeft w:val="0"/>
              <w:marRight w:val="0"/>
              <w:marTop w:val="0"/>
              <w:marBottom w:val="0"/>
              <w:divBdr>
                <w:top w:val="none" w:sz="0" w:space="0" w:color="auto"/>
                <w:left w:val="none" w:sz="0" w:space="0" w:color="auto"/>
                <w:bottom w:val="none" w:sz="0" w:space="0" w:color="auto"/>
                <w:right w:val="none" w:sz="0" w:space="0" w:color="auto"/>
              </w:divBdr>
            </w:div>
            <w:div w:id="413552914">
              <w:marLeft w:val="0"/>
              <w:marRight w:val="0"/>
              <w:marTop w:val="0"/>
              <w:marBottom w:val="0"/>
              <w:divBdr>
                <w:top w:val="none" w:sz="0" w:space="0" w:color="auto"/>
                <w:left w:val="none" w:sz="0" w:space="0" w:color="auto"/>
                <w:bottom w:val="none" w:sz="0" w:space="0" w:color="auto"/>
                <w:right w:val="none" w:sz="0" w:space="0" w:color="auto"/>
              </w:divBdr>
            </w:div>
            <w:div w:id="1268082144">
              <w:marLeft w:val="0"/>
              <w:marRight w:val="0"/>
              <w:marTop w:val="0"/>
              <w:marBottom w:val="0"/>
              <w:divBdr>
                <w:top w:val="none" w:sz="0" w:space="0" w:color="auto"/>
                <w:left w:val="none" w:sz="0" w:space="0" w:color="auto"/>
                <w:bottom w:val="none" w:sz="0" w:space="0" w:color="auto"/>
                <w:right w:val="none" w:sz="0" w:space="0" w:color="auto"/>
              </w:divBdr>
            </w:div>
            <w:div w:id="1504591447">
              <w:marLeft w:val="0"/>
              <w:marRight w:val="0"/>
              <w:marTop w:val="0"/>
              <w:marBottom w:val="0"/>
              <w:divBdr>
                <w:top w:val="none" w:sz="0" w:space="0" w:color="auto"/>
                <w:left w:val="none" w:sz="0" w:space="0" w:color="auto"/>
                <w:bottom w:val="none" w:sz="0" w:space="0" w:color="auto"/>
                <w:right w:val="none" w:sz="0" w:space="0" w:color="auto"/>
              </w:divBdr>
            </w:div>
            <w:div w:id="592977499">
              <w:marLeft w:val="0"/>
              <w:marRight w:val="0"/>
              <w:marTop w:val="0"/>
              <w:marBottom w:val="0"/>
              <w:divBdr>
                <w:top w:val="none" w:sz="0" w:space="0" w:color="auto"/>
                <w:left w:val="none" w:sz="0" w:space="0" w:color="auto"/>
                <w:bottom w:val="none" w:sz="0" w:space="0" w:color="auto"/>
                <w:right w:val="none" w:sz="0" w:space="0" w:color="auto"/>
              </w:divBdr>
            </w:div>
            <w:div w:id="461777419">
              <w:marLeft w:val="0"/>
              <w:marRight w:val="0"/>
              <w:marTop w:val="0"/>
              <w:marBottom w:val="0"/>
              <w:divBdr>
                <w:top w:val="none" w:sz="0" w:space="0" w:color="auto"/>
                <w:left w:val="none" w:sz="0" w:space="0" w:color="auto"/>
                <w:bottom w:val="none" w:sz="0" w:space="0" w:color="auto"/>
                <w:right w:val="none" w:sz="0" w:space="0" w:color="auto"/>
              </w:divBdr>
            </w:div>
            <w:div w:id="1894081268">
              <w:marLeft w:val="0"/>
              <w:marRight w:val="0"/>
              <w:marTop w:val="0"/>
              <w:marBottom w:val="0"/>
              <w:divBdr>
                <w:top w:val="none" w:sz="0" w:space="0" w:color="auto"/>
                <w:left w:val="none" w:sz="0" w:space="0" w:color="auto"/>
                <w:bottom w:val="none" w:sz="0" w:space="0" w:color="auto"/>
                <w:right w:val="none" w:sz="0" w:space="0" w:color="auto"/>
              </w:divBdr>
            </w:div>
            <w:div w:id="1173565097">
              <w:marLeft w:val="0"/>
              <w:marRight w:val="0"/>
              <w:marTop w:val="0"/>
              <w:marBottom w:val="0"/>
              <w:divBdr>
                <w:top w:val="none" w:sz="0" w:space="0" w:color="auto"/>
                <w:left w:val="none" w:sz="0" w:space="0" w:color="auto"/>
                <w:bottom w:val="none" w:sz="0" w:space="0" w:color="auto"/>
                <w:right w:val="none" w:sz="0" w:space="0" w:color="auto"/>
              </w:divBdr>
            </w:div>
            <w:div w:id="677384915">
              <w:marLeft w:val="0"/>
              <w:marRight w:val="0"/>
              <w:marTop w:val="0"/>
              <w:marBottom w:val="0"/>
              <w:divBdr>
                <w:top w:val="none" w:sz="0" w:space="0" w:color="auto"/>
                <w:left w:val="none" w:sz="0" w:space="0" w:color="auto"/>
                <w:bottom w:val="none" w:sz="0" w:space="0" w:color="auto"/>
                <w:right w:val="none" w:sz="0" w:space="0" w:color="auto"/>
              </w:divBdr>
            </w:div>
            <w:div w:id="1091588715">
              <w:marLeft w:val="0"/>
              <w:marRight w:val="0"/>
              <w:marTop w:val="0"/>
              <w:marBottom w:val="0"/>
              <w:divBdr>
                <w:top w:val="none" w:sz="0" w:space="0" w:color="auto"/>
                <w:left w:val="none" w:sz="0" w:space="0" w:color="auto"/>
                <w:bottom w:val="none" w:sz="0" w:space="0" w:color="auto"/>
                <w:right w:val="none" w:sz="0" w:space="0" w:color="auto"/>
              </w:divBdr>
            </w:div>
            <w:div w:id="1857771181">
              <w:marLeft w:val="0"/>
              <w:marRight w:val="0"/>
              <w:marTop w:val="0"/>
              <w:marBottom w:val="0"/>
              <w:divBdr>
                <w:top w:val="none" w:sz="0" w:space="0" w:color="auto"/>
                <w:left w:val="none" w:sz="0" w:space="0" w:color="auto"/>
                <w:bottom w:val="none" w:sz="0" w:space="0" w:color="auto"/>
                <w:right w:val="none" w:sz="0" w:space="0" w:color="auto"/>
              </w:divBdr>
            </w:div>
            <w:div w:id="1311865145">
              <w:marLeft w:val="0"/>
              <w:marRight w:val="0"/>
              <w:marTop w:val="0"/>
              <w:marBottom w:val="0"/>
              <w:divBdr>
                <w:top w:val="none" w:sz="0" w:space="0" w:color="auto"/>
                <w:left w:val="none" w:sz="0" w:space="0" w:color="auto"/>
                <w:bottom w:val="none" w:sz="0" w:space="0" w:color="auto"/>
                <w:right w:val="none" w:sz="0" w:space="0" w:color="auto"/>
              </w:divBdr>
            </w:div>
            <w:div w:id="866255011">
              <w:marLeft w:val="0"/>
              <w:marRight w:val="0"/>
              <w:marTop w:val="0"/>
              <w:marBottom w:val="0"/>
              <w:divBdr>
                <w:top w:val="none" w:sz="0" w:space="0" w:color="auto"/>
                <w:left w:val="none" w:sz="0" w:space="0" w:color="auto"/>
                <w:bottom w:val="none" w:sz="0" w:space="0" w:color="auto"/>
                <w:right w:val="none" w:sz="0" w:space="0" w:color="auto"/>
              </w:divBdr>
            </w:div>
            <w:div w:id="2065449355">
              <w:marLeft w:val="0"/>
              <w:marRight w:val="0"/>
              <w:marTop w:val="0"/>
              <w:marBottom w:val="0"/>
              <w:divBdr>
                <w:top w:val="none" w:sz="0" w:space="0" w:color="auto"/>
                <w:left w:val="none" w:sz="0" w:space="0" w:color="auto"/>
                <w:bottom w:val="none" w:sz="0" w:space="0" w:color="auto"/>
                <w:right w:val="none" w:sz="0" w:space="0" w:color="auto"/>
              </w:divBdr>
            </w:div>
            <w:div w:id="224221998">
              <w:marLeft w:val="0"/>
              <w:marRight w:val="0"/>
              <w:marTop w:val="0"/>
              <w:marBottom w:val="0"/>
              <w:divBdr>
                <w:top w:val="none" w:sz="0" w:space="0" w:color="auto"/>
                <w:left w:val="none" w:sz="0" w:space="0" w:color="auto"/>
                <w:bottom w:val="none" w:sz="0" w:space="0" w:color="auto"/>
                <w:right w:val="none" w:sz="0" w:space="0" w:color="auto"/>
              </w:divBdr>
            </w:div>
            <w:div w:id="620646449">
              <w:marLeft w:val="0"/>
              <w:marRight w:val="0"/>
              <w:marTop w:val="0"/>
              <w:marBottom w:val="0"/>
              <w:divBdr>
                <w:top w:val="none" w:sz="0" w:space="0" w:color="auto"/>
                <w:left w:val="none" w:sz="0" w:space="0" w:color="auto"/>
                <w:bottom w:val="none" w:sz="0" w:space="0" w:color="auto"/>
                <w:right w:val="none" w:sz="0" w:space="0" w:color="auto"/>
              </w:divBdr>
            </w:div>
            <w:div w:id="2011638018">
              <w:marLeft w:val="0"/>
              <w:marRight w:val="0"/>
              <w:marTop w:val="0"/>
              <w:marBottom w:val="0"/>
              <w:divBdr>
                <w:top w:val="none" w:sz="0" w:space="0" w:color="auto"/>
                <w:left w:val="none" w:sz="0" w:space="0" w:color="auto"/>
                <w:bottom w:val="none" w:sz="0" w:space="0" w:color="auto"/>
                <w:right w:val="none" w:sz="0" w:space="0" w:color="auto"/>
              </w:divBdr>
            </w:div>
            <w:div w:id="928658633">
              <w:marLeft w:val="0"/>
              <w:marRight w:val="0"/>
              <w:marTop w:val="0"/>
              <w:marBottom w:val="0"/>
              <w:divBdr>
                <w:top w:val="none" w:sz="0" w:space="0" w:color="auto"/>
                <w:left w:val="none" w:sz="0" w:space="0" w:color="auto"/>
                <w:bottom w:val="none" w:sz="0" w:space="0" w:color="auto"/>
                <w:right w:val="none" w:sz="0" w:space="0" w:color="auto"/>
              </w:divBdr>
            </w:div>
            <w:div w:id="611130564">
              <w:marLeft w:val="0"/>
              <w:marRight w:val="0"/>
              <w:marTop w:val="0"/>
              <w:marBottom w:val="0"/>
              <w:divBdr>
                <w:top w:val="none" w:sz="0" w:space="0" w:color="auto"/>
                <w:left w:val="none" w:sz="0" w:space="0" w:color="auto"/>
                <w:bottom w:val="none" w:sz="0" w:space="0" w:color="auto"/>
                <w:right w:val="none" w:sz="0" w:space="0" w:color="auto"/>
              </w:divBdr>
            </w:div>
            <w:div w:id="695498558">
              <w:marLeft w:val="0"/>
              <w:marRight w:val="0"/>
              <w:marTop w:val="0"/>
              <w:marBottom w:val="0"/>
              <w:divBdr>
                <w:top w:val="none" w:sz="0" w:space="0" w:color="auto"/>
                <w:left w:val="none" w:sz="0" w:space="0" w:color="auto"/>
                <w:bottom w:val="none" w:sz="0" w:space="0" w:color="auto"/>
                <w:right w:val="none" w:sz="0" w:space="0" w:color="auto"/>
              </w:divBdr>
            </w:div>
            <w:div w:id="916868446">
              <w:marLeft w:val="0"/>
              <w:marRight w:val="0"/>
              <w:marTop w:val="0"/>
              <w:marBottom w:val="0"/>
              <w:divBdr>
                <w:top w:val="none" w:sz="0" w:space="0" w:color="auto"/>
                <w:left w:val="none" w:sz="0" w:space="0" w:color="auto"/>
                <w:bottom w:val="none" w:sz="0" w:space="0" w:color="auto"/>
                <w:right w:val="none" w:sz="0" w:space="0" w:color="auto"/>
              </w:divBdr>
            </w:div>
            <w:div w:id="658774021">
              <w:marLeft w:val="0"/>
              <w:marRight w:val="0"/>
              <w:marTop w:val="0"/>
              <w:marBottom w:val="0"/>
              <w:divBdr>
                <w:top w:val="none" w:sz="0" w:space="0" w:color="auto"/>
                <w:left w:val="none" w:sz="0" w:space="0" w:color="auto"/>
                <w:bottom w:val="none" w:sz="0" w:space="0" w:color="auto"/>
                <w:right w:val="none" w:sz="0" w:space="0" w:color="auto"/>
              </w:divBdr>
            </w:div>
            <w:div w:id="132262835">
              <w:marLeft w:val="0"/>
              <w:marRight w:val="0"/>
              <w:marTop w:val="0"/>
              <w:marBottom w:val="0"/>
              <w:divBdr>
                <w:top w:val="none" w:sz="0" w:space="0" w:color="auto"/>
                <w:left w:val="none" w:sz="0" w:space="0" w:color="auto"/>
                <w:bottom w:val="none" w:sz="0" w:space="0" w:color="auto"/>
                <w:right w:val="none" w:sz="0" w:space="0" w:color="auto"/>
              </w:divBdr>
            </w:div>
            <w:div w:id="2017657680">
              <w:marLeft w:val="0"/>
              <w:marRight w:val="0"/>
              <w:marTop w:val="0"/>
              <w:marBottom w:val="0"/>
              <w:divBdr>
                <w:top w:val="none" w:sz="0" w:space="0" w:color="auto"/>
                <w:left w:val="none" w:sz="0" w:space="0" w:color="auto"/>
                <w:bottom w:val="none" w:sz="0" w:space="0" w:color="auto"/>
                <w:right w:val="none" w:sz="0" w:space="0" w:color="auto"/>
              </w:divBdr>
            </w:div>
            <w:div w:id="256986466">
              <w:marLeft w:val="0"/>
              <w:marRight w:val="0"/>
              <w:marTop w:val="0"/>
              <w:marBottom w:val="0"/>
              <w:divBdr>
                <w:top w:val="none" w:sz="0" w:space="0" w:color="auto"/>
                <w:left w:val="none" w:sz="0" w:space="0" w:color="auto"/>
                <w:bottom w:val="none" w:sz="0" w:space="0" w:color="auto"/>
                <w:right w:val="none" w:sz="0" w:space="0" w:color="auto"/>
              </w:divBdr>
            </w:div>
            <w:div w:id="1430470882">
              <w:marLeft w:val="0"/>
              <w:marRight w:val="0"/>
              <w:marTop w:val="0"/>
              <w:marBottom w:val="0"/>
              <w:divBdr>
                <w:top w:val="none" w:sz="0" w:space="0" w:color="auto"/>
                <w:left w:val="none" w:sz="0" w:space="0" w:color="auto"/>
                <w:bottom w:val="none" w:sz="0" w:space="0" w:color="auto"/>
                <w:right w:val="none" w:sz="0" w:space="0" w:color="auto"/>
              </w:divBdr>
            </w:div>
            <w:div w:id="1003439735">
              <w:marLeft w:val="0"/>
              <w:marRight w:val="0"/>
              <w:marTop w:val="0"/>
              <w:marBottom w:val="0"/>
              <w:divBdr>
                <w:top w:val="none" w:sz="0" w:space="0" w:color="auto"/>
                <w:left w:val="none" w:sz="0" w:space="0" w:color="auto"/>
                <w:bottom w:val="none" w:sz="0" w:space="0" w:color="auto"/>
                <w:right w:val="none" w:sz="0" w:space="0" w:color="auto"/>
              </w:divBdr>
            </w:div>
            <w:div w:id="1631206008">
              <w:marLeft w:val="0"/>
              <w:marRight w:val="0"/>
              <w:marTop w:val="0"/>
              <w:marBottom w:val="0"/>
              <w:divBdr>
                <w:top w:val="none" w:sz="0" w:space="0" w:color="auto"/>
                <w:left w:val="none" w:sz="0" w:space="0" w:color="auto"/>
                <w:bottom w:val="none" w:sz="0" w:space="0" w:color="auto"/>
                <w:right w:val="none" w:sz="0" w:space="0" w:color="auto"/>
              </w:divBdr>
            </w:div>
            <w:div w:id="918175291">
              <w:marLeft w:val="0"/>
              <w:marRight w:val="0"/>
              <w:marTop w:val="0"/>
              <w:marBottom w:val="0"/>
              <w:divBdr>
                <w:top w:val="none" w:sz="0" w:space="0" w:color="auto"/>
                <w:left w:val="none" w:sz="0" w:space="0" w:color="auto"/>
                <w:bottom w:val="none" w:sz="0" w:space="0" w:color="auto"/>
                <w:right w:val="none" w:sz="0" w:space="0" w:color="auto"/>
              </w:divBdr>
            </w:div>
            <w:div w:id="1913658249">
              <w:marLeft w:val="0"/>
              <w:marRight w:val="0"/>
              <w:marTop w:val="0"/>
              <w:marBottom w:val="0"/>
              <w:divBdr>
                <w:top w:val="none" w:sz="0" w:space="0" w:color="auto"/>
                <w:left w:val="none" w:sz="0" w:space="0" w:color="auto"/>
                <w:bottom w:val="none" w:sz="0" w:space="0" w:color="auto"/>
                <w:right w:val="none" w:sz="0" w:space="0" w:color="auto"/>
              </w:divBdr>
            </w:div>
            <w:div w:id="18029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2126">
      <w:bodyDiv w:val="1"/>
      <w:marLeft w:val="0"/>
      <w:marRight w:val="0"/>
      <w:marTop w:val="0"/>
      <w:marBottom w:val="0"/>
      <w:divBdr>
        <w:top w:val="none" w:sz="0" w:space="0" w:color="auto"/>
        <w:left w:val="none" w:sz="0" w:space="0" w:color="auto"/>
        <w:bottom w:val="none" w:sz="0" w:space="0" w:color="auto"/>
        <w:right w:val="none" w:sz="0" w:space="0" w:color="auto"/>
      </w:divBdr>
      <w:divsChild>
        <w:div w:id="832717644">
          <w:marLeft w:val="907"/>
          <w:marRight w:val="0"/>
          <w:marTop w:val="0"/>
          <w:marBottom w:val="180"/>
          <w:divBdr>
            <w:top w:val="none" w:sz="0" w:space="0" w:color="auto"/>
            <w:left w:val="none" w:sz="0" w:space="0" w:color="auto"/>
            <w:bottom w:val="none" w:sz="0" w:space="0" w:color="auto"/>
            <w:right w:val="none" w:sz="0" w:space="0" w:color="auto"/>
          </w:divBdr>
        </w:div>
      </w:divsChild>
    </w:div>
    <w:div w:id="1391804422">
      <w:bodyDiv w:val="1"/>
      <w:marLeft w:val="0"/>
      <w:marRight w:val="0"/>
      <w:marTop w:val="0"/>
      <w:marBottom w:val="0"/>
      <w:divBdr>
        <w:top w:val="none" w:sz="0" w:space="0" w:color="auto"/>
        <w:left w:val="none" w:sz="0" w:space="0" w:color="auto"/>
        <w:bottom w:val="none" w:sz="0" w:space="0" w:color="auto"/>
        <w:right w:val="none" w:sz="0" w:space="0" w:color="auto"/>
      </w:divBdr>
    </w:div>
    <w:div w:id="1447892632">
      <w:bodyDiv w:val="1"/>
      <w:marLeft w:val="0"/>
      <w:marRight w:val="0"/>
      <w:marTop w:val="0"/>
      <w:marBottom w:val="0"/>
      <w:divBdr>
        <w:top w:val="none" w:sz="0" w:space="0" w:color="auto"/>
        <w:left w:val="none" w:sz="0" w:space="0" w:color="auto"/>
        <w:bottom w:val="none" w:sz="0" w:space="0" w:color="auto"/>
        <w:right w:val="none" w:sz="0" w:space="0" w:color="auto"/>
      </w:divBdr>
    </w:div>
    <w:div w:id="1457210852">
      <w:bodyDiv w:val="1"/>
      <w:marLeft w:val="0"/>
      <w:marRight w:val="0"/>
      <w:marTop w:val="0"/>
      <w:marBottom w:val="0"/>
      <w:divBdr>
        <w:top w:val="none" w:sz="0" w:space="0" w:color="auto"/>
        <w:left w:val="none" w:sz="0" w:space="0" w:color="auto"/>
        <w:bottom w:val="none" w:sz="0" w:space="0" w:color="auto"/>
        <w:right w:val="none" w:sz="0" w:space="0" w:color="auto"/>
      </w:divBdr>
      <w:divsChild>
        <w:div w:id="112140659">
          <w:marLeft w:val="907"/>
          <w:marRight w:val="0"/>
          <w:marTop w:val="0"/>
          <w:marBottom w:val="180"/>
          <w:divBdr>
            <w:top w:val="none" w:sz="0" w:space="0" w:color="auto"/>
            <w:left w:val="none" w:sz="0" w:space="0" w:color="auto"/>
            <w:bottom w:val="none" w:sz="0" w:space="0" w:color="auto"/>
            <w:right w:val="none" w:sz="0" w:space="0" w:color="auto"/>
          </w:divBdr>
        </w:div>
        <w:div w:id="289869641">
          <w:marLeft w:val="907"/>
          <w:marRight w:val="0"/>
          <w:marTop w:val="0"/>
          <w:marBottom w:val="180"/>
          <w:divBdr>
            <w:top w:val="none" w:sz="0" w:space="0" w:color="auto"/>
            <w:left w:val="none" w:sz="0" w:space="0" w:color="auto"/>
            <w:bottom w:val="none" w:sz="0" w:space="0" w:color="auto"/>
            <w:right w:val="none" w:sz="0" w:space="0" w:color="auto"/>
          </w:divBdr>
        </w:div>
        <w:div w:id="339893601">
          <w:marLeft w:val="907"/>
          <w:marRight w:val="0"/>
          <w:marTop w:val="0"/>
          <w:marBottom w:val="180"/>
          <w:divBdr>
            <w:top w:val="none" w:sz="0" w:space="0" w:color="auto"/>
            <w:left w:val="none" w:sz="0" w:space="0" w:color="auto"/>
            <w:bottom w:val="none" w:sz="0" w:space="0" w:color="auto"/>
            <w:right w:val="none" w:sz="0" w:space="0" w:color="auto"/>
          </w:divBdr>
        </w:div>
        <w:div w:id="1307857491">
          <w:marLeft w:val="907"/>
          <w:marRight w:val="0"/>
          <w:marTop w:val="0"/>
          <w:marBottom w:val="180"/>
          <w:divBdr>
            <w:top w:val="none" w:sz="0" w:space="0" w:color="auto"/>
            <w:left w:val="none" w:sz="0" w:space="0" w:color="auto"/>
            <w:bottom w:val="none" w:sz="0" w:space="0" w:color="auto"/>
            <w:right w:val="none" w:sz="0" w:space="0" w:color="auto"/>
          </w:divBdr>
        </w:div>
        <w:div w:id="1339503798">
          <w:marLeft w:val="907"/>
          <w:marRight w:val="0"/>
          <w:marTop w:val="0"/>
          <w:marBottom w:val="180"/>
          <w:divBdr>
            <w:top w:val="none" w:sz="0" w:space="0" w:color="auto"/>
            <w:left w:val="none" w:sz="0" w:space="0" w:color="auto"/>
            <w:bottom w:val="none" w:sz="0" w:space="0" w:color="auto"/>
            <w:right w:val="none" w:sz="0" w:space="0" w:color="auto"/>
          </w:divBdr>
        </w:div>
      </w:divsChild>
    </w:div>
    <w:div w:id="1518885122">
      <w:bodyDiv w:val="1"/>
      <w:marLeft w:val="0"/>
      <w:marRight w:val="0"/>
      <w:marTop w:val="0"/>
      <w:marBottom w:val="0"/>
      <w:divBdr>
        <w:top w:val="none" w:sz="0" w:space="0" w:color="auto"/>
        <w:left w:val="none" w:sz="0" w:space="0" w:color="auto"/>
        <w:bottom w:val="none" w:sz="0" w:space="0" w:color="auto"/>
        <w:right w:val="none" w:sz="0" w:space="0" w:color="auto"/>
      </w:divBdr>
      <w:divsChild>
        <w:div w:id="697201554">
          <w:marLeft w:val="907"/>
          <w:marRight w:val="0"/>
          <w:marTop w:val="0"/>
          <w:marBottom w:val="180"/>
          <w:divBdr>
            <w:top w:val="none" w:sz="0" w:space="0" w:color="auto"/>
            <w:left w:val="none" w:sz="0" w:space="0" w:color="auto"/>
            <w:bottom w:val="none" w:sz="0" w:space="0" w:color="auto"/>
            <w:right w:val="none" w:sz="0" w:space="0" w:color="auto"/>
          </w:divBdr>
        </w:div>
        <w:div w:id="746657966">
          <w:marLeft w:val="907"/>
          <w:marRight w:val="0"/>
          <w:marTop w:val="0"/>
          <w:marBottom w:val="180"/>
          <w:divBdr>
            <w:top w:val="none" w:sz="0" w:space="0" w:color="auto"/>
            <w:left w:val="none" w:sz="0" w:space="0" w:color="auto"/>
            <w:bottom w:val="none" w:sz="0" w:space="0" w:color="auto"/>
            <w:right w:val="none" w:sz="0" w:space="0" w:color="auto"/>
          </w:divBdr>
        </w:div>
        <w:div w:id="1027022576">
          <w:marLeft w:val="907"/>
          <w:marRight w:val="0"/>
          <w:marTop w:val="0"/>
          <w:marBottom w:val="180"/>
          <w:divBdr>
            <w:top w:val="none" w:sz="0" w:space="0" w:color="auto"/>
            <w:left w:val="none" w:sz="0" w:space="0" w:color="auto"/>
            <w:bottom w:val="none" w:sz="0" w:space="0" w:color="auto"/>
            <w:right w:val="none" w:sz="0" w:space="0" w:color="auto"/>
          </w:divBdr>
        </w:div>
        <w:div w:id="1545291964">
          <w:marLeft w:val="907"/>
          <w:marRight w:val="0"/>
          <w:marTop w:val="0"/>
          <w:marBottom w:val="180"/>
          <w:divBdr>
            <w:top w:val="none" w:sz="0" w:space="0" w:color="auto"/>
            <w:left w:val="none" w:sz="0" w:space="0" w:color="auto"/>
            <w:bottom w:val="none" w:sz="0" w:space="0" w:color="auto"/>
            <w:right w:val="none" w:sz="0" w:space="0" w:color="auto"/>
          </w:divBdr>
        </w:div>
        <w:div w:id="1635022434">
          <w:marLeft w:val="907"/>
          <w:marRight w:val="0"/>
          <w:marTop w:val="0"/>
          <w:marBottom w:val="180"/>
          <w:divBdr>
            <w:top w:val="none" w:sz="0" w:space="0" w:color="auto"/>
            <w:left w:val="none" w:sz="0" w:space="0" w:color="auto"/>
            <w:bottom w:val="none" w:sz="0" w:space="0" w:color="auto"/>
            <w:right w:val="none" w:sz="0" w:space="0" w:color="auto"/>
          </w:divBdr>
        </w:div>
      </w:divsChild>
    </w:div>
    <w:div w:id="1575312745">
      <w:bodyDiv w:val="1"/>
      <w:marLeft w:val="0"/>
      <w:marRight w:val="0"/>
      <w:marTop w:val="0"/>
      <w:marBottom w:val="0"/>
      <w:divBdr>
        <w:top w:val="none" w:sz="0" w:space="0" w:color="auto"/>
        <w:left w:val="none" w:sz="0" w:space="0" w:color="auto"/>
        <w:bottom w:val="none" w:sz="0" w:space="0" w:color="auto"/>
        <w:right w:val="none" w:sz="0" w:space="0" w:color="auto"/>
      </w:divBdr>
    </w:div>
    <w:div w:id="1589998951">
      <w:bodyDiv w:val="1"/>
      <w:marLeft w:val="0"/>
      <w:marRight w:val="0"/>
      <w:marTop w:val="0"/>
      <w:marBottom w:val="0"/>
      <w:divBdr>
        <w:top w:val="none" w:sz="0" w:space="0" w:color="auto"/>
        <w:left w:val="none" w:sz="0" w:space="0" w:color="auto"/>
        <w:bottom w:val="none" w:sz="0" w:space="0" w:color="auto"/>
        <w:right w:val="none" w:sz="0" w:space="0" w:color="auto"/>
      </w:divBdr>
    </w:div>
    <w:div w:id="1591740896">
      <w:bodyDiv w:val="1"/>
      <w:marLeft w:val="0"/>
      <w:marRight w:val="0"/>
      <w:marTop w:val="0"/>
      <w:marBottom w:val="0"/>
      <w:divBdr>
        <w:top w:val="none" w:sz="0" w:space="0" w:color="auto"/>
        <w:left w:val="none" w:sz="0" w:space="0" w:color="auto"/>
        <w:bottom w:val="none" w:sz="0" w:space="0" w:color="auto"/>
        <w:right w:val="none" w:sz="0" w:space="0" w:color="auto"/>
      </w:divBdr>
    </w:div>
    <w:div w:id="1680232057">
      <w:bodyDiv w:val="1"/>
      <w:marLeft w:val="0"/>
      <w:marRight w:val="0"/>
      <w:marTop w:val="0"/>
      <w:marBottom w:val="0"/>
      <w:divBdr>
        <w:top w:val="none" w:sz="0" w:space="0" w:color="auto"/>
        <w:left w:val="none" w:sz="0" w:space="0" w:color="auto"/>
        <w:bottom w:val="none" w:sz="0" w:space="0" w:color="auto"/>
        <w:right w:val="none" w:sz="0" w:space="0" w:color="auto"/>
      </w:divBdr>
    </w:div>
    <w:div w:id="1697274173">
      <w:bodyDiv w:val="1"/>
      <w:marLeft w:val="0"/>
      <w:marRight w:val="0"/>
      <w:marTop w:val="0"/>
      <w:marBottom w:val="0"/>
      <w:divBdr>
        <w:top w:val="none" w:sz="0" w:space="0" w:color="auto"/>
        <w:left w:val="none" w:sz="0" w:space="0" w:color="auto"/>
        <w:bottom w:val="none" w:sz="0" w:space="0" w:color="auto"/>
        <w:right w:val="none" w:sz="0" w:space="0" w:color="auto"/>
      </w:divBdr>
    </w:div>
    <w:div w:id="1707173682">
      <w:bodyDiv w:val="1"/>
      <w:marLeft w:val="0"/>
      <w:marRight w:val="0"/>
      <w:marTop w:val="0"/>
      <w:marBottom w:val="0"/>
      <w:divBdr>
        <w:top w:val="none" w:sz="0" w:space="0" w:color="auto"/>
        <w:left w:val="none" w:sz="0" w:space="0" w:color="auto"/>
        <w:bottom w:val="none" w:sz="0" w:space="0" w:color="auto"/>
        <w:right w:val="none" w:sz="0" w:space="0" w:color="auto"/>
      </w:divBdr>
    </w:div>
    <w:div w:id="1714883675">
      <w:bodyDiv w:val="1"/>
      <w:marLeft w:val="0"/>
      <w:marRight w:val="0"/>
      <w:marTop w:val="0"/>
      <w:marBottom w:val="0"/>
      <w:divBdr>
        <w:top w:val="none" w:sz="0" w:space="0" w:color="auto"/>
        <w:left w:val="none" w:sz="0" w:space="0" w:color="auto"/>
        <w:bottom w:val="none" w:sz="0" w:space="0" w:color="auto"/>
        <w:right w:val="none" w:sz="0" w:space="0" w:color="auto"/>
      </w:divBdr>
      <w:divsChild>
        <w:div w:id="632057208">
          <w:marLeft w:val="0"/>
          <w:marRight w:val="0"/>
          <w:marTop w:val="0"/>
          <w:marBottom w:val="0"/>
          <w:divBdr>
            <w:top w:val="none" w:sz="0" w:space="0" w:color="auto"/>
            <w:left w:val="none" w:sz="0" w:space="0" w:color="auto"/>
            <w:bottom w:val="none" w:sz="0" w:space="0" w:color="auto"/>
            <w:right w:val="none" w:sz="0" w:space="0" w:color="auto"/>
          </w:divBdr>
          <w:divsChild>
            <w:div w:id="110823565">
              <w:marLeft w:val="0"/>
              <w:marRight w:val="0"/>
              <w:marTop w:val="0"/>
              <w:marBottom w:val="0"/>
              <w:divBdr>
                <w:top w:val="none" w:sz="0" w:space="0" w:color="auto"/>
                <w:left w:val="none" w:sz="0" w:space="0" w:color="auto"/>
                <w:bottom w:val="none" w:sz="0" w:space="0" w:color="auto"/>
                <w:right w:val="none" w:sz="0" w:space="0" w:color="auto"/>
              </w:divBdr>
            </w:div>
          </w:divsChild>
        </w:div>
        <w:div w:id="1063410053">
          <w:marLeft w:val="0"/>
          <w:marRight w:val="0"/>
          <w:marTop w:val="0"/>
          <w:marBottom w:val="0"/>
          <w:divBdr>
            <w:top w:val="none" w:sz="0" w:space="0" w:color="auto"/>
            <w:left w:val="none" w:sz="0" w:space="0" w:color="auto"/>
            <w:bottom w:val="none" w:sz="0" w:space="0" w:color="auto"/>
            <w:right w:val="none" w:sz="0" w:space="0" w:color="auto"/>
          </w:divBdr>
          <w:divsChild>
            <w:div w:id="876426052">
              <w:marLeft w:val="0"/>
              <w:marRight w:val="0"/>
              <w:marTop w:val="0"/>
              <w:marBottom w:val="0"/>
              <w:divBdr>
                <w:top w:val="none" w:sz="0" w:space="0" w:color="auto"/>
                <w:left w:val="none" w:sz="0" w:space="0" w:color="auto"/>
                <w:bottom w:val="none" w:sz="0" w:space="0" w:color="auto"/>
                <w:right w:val="none" w:sz="0" w:space="0" w:color="auto"/>
              </w:divBdr>
            </w:div>
          </w:divsChild>
        </w:div>
        <w:div w:id="699016374">
          <w:marLeft w:val="0"/>
          <w:marRight w:val="0"/>
          <w:marTop w:val="0"/>
          <w:marBottom w:val="0"/>
          <w:divBdr>
            <w:top w:val="none" w:sz="0" w:space="0" w:color="auto"/>
            <w:left w:val="none" w:sz="0" w:space="0" w:color="auto"/>
            <w:bottom w:val="none" w:sz="0" w:space="0" w:color="auto"/>
            <w:right w:val="none" w:sz="0" w:space="0" w:color="auto"/>
          </w:divBdr>
          <w:divsChild>
            <w:div w:id="1567104864">
              <w:marLeft w:val="0"/>
              <w:marRight w:val="0"/>
              <w:marTop w:val="0"/>
              <w:marBottom w:val="0"/>
              <w:divBdr>
                <w:top w:val="none" w:sz="0" w:space="0" w:color="auto"/>
                <w:left w:val="none" w:sz="0" w:space="0" w:color="auto"/>
                <w:bottom w:val="none" w:sz="0" w:space="0" w:color="auto"/>
                <w:right w:val="none" w:sz="0" w:space="0" w:color="auto"/>
              </w:divBdr>
            </w:div>
          </w:divsChild>
        </w:div>
        <w:div w:id="767234846">
          <w:marLeft w:val="0"/>
          <w:marRight w:val="0"/>
          <w:marTop w:val="0"/>
          <w:marBottom w:val="0"/>
          <w:divBdr>
            <w:top w:val="none" w:sz="0" w:space="0" w:color="auto"/>
            <w:left w:val="none" w:sz="0" w:space="0" w:color="auto"/>
            <w:bottom w:val="none" w:sz="0" w:space="0" w:color="auto"/>
            <w:right w:val="none" w:sz="0" w:space="0" w:color="auto"/>
          </w:divBdr>
          <w:divsChild>
            <w:div w:id="633340102">
              <w:marLeft w:val="0"/>
              <w:marRight w:val="0"/>
              <w:marTop w:val="0"/>
              <w:marBottom w:val="0"/>
              <w:divBdr>
                <w:top w:val="none" w:sz="0" w:space="0" w:color="auto"/>
                <w:left w:val="none" w:sz="0" w:space="0" w:color="auto"/>
                <w:bottom w:val="none" w:sz="0" w:space="0" w:color="auto"/>
                <w:right w:val="none" w:sz="0" w:space="0" w:color="auto"/>
              </w:divBdr>
            </w:div>
          </w:divsChild>
        </w:div>
        <w:div w:id="1682857375">
          <w:marLeft w:val="0"/>
          <w:marRight w:val="0"/>
          <w:marTop w:val="0"/>
          <w:marBottom w:val="0"/>
          <w:divBdr>
            <w:top w:val="none" w:sz="0" w:space="0" w:color="auto"/>
            <w:left w:val="none" w:sz="0" w:space="0" w:color="auto"/>
            <w:bottom w:val="none" w:sz="0" w:space="0" w:color="auto"/>
            <w:right w:val="none" w:sz="0" w:space="0" w:color="auto"/>
          </w:divBdr>
          <w:divsChild>
            <w:div w:id="2125268418">
              <w:marLeft w:val="0"/>
              <w:marRight w:val="0"/>
              <w:marTop w:val="0"/>
              <w:marBottom w:val="0"/>
              <w:divBdr>
                <w:top w:val="none" w:sz="0" w:space="0" w:color="auto"/>
                <w:left w:val="none" w:sz="0" w:space="0" w:color="auto"/>
                <w:bottom w:val="none" w:sz="0" w:space="0" w:color="auto"/>
                <w:right w:val="none" w:sz="0" w:space="0" w:color="auto"/>
              </w:divBdr>
            </w:div>
          </w:divsChild>
        </w:div>
        <w:div w:id="140584785">
          <w:marLeft w:val="0"/>
          <w:marRight w:val="0"/>
          <w:marTop w:val="0"/>
          <w:marBottom w:val="0"/>
          <w:divBdr>
            <w:top w:val="none" w:sz="0" w:space="0" w:color="auto"/>
            <w:left w:val="none" w:sz="0" w:space="0" w:color="auto"/>
            <w:bottom w:val="none" w:sz="0" w:space="0" w:color="auto"/>
            <w:right w:val="none" w:sz="0" w:space="0" w:color="auto"/>
          </w:divBdr>
          <w:divsChild>
            <w:div w:id="13671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8446">
      <w:bodyDiv w:val="1"/>
      <w:marLeft w:val="0"/>
      <w:marRight w:val="0"/>
      <w:marTop w:val="0"/>
      <w:marBottom w:val="0"/>
      <w:divBdr>
        <w:top w:val="none" w:sz="0" w:space="0" w:color="auto"/>
        <w:left w:val="none" w:sz="0" w:space="0" w:color="auto"/>
        <w:bottom w:val="none" w:sz="0" w:space="0" w:color="auto"/>
        <w:right w:val="none" w:sz="0" w:space="0" w:color="auto"/>
      </w:divBdr>
    </w:div>
    <w:div w:id="1757943128">
      <w:bodyDiv w:val="1"/>
      <w:marLeft w:val="0"/>
      <w:marRight w:val="0"/>
      <w:marTop w:val="0"/>
      <w:marBottom w:val="0"/>
      <w:divBdr>
        <w:top w:val="none" w:sz="0" w:space="0" w:color="auto"/>
        <w:left w:val="none" w:sz="0" w:space="0" w:color="auto"/>
        <w:bottom w:val="none" w:sz="0" w:space="0" w:color="auto"/>
        <w:right w:val="none" w:sz="0" w:space="0" w:color="auto"/>
      </w:divBdr>
    </w:div>
    <w:div w:id="1796368819">
      <w:bodyDiv w:val="1"/>
      <w:marLeft w:val="0"/>
      <w:marRight w:val="0"/>
      <w:marTop w:val="0"/>
      <w:marBottom w:val="0"/>
      <w:divBdr>
        <w:top w:val="none" w:sz="0" w:space="0" w:color="auto"/>
        <w:left w:val="none" w:sz="0" w:space="0" w:color="auto"/>
        <w:bottom w:val="none" w:sz="0" w:space="0" w:color="auto"/>
        <w:right w:val="none" w:sz="0" w:space="0" w:color="auto"/>
      </w:divBdr>
      <w:divsChild>
        <w:div w:id="1630668720">
          <w:marLeft w:val="0"/>
          <w:marRight w:val="0"/>
          <w:marTop w:val="0"/>
          <w:marBottom w:val="0"/>
          <w:divBdr>
            <w:top w:val="none" w:sz="0" w:space="0" w:color="auto"/>
            <w:left w:val="none" w:sz="0" w:space="0" w:color="auto"/>
            <w:bottom w:val="none" w:sz="0" w:space="0" w:color="auto"/>
            <w:right w:val="none" w:sz="0" w:space="0" w:color="auto"/>
          </w:divBdr>
        </w:div>
      </w:divsChild>
    </w:div>
    <w:div w:id="1807432384">
      <w:bodyDiv w:val="1"/>
      <w:marLeft w:val="0"/>
      <w:marRight w:val="0"/>
      <w:marTop w:val="0"/>
      <w:marBottom w:val="0"/>
      <w:divBdr>
        <w:top w:val="none" w:sz="0" w:space="0" w:color="auto"/>
        <w:left w:val="none" w:sz="0" w:space="0" w:color="auto"/>
        <w:bottom w:val="none" w:sz="0" w:space="0" w:color="auto"/>
        <w:right w:val="none" w:sz="0" w:space="0" w:color="auto"/>
      </w:divBdr>
    </w:div>
    <w:div w:id="1819420710">
      <w:bodyDiv w:val="1"/>
      <w:marLeft w:val="0"/>
      <w:marRight w:val="0"/>
      <w:marTop w:val="0"/>
      <w:marBottom w:val="0"/>
      <w:divBdr>
        <w:top w:val="none" w:sz="0" w:space="0" w:color="auto"/>
        <w:left w:val="none" w:sz="0" w:space="0" w:color="auto"/>
        <w:bottom w:val="none" w:sz="0" w:space="0" w:color="auto"/>
        <w:right w:val="none" w:sz="0" w:space="0" w:color="auto"/>
      </w:divBdr>
    </w:div>
    <w:div w:id="1830780681">
      <w:bodyDiv w:val="1"/>
      <w:marLeft w:val="0"/>
      <w:marRight w:val="0"/>
      <w:marTop w:val="0"/>
      <w:marBottom w:val="0"/>
      <w:divBdr>
        <w:top w:val="none" w:sz="0" w:space="0" w:color="auto"/>
        <w:left w:val="none" w:sz="0" w:space="0" w:color="auto"/>
        <w:bottom w:val="none" w:sz="0" w:space="0" w:color="auto"/>
        <w:right w:val="none" w:sz="0" w:space="0" w:color="auto"/>
      </w:divBdr>
    </w:div>
    <w:div w:id="1894535230">
      <w:bodyDiv w:val="1"/>
      <w:marLeft w:val="0"/>
      <w:marRight w:val="0"/>
      <w:marTop w:val="0"/>
      <w:marBottom w:val="0"/>
      <w:divBdr>
        <w:top w:val="none" w:sz="0" w:space="0" w:color="auto"/>
        <w:left w:val="none" w:sz="0" w:space="0" w:color="auto"/>
        <w:bottom w:val="none" w:sz="0" w:space="0" w:color="auto"/>
        <w:right w:val="none" w:sz="0" w:space="0" w:color="auto"/>
      </w:divBdr>
    </w:div>
    <w:div w:id="1937206679">
      <w:bodyDiv w:val="1"/>
      <w:marLeft w:val="0"/>
      <w:marRight w:val="0"/>
      <w:marTop w:val="0"/>
      <w:marBottom w:val="0"/>
      <w:divBdr>
        <w:top w:val="none" w:sz="0" w:space="0" w:color="auto"/>
        <w:left w:val="none" w:sz="0" w:space="0" w:color="auto"/>
        <w:bottom w:val="none" w:sz="0" w:space="0" w:color="auto"/>
        <w:right w:val="none" w:sz="0" w:space="0" w:color="auto"/>
      </w:divBdr>
    </w:div>
    <w:div w:id="2016809676">
      <w:bodyDiv w:val="1"/>
      <w:marLeft w:val="0"/>
      <w:marRight w:val="0"/>
      <w:marTop w:val="0"/>
      <w:marBottom w:val="0"/>
      <w:divBdr>
        <w:top w:val="none" w:sz="0" w:space="0" w:color="auto"/>
        <w:left w:val="none" w:sz="0" w:space="0" w:color="auto"/>
        <w:bottom w:val="none" w:sz="0" w:space="0" w:color="auto"/>
        <w:right w:val="none" w:sz="0" w:space="0" w:color="auto"/>
      </w:divBdr>
      <w:divsChild>
        <w:div w:id="1388993313">
          <w:marLeft w:val="0"/>
          <w:marRight w:val="0"/>
          <w:marTop w:val="0"/>
          <w:marBottom w:val="0"/>
          <w:divBdr>
            <w:top w:val="none" w:sz="0" w:space="0" w:color="auto"/>
            <w:left w:val="none" w:sz="0" w:space="0" w:color="auto"/>
            <w:bottom w:val="none" w:sz="0" w:space="0" w:color="auto"/>
            <w:right w:val="none" w:sz="0" w:space="0" w:color="auto"/>
          </w:divBdr>
          <w:divsChild>
            <w:div w:id="2017153826">
              <w:marLeft w:val="0"/>
              <w:marRight w:val="0"/>
              <w:marTop w:val="0"/>
              <w:marBottom w:val="0"/>
              <w:divBdr>
                <w:top w:val="none" w:sz="0" w:space="0" w:color="auto"/>
                <w:left w:val="none" w:sz="0" w:space="0" w:color="auto"/>
                <w:bottom w:val="none" w:sz="0" w:space="0" w:color="auto"/>
                <w:right w:val="none" w:sz="0" w:space="0" w:color="auto"/>
              </w:divBdr>
            </w:div>
          </w:divsChild>
        </w:div>
        <w:div w:id="698312262">
          <w:marLeft w:val="0"/>
          <w:marRight w:val="0"/>
          <w:marTop w:val="0"/>
          <w:marBottom w:val="0"/>
          <w:divBdr>
            <w:top w:val="none" w:sz="0" w:space="0" w:color="auto"/>
            <w:left w:val="none" w:sz="0" w:space="0" w:color="auto"/>
            <w:bottom w:val="none" w:sz="0" w:space="0" w:color="auto"/>
            <w:right w:val="none" w:sz="0" w:space="0" w:color="auto"/>
          </w:divBdr>
          <w:divsChild>
            <w:div w:id="397632253">
              <w:marLeft w:val="0"/>
              <w:marRight w:val="0"/>
              <w:marTop w:val="0"/>
              <w:marBottom w:val="0"/>
              <w:divBdr>
                <w:top w:val="none" w:sz="0" w:space="0" w:color="auto"/>
                <w:left w:val="none" w:sz="0" w:space="0" w:color="auto"/>
                <w:bottom w:val="none" w:sz="0" w:space="0" w:color="auto"/>
                <w:right w:val="none" w:sz="0" w:space="0" w:color="auto"/>
              </w:divBdr>
            </w:div>
          </w:divsChild>
        </w:div>
        <w:div w:id="2030056854">
          <w:marLeft w:val="0"/>
          <w:marRight w:val="0"/>
          <w:marTop w:val="0"/>
          <w:marBottom w:val="0"/>
          <w:divBdr>
            <w:top w:val="none" w:sz="0" w:space="0" w:color="auto"/>
            <w:left w:val="none" w:sz="0" w:space="0" w:color="auto"/>
            <w:bottom w:val="none" w:sz="0" w:space="0" w:color="auto"/>
            <w:right w:val="none" w:sz="0" w:space="0" w:color="auto"/>
          </w:divBdr>
          <w:divsChild>
            <w:div w:id="993726835">
              <w:marLeft w:val="0"/>
              <w:marRight w:val="0"/>
              <w:marTop w:val="0"/>
              <w:marBottom w:val="0"/>
              <w:divBdr>
                <w:top w:val="none" w:sz="0" w:space="0" w:color="auto"/>
                <w:left w:val="none" w:sz="0" w:space="0" w:color="auto"/>
                <w:bottom w:val="none" w:sz="0" w:space="0" w:color="auto"/>
                <w:right w:val="none" w:sz="0" w:space="0" w:color="auto"/>
              </w:divBdr>
            </w:div>
          </w:divsChild>
        </w:div>
        <w:div w:id="2004817295">
          <w:marLeft w:val="0"/>
          <w:marRight w:val="0"/>
          <w:marTop w:val="0"/>
          <w:marBottom w:val="0"/>
          <w:divBdr>
            <w:top w:val="none" w:sz="0" w:space="0" w:color="auto"/>
            <w:left w:val="none" w:sz="0" w:space="0" w:color="auto"/>
            <w:bottom w:val="none" w:sz="0" w:space="0" w:color="auto"/>
            <w:right w:val="none" w:sz="0" w:space="0" w:color="auto"/>
          </w:divBdr>
          <w:divsChild>
            <w:div w:id="1515681129">
              <w:marLeft w:val="0"/>
              <w:marRight w:val="0"/>
              <w:marTop w:val="0"/>
              <w:marBottom w:val="0"/>
              <w:divBdr>
                <w:top w:val="none" w:sz="0" w:space="0" w:color="auto"/>
                <w:left w:val="none" w:sz="0" w:space="0" w:color="auto"/>
                <w:bottom w:val="none" w:sz="0" w:space="0" w:color="auto"/>
                <w:right w:val="none" w:sz="0" w:space="0" w:color="auto"/>
              </w:divBdr>
            </w:div>
          </w:divsChild>
        </w:div>
        <w:div w:id="966469795">
          <w:marLeft w:val="0"/>
          <w:marRight w:val="0"/>
          <w:marTop w:val="0"/>
          <w:marBottom w:val="0"/>
          <w:divBdr>
            <w:top w:val="none" w:sz="0" w:space="0" w:color="auto"/>
            <w:left w:val="none" w:sz="0" w:space="0" w:color="auto"/>
            <w:bottom w:val="none" w:sz="0" w:space="0" w:color="auto"/>
            <w:right w:val="none" w:sz="0" w:space="0" w:color="auto"/>
          </w:divBdr>
          <w:divsChild>
            <w:div w:id="284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17127">
      <w:bodyDiv w:val="1"/>
      <w:marLeft w:val="0"/>
      <w:marRight w:val="0"/>
      <w:marTop w:val="0"/>
      <w:marBottom w:val="0"/>
      <w:divBdr>
        <w:top w:val="none" w:sz="0" w:space="0" w:color="auto"/>
        <w:left w:val="none" w:sz="0" w:space="0" w:color="auto"/>
        <w:bottom w:val="none" w:sz="0" w:space="0" w:color="auto"/>
        <w:right w:val="none" w:sz="0" w:space="0" w:color="auto"/>
      </w:divBdr>
    </w:div>
    <w:div w:id="2058357375">
      <w:bodyDiv w:val="1"/>
      <w:marLeft w:val="0"/>
      <w:marRight w:val="0"/>
      <w:marTop w:val="0"/>
      <w:marBottom w:val="0"/>
      <w:divBdr>
        <w:top w:val="none" w:sz="0" w:space="0" w:color="auto"/>
        <w:left w:val="none" w:sz="0" w:space="0" w:color="auto"/>
        <w:bottom w:val="none" w:sz="0" w:space="0" w:color="auto"/>
        <w:right w:val="none" w:sz="0" w:space="0" w:color="auto"/>
      </w:divBdr>
      <w:divsChild>
        <w:div w:id="132136120">
          <w:marLeft w:val="720"/>
          <w:marRight w:val="0"/>
          <w:marTop w:val="0"/>
          <w:marBottom w:val="180"/>
          <w:divBdr>
            <w:top w:val="none" w:sz="0" w:space="0" w:color="auto"/>
            <w:left w:val="none" w:sz="0" w:space="0" w:color="auto"/>
            <w:bottom w:val="none" w:sz="0" w:space="0" w:color="auto"/>
            <w:right w:val="none" w:sz="0" w:space="0" w:color="auto"/>
          </w:divBdr>
        </w:div>
        <w:div w:id="376439361">
          <w:marLeft w:val="720"/>
          <w:marRight w:val="0"/>
          <w:marTop w:val="0"/>
          <w:marBottom w:val="180"/>
          <w:divBdr>
            <w:top w:val="none" w:sz="0" w:space="0" w:color="auto"/>
            <w:left w:val="none" w:sz="0" w:space="0" w:color="auto"/>
            <w:bottom w:val="none" w:sz="0" w:space="0" w:color="auto"/>
            <w:right w:val="none" w:sz="0" w:space="0" w:color="auto"/>
          </w:divBdr>
        </w:div>
        <w:div w:id="1203204184">
          <w:marLeft w:val="720"/>
          <w:marRight w:val="0"/>
          <w:marTop w:val="0"/>
          <w:marBottom w:val="180"/>
          <w:divBdr>
            <w:top w:val="none" w:sz="0" w:space="0" w:color="auto"/>
            <w:left w:val="none" w:sz="0" w:space="0" w:color="auto"/>
            <w:bottom w:val="none" w:sz="0" w:space="0" w:color="auto"/>
            <w:right w:val="none" w:sz="0" w:space="0" w:color="auto"/>
          </w:divBdr>
        </w:div>
      </w:divsChild>
    </w:div>
    <w:div w:id="2060665656">
      <w:bodyDiv w:val="1"/>
      <w:marLeft w:val="0"/>
      <w:marRight w:val="0"/>
      <w:marTop w:val="0"/>
      <w:marBottom w:val="0"/>
      <w:divBdr>
        <w:top w:val="none" w:sz="0" w:space="0" w:color="auto"/>
        <w:left w:val="none" w:sz="0" w:space="0" w:color="auto"/>
        <w:bottom w:val="none" w:sz="0" w:space="0" w:color="auto"/>
        <w:right w:val="none" w:sz="0" w:space="0" w:color="auto"/>
      </w:divBdr>
    </w:div>
    <w:div w:id="2078090671">
      <w:bodyDiv w:val="1"/>
      <w:marLeft w:val="0"/>
      <w:marRight w:val="0"/>
      <w:marTop w:val="0"/>
      <w:marBottom w:val="0"/>
      <w:divBdr>
        <w:top w:val="none" w:sz="0" w:space="0" w:color="auto"/>
        <w:left w:val="none" w:sz="0" w:space="0" w:color="auto"/>
        <w:bottom w:val="none" w:sz="0" w:space="0" w:color="auto"/>
        <w:right w:val="none" w:sz="0" w:space="0" w:color="auto"/>
      </w:divBdr>
      <w:divsChild>
        <w:div w:id="272054406">
          <w:marLeft w:val="0"/>
          <w:marRight w:val="0"/>
          <w:marTop w:val="0"/>
          <w:marBottom w:val="0"/>
          <w:divBdr>
            <w:top w:val="none" w:sz="0" w:space="0" w:color="auto"/>
            <w:left w:val="none" w:sz="0" w:space="0" w:color="auto"/>
            <w:bottom w:val="none" w:sz="0" w:space="0" w:color="auto"/>
            <w:right w:val="none" w:sz="0" w:space="0" w:color="auto"/>
          </w:divBdr>
          <w:divsChild>
            <w:div w:id="1323198762">
              <w:marLeft w:val="0"/>
              <w:marRight w:val="0"/>
              <w:marTop w:val="0"/>
              <w:marBottom w:val="0"/>
              <w:divBdr>
                <w:top w:val="none" w:sz="0" w:space="0" w:color="auto"/>
                <w:left w:val="none" w:sz="0" w:space="0" w:color="auto"/>
                <w:bottom w:val="none" w:sz="0" w:space="0" w:color="auto"/>
                <w:right w:val="none" w:sz="0" w:space="0" w:color="auto"/>
              </w:divBdr>
              <w:divsChild>
                <w:div w:id="1516767051">
                  <w:marLeft w:val="0"/>
                  <w:marRight w:val="0"/>
                  <w:marTop w:val="0"/>
                  <w:marBottom w:val="0"/>
                  <w:divBdr>
                    <w:top w:val="none" w:sz="0" w:space="0" w:color="auto"/>
                    <w:left w:val="none" w:sz="0" w:space="0" w:color="auto"/>
                    <w:bottom w:val="none" w:sz="0" w:space="0" w:color="auto"/>
                    <w:right w:val="none" w:sz="0" w:space="0" w:color="auto"/>
                  </w:divBdr>
                  <w:divsChild>
                    <w:div w:id="1296986059">
                      <w:marLeft w:val="0"/>
                      <w:marRight w:val="0"/>
                      <w:marTop w:val="0"/>
                      <w:marBottom w:val="0"/>
                      <w:divBdr>
                        <w:top w:val="none" w:sz="0" w:space="0" w:color="auto"/>
                        <w:left w:val="none" w:sz="0" w:space="0" w:color="auto"/>
                        <w:bottom w:val="none" w:sz="0" w:space="0" w:color="auto"/>
                        <w:right w:val="none" w:sz="0" w:space="0" w:color="auto"/>
                      </w:divBdr>
                      <w:divsChild>
                        <w:div w:id="2024740217">
                          <w:marLeft w:val="0"/>
                          <w:marRight w:val="0"/>
                          <w:marTop w:val="0"/>
                          <w:marBottom w:val="0"/>
                          <w:divBdr>
                            <w:top w:val="none" w:sz="0" w:space="0" w:color="auto"/>
                            <w:left w:val="none" w:sz="0" w:space="0" w:color="auto"/>
                            <w:bottom w:val="none" w:sz="0" w:space="0" w:color="auto"/>
                            <w:right w:val="none" w:sz="0" w:space="0" w:color="auto"/>
                          </w:divBdr>
                          <w:divsChild>
                            <w:div w:id="387000349">
                              <w:marLeft w:val="0"/>
                              <w:marRight w:val="0"/>
                              <w:marTop w:val="0"/>
                              <w:marBottom w:val="150"/>
                              <w:divBdr>
                                <w:top w:val="single" w:sz="2" w:space="0" w:color="DDDDDD"/>
                                <w:left w:val="single" w:sz="6" w:space="0" w:color="DDDDDD"/>
                                <w:bottom w:val="single" w:sz="6" w:space="0" w:color="DDDDDD"/>
                                <w:right w:val="single" w:sz="6" w:space="0" w:color="DDDDDD"/>
                              </w:divBdr>
                            </w:div>
                          </w:divsChild>
                        </w:div>
                      </w:divsChild>
                    </w:div>
                  </w:divsChild>
                </w:div>
              </w:divsChild>
            </w:div>
          </w:divsChild>
        </w:div>
      </w:divsChild>
    </w:div>
    <w:div w:id="2080251452">
      <w:bodyDiv w:val="1"/>
      <w:marLeft w:val="0"/>
      <w:marRight w:val="0"/>
      <w:marTop w:val="0"/>
      <w:marBottom w:val="0"/>
      <w:divBdr>
        <w:top w:val="none" w:sz="0" w:space="0" w:color="auto"/>
        <w:left w:val="none" w:sz="0" w:space="0" w:color="auto"/>
        <w:bottom w:val="none" w:sz="0" w:space="0" w:color="auto"/>
        <w:right w:val="none" w:sz="0" w:space="0" w:color="auto"/>
      </w:divBdr>
      <w:divsChild>
        <w:div w:id="1777676131">
          <w:marLeft w:val="907"/>
          <w:marRight w:val="0"/>
          <w:marTop w:val="0"/>
          <w:marBottom w:val="180"/>
          <w:divBdr>
            <w:top w:val="none" w:sz="0" w:space="0" w:color="auto"/>
            <w:left w:val="none" w:sz="0" w:space="0" w:color="auto"/>
            <w:bottom w:val="none" w:sz="0" w:space="0" w:color="auto"/>
            <w:right w:val="none" w:sz="0" w:space="0" w:color="auto"/>
          </w:divBdr>
        </w:div>
      </w:divsChild>
    </w:div>
    <w:div w:id="2123648288">
      <w:bodyDiv w:val="1"/>
      <w:marLeft w:val="0"/>
      <w:marRight w:val="0"/>
      <w:marTop w:val="0"/>
      <w:marBottom w:val="0"/>
      <w:divBdr>
        <w:top w:val="none" w:sz="0" w:space="0" w:color="auto"/>
        <w:left w:val="none" w:sz="0" w:space="0" w:color="auto"/>
        <w:bottom w:val="none" w:sz="0" w:space="0" w:color="auto"/>
        <w:right w:val="none" w:sz="0" w:space="0" w:color="auto"/>
      </w:divBdr>
    </w:div>
    <w:div w:id="2146853427">
      <w:bodyDiv w:val="1"/>
      <w:marLeft w:val="0"/>
      <w:marRight w:val="0"/>
      <w:marTop w:val="0"/>
      <w:marBottom w:val="0"/>
      <w:divBdr>
        <w:top w:val="none" w:sz="0" w:space="0" w:color="auto"/>
        <w:left w:val="none" w:sz="0" w:space="0" w:color="auto"/>
        <w:bottom w:val="none" w:sz="0" w:space="0" w:color="auto"/>
        <w:right w:val="none" w:sz="0" w:space="0" w:color="auto"/>
      </w:divBdr>
      <w:divsChild>
        <w:div w:id="484901705">
          <w:marLeft w:val="720"/>
          <w:marRight w:val="0"/>
          <w:marTop w:val="91"/>
          <w:marBottom w:val="0"/>
          <w:divBdr>
            <w:top w:val="none" w:sz="0" w:space="0" w:color="auto"/>
            <w:left w:val="none" w:sz="0" w:space="0" w:color="auto"/>
            <w:bottom w:val="none" w:sz="0" w:space="0" w:color="auto"/>
            <w:right w:val="none" w:sz="0" w:space="0" w:color="auto"/>
          </w:divBdr>
        </w:div>
        <w:div w:id="507524213">
          <w:marLeft w:val="720"/>
          <w:marRight w:val="0"/>
          <w:marTop w:val="91"/>
          <w:marBottom w:val="0"/>
          <w:divBdr>
            <w:top w:val="none" w:sz="0" w:space="0" w:color="auto"/>
            <w:left w:val="none" w:sz="0" w:space="0" w:color="auto"/>
            <w:bottom w:val="none" w:sz="0" w:space="0" w:color="auto"/>
            <w:right w:val="none" w:sz="0" w:space="0" w:color="auto"/>
          </w:divBdr>
        </w:div>
        <w:div w:id="1333600764">
          <w:marLeft w:val="720"/>
          <w:marRight w:val="0"/>
          <w:marTop w:val="91"/>
          <w:marBottom w:val="0"/>
          <w:divBdr>
            <w:top w:val="none" w:sz="0" w:space="0" w:color="auto"/>
            <w:left w:val="none" w:sz="0" w:space="0" w:color="auto"/>
            <w:bottom w:val="none" w:sz="0" w:space="0" w:color="auto"/>
            <w:right w:val="none" w:sz="0" w:space="0" w:color="auto"/>
          </w:divBdr>
        </w:div>
        <w:div w:id="1507593259">
          <w:marLeft w:val="720"/>
          <w:marRight w:val="0"/>
          <w:marTop w:val="91"/>
          <w:marBottom w:val="0"/>
          <w:divBdr>
            <w:top w:val="none" w:sz="0" w:space="0" w:color="auto"/>
            <w:left w:val="none" w:sz="0" w:space="0" w:color="auto"/>
            <w:bottom w:val="none" w:sz="0" w:space="0" w:color="auto"/>
            <w:right w:val="none" w:sz="0" w:space="0" w:color="auto"/>
          </w:divBdr>
        </w:div>
        <w:div w:id="1668943727">
          <w:marLeft w:val="720"/>
          <w:marRight w:val="0"/>
          <w:marTop w:val="91"/>
          <w:marBottom w:val="0"/>
          <w:divBdr>
            <w:top w:val="none" w:sz="0" w:space="0" w:color="auto"/>
            <w:left w:val="none" w:sz="0" w:space="0" w:color="auto"/>
            <w:bottom w:val="none" w:sz="0" w:space="0" w:color="auto"/>
            <w:right w:val="none" w:sz="0" w:space="0" w:color="auto"/>
          </w:divBdr>
        </w:div>
        <w:div w:id="2079354557">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hyperlink" Target="https://github.com/evillgenius75/gbb-todo.git" TargetMode="External"/><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portal.azure.com" TargetMode="External"/><Relationship Id="rId33" Type="http://schemas.openxmlformats.org/officeDocument/2006/relationships/image" Target="media/image23.png"/><Relationship Id="rId38" Type="http://schemas.openxmlformats.org/officeDocument/2006/relationships/hyperlink" Target="https://portal.azure.com" TargetMode="External"/><Relationship Id="rId46" Type="http://schemas.openxmlformats.org/officeDocument/2006/relationships/image" Target="media/image35.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pektraSystems/2-Tier-nodejsapp-migration-to-containers-on-Azure" TargetMode="Externa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0.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39.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hyperlink" Target="https://github.com/evillgenius75/gbb-todo.git" TargetMode="External"/><Relationship Id="rId56" Type="http://schemas.openxmlformats.org/officeDocument/2006/relationships/image" Target="media/image43.png"/><Relationship Id="rId8" Type="http://schemas.openxmlformats.org/officeDocument/2006/relationships/hyperlink" Target="https://portal.azure.com" TargetMode="External"/><Relationship Id="rId51" Type="http://schemas.openxmlformats.org/officeDocument/2006/relationships/image" Target="media/image38.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4D405-3429-4726-9444-59BCE41C6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662</Words>
  <Characters>94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Spektra Systems</cp:keywords>
  <dc:description/>
  <cp:lastModifiedBy/>
  <cp:revision>1</cp:revision>
  <dcterms:created xsi:type="dcterms:W3CDTF">2017-11-06T18:54:00Z</dcterms:created>
  <dcterms:modified xsi:type="dcterms:W3CDTF">2017-11-07T08:43:00Z</dcterms:modified>
</cp:coreProperties>
</file>